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B7ED67" w14:textId="1EB58275" w:rsidR="00AB3280" w:rsidRPr="007901B9" w:rsidRDefault="00AB3280" w:rsidP="00C02097">
      <w:pPr>
        <w:rPr>
          <w:b/>
          <w:bCs/>
          <w:color w:val="000000" w:themeColor="text1"/>
          <w:sz w:val="44"/>
          <w:szCs w:val="44"/>
        </w:rPr>
      </w:pPr>
      <w:r w:rsidRPr="007901B9">
        <w:rPr>
          <w:rFonts w:hint="eastAsia"/>
          <w:b/>
          <w:bCs/>
          <w:color w:val="000000" w:themeColor="text1"/>
          <w:sz w:val="44"/>
          <w:szCs w:val="44"/>
        </w:rPr>
        <w:t>一、</w:t>
      </w:r>
      <w:r w:rsidRPr="007901B9">
        <w:rPr>
          <w:b/>
          <w:bCs/>
          <w:color w:val="000000" w:themeColor="text1"/>
          <w:sz w:val="44"/>
          <w:szCs w:val="44"/>
        </w:rPr>
        <w:t>Part</w:t>
      </w:r>
    </w:p>
    <w:p w14:paraId="352AB4C7" w14:textId="26C00326" w:rsidR="00ED081B" w:rsidRPr="007901B9" w:rsidRDefault="00AB3280" w:rsidP="00AB3280">
      <w:pPr>
        <w:rPr>
          <w:b/>
          <w:bCs/>
          <w:color w:val="000000" w:themeColor="text1"/>
          <w:sz w:val="28"/>
          <w:szCs w:val="28"/>
        </w:rPr>
      </w:pPr>
      <w:r w:rsidRPr="007901B9">
        <w:rPr>
          <w:b/>
          <w:bCs/>
          <w:color w:val="000000" w:themeColor="text1"/>
          <w:sz w:val="28"/>
          <w:szCs w:val="28"/>
        </w:rPr>
        <w:t>1.1 PHYTASE(ycD)：BBa_K3408001</w:t>
      </w:r>
    </w:p>
    <w:p w14:paraId="2F458D37" w14:textId="2DE7CFCA" w:rsidR="00AB3280" w:rsidRDefault="00AB3280" w:rsidP="00AB3280">
      <w:r w:rsidRPr="00AB3280">
        <w:t xml:space="preserve">We selected the neutral phytase gene </w:t>
      </w:r>
      <w:r w:rsidR="00381BC3">
        <w:rPr>
          <w:rFonts w:hint="eastAsia"/>
        </w:rPr>
        <w:t>phy</w:t>
      </w:r>
      <w:r w:rsidRPr="00AB3280">
        <w:t xml:space="preserve">(ycD) from </w:t>
      </w:r>
      <w:ins w:id="0" w:author="xb21cn" w:date="2020-10-17T18:17:00Z">
        <w:r w:rsidR="00276310">
          <w:rPr>
            <w:rFonts w:hint="eastAsia"/>
          </w:rPr>
          <w:t>&lt;i&gt;</w:t>
        </w:r>
      </w:ins>
      <w:r w:rsidRPr="00381BC3">
        <w:rPr>
          <w:i/>
          <w:iCs/>
        </w:rPr>
        <w:t>Bacillus sp.</w:t>
      </w:r>
      <w:ins w:id="1" w:author="xb21cn" w:date="2020-10-17T18:17:00Z">
        <w:r w:rsidR="00276310">
          <w:rPr>
            <w:rFonts w:hint="eastAsia"/>
            <w:i/>
            <w:iCs/>
          </w:rPr>
          <w:t>&lt;/i&gt;</w:t>
        </w:r>
      </w:ins>
      <w:r w:rsidRPr="00AB3280">
        <w:t xml:space="preserve"> to obta</w:t>
      </w:r>
      <w:r w:rsidR="003B2430">
        <w:t>in a large amount of phosphate</w:t>
      </w:r>
      <w:r w:rsidR="003B2430">
        <w:rPr>
          <w:rFonts w:hint="eastAsia"/>
        </w:rPr>
        <w:t xml:space="preserve"> </w:t>
      </w:r>
      <w:ins w:id="2" w:author="LI Yunong" w:date="2020-10-17T18:58:00Z">
        <w:r w:rsidR="00784AF0">
          <w:rPr>
            <w:rFonts w:hint="eastAsia"/>
          </w:rPr>
          <w:t>as</w:t>
        </w:r>
      </w:ins>
      <w:del w:id="3" w:author="LI Yunong" w:date="2020-10-17T18:58:00Z">
        <w:r w:rsidR="003B2430" w:rsidDel="00784AF0">
          <w:rPr>
            <w:rFonts w:hint="eastAsia"/>
          </w:rPr>
          <w:delText>fo</w:delText>
        </w:r>
      </w:del>
      <w:del w:id="4" w:author="LI Yunong" w:date="2020-10-17T18:59:00Z">
        <w:r w:rsidR="003B2430" w:rsidDel="00784AF0">
          <w:rPr>
            <w:rFonts w:hint="eastAsia"/>
          </w:rPr>
          <w:delText>r</w:delText>
        </w:r>
      </w:del>
      <w:r w:rsidR="003B2430">
        <w:rPr>
          <w:rFonts w:hint="eastAsia"/>
        </w:rPr>
        <w:t xml:space="preserve"> </w:t>
      </w:r>
      <w:r w:rsidR="00381BC3">
        <w:rPr>
          <w:rFonts w:hint="eastAsia"/>
        </w:rPr>
        <w:t>p</w:t>
      </w:r>
      <w:r w:rsidR="008E26A0">
        <w:t>hytase c</w:t>
      </w:r>
      <w:r w:rsidR="008E26A0">
        <w:rPr>
          <w:rFonts w:hint="eastAsia"/>
        </w:rPr>
        <w:t>ould</w:t>
      </w:r>
      <w:r w:rsidRPr="00AB3280">
        <w:t xml:space="preserve"> hydrolyze phytic acid or phytate </w:t>
      </w:r>
      <w:r w:rsidR="008E26A0">
        <w:t>to produce phosphate which c</w:t>
      </w:r>
      <w:r w:rsidR="008E26A0">
        <w:rPr>
          <w:rFonts w:hint="eastAsia"/>
        </w:rPr>
        <w:t>ould</w:t>
      </w:r>
      <w:r w:rsidRPr="00AB3280">
        <w:t xml:space="preserve"> combine with lead ions and Cl-(or F-,OH-) to form insoluble compound pyromorphite (Pb5 (PO4) 3Cl (F, OH)). Pyromorphite is exceptionally stable, so we can achieve the purpose of precipitating lead and purifying soil.</w:t>
      </w:r>
    </w:p>
    <w:p w14:paraId="143C61A0" w14:textId="74A43AA5" w:rsidR="00AB3280" w:rsidRPr="007901B9" w:rsidRDefault="00AB3280" w:rsidP="00AB3280">
      <w:pPr>
        <w:rPr>
          <w:b/>
          <w:bCs/>
          <w:color w:val="000000" w:themeColor="text1"/>
          <w:sz w:val="28"/>
          <w:szCs w:val="28"/>
        </w:rPr>
      </w:pPr>
      <w:r w:rsidRPr="007901B9">
        <w:rPr>
          <w:b/>
          <w:bCs/>
          <w:color w:val="000000" w:themeColor="text1"/>
          <w:sz w:val="28"/>
          <w:szCs w:val="28"/>
        </w:rPr>
        <w:t>1.2 TOEHOLD-mazF：BBa_K340</w:t>
      </w:r>
      <w:r w:rsidR="00E04785">
        <w:rPr>
          <w:rFonts w:hint="eastAsia"/>
          <w:b/>
          <w:bCs/>
          <w:color w:val="000000" w:themeColor="text1"/>
          <w:sz w:val="28"/>
          <w:szCs w:val="28"/>
        </w:rPr>
        <w:t>8010</w:t>
      </w:r>
    </w:p>
    <w:p w14:paraId="67F460EF" w14:textId="3BF9B93D" w:rsidR="00AB3280" w:rsidRDefault="00AB3280" w:rsidP="00AB3280">
      <w:r w:rsidRPr="00AB3280">
        <w:t xml:space="preserve">Toehold switch system consists of switch RNA and trigger RNA. We employed </w:t>
      </w:r>
      <w:r w:rsidRPr="001115CF">
        <w:rPr>
          <w:color w:val="FF0000"/>
        </w:rPr>
        <w:t>mazF</w:t>
      </w:r>
      <w:r w:rsidRPr="00AB3280">
        <w:t xml:space="preserve"> a</w:t>
      </w:r>
      <w:r w:rsidR="008E26A0">
        <w:t xml:space="preserve">s our suicide </w:t>
      </w:r>
      <w:r w:rsidR="008E26A0" w:rsidRPr="001115CF">
        <w:rPr>
          <w:color w:val="FF0000"/>
        </w:rPr>
        <w:t>protein</w:t>
      </w:r>
      <w:r w:rsidR="008E26A0">
        <w:t>, which c</w:t>
      </w:r>
      <w:r w:rsidR="008E26A0">
        <w:rPr>
          <w:rFonts w:hint="eastAsia"/>
        </w:rPr>
        <w:t>ould</w:t>
      </w:r>
      <w:r w:rsidRPr="00AB3280">
        <w:t xml:space="preserve"> cleave a single strand of mRNA at a specific sequence site and cause cell death. We skillfully integrated the two elements </w:t>
      </w:r>
      <w:r w:rsidR="008E26A0" w:rsidRPr="00AB3280">
        <w:t xml:space="preserve">as our kill switch </w:t>
      </w:r>
      <w:r w:rsidRPr="00AB3280">
        <w:t xml:space="preserve">by adding the switch part to the upstream of the mazF gene. </w:t>
      </w:r>
      <w:r w:rsidR="001115CF">
        <w:rPr>
          <w:rFonts w:hint="eastAsia"/>
        </w:rPr>
        <w:t>T</w:t>
      </w:r>
      <w:r w:rsidR="001115CF" w:rsidRPr="00AB3280">
        <w:t>he entire kill switch is regulated by the promoter</w:t>
      </w:r>
      <w:r w:rsidR="001115CF">
        <w:t xml:space="preserve"> P</w:t>
      </w:r>
      <w:r w:rsidR="001115CF">
        <w:rPr>
          <w:rFonts w:hint="eastAsia"/>
        </w:rPr>
        <w:t>&lt;sub&gt;CⅠ&lt;</w:t>
      </w:r>
      <w:r w:rsidR="00BF6E7A">
        <w:rPr>
          <w:rFonts w:hint="eastAsia"/>
        </w:rPr>
        <w:t>/</w:t>
      </w:r>
      <w:r w:rsidR="001115CF">
        <w:rPr>
          <w:rFonts w:hint="eastAsia"/>
        </w:rPr>
        <w:t>sub&gt;</w:t>
      </w:r>
      <w:r w:rsidR="001115CF" w:rsidRPr="00AB3280">
        <w:t>.</w:t>
      </w:r>
      <w:r w:rsidR="001115CF">
        <w:rPr>
          <w:rFonts w:hint="eastAsia"/>
        </w:rPr>
        <w:t xml:space="preserve"> </w:t>
      </w:r>
      <w:r w:rsidRPr="00AB3280">
        <w:t xml:space="preserve">A special hairpin structure was </w:t>
      </w:r>
      <w:r w:rsidR="001115CF">
        <w:rPr>
          <w:rFonts w:hint="eastAsia"/>
        </w:rPr>
        <w:t xml:space="preserve">also </w:t>
      </w:r>
      <w:r w:rsidRPr="00AB3280">
        <w:t>added at the 5' end of trigger RNA to incr</w:t>
      </w:r>
      <w:r w:rsidR="001115CF">
        <w:t xml:space="preserve">ease its stability. </w:t>
      </w:r>
      <w:r w:rsidRPr="00AB3280">
        <w:t>Therefore, we c</w:t>
      </w:r>
      <w:r w:rsidR="001115CF">
        <w:t>an regulate the expression of C</w:t>
      </w:r>
      <w:r w:rsidR="001115CF">
        <w:rPr>
          <w:rFonts w:hint="eastAsia"/>
        </w:rPr>
        <w:t>Ⅰ</w:t>
      </w:r>
      <w:r w:rsidRPr="00AB3280">
        <w:t xml:space="preserve"> repressor protein and trigger RNA to specifically activate the kill switch of engineered bacteria.</w:t>
      </w:r>
    </w:p>
    <w:p w14:paraId="510EAC4E" w14:textId="77777777" w:rsidR="00AB3280" w:rsidRPr="009259C7" w:rsidRDefault="00AB3280" w:rsidP="00AB3280"/>
    <w:p w14:paraId="3AF506A0" w14:textId="77777777" w:rsidR="00AB3280" w:rsidRPr="00C9360E" w:rsidRDefault="00AB3280" w:rsidP="00AB3280">
      <w:pPr>
        <w:numPr>
          <w:ilvl w:val="0"/>
          <w:numId w:val="1"/>
        </w:numPr>
        <w:rPr>
          <w:b/>
          <w:bCs/>
          <w:color w:val="000000" w:themeColor="text1"/>
          <w:sz w:val="44"/>
          <w:szCs w:val="44"/>
        </w:rPr>
      </w:pPr>
      <w:r w:rsidRPr="00C9360E">
        <w:rPr>
          <w:rFonts w:hint="eastAsia"/>
          <w:b/>
          <w:bCs/>
          <w:color w:val="000000" w:themeColor="text1"/>
          <w:sz w:val="44"/>
          <w:szCs w:val="44"/>
        </w:rPr>
        <w:t>Device</w:t>
      </w:r>
    </w:p>
    <w:p w14:paraId="650BFD3E" w14:textId="2E84CBB9" w:rsidR="00AB3280" w:rsidRDefault="00AB3280" w:rsidP="00AB3280">
      <w:pPr>
        <w:rPr>
          <w:b/>
          <w:bCs/>
          <w:color w:val="000000" w:themeColor="text1"/>
          <w:sz w:val="28"/>
          <w:szCs w:val="28"/>
        </w:rPr>
      </w:pPr>
      <w:r w:rsidRPr="00C9360E">
        <w:rPr>
          <w:b/>
          <w:bCs/>
          <w:color w:val="000000" w:themeColor="text1"/>
          <w:sz w:val="28"/>
          <w:szCs w:val="28"/>
        </w:rPr>
        <w:t>2.1Pnar-GFP</w:t>
      </w:r>
    </w:p>
    <w:p w14:paraId="37883A5F" w14:textId="69B5FDDE" w:rsidR="00B16403" w:rsidRPr="00B16403" w:rsidRDefault="00B16403" w:rsidP="00AB3280">
      <w:pPr>
        <w:rPr>
          <w:color w:val="000000" w:themeColor="text1"/>
          <w:sz w:val="22"/>
        </w:rPr>
      </w:pPr>
      <w:r w:rsidRPr="00B16403">
        <w:rPr>
          <w:color w:val="000000" w:themeColor="text1"/>
          <w:sz w:val="22"/>
        </w:rPr>
        <w:t>The</w:t>
      </w:r>
      <w:r w:rsidRPr="00B16403">
        <w:rPr>
          <w:rFonts w:hint="eastAsia"/>
        </w:rPr>
        <w:t xml:space="preserve"> </w:t>
      </w:r>
      <w:r>
        <w:rPr>
          <w:rFonts w:hint="eastAsia"/>
        </w:rPr>
        <w:t>intestine</w:t>
      </w:r>
      <w:r w:rsidRPr="00B16403">
        <w:rPr>
          <w:color w:val="000000" w:themeColor="text1"/>
          <w:sz w:val="22"/>
        </w:rPr>
        <w:t xml:space="preserve"> </w:t>
      </w:r>
      <w:r>
        <w:rPr>
          <w:rFonts w:hint="eastAsia"/>
          <w:color w:val="000000" w:themeColor="text1"/>
          <w:sz w:val="22"/>
        </w:rPr>
        <w:t>of</w:t>
      </w:r>
      <w:r w:rsidR="001115CF">
        <w:rPr>
          <w:color w:val="000000" w:themeColor="text1"/>
          <w:sz w:val="22"/>
        </w:rPr>
        <w:t xml:space="preserve"> earthworm</w:t>
      </w:r>
      <w:r>
        <w:rPr>
          <w:color w:val="000000" w:themeColor="text1"/>
          <w:sz w:val="22"/>
        </w:rPr>
        <w:t xml:space="preserve"> </w:t>
      </w:r>
      <w:r w:rsidRPr="00B16403">
        <w:rPr>
          <w:color w:val="000000" w:themeColor="text1"/>
          <w:sz w:val="22"/>
        </w:rPr>
        <w:t>is an anaerobic environment</w:t>
      </w:r>
      <w:r>
        <w:rPr>
          <w:color w:val="000000" w:themeColor="text1"/>
          <w:sz w:val="22"/>
        </w:rPr>
        <w:t>, so we choose and test the</w:t>
      </w:r>
      <w:r w:rsidRPr="00B16403">
        <w:rPr>
          <w:color w:val="000000" w:themeColor="text1"/>
          <w:sz w:val="22"/>
        </w:rPr>
        <w:t xml:space="preserve"> promoter P</w:t>
      </w:r>
      <w:r w:rsidR="00BF6E7A">
        <w:rPr>
          <w:rFonts w:hint="eastAsia"/>
          <w:color w:val="000000" w:themeColor="text1"/>
          <w:sz w:val="22"/>
        </w:rPr>
        <w:t>&lt;sub&gt;</w:t>
      </w:r>
      <w:r w:rsidRPr="00B16403">
        <w:rPr>
          <w:color w:val="000000" w:themeColor="text1"/>
          <w:sz w:val="22"/>
        </w:rPr>
        <w:t>nar</w:t>
      </w:r>
      <w:r w:rsidR="00BF6E7A">
        <w:rPr>
          <w:rFonts w:hint="eastAsia"/>
          <w:color w:val="000000" w:themeColor="text1"/>
          <w:sz w:val="22"/>
        </w:rPr>
        <w:t>&lt;/sub&gt;</w:t>
      </w:r>
      <w:r>
        <w:rPr>
          <w:color w:val="000000" w:themeColor="text1"/>
          <w:sz w:val="22"/>
        </w:rPr>
        <w:t xml:space="preserve"> that </w:t>
      </w:r>
      <w:r w:rsidRPr="00B16403">
        <w:rPr>
          <w:color w:val="000000" w:themeColor="text1"/>
          <w:sz w:val="22"/>
        </w:rPr>
        <w:t xml:space="preserve">can be activated </w:t>
      </w:r>
      <w:r w:rsidR="00BF6E7A">
        <w:rPr>
          <w:rFonts w:hint="eastAsia"/>
          <w:color w:val="000000" w:themeColor="text1"/>
          <w:sz w:val="22"/>
        </w:rPr>
        <w:t>under an</w:t>
      </w:r>
      <w:r>
        <w:rPr>
          <w:color w:val="000000" w:themeColor="text1"/>
          <w:sz w:val="22"/>
        </w:rPr>
        <w:t xml:space="preserve"> oxygen-free</w:t>
      </w:r>
      <w:r w:rsidR="00381BC3">
        <w:rPr>
          <w:color w:val="000000" w:themeColor="text1"/>
          <w:sz w:val="22"/>
        </w:rPr>
        <w:t xml:space="preserve"> </w:t>
      </w:r>
      <w:r w:rsidR="00381BC3">
        <w:rPr>
          <w:rFonts w:hint="eastAsia"/>
          <w:color w:val="000000" w:themeColor="text1"/>
          <w:sz w:val="22"/>
        </w:rPr>
        <w:t>condition</w:t>
      </w:r>
      <w:r w:rsidRPr="00B16403">
        <w:rPr>
          <w:color w:val="000000" w:themeColor="text1"/>
          <w:sz w:val="22"/>
        </w:rPr>
        <w:t>.</w:t>
      </w:r>
      <w:r w:rsidR="004B40BC" w:rsidRPr="004B40BC">
        <w:t xml:space="preserve"> </w:t>
      </w:r>
      <w:r w:rsidR="004B40BC" w:rsidRPr="004B40BC">
        <w:rPr>
          <w:color w:val="000000" w:themeColor="text1"/>
          <w:sz w:val="22"/>
        </w:rPr>
        <w:t xml:space="preserve">We add </w:t>
      </w:r>
      <w:r w:rsidR="007C1A8E">
        <w:rPr>
          <w:color w:val="000000" w:themeColor="text1"/>
          <w:sz w:val="22"/>
        </w:rPr>
        <w:t>the</w:t>
      </w:r>
      <w:r w:rsidR="004B40BC" w:rsidRPr="004B40BC">
        <w:rPr>
          <w:color w:val="000000" w:themeColor="text1"/>
          <w:sz w:val="22"/>
        </w:rPr>
        <w:t xml:space="preserve"> gfp gene </w:t>
      </w:r>
      <w:r w:rsidR="00381BC3">
        <w:rPr>
          <w:rFonts w:hint="eastAsia"/>
          <w:color w:val="000000" w:themeColor="text1"/>
          <w:sz w:val="22"/>
        </w:rPr>
        <w:t>at</w:t>
      </w:r>
      <w:r w:rsidR="004B40BC" w:rsidRPr="004B40BC">
        <w:rPr>
          <w:color w:val="000000" w:themeColor="text1"/>
          <w:sz w:val="22"/>
        </w:rPr>
        <w:t xml:space="preserve"> the downstream of promoter P</w:t>
      </w:r>
      <w:r w:rsidR="00BF6E7A">
        <w:rPr>
          <w:rFonts w:hint="eastAsia"/>
          <w:color w:val="000000" w:themeColor="text1"/>
          <w:sz w:val="22"/>
        </w:rPr>
        <w:t>&lt;sub&gt;</w:t>
      </w:r>
      <w:r w:rsidR="004B40BC" w:rsidRPr="004B40BC">
        <w:rPr>
          <w:color w:val="000000" w:themeColor="text1"/>
          <w:sz w:val="22"/>
        </w:rPr>
        <w:t>nar</w:t>
      </w:r>
      <w:r w:rsidR="00BF6E7A">
        <w:rPr>
          <w:rFonts w:hint="eastAsia"/>
          <w:color w:val="000000" w:themeColor="text1"/>
          <w:sz w:val="22"/>
        </w:rPr>
        <w:t>&lt;/sub&gt; so that w</w:t>
      </w:r>
      <w:r w:rsidR="004B40BC" w:rsidRPr="004B40BC">
        <w:rPr>
          <w:color w:val="000000" w:themeColor="text1"/>
          <w:sz w:val="22"/>
        </w:rPr>
        <w:t xml:space="preserve">e can </w:t>
      </w:r>
      <w:r w:rsidR="004B40BC">
        <w:rPr>
          <w:color w:val="000000" w:themeColor="text1"/>
          <w:sz w:val="22"/>
        </w:rPr>
        <w:t>det</w:t>
      </w:r>
      <w:r w:rsidR="000B3FE0">
        <w:rPr>
          <w:rFonts w:hint="eastAsia"/>
          <w:color w:val="000000" w:themeColor="text1"/>
          <w:sz w:val="22"/>
        </w:rPr>
        <w:t>ermine</w:t>
      </w:r>
      <w:r w:rsidR="004B40BC">
        <w:rPr>
          <w:color w:val="000000" w:themeColor="text1"/>
          <w:sz w:val="22"/>
        </w:rPr>
        <w:t xml:space="preserve"> </w:t>
      </w:r>
      <w:r w:rsidR="000B3FE0" w:rsidRPr="000B3FE0">
        <w:rPr>
          <w:color w:val="000000" w:themeColor="text1"/>
          <w:sz w:val="22"/>
        </w:rPr>
        <w:t>fluorescent intensity</w:t>
      </w:r>
      <w:r w:rsidR="000B3FE0">
        <w:rPr>
          <w:color w:val="000000" w:themeColor="text1"/>
          <w:sz w:val="22"/>
        </w:rPr>
        <w:t xml:space="preserve"> </w:t>
      </w:r>
      <w:r w:rsidR="000B3FE0">
        <w:rPr>
          <w:rFonts w:hint="eastAsia"/>
          <w:color w:val="000000" w:themeColor="text1"/>
          <w:sz w:val="22"/>
        </w:rPr>
        <w:t>to</w:t>
      </w:r>
      <w:r w:rsidR="00BF6E7A">
        <w:rPr>
          <w:color w:val="000000" w:themeColor="text1"/>
          <w:sz w:val="22"/>
        </w:rPr>
        <w:t xml:space="preserve"> characterize</w:t>
      </w:r>
      <w:r w:rsidR="000B3FE0">
        <w:rPr>
          <w:color w:val="000000" w:themeColor="text1"/>
          <w:sz w:val="22"/>
        </w:rPr>
        <w:t xml:space="preserve"> </w:t>
      </w:r>
      <w:r w:rsidR="000B3FE0">
        <w:rPr>
          <w:rFonts w:hint="eastAsia"/>
          <w:color w:val="000000" w:themeColor="text1"/>
          <w:sz w:val="22"/>
        </w:rPr>
        <w:t>whether</w:t>
      </w:r>
      <w:r w:rsidR="000B3FE0">
        <w:rPr>
          <w:color w:val="000000" w:themeColor="text1"/>
          <w:sz w:val="22"/>
        </w:rPr>
        <w:t xml:space="preserve"> </w:t>
      </w:r>
      <w:r w:rsidR="000B3FE0">
        <w:rPr>
          <w:rFonts w:hint="eastAsia"/>
          <w:color w:val="000000" w:themeColor="text1"/>
          <w:sz w:val="22"/>
        </w:rPr>
        <w:t>our</w:t>
      </w:r>
      <w:r w:rsidR="000B3FE0">
        <w:rPr>
          <w:color w:val="000000" w:themeColor="text1"/>
          <w:sz w:val="22"/>
        </w:rPr>
        <w:t xml:space="preserve"> </w:t>
      </w:r>
      <w:r w:rsidR="000B3FE0">
        <w:rPr>
          <w:rFonts w:hint="eastAsia"/>
          <w:color w:val="000000" w:themeColor="text1"/>
          <w:sz w:val="22"/>
        </w:rPr>
        <w:t>promoter</w:t>
      </w:r>
      <w:r w:rsidR="000B3FE0">
        <w:rPr>
          <w:color w:val="000000" w:themeColor="text1"/>
          <w:sz w:val="22"/>
        </w:rPr>
        <w:t xml:space="preserve"> P</w:t>
      </w:r>
      <w:r w:rsidR="00BF6E7A">
        <w:rPr>
          <w:rFonts w:hint="eastAsia"/>
          <w:color w:val="000000" w:themeColor="text1"/>
          <w:sz w:val="22"/>
        </w:rPr>
        <w:t>&lt;sub&gt;</w:t>
      </w:r>
      <w:r w:rsidR="000B3FE0">
        <w:rPr>
          <w:rFonts w:hint="eastAsia"/>
          <w:color w:val="000000" w:themeColor="text1"/>
          <w:sz w:val="22"/>
        </w:rPr>
        <w:t>nar</w:t>
      </w:r>
      <w:r w:rsidR="00BF6E7A">
        <w:rPr>
          <w:rFonts w:hint="eastAsia"/>
          <w:color w:val="000000" w:themeColor="text1"/>
          <w:sz w:val="22"/>
        </w:rPr>
        <w:t>&lt;/sub&gt;</w:t>
      </w:r>
      <w:r w:rsidR="000B3FE0">
        <w:rPr>
          <w:color w:val="000000" w:themeColor="text1"/>
          <w:sz w:val="22"/>
        </w:rPr>
        <w:t xml:space="preserve"> </w:t>
      </w:r>
      <w:r w:rsidR="000B3FE0">
        <w:rPr>
          <w:rFonts w:hint="eastAsia"/>
          <w:color w:val="000000" w:themeColor="text1"/>
          <w:sz w:val="22"/>
        </w:rPr>
        <w:t>works</w:t>
      </w:r>
      <w:r w:rsidR="000B3FE0">
        <w:rPr>
          <w:color w:val="000000" w:themeColor="text1"/>
          <w:sz w:val="22"/>
        </w:rPr>
        <w:t xml:space="preserve"> </w:t>
      </w:r>
      <w:r w:rsidR="000B3FE0">
        <w:rPr>
          <w:rFonts w:hint="eastAsia"/>
          <w:color w:val="000000" w:themeColor="text1"/>
          <w:sz w:val="22"/>
        </w:rPr>
        <w:t>well</w:t>
      </w:r>
      <w:r w:rsidR="000B3FE0">
        <w:rPr>
          <w:color w:val="000000" w:themeColor="text1"/>
          <w:sz w:val="22"/>
        </w:rPr>
        <w:t>.</w:t>
      </w:r>
    </w:p>
    <w:p w14:paraId="17FF1A8D" w14:textId="55E0198F" w:rsidR="00AB3280" w:rsidRPr="00C53016" w:rsidRDefault="00AB3280" w:rsidP="00AB3280">
      <w:r>
        <w:rPr>
          <w:noProof/>
        </w:rPr>
        <mc:AlternateContent>
          <mc:Choice Requires="wps">
            <w:drawing>
              <wp:anchor distT="0" distB="0" distL="114300" distR="114300" simplePos="0" relativeHeight="251660288" behindDoc="0" locked="0" layoutInCell="1" allowOverlap="1" wp14:anchorId="6D52700A" wp14:editId="0EA10FFE">
                <wp:simplePos x="0" y="0"/>
                <wp:positionH relativeFrom="column">
                  <wp:posOffset>57150</wp:posOffset>
                </wp:positionH>
                <wp:positionV relativeFrom="paragraph">
                  <wp:posOffset>74930</wp:posOffset>
                </wp:positionV>
                <wp:extent cx="425450" cy="508000"/>
                <wp:effectExtent l="0" t="19050" r="31750" b="25400"/>
                <wp:wrapNone/>
                <wp:docPr id="10" name="箭头: 圆角右 10"/>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D84352" id="箭头: 圆角右 10" o:spid="_x0000_s1026" style="position:absolute;left:0;text-align:left;margin-left:4.5pt;margin-top:5.9pt;width:33.5pt;height:40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" path="m,508000l,239316c,136517,83335,53182,186134,53182r132954,-1l319088,,425450,106363,319088,212725r,-53181l186134,159544v-44057,,-79772,35715,-79772,79772c106362,328877,106363,418439,106363,508000l,508000xe" fillcolor="#4472c4" strokecolor="#2f528f"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30AA63B2" w14:textId="77777777" w:rsidR="00AB3280" w:rsidRPr="00C53016" w:rsidRDefault="00AB3280" w:rsidP="00AB3280">
      <w:r>
        <w:rPr>
          <w:noProof/>
        </w:rPr>
        <mc:AlternateContent>
          <mc:Choice Requires="wps">
            <w:drawing>
              <wp:anchor distT="0" distB="0" distL="114300" distR="114300" simplePos="0" relativeHeight="251662336" behindDoc="0" locked="0" layoutInCell="1" allowOverlap="1" wp14:anchorId="53EF4D87" wp14:editId="1E7E0E1C">
                <wp:simplePos x="0" y="0"/>
                <wp:positionH relativeFrom="column">
                  <wp:posOffset>1112715</wp:posOffset>
                </wp:positionH>
                <wp:positionV relativeFrom="paragraph">
                  <wp:posOffset>16999</wp:posOffset>
                </wp:positionV>
                <wp:extent cx="615950" cy="311150"/>
                <wp:effectExtent l="0" t="0" r="12700" b="12700"/>
                <wp:wrapNone/>
                <wp:docPr id="11" name="流程图: 可选过程 11"/>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70AD47"/>
                        </a:solidFill>
                        <a:ln w="12700" cap="flat" cmpd="sng" algn="ctr">
                          <a:solidFill>
                            <a:srgbClr val="70AD47">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00D74F5"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流程图: 可选过程 11" o:spid="_x0000_s1026" type="#_x0000_t176" style="position:absolute;left:0;text-align:left;margin-left:87.6pt;margin-top:1.35pt;width:48.5pt;height:24.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" fillcolor="#70ad47" strokecolor="#507e32" strokeweight="1pt"/>
            </w:pict>
          </mc:Fallback>
        </mc:AlternateContent>
      </w:r>
      <w:r>
        <w:rPr>
          <w:noProof/>
        </w:rPr>
        <mc:AlternateContent>
          <mc:Choice Requires="wps">
            <w:drawing>
              <wp:anchor distT="0" distB="0" distL="114300" distR="114300" simplePos="0" relativeHeight="251659264" behindDoc="0" locked="0" layoutInCell="1" allowOverlap="1" wp14:anchorId="64F00862" wp14:editId="677E8AFD">
                <wp:simplePos x="0" y="0"/>
                <wp:positionH relativeFrom="margin">
                  <wp:posOffset>-12700</wp:posOffset>
                </wp:positionH>
                <wp:positionV relativeFrom="paragraph">
                  <wp:posOffset>145415</wp:posOffset>
                </wp:positionV>
                <wp:extent cx="5283200" cy="12700"/>
                <wp:effectExtent l="0" t="0" r="31750" b="25400"/>
                <wp:wrapNone/>
                <wp:docPr id="12" name="直接连接符 12"/>
                <wp:cNvGraphicFramePr/>
                <a:graphic xmlns:a="http://schemas.openxmlformats.org/drawingml/2006/main">
                  <a:graphicData uri="http://schemas.microsoft.com/office/word/2010/wordprocessingShape">
                    <wps:wsp>
                      <wps:cNvCnPr/>
                      <wps:spPr>
                        <a:xfrm flipV="1">
                          <a:off x="0" y="0"/>
                          <a:ext cx="5283200" cy="1270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044042BA" id="直接连接符 12" o:spid="_x0000_s1026" style="position:absolute;left:0;text-align:left;flip:y;z-index:251659264;visibility:visible;mso-wrap-style:square;mso-wrap-distance-left:9pt;mso-wrap-distance-top:0;mso-wrap-distance-right:9pt;mso-wrap-distance-bottom:0;mso-position-horizontal:absolute;mso-position-horizontal-relative:margin;mso-position-vertical:absolute;mso-position-vertical-relative:text" from="-1pt,11.45pt" to="41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" strokecolor="#4472c4" strokeweight=".5pt">
                <v:stroke joinstyle="miter"/>
                <w10:wrap anchorx="margin"/>
              </v:line>
            </w:pict>
          </mc:Fallback>
        </mc:AlternateContent>
      </w:r>
      <w:r>
        <w:rPr>
          <w:noProof/>
        </w:rPr>
        <mc:AlternateContent>
          <mc:Choice Requires="wps">
            <w:drawing>
              <wp:anchor distT="0" distB="0" distL="114300" distR="114300" simplePos="0" relativeHeight="251664384" behindDoc="0" locked="0" layoutInCell="1" allowOverlap="1" wp14:anchorId="7CA7019E" wp14:editId="2DF61850">
                <wp:simplePos x="0" y="0"/>
                <wp:positionH relativeFrom="column">
                  <wp:posOffset>2228850</wp:posOffset>
                </wp:positionH>
                <wp:positionV relativeFrom="paragraph">
                  <wp:posOffset>67310</wp:posOffset>
                </wp:positionV>
                <wp:extent cx="330200" cy="273050"/>
                <wp:effectExtent l="19050" t="0" r="12700" b="12700"/>
                <wp:wrapNone/>
                <wp:docPr id="14" name="六边形 14"/>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E925390"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六边形 14" o:spid="_x0000_s1026" type="#_x0000_t9" style="position:absolute;left:0;text-align:left;margin-left:175.5pt;margin-top:5.3pt;width:26pt;height:2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" adj="4465" fillcolor="#4472c4" strokecolor="#2f528f" strokeweight="1pt"/>
            </w:pict>
          </mc:Fallback>
        </mc:AlternateContent>
      </w:r>
      <w:r>
        <w:rPr>
          <w:noProof/>
        </w:rPr>
        <mc:AlternateContent>
          <mc:Choice Requires="wps">
            <w:drawing>
              <wp:anchor distT="0" distB="0" distL="114300" distR="114300" simplePos="0" relativeHeight="251663360" behindDoc="0" locked="0" layoutInCell="1" allowOverlap="1" wp14:anchorId="550F9019" wp14:editId="51180385">
                <wp:simplePos x="0" y="0"/>
                <wp:positionH relativeFrom="column">
                  <wp:posOffset>1847850</wp:posOffset>
                </wp:positionH>
                <wp:positionV relativeFrom="paragraph">
                  <wp:posOffset>67310</wp:posOffset>
                </wp:positionV>
                <wp:extent cx="330200" cy="273050"/>
                <wp:effectExtent l="19050" t="0" r="12700" b="12700"/>
                <wp:wrapNone/>
                <wp:docPr id="16" name="六边形 16"/>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DCE367" id="六边形 16" o:spid="_x0000_s1026" type="#_x0000_t9" style="position:absolute;left:0;text-align:left;margin-left:145.5pt;margin-top:5.3pt;width:26pt;height:21.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61312" behindDoc="0" locked="0" layoutInCell="1" allowOverlap="1" wp14:anchorId="214BE97F" wp14:editId="7849815A">
                <wp:simplePos x="0" y="0"/>
                <wp:positionH relativeFrom="column">
                  <wp:posOffset>558800</wp:posOffset>
                </wp:positionH>
                <wp:positionV relativeFrom="paragraph">
                  <wp:posOffset>22860</wp:posOffset>
                </wp:positionV>
                <wp:extent cx="412750" cy="304800"/>
                <wp:effectExtent l="0" t="0" r="25400" b="19050"/>
                <wp:wrapNone/>
                <wp:docPr id="21" name="椭圆 21"/>
                <wp:cNvGraphicFramePr/>
                <a:graphic xmlns:a="http://schemas.openxmlformats.org/drawingml/2006/main">
                  <a:graphicData uri="http://schemas.microsoft.com/office/word/2010/wordprocessingShape">
                    <wps:wsp>
                      <wps:cNvSpPr/>
                      <wps:spPr>
                        <a:xfrm>
                          <a:off x="0" y="0"/>
                          <a:ext cx="412750" cy="304800"/>
                        </a:xfrm>
                        <a:prstGeom prst="ellips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730D0DB" id="椭圆 21" o:spid="_x0000_s1026" style="position:absolute;left:0;text-align:left;margin-left:44pt;margin-top:1.8pt;width:32.5pt;height:2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" fillcolor="#ed7d31" strokecolor="#ae5a21" strokeweight="1pt">
                <v:stroke joinstyle="miter"/>
              </v:oval>
            </w:pict>
          </mc:Fallback>
        </mc:AlternateContent>
      </w:r>
    </w:p>
    <w:p w14:paraId="13BF80A7" w14:textId="77777777" w:rsidR="00AB3280" w:rsidRDefault="00AB3280" w:rsidP="00AB3280"/>
    <w:p w14:paraId="34B74A1B" w14:textId="77777777" w:rsidR="00AB3280" w:rsidRDefault="00AB3280" w:rsidP="00AB3280">
      <w:r>
        <w:rPr>
          <w:rFonts w:hint="eastAsia"/>
        </w:rPr>
        <w:t>P</w:t>
      </w:r>
      <w:r>
        <w:t>nar     B0034    GFP        B0015</w:t>
      </w:r>
    </w:p>
    <w:p w14:paraId="76A2B390" w14:textId="52230997" w:rsidR="00AB3280" w:rsidRPr="00525A33" w:rsidRDefault="00CB22AB" w:rsidP="00AB3280">
      <w:pPr>
        <w:rPr>
          <w:b/>
          <w:bCs/>
          <w:color w:val="000000" w:themeColor="text1"/>
          <w:sz w:val="22"/>
        </w:rPr>
      </w:pPr>
      <w:r w:rsidRPr="00525A33">
        <w:rPr>
          <w:rFonts w:hint="eastAsia"/>
          <w:b/>
          <w:bCs/>
          <w:color w:val="000000" w:themeColor="text1"/>
          <w:sz w:val="22"/>
        </w:rPr>
        <w:t>F</w:t>
      </w:r>
      <w:r w:rsidRPr="00525A33">
        <w:rPr>
          <w:b/>
          <w:bCs/>
          <w:color w:val="000000" w:themeColor="text1"/>
          <w:sz w:val="22"/>
        </w:rPr>
        <w:t xml:space="preserve">ig.1. </w:t>
      </w:r>
      <w:r w:rsidR="00F3754F">
        <w:rPr>
          <w:b/>
          <w:bCs/>
          <w:color w:val="000000" w:themeColor="text1"/>
          <w:sz w:val="22"/>
        </w:rPr>
        <w:t>D</w:t>
      </w:r>
      <w:r w:rsidRPr="00525A33">
        <w:rPr>
          <w:b/>
          <w:bCs/>
          <w:color w:val="000000" w:themeColor="text1"/>
          <w:sz w:val="22"/>
        </w:rPr>
        <w:t xml:space="preserve">evice </w:t>
      </w:r>
      <w:bookmarkStart w:id="5" w:name="_Hlk53789243"/>
      <w:r w:rsidR="00054D31">
        <w:rPr>
          <w:b/>
          <w:bCs/>
          <w:color w:val="000000" w:themeColor="text1"/>
          <w:sz w:val="22"/>
        </w:rPr>
        <w:t>P</w:t>
      </w:r>
      <w:r w:rsidR="00054D31">
        <w:rPr>
          <w:rFonts w:hint="eastAsia"/>
          <w:b/>
          <w:bCs/>
          <w:color w:val="000000" w:themeColor="text1"/>
          <w:sz w:val="22"/>
        </w:rPr>
        <w:t>nar</w:t>
      </w:r>
      <w:r w:rsidR="00054D31">
        <w:rPr>
          <w:b/>
          <w:bCs/>
          <w:color w:val="000000" w:themeColor="text1"/>
          <w:sz w:val="22"/>
        </w:rPr>
        <w:t>-GFP</w:t>
      </w:r>
      <w:bookmarkEnd w:id="5"/>
    </w:p>
    <w:p w14:paraId="7B6FCAB9" w14:textId="5AA9E160" w:rsidR="00AB3280" w:rsidRPr="00AB3280" w:rsidRDefault="00AB3280" w:rsidP="00AB3280">
      <w:pPr>
        <w:rPr>
          <w:color w:val="000000" w:themeColor="text1"/>
          <w:sz w:val="22"/>
        </w:rPr>
      </w:pPr>
      <w:r>
        <w:rPr>
          <w:color w:val="000000" w:themeColor="text1"/>
          <w:sz w:val="22"/>
        </w:rPr>
        <w:t>2.1.1</w:t>
      </w:r>
      <w:r w:rsidRPr="00805EA8">
        <w:rPr>
          <w:color w:val="000000" w:themeColor="text1"/>
          <w:sz w:val="22"/>
        </w:rPr>
        <w:t xml:space="preserve"> </w:t>
      </w:r>
      <w:bookmarkStart w:id="6" w:name="_Hlk53347033"/>
      <w:r w:rsidRPr="00AB3280">
        <w:rPr>
          <w:color w:val="000000" w:themeColor="text1"/>
          <w:sz w:val="22"/>
        </w:rPr>
        <w:t>Strains and vectors</w:t>
      </w:r>
    </w:p>
    <w:p w14:paraId="0AC11EDC" w14:textId="2533BA9A" w:rsidR="00AB3280" w:rsidRPr="00AB3280" w:rsidRDefault="00AB3280" w:rsidP="00AB3280">
      <w:pPr>
        <w:rPr>
          <w:color w:val="000000" w:themeColor="text1"/>
          <w:sz w:val="22"/>
        </w:rPr>
      </w:pPr>
      <w:r w:rsidRPr="00AB3280">
        <w:rPr>
          <w:color w:val="000000" w:themeColor="text1"/>
          <w:sz w:val="22"/>
        </w:rPr>
        <w:t xml:space="preserve">Strain: </w:t>
      </w:r>
      <w:r w:rsidRPr="00054D31">
        <w:rPr>
          <w:i/>
          <w:iCs/>
          <w:color w:val="000000" w:themeColor="text1"/>
          <w:sz w:val="22"/>
        </w:rPr>
        <w:t>B. subtilis</w:t>
      </w:r>
      <w:r w:rsidRPr="00AB3280">
        <w:rPr>
          <w:color w:val="000000" w:themeColor="text1"/>
          <w:sz w:val="22"/>
        </w:rPr>
        <w:t xml:space="preserve"> WB800N</w:t>
      </w:r>
    </w:p>
    <w:p w14:paraId="3D78741D" w14:textId="4238173C" w:rsidR="00AB3280" w:rsidRDefault="00AB3280" w:rsidP="00AB3280">
      <w:pPr>
        <w:rPr>
          <w:color w:val="000000" w:themeColor="text1"/>
          <w:sz w:val="22"/>
        </w:rPr>
      </w:pPr>
      <w:r w:rsidRPr="00AB3280">
        <w:rPr>
          <w:color w:val="000000" w:themeColor="text1"/>
          <w:sz w:val="22"/>
        </w:rPr>
        <w:t>Plasmid: pWB980</w:t>
      </w:r>
      <w:r>
        <w:rPr>
          <w:rFonts w:hint="eastAsia"/>
          <w:color w:val="000000" w:themeColor="text1"/>
          <w:sz w:val="22"/>
        </w:rPr>
        <w:t>-</w:t>
      </w:r>
      <w:r>
        <w:rPr>
          <w:color w:val="000000" w:themeColor="text1"/>
          <w:sz w:val="22"/>
        </w:rPr>
        <w:t>DB</w:t>
      </w:r>
    </w:p>
    <w:bookmarkEnd w:id="6"/>
    <w:p w14:paraId="7CE04032" w14:textId="77777777" w:rsidR="00AB3280" w:rsidRPr="00805EA8" w:rsidRDefault="00AB3280" w:rsidP="00AB3280">
      <w:pPr>
        <w:rPr>
          <w:color w:val="000000" w:themeColor="text1"/>
          <w:sz w:val="22"/>
        </w:rPr>
      </w:pPr>
    </w:p>
    <w:p w14:paraId="510B472A" w14:textId="0C7A6D29" w:rsidR="00AB3280" w:rsidRPr="00805EA8" w:rsidRDefault="00AB3280" w:rsidP="00AB3280">
      <w:pPr>
        <w:rPr>
          <w:color w:val="000000" w:themeColor="text1"/>
          <w:sz w:val="22"/>
        </w:rPr>
      </w:pPr>
      <w:bookmarkStart w:id="7" w:name="_Hlk53347078"/>
      <w:r>
        <w:rPr>
          <w:color w:val="000000" w:themeColor="text1"/>
          <w:sz w:val="22"/>
        </w:rPr>
        <w:t>2.1.2</w:t>
      </w:r>
      <w:r w:rsidRPr="00805EA8">
        <w:rPr>
          <w:color w:val="000000" w:themeColor="text1"/>
          <w:sz w:val="22"/>
        </w:rPr>
        <w:t xml:space="preserve"> </w:t>
      </w:r>
      <w:r w:rsidRPr="00AB3280">
        <w:rPr>
          <w:sz w:val="22"/>
        </w:rPr>
        <w:t>Experimental methods</w:t>
      </w:r>
    </w:p>
    <w:p w14:paraId="38B5ECCD" w14:textId="3EF5372D" w:rsidR="00AB3280" w:rsidRPr="00805EA8" w:rsidRDefault="00AB3280" w:rsidP="00AB3280">
      <w:pPr>
        <w:rPr>
          <w:color w:val="000000" w:themeColor="text1"/>
          <w:sz w:val="22"/>
        </w:rPr>
      </w:pPr>
      <w:r>
        <w:rPr>
          <w:color w:val="000000" w:themeColor="text1"/>
          <w:sz w:val="22"/>
        </w:rPr>
        <w:t>2.1.2.1</w:t>
      </w:r>
      <w:r w:rsidR="00791E2B" w:rsidRPr="00AB3280">
        <w:rPr>
          <w:sz w:val="22"/>
        </w:rPr>
        <w:t xml:space="preserve"> </w:t>
      </w:r>
      <w:r w:rsidRPr="00AB3280">
        <w:rPr>
          <w:sz w:val="22"/>
        </w:rPr>
        <w:t>Construction of the expression vector</w:t>
      </w:r>
    </w:p>
    <w:p w14:paraId="4C022AB2" w14:textId="523A76C7" w:rsidR="00791E2B" w:rsidRDefault="00791E2B" w:rsidP="00AB3280">
      <w:pPr>
        <w:rPr>
          <w:color w:val="000000" w:themeColor="text1"/>
          <w:sz w:val="22"/>
        </w:rPr>
      </w:pPr>
      <w:r w:rsidRPr="00791E2B">
        <w:rPr>
          <w:color w:val="000000" w:themeColor="text1"/>
          <w:sz w:val="22"/>
        </w:rPr>
        <w:t>The pWB980</w:t>
      </w:r>
      <w:r>
        <w:rPr>
          <w:color w:val="000000" w:themeColor="text1"/>
          <w:sz w:val="22"/>
        </w:rPr>
        <w:t>-DB</w:t>
      </w:r>
      <w:r w:rsidRPr="00791E2B">
        <w:rPr>
          <w:color w:val="000000" w:themeColor="text1"/>
          <w:sz w:val="22"/>
        </w:rPr>
        <w:t xml:space="preserve"> </w:t>
      </w:r>
      <w:r w:rsidR="00A94152">
        <w:rPr>
          <w:color w:val="000000" w:themeColor="text1"/>
          <w:sz w:val="22"/>
        </w:rPr>
        <w:t>is</w:t>
      </w:r>
      <w:r w:rsidRPr="00791E2B">
        <w:rPr>
          <w:color w:val="000000" w:themeColor="text1"/>
          <w:sz w:val="22"/>
        </w:rPr>
        <w:t xml:space="preserve"> digested with </w:t>
      </w:r>
      <w:r w:rsidR="00054D31">
        <w:rPr>
          <w:rFonts w:hint="eastAsia"/>
          <w:color w:val="000000" w:themeColor="text1"/>
          <w:sz w:val="22"/>
        </w:rPr>
        <w:t>enzyme</w:t>
      </w:r>
      <w:r w:rsidR="00054D31">
        <w:rPr>
          <w:color w:val="000000" w:themeColor="text1"/>
          <w:sz w:val="22"/>
        </w:rPr>
        <w:t xml:space="preserve"> </w:t>
      </w:r>
      <w:r w:rsidRPr="00791E2B">
        <w:rPr>
          <w:color w:val="000000" w:themeColor="text1"/>
          <w:sz w:val="22"/>
        </w:rPr>
        <w:t>EcoRI and PstI</w:t>
      </w:r>
      <w:r>
        <w:rPr>
          <w:color w:val="000000" w:themeColor="text1"/>
          <w:sz w:val="22"/>
        </w:rPr>
        <w:t xml:space="preserve">. </w:t>
      </w:r>
      <w:r w:rsidRPr="0013498A">
        <w:rPr>
          <w:color w:val="000000" w:themeColor="text1"/>
          <w:sz w:val="22"/>
        </w:rPr>
        <w:t xml:space="preserve">The target fragment of the promoter, RBS, gene of green fluorescent protein (GFP) and terminator of this device </w:t>
      </w:r>
      <w:r w:rsidR="00A94152" w:rsidRPr="0013498A">
        <w:rPr>
          <w:color w:val="000000" w:themeColor="text1"/>
          <w:sz w:val="22"/>
        </w:rPr>
        <w:t>are</w:t>
      </w:r>
      <w:r w:rsidRPr="0013498A">
        <w:rPr>
          <w:color w:val="000000" w:themeColor="text1"/>
          <w:sz w:val="22"/>
        </w:rPr>
        <w:t xml:space="preserve"> synthesized by the </w:t>
      </w:r>
      <w:r w:rsidR="006F3CFC" w:rsidRPr="0013498A">
        <w:rPr>
          <w:color w:val="000000" w:themeColor="text1"/>
          <w:sz w:val="22"/>
        </w:rPr>
        <w:t xml:space="preserve">biotechnology </w:t>
      </w:r>
      <w:r w:rsidRPr="0013498A">
        <w:rPr>
          <w:color w:val="000000" w:themeColor="text1"/>
          <w:sz w:val="22"/>
        </w:rPr>
        <w:t>company according to the known sequence.</w:t>
      </w:r>
      <w:r w:rsidRPr="00791E2B">
        <w:rPr>
          <w:color w:val="000000" w:themeColor="text1"/>
          <w:sz w:val="22"/>
        </w:rPr>
        <w:t xml:space="preserve"> </w:t>
      </w:r>
      <w:r w:rsidR="00A94152">
        <w:rPr>
          <w:color w:val="000000" w:themeColor="text1"/>
          <w:sz w:val="22"/>
        </w:rPr>
        <w:t xml:space="preserve">Add </w:t>
      </w:r>
      <w:r w:rsidRPr="00791E2B">
        <w:rPr>
          <w:color w:val="000000" w:themeColor="text1"/>
          <w:sz w:val="22"/>
        </w:rPr>
        <w:t xml:space="preserve">EcoRI and PstI restriction sites </w:t>
      </w:r>
      <w:r w:rsidR="00A94152">
        <w:rPr>
          <w:color w:val="000000" w:themeColor="text1"/>
          <w:sz w:val="22"/>
        </w:rPr>
        <w:t>to</w:t>
      </w:r>
      <w:r w:rsidRPr="00791E2B">
        <w:rPr>
          <w:color w:val="000000" w:themeColor="text1"/>
          <w:sz w:val="22"/>
        </w:rPr>
        <w:t xml:space="preserve"> </w:t>
      </w:r>
      <w:r w:rsidR="007427E8">
        <w:rPr>
          <w:color w:val="000000" w:themeColor="text1"/>
          <w:sz w:val="22"/>
        </w:rPr>
        <w:t xml:space="preserve">both </w:t>
      </w:r>
      <w:r w:rsidRPr="00791E2B">
        <w:rPr>
          <w:color w:val="000000" w:themeColor="text1"/>
          <w:sz w:val="22"/>
        </w:rPr>
        <w:t xml:space="preserve">ends of the </w:t>
      </w:r>
      <w:r w:rsidR="00A94152">
        <w:rPr>
          <w:color w:val="000000" w:themeColor="text1"/>
          <w:sz w:val="22"/>
        </w:rPr>
        <w:t xml:space="preserve">target </w:t>
      </w:r>
      <w:r w:rsidRPr="00791E2B">
        <w:rPr>
          <w:color w:val="000000" w:themeColor="text1"/>
          <w:sz w:val="22"/>
        </w:rPr>
        <w:t>fragment</w:t>
      </w:r>
      <w:r w:rsidR="00A94152">
        <w:rPr>
          <w:color w:val="000000" w:themeColor="text1"/>
          <w:sz w:val="22"/>
        </w:rPr>
        <w:t xml:space="preserve"> </w:t>
      </w:r>
      <w:r w:rsidR="00A94152" w:rsidRPr="00A94152">
        <w:rPr>
          <w:color w:val="000000" w:themeColor="text1"/>
          <w:sz w:val="22"/>
        </w:rPr>
        <w:t>respectively</w:t>
      </w:r>
      <w:r>
        <w:rPr>
          <w:color w:val="000000" w:themeColor="text1"/>
          <w:sz w:val="22"/>
        </w:rPr>
        <w:t xml:space="preserve">. </w:t>
      </w:r>
      <w:r w:rsidR="007427E8">
        <w:rPr>
          <w:color w:val="000000" w:themeColor="text1"/>
          <w:sz w:val="22"/>
        </w:rPr>
        <w:t>Connect t</w:t>
      </w:r>
      <w:r>
        <w:rPr>
          <w:color w:val="000000" w:themeColor="text1"/>
          <w:sz w:val="22"/>
        </w:rPr>
        <w:t xml:space="preserve">he </w:t>
      </w:r>
      <w:r w:rsidR="00A94152">
        <w:rPr>
          <w:color w:val="000000" w:themeColor="text1"/>
          <w:sz w:val="22"/>
        </w:rPr>
        <w:t xml:space="preserve">target </w:t>
      </w:r>
      <w:r w:rsidR="00023C2F">
        <w:rPr>
          <w:color w:val="000000" w:themeColor="text1"/>
          <w:sz w:val="22"/>
        </w:rPr>
        <w:t xml:space="preserve">fragment </w:t>
      </w:r>
      <w:r w:rsidR="00023C2F">
        <w:rPr>
          <w:rFonts w:hint="eastAsia"/>
          <w:color w:val="000000" w:themeColor="text1"/>
          <w:sz w:val="22"/>
        </w:rPr>
        <w:t>to</w:t>
      </w:r>
      <w:r w:rsidRPr="00791E2B">
        <w:rPr>
          <w:color w:val="000000" w:themeColor="text1"/>
          <w:sz w:val="22"/>
        </w:rPr>
        <w:t xml:space="preserve"> the plasmid vector fragment to construct the recombinant expression </w:t>
      </w:r>
      <w:r w:rsidRPr="00791E2B">
        <w:rPr>
          <w:color w:val="000000" w:themeColor="text1"/>
          <w:sz w:val="22"/>
        </w:rPr>
        <w:lastRenderedPageBreak/>
        <w:t>vector pWB980-DB-</w:t>
      </w:r>
      <w:r w:rsidR="00AC7D0F">
        <w:rPr>
          <w:color w:val="000000" w:themeColor="text1"/>
          <w:sz w:val="22"/>
        </w:rPr>
        <w:t>P</w:t>
      </w:r>
      <w:r w:rsidR="00023C2F">
        <w:rPr>
          <w:rFonts w:hint="eastAsia"/>
          <w:color w:val="000000" w:themeColor="text1"/>
          <w:sz w:val="22"/>
        </w:rPr>
        <w:t>&lt;sub&gt;</w:t>
      </w:r>
      <w:r w:rsidR="00AC7D0F">
        <w:rPr>
          <w:color w:val="000000" w:themeColor="text1"/>
          <w:sz w:val="22"/>
        </w:rPr>
        <w:t>nar</w:t>
      </w:r>
      <w:r w:rsidR="00023C2F">
        <w:rPr>
          <w:rFonts w:hint="eastAsia"/>
          <w:color w:val="000000" w:themeColor="text1"/>
          <w:sz w:val="22"/>
        </w:rPr>
        <w:t>&lt;/sub&gt;</w:t>
      </w:r>
      <w:r w:rsidR="00AC7D0F">
        <w:rPr>
          <w:color w:val="000000" w:themeColor="text1"/>
          <w:sz w:val="22"/>
        </w:rPr>
        <w:t>-GFP</w:t>
      </w:r>
      <w:r w:rsidRPr="00791E2B">
        <w:rPr>
          <w:color w:val="000000" w:themeColor="text1"/>
          <w:sz w:val="22"/>
        </w:rPr>
        <w:t>.</w:t>
      </w:r>
    </w:p>
    <w:bookmarkEnd w:id="7"/>
    <w:p w14:paraId="5A7D5250" w14:textId="4164095A" w:rsidR="00AB3280" w:rsidRDefault="00AB3280" w:rsidP="00AB3280">
      <w:pPr>
        <w:rPr>
          <w:color w:val="000000" w:themeColor="text1"/>
          <w:sz w:val="22"/>
        </w:rPr>
      </w:pPr>
      <w:r>
        <w:rPr>
          <w:noProof/>
        </w:rPr>
        <w:drawing>
          <wp:inline distT="0" distB="0" distL="0" distR="0" wp14:anchorId="36F46031" wp14:editId="581B1370">
            <wp:extent cx="2807432" cy="22860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4007" t="13633" r="22761" b="9307"/>
                    <a:stretch/>
                  </pic:blipFill>
                  <pic:spPr bwMode="auto">
                    <a:xfrm>
                      <a:off x="0" y="0"/>
                      <a:ext cx="2807654" cy="2286181"/>
                    </a:xfrm>
                    <a:prstGeom prst="rect">
                      <a:avLst/>
                    </a:prstGeom>
                    <a:ln>
                      <a:noFill/>
                    </a:ln>
                    <a:extLst>
                      <a:ext uri="{53640926-AAD7-44D8-BBD7-CCE9431645EC}">
                        <a14:shadowObscured xmlns:a14="http://schemas.microsoft.com/office/drawing/2010/main"/>
                      </a:ext>
                    </a:extLst>
                  </pic:spPr>
                </pic:pic>
              </a:graphicData>
            </a:graphic>
          </wp:inline>
        </w:drawing>
      </w:r>
    </w:p>
    <w:p w14:paraId="35C7A820" w14:textId="343B1F61" w:rsidR="00CB22AB" w:rsidRPr="00525A33" w:rsidRDefault="00CB22AB" w:rsidP="00AB3280">
      <w:pPr>
        <w:rPr>
          <w:b/>
          <w:bCs/>
          <w:color w:val="000000" w:themeColor="text1"/>
          <w:sz w:val="22"/>
        </w:rPr>
      </w:pPr>
      <w:r w:rsidRPr="00525A33">
        <w:rPr>
          <w:rFonts w:hint="eastAsia"/>
          <w:b/>
          <w:bCs/>
          <w:color w:val="000000" w:themeColor="text1"/>
          <w:sz w:val="22"/>
        </w:rPr>
        <w:t>F</w:t>
      </w:r>
      <w:r w:rsidRPr="00525A33">
        <w:rPr>
          <w:b/>
          <w:bCs/>
          <w:color w:val="000000" w:themeColor="text1"/>
          <w:sz w:val="22"/>
        </w:rPr>
        <w:t xml:space="preserve">ig.2. </w:t>
      </w:r>
      <w:r w:rsidR="00F3754F">
        <w:rPr>
          <w:b/>
          <w:bCs/>
          <w:sz w:val="22"/>
        </w:rPr>
        <w:t>T</w:t>
      </w:r>
      <w:r w:rsidRPr="00525A33">
        <w:rPr>
          <w:b/>
          <w:bCs/>
          <w:sz w:val="22"/>
        </w:rPr>
        <w:t xml:space="preserve">he expression vector of </w:t>
      </w:r>
      <w:r w:rsidR="00054D31">
        <w:rPr>
          <w:rFonts w:hint="eastAsia"/>
          <w:b/>
          <w:bCs/>
          <w:sz w:val="22"/>
        </w:rPr>
        <w:t>device</w:t>
      </w:r>
      <w:r w:rsidR="00054D31">
        <w:rPr>
          <w:b/>
          <w:bCs/>
          <w:sz w:val="22"/>
        </w:rPr>
        <w:t xml:space="preserve"> </w:t>
      </w:r>
      <w:r w:rsidR="00054D31" w:rsidRPr="00054D31">
        <w:rPr>
          <w:b/>
          <w:bCs/>
          <w:sz w:val="22"/>
        </w:rPr>
        <w:t>P</w:t>
      </w:r>
      <w:r w:rsidR="00023C2F">
        <w:rPr>
          <w:rFonts w:hint="eastAsia"/>
          <w:b/>
          <w:bCs/>
          <w:sz w:val="22"/>
        </w:rPr>
        <w:t>&lt;sub&gt;</w:t>
      </w:r>
      <w:r w:rsidR="00054D31" w:rsidRPr="00054D31">
        <w:rPr>
          <w:b/>
          <w:bCs/>
          <w:sz w:val="22"/>
        </w:rPr>
        <w:t>nar</w:t>
      </w:r>
      <w:r w:rsidR="00023C2F">
        <w:rPr>
          <w:rFonts w:hint="eastAsia"/>
          <w:b/>
          <w:bCs/>
          <w:sz w:val="22"/>
        </w:rPr>
        <w:t>&lt;/sub&gt;</w:t>
      </w:r>
      <w:r w:rsidR="00054D31" w:rsidRPr="00054D31">
        <w:rPr>
          <w:b/>
          <w:bCs/>
          <w:sz w:val="22"/>
        </w:rPr>
        <w:t>-GFP</w:t>
      </w:r>
    </w:p>
    <w:p w14:paraId="110AA2F0" w14:textId="155379CD" w:rsidR="00A94152" w:rsidRPr="00A94152" w:rsidRDefault="00AB3280" w:rsidP="00A94152">
      <w:pPr>
        <w:rPr>
          <w:color w:val="000000" w:themeColor="text1"/>
          <w:sz w:val="22"/>
        </w:rPr>
      </w:pPr>
      <w:r w:rsidRPr="00805EA8">
        <w:rPr>
          <w:color w:val="000000" w:themeColor="text1"/>
          <w:sz w:val="22"/>
        </w:rPr>
        <w:t>2.1.2.</w:t>
      </w:r>
      <w:r>
        <w:rPr>
          <w:color w:val="000000" w:themeColor="text1"/>
          <w:sz w:val="22"/>
        </w:rPr>
        <w:t>2</w:t>
      </w:r>
      <w:r w:rsidRPr="00805EA8">
        <w:rPr>
          <w:color w:val="000000" w:themeColor="text1"/>
          <w:sz w:val="22"/>
        </w:rPr>
        <w:t xml:space="preserve"> </w:t>
      </w:r>
      <w:r w:rsidR="00A94152" w:rsidRPr="00A94152">
        <w:rPr>
          <w:color w:val="000000" w:themeColor="text1"/>
          <w:sz w:val="22"/>
        </w:rPr>
        <w:t>Construction and screening of recombinant engineer</w:t>
      </w:r>
      <w:r w:rsidR="006B30EA">
        <w:rPr>
          <w:color w:val="000000" w:themeColor="text1"/>
          <w:sz w:val="22"/>
        </w:rPr>
        <w:t>ed</w:t>
      </w:r>
      <w:r w:rsidR="00A94152" w:rsidRPr="00A94152">
        <w:rPr>
          <w:color w:val="000000" w:themeColor="text1"/>
          <w:sz w:val="22"/>
        </w:rPr>
        <w:t xml:space="preserve"> bacteria</w:t>
      </w:r>
    </w:p>
    <w:p w14:paraId="12881845" w14:textId="1B0A25B0" w:rsidR="00AB3280" w:rsidRDefault="00A94152" w:rsidP="00A94152">
      <w:pPr>
        <w:rPr>
          <w:color w:val="000000" w:themeColor="text1"/>
          <w:sz w:val="22"/>
        </w:rPr>
      </w:pPr>
      <w:r w:rsidRPr="00A94152">
        <w:rPr>
          <w:color w:val="000000" w:themeColor="text1"/>
          <w:sz w:val="22"/>
        </w:rPr>
        <w:t>Using B. subtilis WB800N as the expression host, the secretion expression vector pWB980</w:t>
      </w:r>
      <w:r w:rsidR="00AC7D0F">
        <w:rPr>
          <w:color w:val="000000" w:themeColor="text1"/>
          <w:sz w:val="22"/>
        </w:rPr>
        <w:t>-DB</w:t>
      </w:r>
      <w:r w:rsidRPr="00A94152">
        <w:rPr>
          <w:color w:val="000000" w:themeColor="text1"/>
          <w:sz w:val="22"/>
        </w:rPr>
        <w:t xml:space="preserve"> was transformed by </w:t>
      </w:r>
      <w:bookmarkStart w:id="8" w:name="OLE_LINK1"/>
      <w:bookmarkStart w:id="9" w:name="OLE_LINK2"/>
      <w:r w:rsidRPr="00A94152">
        <w:rPr>
          <w:color w:val="000000" w:themeColor="text1"/>
          <w:sz w:val="22"/>
        </w:rPr>
        <w:t>electro</w:t>
      </w:r>
      <w:r w:rsidR="00BD6F89">
        <w:rPr>
          <w:color w:val="000000" w:themeColor="text1"/>
          <w:sz w:val="22"/>
        </w:rPr>
        <w:t>-</w:t>
      </w:r>
      <w:r w:rsidRPr="00A94152">
        <w:rPr>
          <w:color w:val="000000" w:themeColor="text1"/>
          <w:sz w:val="22"/>
        </w:rPr>
        <w:t>transformation</w:t>
      </w:r>
      <w:bookmarkEnd w:id="8"/>
      <w:bookmarkEnd w:id="9"/>
      <w:r w:rsidR="006D2BA9">
        <w:rPr>
          <w:color w:val="000000" w:themeColor="text1"/>
          <w:sz w:val="22"/>
        </w:rPr>
        <w:t xml:space="preserve">. </w:t>
      </w:r>
      <w:r w:rsidR="006D2BA9" w:rsidRPr="0013498A">
        <w:rPr>
          <w:color w:val="000000" w:themeColor="text1"/>
          <w:sz w:val="22"/>
        </w:rPr>
        <w:t>Inoculate</w:t>
      </w:r>
      <w:r w:rsidRPr="0013498A">
        <w:rPr>
          <w:color w:val="000000" w:themeColor="text1"/>
          <w:sz w:val="22"/>
        </w:rPr>
        <w:t xml:space="preserve"> them on LB solid medium </w:t>
      </w:r>
      <w:r w:rsidR="006D2BA9" w:rsidRPr="0013498A">
        <w:rPr>
          <w:color w:val="000000" w:themeColor="text1"/>
          <w:sz w:val="22"/>
        </w:rPr>
        <w:t xml:space="preserve">coated </w:t>
      </w:r>
      <w:r w:rsidRPr="0013498A">
        <w:rPr>
          <w:color w:val="000000" w:themeColor="text1"/>
          <w:sz w:val="22"/>
        </w:rPr>
        <w:t>with</w:t>
      </w:r>
      <w:r w:rsidR="006F3CFC" w:rsidRPr="0013498A">
        <w:rPr>
          <w:color w:val="000000" w:themeColor="text1"/>
          <w:sz w:val="22"/>
        </w:rPr>
        <w:t xml:space="preserve"> 10 μg/mL</w:t>
      </w:r>
      <w:r w:rsidRPr="0013498A">
        <w:rPr>
          <w:color w:val="000000" w:themeColor="text1"/>
          <w:sz w:val="22"/>
        </w:rPr>
        <w:t xml:space="preserve"> kanamycin</w:t>
      </w:r>
      <w:r w:rsidRPr="00A94152">
        <w:rPr>
          <w:color w:val="000000" w:themeColor="text1"/>
          <w:sz w:val="22"/>
        </w:rPr>
        <w:t xml:space="preserve">, and incubate them overnight at 37°C. </w:t>
      </w:r>
      <w:r w:rsidR="00BD6F89">
        <w:rPr>
          <w:color w:val="000000" w:themeColor="text1"/>
          <w:sz w:val="22"/>
        </w:rPr>
        <w:t>S</w:t>
      </w:r>
      <w:r w:rsidR="00BD6F89">
        <w:rPr>
          <w:rFonts w:hint="eastAsia"/>
          <w:color w:val="000000" w:themeColor="text1"/>
          <w:sz w:val="22"/>
        </w:rPr>
        <w:t>end</w:t>
      </w:r>
      <w:r w:rsidRPr="00BD6F89">
        <w:rPr>
          <w:color w:val="000000" w:themeColor="text1"/>
          <w:sz w:val="22"/>
        </w:rPr>
        <w:t xml:space="preserve"> transformants </w:t>
      </w:r>
      <w:r w:rsidR="00BD6F89">
        <w:rPr>
          <w:rFonts w:hint="eastAsia"/>
          <w:color w:val="000000" w:themeColor="text1"/>
          <w:sz w:val="22"/>
        </w:rPr>
        <w:t>to</w:t>
      </w:r>
      <w:r w:rsidR="00BD6F89">
        <w:rPr>
          <w:color w:val="000000" w:themeColor="text1"/>
          <w:sz w:val="22"/>
        </w:rPr>
        <w:t xml:space="preserve"> </w:t>
      </w:r>
      <w:r w:rsidR="00BD6F89" w:rsidRPr="00BD6F89">
        <w:rPr>
          <w:color w:val="000000" w:themeColor="text1"/>
          <w:sz w:val="22"/>
        </w:rPr>
        <w:t>biotechnology company</w:t>
      </w:r>
      <w:r w:rsidR="00BD6F89">
        <w:rPr>
          <w:color w:val="000000" w:themeColor="text1"/>
          <w:sz w:val="22"/>
        </w:rPr>
        <w:t xml:space="preserve"> </w:t>
      </w:r>
      <w:r w:rsidR="00BD6F89">
        <w:rPr>
          <w:rFonts w:hint="eastAsia"/>
          <w:color w:val="000000" w:themeColor="text1"/>
          <w:sz w:val="22"/>
        </w:rPr>
        <w:t>for</w:t>
      </w:r>
      <w:r w:rsidR="00BD6F89">
        <w:rPr>
          <w:color w:val="000000" w:themeColor="text1"/>
          <w:sz w:val="22"/>
        </w:rPr>
        <w:t xml:space="preserve"> </w:t>
      </w:r>
      <w:r w:rsidR="00BD6F89">
        <w:rPr>
          <w:rFonts w:hint="eastAsia"/>
          <w:color w:val="000000" w:themeColor="text1"/>
          <w:sz w:val="22"/>
        </w:rPr>
        <w:t>sequencing</w:t>
      </w:r>
      <w:r w:rsidR="000751C1">
        <w:rPr>
          <w:color w:val="000000" w:themeColor="text1"/>
          <w:sz w:val="22"/>
        </w:rPr>
        <w:t>.</w:t>
      </w:r>
    </w:p>
    <w:p w14:paraId="0A17C3E5" w14:textId="4AFD23A7" w:rsidR="00AB3280" w:rsidRPr="00872BB8" w:rsidRDefault="00AB3280" w:rsidP="00AB3280">
      <w:pPr>
        <w:rPr>
          <w:color w:val="000000" w:themeColor="text1"/>
          <w:sz w:val="22"/>
        </w:rPr>
      </w:pPr>
      <w:r>
        <w:rPr>
          <w:color w:val="000000" w:themeColor="text1"/>
          <w:sz w:val="22"/>
        </w:rPr>
        <w:t>2.1.2.3</w:t>
      </w:r>
      <w:r w:rsidR="00A94152" w:rsidRPr="00A94152">
        <w:rPr>
          <w:color w:val="000000" w:themeColor="text1"/>
          <w:sz w:val="22"/>
        </w:rPr>
        <w:t xml:space="preserve"> </w:t>
      </w:r>
      <w:r w:rsidR="006B30EA">
        <w:rPr>
          <w:color w:val="000000" w:themeColor="text1"/>
          <w:sz w:val="22"/>
        </w:rPr>
        <w:t>Characterization</w:t>
      </w:r>
      <w:r w:rsidR="00A94152" w:rsidRPr="00A94152">
        <w:rPr>
          <w:color w:val="000000" w:themeColor="text1"/>
          <w:sz w:val="22"/>
        </w:rPr>
        <w:t xml:space="preserve"> experiment</w:t>
      </w:r>
    </w:p>
    <w:p w14:paraId="0CB34753" w14:textId="6C4D9C26" w:rsidR="007E5B1B" w:rsidRDefault="007E5B1B" w:rsidP="007E5B1B">
      <w:pPr>
        <w:rPr>
          <w:color w:val="000000" w:themeColor="text1"/>
          <w:sz w:val="22"/>
        </w:rPr>
      </w:pPr>
      <w:r w:rsidRPr="007427E8">
        <w:rPr>
          <w:color w:val="000000" w:themeColor="text1"/>
          <w:sz w:val="22"/>
        </w:rPr>
        <w:t xml:space="preserve">Take 2 bottles of 50ml LB liquid medium with </w:t>
      </w:r>
      <w:r w:rsidR="006F3CFC" w:rsidRPr="00A94152">
        <w:rPr>
          <w:color w:val="000000" w:themeColor="text1"/>
          <w:sz w:val="22"/>
        </w:rPr>
        <w:t>10 μg/mL</w:t>
      </w:r>
      <w:r w:rsidR="006F3CFC" w:rsidRPr="007427E8">
        <w:rPr>
          <w:color w:val="000000" w:themeColor="text1"/>
          <w:sz w:val="22"/>
        </w:rPr>
        <w:t xml:space="preserve"> </w:t>
      </w:r>
      <w:r w:rsidRPr="007427E8">
        <w:rPr>
          <w:color w:val="000000" w:themeColor="text1"/>
          <w:sz w:val="22"/>
        </w:rPr>
        <w:t xml:space="preserve">kanamycin, and inoculate </w:t>
      </w:r>
      <w:r>
        <w:rPr>
          <w:color w:val="000000" w:themeColor="text1"/>
          <w:sz w:val="22"/>
        </w:rPr>
        <w:t xml:space="preserve">the same amount of </w:t>
      </w:r>
      <w:r w:rsidRPr="007427E8">
        <w:rPr>
          <w:color w:val="000000" w:themeColor="text1"/>
          <w:sz w:val="22"/>
        </w:rPr>
        <w:t>recombinant engineer</w:t>
      </w:r>
      <w:r w:rsidR="006D2BA9">
        <w:rPr>
          <w:rFonts w:hint="eastAsia"/>
          <w:color w:val="000000" w:themeColor="text1"/>
          <w:sz w:val="22"/>
        </w:rPr>
        <w:t>ed</w:t>
      </w:r>
      <w:r w:rsidRPr="007427E8">
        <w:rPr>
          <w:color w:val="000000" w:themeColor="text1"/>
          <w:sz w:val="22"/>
        </w:rPr>
        <w:t xml:space="preserve"> bacteria.</w:t>
      </w:r>
    </w:p>
    <w:p w14:paraId="39D4C5A4" w14:textId="786C5FE1" w:rsidR="0043208B" w:rsidRDefault="007E5B1B" w:rsidP="007E5B1B">
      <w:pPr>
        <w:rPr>
          <w:color w:val="000000" w:themeColor="text1"/>
          <w:sz w:val="22"/>
        </w:rPr>
      </w:pPr>
      <w:r w:rsidRPr="007E5B1B">
        <w:rPr>
          <w:rFonts w:hint="eastAsia"/>
          <w:color w:val="000000" w:themeColor="text1"/>
          <w:sz w:val="22"/>
        </w:rPr>
        <w:t>①</w:t>
      </w:r>
      <w:r w:rsidR="00ED081B" w:rsidRPr="007E5B1B">
        <w:rPr>
          <w:color w:val="000000" w:themeColor="text1"/>
          <w:sz w:val="22"/>
        </w:rPr>
        <w:t xml:space="preserve">Culture </w:t>
      </w:r>
      <w:r w:rsidR="007427E8" w:rsidRPr="007E5B1B">
        <w:rPr>
          <w:color w:val="000000" w:themeColor="text1"/>
          <w:sz w:val="22"/>
        </w:rPr>
        <w:t>engineer</w:t>
      </w:r>
      <w:r w:rsidR="006D2BA9">
        <w:rPr>
          <w:rFonts w:hint="eastAsia"/>
          <w:color w:val="000000" w:themeColor="text1"/>
          <w:sz w:val="22"/>
        </w:rPr>
        <w:t>ed</w:t>
      </w:r>
      <w:r w:rsidR="007427E8" w:rsidRPr="007E5B1B">
        <w:rPr>
          <w:color w:val="000000" w:themeColor="text1"/>
          <w:sz w:val="22"/>
        </w:rPr>
        <w:t xml:space="preserve"> bacteria </w:t>
      </w:r>
      <w:r w:rsidR="00ED081B" w:rsidRPr="007E5B1B">
        <w:rPr>
          <w:color w:val="000000" w:themeColor="text1"/>
          <w:sz w:val="22"/>
        </w:rPr>
        <w:t xml:space="preserve">which have been transformed successfully </w:t>
      </w:r>
      <w:r w:rsidR="007427E8" w:rsidRPr="007E5B1B">
        <w:rPr>
          <w:color w:val="000000" w:themeColor="text1"/>
          <w:sz w:val="22"/>
        </w:rPr>
        <w:t>for 6 hours</w:t>
      </w:r>
      <w:r w:rsidR="0043208B">
        <w:rPr>
          <w:rFonts w:hint="eastAsia"/>
          <w:color w:val="000000" w:themeColor="text1"/>
          <w:sz w:val="22"/>
        </w:rPr>
        <w:t>.</w:t>
      </w:r>
      <w:r w:rsidR="007427E8" w:rsidRPr="007E5B1B">
        <w:rPr>
          <w:color w:val="000000" w:themeColor="text1"/>
          <w:sz w:val="22"/>
        </w:rPr>
        <w:t xml:space="preserve"> </w:t>
      </w:r>
    </w:p>
    <w:p w14:paraId="3DADEE41" w14:textId="231CA36B" w:rsidR="006F3CFC" w:rsidRPr="007E5B1B" w:rsidRDefault="0043208B" w:rsidP="007E5B1B">
      <w:pPr>
        <w:rPr>
          <w:color w:val="000000" w:themeColor="text1"/>
          <w:sz w:val="22"/>
        </w:rPr>
      </w:pPr>
      <w:r w:rsidRPr="007E5B1B">
        <w:rPr>
          <w:rFonts w:hint="eastAsia"/>
          <w:color w:val="000000" w:themeColor="text1"/>
          <w:sz w:val="22"/>
        </w:rPr>
        <w:t>②</w:t>
      </w:r>
      <w:r w:rsidR="006F3CFC" w:rsidRPr="0013498A">
        <w:rPr>
          <w:color w:val="000000" w:themeColor="text1"/>
          <w:sz w:val="22"/>
        </w:rPr>
        <w:t>Culture t</w:t>
      </w:r>
      <w:r w:rsidR="007427E8" w:rsidRPr="0013498A">
        <w:rPr>
          <w:color w:val="000000" w:themeColor="text1"/>
          <w:sz w:val="22"/>
        </w:rPr>
        <w:t xml:space="preserve">he </w:t>
      </w:r>
      <w:r w:rsidR="001D0E74" w:rsidRPr="0013498A">
        <w:rPr>
          <w:color w:val="000000" w:themeColor="text1"/>
          <w:sz w:val="22"/>
        </w:rPr>
        <w:t xml:space="preserve">test </w:t>
      </w:r>
      <w:r w:rsidRPr="0013498A">
        <w:rPr>
          <w:color w:val="000000" w:themeColor="text1"/>
          <w:sz w:val="22"/>
        </w:rPr>
        <w:t xml:space="preserve">group and negative control </w:t>
      </w:r>
      <w:r w:rsidR="007427E8" w:rsidRPr="0013498A">
        <w:rPr>
          <w:color w:val="000000" w:themeColor="text1"/>
          <w:sz w:val="22"/>
        </w:rPr>
        <w:t xml:space="preserve">in </w:t>
      </w:r>
      <w:r w:rsidR="00ED081B" w:rsidRPr="0013498A">
        <w:rPr>
          <w:color w:val="000000" w:themeColor="text1"/>
          <w:sz w:val="22"/>
        </w:rPr>
        <w:t xml:space="preserve">anaerobic </w:t>
      </w:r>
      <w:r w:rsidR="007427E8" w:rsidRPr="0013498A">
        <w:rPr>
          <w:color w:val="000000" w:themeColor="text1"/>
          <w:sz w:val="22"/>
        </w:rPr>
        <w:t xml:space="preserve">and </w:t>
      </w:r>
      <w:r w:rsidR="00ED081B" w:rsidRPr="0013498A">
        <w:rPr>
          <w:color w:val="000000" w:themeColor="text1"/>
          <w:sz w:val="22"/>
        </w:rPr>
        <w:t>aerobic environment</w:t>
      </w:r>
      <w:r w:rsidR="006F3CFC" w:rsidRPr="0013498A">
        <w:rPr>
          <w:color w:val="000000" w:themeColor="text1"/>
          <w:sz w:val="22"/>
        </w:rPr>
        <w:t xml:space="preserve"> for 6 hours</w:t>
      </w:r>
      <w:del w:id="10" w:author="xb21cn" w:date="2020-10-17T16:44:00Z">
        <w:r w:rsidR="006F3CFC" w:rsidRPr="0013498A" w:rsidDel="00927921">
          <w:rPr>
            <w:color w:val="000000" w:themeColor="text1"/>
            <w:sz w:val="22"/>
          </w:rPr>
          <w:delText>,</w:delText>
        </w:r>
      </w:del>
      <w:r w:rsidR="006F3CFC" w:rsidRPr="0013498A">
        <w:rPr>
          <w:color w:val="000000" w:themeColor="text1"/>
          <w:sz w:val="22"/>
        </w:rPr>
        <w:t xml:space="preserve"> respectively.</w:t>
      </w:r>
    </w:p>
    <w:p w14:paraId="305BD177" w14:textId="3EFCD1ED" w:rsidR="007427E8" w:rsidRPr="00A94152" w:rsidRDefault="006F3CFC" w:rsidP="00A94152">
      <w:pPr>
        <w:rPr>
          <w:color w:val="000000" w:themeColor="text1"/>
          <w:sz w:val="22"/>
        </w:rPr>
      </w:pPr>
      <w:r>
        <w:rPr>
          <w:rFonts w:hint="eastAsia"/>
          <w:color w:val="000000" w:themeColor="text1"/>
          <w:sz w:val="22"/>
        </w:rPr>
        <w:t>③</w:t>
      </w:r>
      <w:r w:rsidR="007E5B1B">
        <w:rPr>
          <w:color w:val="000000" w:themeColor="text1"/>
          <w:sz w:val="22"/>
        </w:rPr>
        <w:t xml:space="preserve">Use the </w:t>
      </w:r>
      <w:r w:rsidR="007E5B1B" w:rsidRPr="007E5B1B">
        <w:rPr>
          <w:color w:val="000000" w:themeColor="text1"/>
          <w:sz w:val="22"/>
        </w:rPr>
        <w:t>fluorescence microscope</w:t>
      </w:r>
      <w:r w:rsidR="007E5B1B">
        <w:rPr>
          <w:color w:val="000000" w:themeColor="text1"/>
          <w:sz w:val="22"/>
        </w:rPr>
        <w:t xml:space="preserve"> to </w:t>
      </w:r>
      <w:r w:rsidR="007E5B1B" w:rsidRPr="007E5B1B">
        <w:rPr>
          <w:color w:val="000000" w:themeColor="text1"/>
          <w:sz w:val="22"/>
        </w:rPr>
        <w:t xml:space="preserve">observe the presence of fluorescence in the </w:t>
      </w:r>
      <w:r w:rsidR="001D0E74">
        <w:rPr>
          <w:rFonts w:hint="eastAsia"/>
          <w:color w:val="000000" w:themeColor="text1"/>
          <w:sz w:val="22"/>
        </w:rPr>
        <w:t>test</w:t>
      </w:r>
      <w:r w:rsidR="007E5B1B" w:rsidRPr="007E5B1B">
        <w:rPr>
          <w:color w:val="000000" w:themeColor="text1"/>
          <w:sz w:val="22"/>
        </w:rPr>
        <w:t xml:space="preserve"> group and the </w:t>
      </w:r>
      <w:r w:rsidR="00927921">
        <w:rPr>
          <w:rFonts w:hint="eastAsia"/>
          <w:color w:val="000000" w:themeColor="text1"/>
          <w:sz w:val="22"/>
        </w:rPr>
        <w:t xml:space="preserve">negative </w:t>
      </w:r>
      <w:r w:rsidR="007E5B1B" w:rsidRPr="007E5B1B">
        <w:rPr>
          <w:color w:val="000000" w:themeColor="text1"/>
          <w:sz w:val="22"/>
        </w:rPr>
        <w:t>control group.</w:t>
      </w:r>
    </w:p>
    <w:p w14:paraId="44E997BF" w14:textId="45801E46" w:rsidR="00AB3280" w:rsidRDefault="00AB3280" w:rsidP="00AB3280">
      <w:pPr>
        <w:rPr>
          <w:color w:val="000000" w:themeColor="text1"/>
          <w:sz w:val="22"/>
        </w:rPr>
      </w:pPr>
      <w:r>
        <w:rPr>
          <w:rFonts w:hint="eastAsia"/>
          <w:color w:val="000000" w:themeColor="text1"/>
          <w:sz w:val="22"/>
        </w:rPr>
        <w:t>2</w:t>
      </w:r>
      <w:r>
        <w:rPr>
          <w:color w:val="000000" w:themeColor="text1"/>
          <w:sz w:val="22"/>
        </w:rPr>
        <w:t>.1.3</w:t>
      </w:r>
      <w:r w:rsidR="007E5B1B" w:rsidRPr="007E5B1B">
        <w:rPr>
          <w:color w:val="000000" w:themeColor="text1"/>
          <w:sz w:val="22"/>
        </w:rPr>
        <w:t xml:space="preserve"> Expected results</w:t>
      </w:r>
    </w:p>
    <w:p w14:paraId="15733B51" w14:textId="24BAD283" w:rsidR="007E5B1B" w:rsidRDefault="007E5B1B" w:rsidP="00AB3280">
      <w:pPr>
        <w:rPr>
          <w:color w:val="000000" w:themeColor="text1"/>
          <w:sz w:val="22"/>
        </w:rPr>
      </w:pPr>
      <w:r>
        <w:rPr>
          <w:color w:val="000000" w:themeColor="text1"/>
          <w:sz w:val="22"/>
        </w:rPr>
        <w:t>F</w:t>
      </w:r>
      <w:r w:rsidRPr="007E5B1B">
        <w:rPr>
          <w:color w:val="000000" w:themeColor="text1"/>
          <w:sz w:val="22"/>
        </w:rPr>
        <w:t>luorescence</w:t>
      </w:r>
      <w:r>
        <w:rPr>
          <w:color w:val="000000" w:themeColor="text1"/>
          <w:sz w:val="22"/>
        </w:rPr>
        <w:t xml:space="preserve"> can be </w:t>
      </w:r>
      <w:r w:rsidR="0036210C">
        <w:rPr>
          <w:color w:val="000000" w:themeColor="text1"/>
          <w:sz w:val="22"/>
        </w:rPr>
        <w:t>observed</w:t>
      </w:r>
      <w:r w:rsidRPr="007E5B1B">
        <w:rPr>
          <w:color w:val="000000" w:themeColor="text1"/>
          <w:sz w:val="22"/>
        </w:rPr>
        <w:t xml:space="preserve"> in the </w:t>
      </w:r>
      <w:r w:rsidR="001D0E74">
        <w:rPr>
          <w:rFonts w:hint="eastAsia"/>
          <w:color w:val="000000" w:themeColor="text1"/>
          <w:sz w:val="22"/>
        </w:rPr>
        <w:t>test</w:t>
      </w:r>
      <w:r w:rsidRPr="007E5B1B">
        <w:rPr>
          <w:color w:val="000000" w:themeColor="text1"/>
          <w:sz w:val="22"/>
        </w:rPr>
        <w:t xml:space="preserve"> group </w:t>
      </w:r>
      <w:r w:rsidR="0036210C">
        <w:rPr>
          <w:color w:val="000000" w:themeColor="text1"/>
          <w:sz w:val="22"/>
        </w:rPr>
        <w:t xml:space="preserve">but </w:t>
      </w:r>
      <w:del w:id="11" w:author="xb21cn" w:date="2020-10-17T16:49:00Z">
        <w:r w:rsidR="0036210C" w:rsidDel="00927921">
          <w:rPr>
            <w:color w:val="000000" w:themeColor="text1"/>
            <w:sz w:val="22"/>
          </w:rPr>
          <w:delText>can</w:delText>
        </w:r>
      </w:del>
      <w:r w:rsidR="0036210C">
        <w:rPr>
          <w:color w:val="000000" w:themeColor="text1"/>
          <w:sz w:val="22"/>
        </w:rPr>
        <w:t xml:space="preserve">not </w:t>
      </w:r>
      <w:r w:rsidRPr="007E5B1B">
        <w:rPr>
          <w:color w:val="000000" w:themeColor="text1"/>
          <w:sz w:val="22"/>
        </w:rPr>
        <w:t>in the negative control group.</w:t>
      </w:r>
    </w:p>
    <w:p w14:paraId="591EE7D5" w14:textId="246C8116" w:rsidR="00AB3280" w:rsidRPr="00872BB8" w:rsidRDefault="004F56A5" w:rsidP="00AB3280">
      <w:pPr>
        <w:rPr>
          <w:color w:val="000000" w:themeColor="text1"/>
          <w:sz w:val="22"/>
        </w:rPr>
      </w:pPr>
      <w:r>
        <w:rPr>
          <w:noProof/>
        </w:rPr>
        <w:drawing>
          <wp:inline distT="0" distB="0" distL="0" distR="0" wp14:anchorId="29CDCEB1" wp14:editId="7EACE778">
            <wp:extent cx="1427480" cy="1437257"/>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34866" cy="1444693"/>
                    </a:xfrm>
                    <a:prstGeom prst="rect">
                      <a:avLst/>
                    </a:prstGeom>
                  </pic:spPr>
                </pic:pic>
              </a:graphicData>
            </a:graphic>
          </wp:inline>
        </w:drawing>
      </w:r>
      <w:r w:rsidR="00AB3280">
        <w:rPr>
          <w:rFonts w:hint="eastAsia"/>
          <w:color w:val="000000" w:themeColor="text1"/>
          <w:sz w:val="22"/>
        </w:rPr>
        <w:t xml:space="preserve"> </w:t>
      </w:r>
      <w:r w:rsidR="00AB3280">
        <w:rPr>
          <w:color w:val="000000" w:themeColor="text1"/>
          <w:sz w:val="22"/>
        </w:rPr>
        <w:t xml:space="preserve">                      </w:t>
      </w:r>
      <w:r>
        <w:rPr>
          <w:noProof/>
        </w:rPr>
        <w:drawing>
          <wp:inline distT="0" distB="0" distL="0" distR="0" wp14:anchorId="71A0FE8F" wp14:editId="48529E6C">
            <wp:extent cx="1488440" cy="1535776"/>
            <wp:effectExtent l="0" t="0" r="0" b="762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14836" cy="1563011"/>
                    </a:xfrm>
                    <a:prstGeom prst="rect">
                      <a:avLst/>
                    </a:prstGeom>
                  </pic:spPr>
                </pic:pic>
              </a:graphicData>
            </a:graphic>
          </wp:inline>
        </w:drawing>
      </w:r>
    </w:p>
    <w:p w14:paraId="11B0B53E" w14:textId="59A3B79C" w:rsidR="00AB3280" w:rsidRDefault="00AB3280" w:rsidP="00AB3280">
      <w:pPr>
        <w:rPr>
          <w:color w:val="000000" w:themeColor="text1"/>
          <w:sz w:val="22"/>
        </w:rPr>
      </w:pPr>
      <w:r>
        <w:rPr>
          <w:rFonts w:hint="eastAsia"/>
          <w:color w:val="000000" w:themeColor="text1"/>
          <w:sz w:val="22"/>
        </w:rPr>
        <w:t xml:space="preserve"> </w:t>
      </w:r>
      <w:r w:rsidR="0013498A">
        <w:rPr>
          <w:color w:val="000000" w:themeColor="text1"/>
          <w:sz w:val="22"/>
        </w:rPr>
        <w:t>T</w:t>
      </w:r>
      <w:r w:rsidR="0036210C" w:rsidRPr="0036210C">
        <w:rPr>
          <w:color w:val="000000" w:themeColor="text1"/>
          <w:sz w:val="22"/>
        </w:rPr>
        <w:t>he negative control group</w:t>
      </w:r>
      <w:r>
        <w:rPr>
          <w:color w:val="000000" w:themeColor="text1"/>
          <w:sz w:val="22"/>
        </w:rPr>
        <w:t xml:space="preserve">                        </w:t>
      </w:r>
      <w:r w:rsidR="0013498A">
        <w:rPr>
          <w:color w:val="000000" w:themeColor="text1"/>
          <w:sz w:val="22"/>
        </w:rPr>
        <w:t>T</w:t>
      </w:r>
      <w:r w:rsidR="0036210C" w:rsidRPr="0036210C">
        <w:rPr>
          <w:color w:val="000000" w:themeColor="text1"/>
          <w:sz w:val="22"/>
        </w:rPr>
        <w:t xml:space="preserve">he </w:t>
      </w:r>
      <w:r w:rsidR="001D0E74">
        <w:rPr>
          <w:rFonts w:hint="eastAsia"/>
          <w:color w:val="000000" w:themeColor="text1"/>
          <w:sz w:val="22"/>
        </w:rPr>
        <w:t>test</w:t>
      </w:r>
      <w:r w:rsidR="0036210C" w:rsidRPr="0036210C">
        <w:rPr>
          <w:color w:val="000000" w:themeColor="text1"/>
          <w:sz w:val="22"/>
        </w:rPr>
        <w:t xml:space="preserve"> group</w:t>
      </w:r>
      <w:r>
        <w:rPr>
          <w:color w:val="000000" w:themeColor="text1"/>
          <w:sz w:val="22"/>
        </w:rPr>
        <w:t xml:space="preserve">              </w:t>
      </w:r>
    </w:p>
    <w:p w14:paraId="3581F5B8" w14:textId="310E9CC6" w:rsidR="00525A33" w:rsidRPr="00CD0B53" w:rsidRDefault="00525A33" w:rsidP="00AB3280">
      <w:pPr>
        <w:rPr>
          <w:b/>
          <w:bCs/>
          <w:color w:val="FF0000"/>
          <w:sz w:val="22"/>
        </w:rPr>
      </w:pPr>
      <w:r w:rsidRPr="00CD0B53">
        <w:rPr>
          <w:rFonts w:hint="eastAsia"/>
          <w:b/>
          <w:bCs/>
          <w:sz w:val="22"/>
        </w:rPr>
        <w:t>F</w:t>
      </w:r>
      <w:r w:rsidRPr="00CD0B53">
        <w:rPr>
          <w:b/>
          <w:bCs/>
          <w:sz w:val="22"/>
        </w:rPr>
        <w:t xml:space="preserve">ig.3. </w:t>
      </w:r>
      <w:r w:rsidR="00F3754F">
        <w:rPr>
          <w:b/>
          <w:bCs/>
          <w:sz w:val="22"/>
        </w:rPr>
        <w:t>E</w:t>
      </w:r>
      <w:r w:rsidR="00CD0B53" w:rsidRPr="00CD0B53">
        <w:rPr>
          <w:b/>
          <w:bCs/>
          <w:sz w:val="22"/>
        </w:rPr>
        <w:t xml:space="preserve">xpected results 1: </w:t>
      </w:r>
      <w:r w:rsidRPr="00CD0B53">
        <w:rPr>
          <w:b/>
          <w:bCs/>
          <w:sz w:val="22"/>
        </w:rPr>
        <w:t>different expression</w:t>
      </w:r>
      <w:r w:rsidR="00F3754F">
        <w:rPr>
          <w:b/>
          <w:bCs/>
          <w:sz w:val="22"/>
        </w:rPr>
        <w:t>s</w:t>
      </w:r>
      <w:r w:rsidRPr="00CD0B53">
        <w:rPr>
          <w:b/>
          <w:bCs/>
          <w:sz w:val="22"/>
        </w:rPr>
        <w:t xml:space="preserve"> of fluorescence between the </w:t>
      </w:r>
      <w:ins w:id="12" w:author="xb21cn" w:date="2020-10-17T16:51:00Z">
        <w:r w:rsidR="00927921">
          <w:rPr>
            <w:rFonts w:hint="eastAsia"/>
            <w:b/>
            <w:bCs/>
            <w:sz w:val="22"/>
          </w:rPr>
          <w:t xml:space="preserve">negative </w:t>
        </w:r>
      </w:ins>
      <w:r w:rsidRPr="00CD0B53">
        <w:rPr>
          <w:b/>
          <w:bCs/>
          <w:sz w:val="22"/>
        </w:rPr>
        <w:t xml:space="preserve">control group and the </w:t>
      </w:r>
      <w:r w:rsidR="001D0E74">
        <w:rPr>
          <w:rFonts w:hint="eastAsia"/>
          <w:b/>
          <w:bCs/>
          <w:sz w:val="22"/>
        </w:rPr>
        <w:t>test</w:t>
      </w:r>
      <w:r w:rsidRPr="00CD0B53">
        <w:rPr>
          <w:b/>
          <w:bCs/>
          <w:sz w:val="22"/>
        </w:rPr>
        <w:t xml:space="preserve"> group</w:t>
      </w:r>
      <w:r w:rsidR="00F3754F">
        <w:rPr>
          <w:b/>
          <w:bCs/>
          <w:sz w:val="22"/>
        </w:rPr>
        <w:t>.</w:t>
      </w:r>
    </w:p>
    <w:p w14:paraId="19DDF785" w14:textId="77777777" w:rsidR="00AB3280" w:rsidRPr="00C9360E" w:rsidRDefault="00AB3280" w:rsidP="00AB3280">
      <w:pPr>
        <w:rPr>
          <w:b/>
          <w:bCs/>
          <w:color w:val="000000" w:themeColor="text1"/>
          <w:sz w:val="28"/>
          <w:szCs w:val="28"/>
        </w:rPr>
      </w:pPr>
      <w:r w:rsidRPr="00C9360E">
        <w:rPr>
          <w:b/>
          <w:bCs/>
          <w:color w:val="000000" w:themeColor="text1"/>
          <w:sz w:val="28"/>
          <w:szCs w:val="28"/>
        </w:rPr>
        <w:t>2.2</w:t>
      </w:r>
      <w:r w:rsidRPr="00C9360E">
        <w:rPr>
          <w:rFonts w:hint="eastAsia"/>
          <w:b/>
          <w:bCs/>
          <w:color w:val="000000" w:themeColor="text1"/>
          <w:sz w:val="28"/>
          <w:szCs w:val="28"/>
        </w:rPr>
        <w:t>Pnar-phy(yCD)</w:t>
      </w:r>
    </w:p>
    <w:p w14:paraId="5D4330CE" w14:textId="78A7175C" w:rsidR="009A5EBC" w:rsidRDefault="004B40BC" w:rsidP="00AB3280">
      <w:r w:rsidRPr="004B40BC">
        <w:t>Our project aims to secrete phytase to immobilize lead ions</w:t>
      </w:r>
      <w:r>
        <w:t>, s</w:t>
      </w:r>
      <w:r w:rsidRPr="004B40BC">
        <w:t xml:space="preserve">o we need to ensure that our system can secrete phytase normally. Our first </w:t>
      </w:r>
      <w:r>
        <w:t>device</w:t>
      </w:r>
      <w:r w:rsidRPr="004B40BC">
        <w:t xml:space="preserve"> has demonstrated the function of </w:t>
      </w:r>
      <w:r>
        <w:lastRenderedPageBreak/>
        <w:t xml:space="preserve">oxygen-free inducible promoter </w:t>
      </w:r>
      <w:r w:rsidRPr="004B40BC">
        <w:t>P</w:t>
      </w:r>
      <w:ins w:id="13" w:author="xb21cn" w:date="2020-10-17T16:54:00Z">
        <w:r w:rsidR="00350BAD">
          <w:rPr>
            <w:rFonts w:hint="eastAsia"/>
          </w:rPr>
          <w:t>&lt;sub&gt;</w:t>
        </w:r>
      </w:ins>
      <w:r w:rsidRPr="004B40BC">
        <w:t>nar</w:t>
      </w:r>
      <w:ins w:id="14" w:author="xb21cn" w:date="2020-10-17T16:54:00Z">
        <w:r w:rsidR="00350BAD">
          <w:rPr>
            <w:rFonts w:hint="eastAsia"/>
          </w:rPr>
          <w:t>&lt;/sub&gt;</w:t>
        </w:r>
      </w:ins>
      <w:r w:rsidRPr="004B40BC">
        <w:t xml:space="preserve">. So next step, we need to verify whether </w:t>
      </w:r>
      <w:r>
        <w:t>P</w:t>
      </w:r>
      <w:ins w:id="15" w:author="xb21cn" w:date="2020-10-17T16:54:00Z">
        <w:r w:rsidR="00350BAD">
          <w:rPr>
            <w:rFonts w:hint="eastAsia"/>
          </w:rPr>
          <w:t>&lt;sub&gt;</w:t>
        </w:r>
      </w:ins>
      <w:r w:rsidRPr="004B40BC">
        <w:t>nar</w:t>
      </w:r>
      <w:ins w:id="16" w:author="xb21cn" w:date="2020-10-17T16:54:00Z">
        <w:r w:rsidR="00350BAD">
          <w:rPr>
            <w:rFonts w:hint="eastAsia"/>
          </w:rPr>
          <w:t>&lt;/sub&gt;</w:t>
        </w:r>
      </w:ins>
      <w:r>
        <w:t xml:space="preserve"> </w:t>
      </w:r>
      <w:r w:rsidRPr="004B40BC">
        <w:t>and phytase can achieve a successful assembly</w:t>
      </w:r>
      <w:r>
        <w:rPr>
          <w:rFonts w:hint="eastAsia"/>
        </w:rPr>
        <w:t>.</w:t>
      </w:r>
    </w:p>
    <w:p w14:paraId="736D6A47" w14:textId="58B9717A" w:rsidR="00AB3280" w:rsidRPr="00C53016" w:rsidRDefault="00AB3280" w:rsidP="00AB3280">
      <w:r>
        <w:rPr>
          <w:noProof/>
        </w:rPr>
        <mc:AlternateContent>
          <mc:Choice Requires="wps">
            <w:drawing>
              <wp:anchor distT="0" distB="0" distL="114300" distR="114300" simplePos="0" relativeHeight="251706368" behindDoc="0" locked="0" layoutInCell="1" allowOverlap="1" wp14:anchorId="3A6DFF97" wp14:editId="28F3051F">
                <wp:simplePos x="0" y="0"/>
                <wp:positionH relativeFrom="column">
                  <wp:posOffset>57150</wp:posOffset>
                </wp:positionH>
                <wp:positionV relativeFrom="paragraph">
                  <wp:posOffset>74930</wp:posOffset>
                </wp:positionV>
                <wp:extent cx="425450" cy="508000"/>
                <wp:effectExtent l="0" t="19050" r="31750" b="25400"/>
                <wp:wrapNone/>
                <wp:docPr id="77" name="箭头: 圆角右 77"/>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33F4D8" id="箭头: 圆角右 77" o:spid="_x0000_s1026" style="position:absolute;left:0;text-align:left;margin-left:4.5pt;margin-top:5.9pt;width:33.5pt;height:40pt;z-index:251706368;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" path="m,508000l,239316c,136517,83335,53182,186134,53182r132954,-1l319088,,425450,106363,319088,212725r,-53181l186134,159544v-44057,,-79772,35715,-79772,79772c106362,328877,106363,418439,106363,508000l,508000xe" fillcolor="#4472c4" strokecolor="#2f528f"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47931224" w14:textId="77777777" w:rsidR="00AB3280" w:rsidRPr="00C53016" w:rsidRDefault="00AB3280" w:rsidP="00AB3280">
      <w:r>
        <w:rPr>
          <w:noProof/>
        </w:rPr>
        <mc:AlternateContent>
          <mc:Choice Requires="wps">
            <w:drawing>
              <wp:anchor distT="0" distB="0" distL="114300" distR="114300" simplePos="0" relativeHeight="251708416" behindDoc="0" locked="0" layoutInCell="1" allowOverlap="1" wp14:anchorId="0E1831C2" wp14:editId="51399B7E">
                <wp:simplePos x="0" y="0"/>
                <wp:positionH relativeFrom="column">
                  <wp:posOffset>1112715</wp:posOffset>
                </wp:positionH>
                <wp:positionV relativeFrom="paragraph">
                  <wp:posOffset>16999</wp:posOffset>
                </wp:positionV>
                <wp:extent cx="615950" cy="311150"/>
                <wp:effectExtent l="0" t="0" r="12700" b="12700"/>
                <wp:wrapNone/>
                <wp:docPr id="78" name="流程图: 可选过程 78"/>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70AD47"/>
                        </a:solidFill>
                        <a:ln w="12700" cap="flat" cmpd="sng" algn="ctr">
                          <a:solidFill>
                            <a:srgbClr val="70AD47">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F6BB67D" id="流程图: 可选过程 78" o:spid="_x0000_s1026" type="#_x0000_t176" style="position:absolute;left:0;text-align:left;margin-left:87.6pt;margin-top:1.35pt;width:48.5pt;height:24.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" fillcolor="#70ad47" strokecolor="#507e32" strokeweight="1pt"/>
            </w:pict>
          </mc:Fallback>
        </mc:AlternateContent>
      </w:r>
      <w:r>
        <w:rPr>
          <w:noProof/>
        </w:rPr>
        <mc:AlternateContent>
          <mc:Choice Requires="wps">
            <w:drawing>
              <wp:anchor distT="0" distB="0" distL="114300" distR="114300" simplePos="0" relativeHeight="251705344" behindDoc="0" locked="0" layoutInCell="1" allowOverlap="1" wp14:anchorId="2A0F1D92" wp14:editId="20EE39FD">
                <wp:simplePos x="0" y="0"/>
                <wp:positionH relativeFrom="margin">
                  <wp:posOffset>-12700</wp:posOffset>
                </wp:positionH>
                <wp:positionV relativeFrom="paragraph">
                  <wp:posOffset>145415</wp:posOffset>
                </wp:positionV>
                <wp:extent cx="5283200" cy="12700"/>
                <wp:effectExtent l="0" t="0" r="31750" b="25400"/>
                <wp:wrapNone/>
                <wp:docPr id="79" name="直接连接符 79"/>
                <wp:cNvGraphicFramePr/>
                <a:graphic xmlns:a="http://schemas.openxmlformats.org/drawingml/2006/main">
                  <a:graphicData uri="http://schemas.microsoft.com/office/word/2010/wordprocessingShape">
                    <wps:wsp>
                      <wps:cNvCnPr/>
                      <wps:spPr>
                        <a:xfrm flipV="1">
                          <a:off x="0" y="0"/>
                          <a:ext cx="5283200" cy="1270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73EDF89B" id="直接连接符 79" o:spid="_x0000_s1026" style="position:absolute;left:0;text-align:left;flip:y;z-index:251705344;visibility:visible;mso-wrap-style:square;mso-wrap-distance-left:9pt;mso-wrap-distance-top:0;mso-wrap-distance-right:9pt;mso-wrap-distance-bottom:0;mso-position-horizontal:absolute;mso-position-horizontal-relative:margin;mso-position-vertical:absolute;mso-position-vertical-relative:text" from="-1pt,11.45pt" to="41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" strokecolor="#4472c4" strokeweight=".5pt">
                <v:stroke joinstyle="miter"/>
                <w10:wrap anchorx="margin"/>
              </v:line>
            </w:pict>
          </mc:Fallback>
        </mc:AlternateContent>
      </w:r>
      <w:r>
        <w:rPr>
          <w:noProof/>
        </w:rPr>
        <mc:AlternateContent>
          <mc:Choice Requires="wps">
            <w:drawing>
              <wp:anchor distT="0" distB="0" distL="114300" distR="114300" simplePos="0" relativeHeight="251710464" behindDoc="0" locked="0" layoutInCell="1" allowOverlap="1" wp14:anchorId="6E33717B" wp14:editId="46955BF7">
                <wp:simplePos x="0" y="0"/>
                <wp:positionH relativeFrom="column">
                  <wp:posOffset>2228850</wp:posOffset>
                </wp:positionH>
                <wp:positionV relativeFrom="paragraph">
                  <wp:posOffset>67310</wp:posOffset>
                </wp:positionV>
                <wp:extent cx="330200" cy="273050"/>
                <wp:effectExtent l="19050" t="0" r="12700" b="12700"/>
                <wp:wrapNone/>
                <wp:docPr id="80" name="六边形 80"/>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27735B" id="六边形 80" o:spid="_x0000_s1026" type="#_x0000_t9" style="position:absolute;left:0;text-align:left;margin-left:175.5pt;margin-top:5.3pt;width:26pt;height:21.5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" adj="4465" fillcolor="#4472c4" strokecolor="#2f528f" strokeweight="1pt"/>
            </w:pict>
          </mc:Fallback>
        </mc:AlternateContent>
      </w:r>
      <w:r>
        <w:rPr>
          <w:noProof/>
        </w:rPr>
        <mc:AlternateContent>
          <mc:Choice Requires="wps">
            <w:drawing>
              <wp:anchor distT="0" distB="0" distL="114300" distR="114300" simplePos="0" relativeHeight="251709440" behindDoc="0" locked="0" layoutInCell="1" allowOverlap="1" wp14:anchorId="6AF5FC4D" wp14:editId="79DD138D">
                <wp:simplePos x="0" y="0"/>
                <wp:positionH relativeFrom="column">
                  <wp:posOffset>1847850</wp:posOffset>
                </wp:positionH>
                <wp:positionV relativeFrom="paragraph">
                  <wp:posOffset>67310</wp:posOffset>
                </wp:positionV>
                <wp:extent cx="330200" cy="273050"/>
                <wp:effectExtent l="19050" t="0" r="12700" b="12700"/>
                <wp:wrapNone/>
                <wp:docPr id="81" name="六边形 81"/>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FA514F" id="六边形 81" o:spid="_x0000_s1026" type="#_x0000_t9" style="position:absolute;left:0;text-align:left;margin-left:145.5pt;margin-top:5.3pt;width:26pt;height:21.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707392" behindDoc="0" locked="0" layoutInCell="1" allowOverlap="1" wp14:anchorId="3143F28C" wp14:editId="16BCB51C">
                <wp:simplePos x="0" y="0"/>
                <wp:positionH relativeFrom="column">
                  <wp:posOffset>558800</wp:posOffset>
                </wp:positionH>
                <wp:positionV relativeFrom="paragraph">
                  <wp:posOffset>22860</wp:posOffset>
                </wp:positionV>
                <wp:extent cx="412750" cy="304800"/>
                <wp:effectExtent l="0" t="0" r="25400" b="19050"/>
                <wp:wrapNone/>
                <wp:docPr id="82" name="椭圆 82"/>
                <wp:cNvGraphicFramePr/>
                <a:graphic xmlns:a="http://schemas.openxmlformats.org/drawingml/2006/main">
                  <a:graphicData uri="http://schemas.microsoft.com/office/word/2010/wordprocessingShape">
                    <wps:wsp>
                      <wps:cNvSpPr/>
                      <wps:spPr>
                        <a:xfrm>
                          <a:off x="0" y="0"/>
                          <a:ext cx="412750" cy="304800"/>
                        </a:xfrm>
                        <a:prstGeom prst="ellips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E162ECC" id="椭圆 82" o:spid="_x0000_s1026" style="position:absolute;left:0;text-align:left;margin-left:44pt;margin-top:1.8pt;width:32.5pt;height:24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" fillcolor="#ed7d31" strokecolor="#ae5a21" strokeweight="1pt">
                <v:stroke joinstyle="miter"/>
              </v:oval>
            </w:pict>
          </mc:Fallback>
        </mc:AlternateContent>
      </w:r>
    </w:p>
    <w:p w14:paraId="702BBBBA" w14:textId="77777777" w:rsidR="00AB3280" w:rsidRDefault="00AB3280" w:rsidP="00AB3280"/>
    <w:p w14:paraId="58CDC7CE" w14:textId="77777777" w:rsidR="00AB3280" w:rsidRDefault="00AB3280" w:rsidP="00AB3280">
      <w:r>
        <w:rPr>
          <w:rFonts w:hint="eastAsia"/>
        </w:rPr>
        <w:t>P</w:t>
      </w:r>
      <w:r>
        <w:t>nar     B0034    phy(ycD)     B0015</w:t>
      </w:r>
    </w:p>
    <w:p w14:paraId="6976FFC7" w14:textId="20809D46" w:rsidR="00AB3280" w:rsidRPr="00525A33" w:rsidRDefault="00525A33" w:rsidP="00AB3280">
      <w:pPr>
        <w:rPr>
          <w:b/>
          <w:bCs/>
        </w:rPr>
      </w:pPr>
      <w:r w:rsidRPr="00525A33">
        <w:rPr>
          <w:rFonts w:hint="eastAsia"/>
          <w:b/>
          <w:bCs/>
        </w:rPr>
        <w:t>F</w:t>
      </w:r>
      <w:r w:rsidRPr="00525A33">
        <w:rPr>
          <w:b/>
          <w:bCs/>
        </w:rPr>
        <w:t xml:space="preserve">ig.4. </w:t>
      </w:r>
      <w:r w:rsidR="00F3754F">
        <w:rPr>
          <w:b/>
          <w:bCs/>
        </w:rPr>
        <w:t>D</w:t>
      </w:r>
      <w:r w:rsidRPr="00525A33">
        <w:rPr>
          <w:b/>
          <w:bCs/>
        </w:rPr>
        <w:t>evice 2</w:t>
      </w:r>
      <w:r w:rsidR="00F3754F">
        <w:rPr>
          <w:b/>
          <w:bCs/>
        </w:rPr>
        <w:t>.</w:t>
      </w:r>
    </w:p>
    <w:p w14:paraId="11808CA4" w14:textId="7ABA476D" w:rsidR="00AC7D0F" w:rsidRPr="00AC7D0F" w:rsidRDefault="00AB3280" w:rsidP="00AC7D0F">
      <w:pPr>
        <w:rPr>
          <w:highlight w:val="yellow"/>
        </w:rPr>
      </w:pPr>
      <w:r>
        <w:t>2.2.1</w:t>
      </w:r>
      <w:r>
        <w:rPr>
          <w:rFonts w:hint="eastAsia"/>
        </w:rPr>
        <w:t xml:space="preserve"> </w:t>
      </w:r>
      <w:r w:rsidR="00AC7D0F" w:rsidRPr="00AB3280">
        <w:rPr>
          <w:color w:val="000000" w:themeColor="text1"/>
          <w:sz w:val="22"/>
        </w:rPr>
        <w:t>Strains and vectors</w:t>
      </w:r>
    </w:p>
    <w:p w14:paraId="0BA02023" w14:textId="77777777" w:rsidR="00AC7D0F" w:rsidRPr="00AB3280" w:rsidRDefault="00AC7D0F" w:rsidP="00AC7D0F">
      <w:pPr>
        <w:rPr>
          <w:color w:val="000000" w:themeColor="text1"/>
          <w:sz w:val="22"/>
        </w:rPr>
      </w:pPr>
      <w:r w:rsidRPr="00AB3280">
        <w:rPr>
          <w:color w:val="000000" w:themeColor="text1"/>
          <w:sz w:val="22"/>
        </w:rPr>
        <w:t xml:space="preserve">Strain: B. subtilis WB800N </w:t>
      </w:r>
    </w:p>
    <w:p w14:paraId="18FD86CE" w14:textId="77777777" w:rsidR="00AC7D0F" w:rsidRDefault="00AC7D0F" w:rsidP="00AC7D0F">
      <w:pPr>
        <w:rPr>
          <w:color w:val="000000" w:themeColor="text1"/>
          <w:sz w:val="22"/>
        </w:rPr>
      </w:pPr>
      <w:r w:rsidRPr="00AB3280">
        <w:rPr>
          <w:color w:val="000000" w:themeColor="text1"/>
          <w:sz w:val="22"/>
        </w:rPr>
        <w:t>Plasmid: pWB980</w:t>
      </w:r>
      <w:r>
        <w:rPr>
          <w:rFonts w:hint="eastAsia"/>
          <w:color w:val="000000" w:themeColor="text1"/>
          <w:sz w:val="22"/>
        </w:rPr>
        <w:t>-</w:t>
      </w:r>
      <w:r>
        <w:rPr>
          <w:color w:val="000000" w:themeColor="text1"/>
          <w:sz w:val="22"/>
        </w:rPr>
        <w:t>DB</w:t>
      </w:r>
    </w:p>
    <w:p w14:paraId="486D2AC0" w14:textId="77777777" w:rsidR="00AB3280" w:rsidRDefault="00AB3280" w:rsidP="00AC7D0F">
      <w:pPr>
        <w:jc w:val="left"/>
        <w:rPr>
          <w:rFonts w:ascii="宋体" w:eastAsia="宋体" w:hAnsi="宋体" w:cs="宋体"/>
          <w:b/>
          <w:bCs/>
        </w:rPr>
      </w:pPr>
    </w:p>
    <w:p w14:paraId="1F0DD108" w14:textId="47522756" w:rsidR="00AB3280" w:rsidRDefault="00AB3280" w:rsidP="00AB3280">
      <w:r>
        <w:t>2.2.2</w:t>
      </w:r>
      <w:r w:rsidR="00AC7D0F">
        <w:t xml:space="preserve"> Experimental methods</w:t>
      </w:r>
    </w:p>
    <w:p w14:paraId="7018EC1B" w14:textId="05AC14D4" w:rsidR="00AB3280" w:rsidRDefault="00AB3280" w:rsidP="00AB3280">
      <w:r w:rsidRPr="00872BB8">
        <w:t>2.2.</w:t>
      </w:r>
      <w:r>
        <w:t>2.1</w:t>
      </w:r>
      <w:r w:rsidR="00AC7D0F">
        <w:t xml:space="preserve"> Construction of the expression vector</w:t>
      </w:r>
    </w:p>
    <w:p w14:paraId="377446B8" w14:textId="2AC307C4" w:rsidR="00AC7D0F" w:rsidRDefault="00AC7D0F" w:rsidP="00AC7D0F">
      <w:r>
        <w:t xml:space="preserve">The pWB980-DB is digested with </w:t>
      </w:r>
      <w:r w:rsidR="006F3CFC">
        <w:rPr>
          <w:rFonts w:hint="eastAsia"/>
        </w:rPr>
        <w:t>enzyme</w:t>
      </w:r>
      <w:r w:rsidR="006F3CFC">
        <w:t xml:space="preserve"> </w:t>
      </w:r>
      <w:r>
        <w:t xml:space="preserve">EcoRI and PstI. The target fragment of the promoter, RBS, gene of </w:t>
      </w:r>
      <w:r w:rsidRPr="00AC7D0F">
        <w:t>phytase</w:t>
      </w:r>
      <w:r>
        <w:t xml:space="preserve"> and terminator of this device are synthesized by the </w:t>
      </w:r>
      <w:r w:rsidR="006F3CFC" w:rsidRPr="00BD6F89">
        <w:rPr>
          <w:color w:val="000000" w:themeColor="text1"/>
          <w:sz w:val="22"/>
        </w:rPr>
        <w:t>biotechnology</w:t>
      </w:r>
      <w:r w:rsidR="006F3CFC">
        <w:t xml:space="preserve"> </w:t>
      </w:r>
      <w:r>
        <w:t>company</w:t>
      </w:r>
      <w:ins w:id="17" w:author="xb21cn" w:date="2020-10-17T16:55:00Z">
        <w:r w:rsidR="00350BAD">
          <w:rPr>
            <w:rFonts w:hint="eastAsia"/>
          </w:rPr>
          <w:t xml:space="preserve"> with</w:t>
        </w:r>
      </w:ins>
      <w:r>
        <w:t xml:space="preserve"> </w:t>
      </w:r>
      <w:r w:rsidRPr="00AC7D0F">
        <w:t>6×His tags</w:t>
      </w:r>
      <w:r>
        <w:t xml:space="preserve"> added. Add EcoRI and PstI restriction sites to both ends of the target fragment respectively. Connect the target fragment </w:t>
      </w:r>
      <w:ins w:id="18" w:author="xb21cn" w:date="2020-10-17T16:57:00Z">
        <w:r w:rsidR="00350BAD">
          <w:rPr>
            <w:rFonts w:hint="eastAsia"/>
          </w:rPr>
          <w:t>to</w:t>
        </w:r>
      </w:ins>
      <w:r>
        <w:t xml:space="preserve"> the plasmid vector fragment to construct the recombinant expression vector pWB980-DB-Pnar-phy(ycD).</w:t>
      </w:r>
    </w:p>
    <w:p w14:paraId="74445EBC" w14:textId="4500168F" w:rsidR="00AB3280" w:rsidRDefault="00AB3280" w:rsidP="00AB3280">
      <w:r>
        <w:rPr>
          <w:noProof/>
        </w:rPr>
        <w:drawing>
          <wp:inline distT="0" distB="0" distL="0" distR="0" wp14:anchorId="607CBB40" wp14:editId="2C287C6A">
            <wp:extent cx="2883339" cy="2321170"/>
            <wp:effectExtent l="0" t="0" r="0" b="317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2118" t="13238" r="23207" b="8512"/>
                    <a:stretch/>
                  </pic:blipFill>
                  <pic:spPr bwMode="auto">
                    <a:xfrm>
                      <a:off x="0" y="0"/>
                      <a:ext cx="2883722" cy="2321478"/>
                    </a:xfrm>
                    <a:prstGeom prst="rect">
                      <a:avLst/>
                    </a:prstGeom>
                    <a:ln>
                      <a:noFill/>
                    </a:ln>
                    <a:extLst>
                      <a:ext uri="{53640926-AAD7-44D8-BBD7-CCE9431645EC}">
                        <a14:shadowObscured xmlns:a14="http://schemas.microsoft.com/office/drawing/2010/main"/>
                      </a:ext>
                    </a:extLst>
                  </pic:spPr>
                </pic:pic>
              </a:graphicData>
            </a:graphic>
          </wp:inline>
        </w:drawing>
      </w:r>
    </w:p>
    <w:p w14:paraId="2F6E4E8E" w14:textId="25497081" w:rsidR="00525A33" w:rsidRPr="00525A33" w:rsidRDefault="00525A33" w:rsidP="00AB3280">
      <w:pPr>
        <w:rPr>
          <w:b/>
          <w:bCs/>
          <w:color w:val="000000" w:themeColor="text1"/>
          <w:sz w:val="22"/>
        </w:rPr>
      </w:pPr>
      <w:r w:rsidRPr="00525A33">
        <w:rPr>
          <w:rFonts w:hint="eastAsia"/>
          <w:b/>
          <w:bCs/>
        </w:rPr>
        <w:t>F</w:t>
      </w:r>
      <w:r w:rsidRPr="00525A33">
        <w:rPr>
          <w:b/>
          <w:bCs/>
        </w:rPr>
        <w:t xml:space="preserve">ig.5. </w:t>
      </w:r>
      <w:r w:rsidR="00F3754F">
        <w:rPr>
          <w:b/>
          <w:bCs/>
          <w:sz w:val="22"/>
        </w:rPr>
        <w:t>T</w:t>
      </w:r>
      <w:r w:rsidRPr="00525A33">
        <w:rPr>
          <w:b/>
          <w:bCs/>
          <w:sz w:val="22"/>
        </w:rPr>
        <w:t xml:space="preserve">he expression vector of device </w:t>
      </w:r>
      <w:r>
        <w:rPr>
          <w:b/>
          <w:bCs/>
          <w:sz w:val="22"/>
        </w:rPr>
        <w:t>2</w:t>
      </w:r>
      <w:r w:rsidR="00F3754F">
        <w:rPr>
          <w:b/>
          <w:bCs/>
          <w:sz w:val="22"/>
        </w:rPr>
        <w:t>.</w:t>
      </w:r>
    </w:p>
    <w:p w14:paraId="7DF34F6C" w14:textId="170DB07D" w:rsidR="00AB3280" w:rsidRPr="00B6702B" w:rsidRDefault="00AB3280" w:rsidP="00AB3280">
      <w:r w:rsidRPr="00872BB8">
        <w:t>2.</w:t>
      </w:r>
      <w:r>
        <w:t>2.2.2</w:t>
      </w:r>
      <w:r w:rsidR="00AC7D0F" w:rsidRPr="00B6702B">
        <w:t xml:space="preserve"> Construction and screening of recombinant engineer</w:t>
      </w:r>
      <w:r w:rsidR="00350BAD" w:rsidRPr="00B6702B">
        <w:rPr>
          <w:rFonts w:hint="eastAsia"/>
        </w:rPr>
        <w:t>ed</w:t>
      </w:r>
      <w:r w:rsidR="00AC7D0F" w:rsidRPr="00B6702B">
        <w:t xml:space="preserve"> bacteria</w:t>
      </w:r>
    </w:p>
    <w:p w14:paraId="42079DAC" w14:textId="03386D6D" w:rsidR="00AB3280" w:rsidRPr="00B6702B" w:rsidRDefault="00AC7D0F" w:rsidP="00AB3280">
      <w:r w:rsidRPr="00B6702B">
        <w:t>Using B. subtilis WB800N as the expression host, the secretion expression vector pWB980-DB was transformed by electro</w:t>
      </w:r>
      <w:r w:rsidR="00792CB3" w:rsidRPr="00B6702B">
        <w:t>-</w:t>
      </w:r>
      <w:r w:rsidRPr="00B6702B">
        <w:t xml:space="preserve">transformation. </w:t>
      </w:r>
      <w:r w:rsidR="00350BAD" w:rsidRPr="00B6702B">
        <w:t>Inoculate</w:t>
      </w:r>
      <w:r w:rsidRPr="00B6702B">
        <w:t xml:space="preserve"> them on LB solid medium </w:t>
      </w:r>
      <w:r w:rsidR="00350BAD" w:rsidRPr="00B6702B">
        <w:t xml:space="preserve">coated </w:t>
      </w:r>
      <w:r w:rsidRPr="00B6702B">
        <w:t>with</w:t>
      </w:r>
      <w:r w:rsidR="006F3CFC" w:rsidRPr="00B6702B">
        <w:t xml:space="preserve"> 10μg/mL</w:t>
      </w:r>
      <w:r w:rsidRPr="00B6702B">
        <w:t xml:space="preserve"> kanamycin, and incubate them overnight at 37°C.</w:t>
      </w:r>
      <w:r w:rsidR="006F3CFC" w:rsidRPr="00B6702B">
        <w:rPr>
          <w:color w:val="000000" w:themeColor="text1"/>
          <w:sz w:val="22"/>
        </w:rPr>
        <w:t xml:space="preserve"> Send transformants to biotechnology company for sequencing.</w:t>
      </w:r>
    </w:p>
    <w:p w14:paraId="3938B384" w14:textId="0137BEE2" w:rsidR="00AB3280" w:rsidRPr="00B6702B" w:rsidRDefault="00AB3280" w:rsidP="00AB3280">
      <w:r w:rsidRPr="00B6702B">
        <w:rPr>
          <w:color w:val="000000" w:themeColor="text1"/>
        </w:rPr>
        <w:t xml:space="preserve">2.2.2.3 </w:t>
      </w:r>
      <w:r w:rsidR="00E5595B" w:rsidRPr="00B6702B">
        <w:t>Phytase expression and purification</w:t>
      </w:r>
    </w:p>
    <w:p w14:paraId="448CCCF2" w14:textId="1A29EADB" w:rsidR="00E5595B" w:rsidRDefault="00E5595B" w:rsidP="00AB3280">
      <w:r w:rsidRPr="00E5595B">
        <w:t>Set up two</w:t>
      </w:r>
      <w:r>
        <w:t xml:space="preserve"> groups</w:t>
      </w:r>
      <w:r w:rsidRPr="00E5595B">
        <w:t xml:space="preserve"> of experiments: (1) </w:t>
      </w:r>
      <w:r>
        <w:t xml:space="preserve">the </w:t>
      </w:r>
      <w:r w:rsidRPr="00E5595B">
        <w:t xml:space="preserve">control group: recombinant </w:t>
      </w:r>
      <w:ins w:id="19" w:author="xb21cn" w:date="2020-10-17T17:00:00Z">
        <w:r w:rsidR="00350BAD">
          <w:rPr>
            <w:rFonts w:hint="eastAsia"/>
          </w:rPr>
          <w:t>&lt;i&gt;</w:t>
        </w:r>
      </w:ins>
      <w:r w:rsidRPr="00E5595B">
        <w:t>Bacillus subtilis</w:t>
      </w:r>
      <w:ins w:id="20" w:author="xb21cn" w:date="2020-10-17T17:00:00Z">
        <w:r w:rsidR="00350BAD">
          <w:rPr>
            <w:rFonts w:hint="eastAsia"/>
          </w:rPr>
          <w:t>&lt;/i&gt;</w:t>
        </w:r>
      </w:ins>
      <w:r w:rsidRPr="00E5595B">
        <w:t xml:space="preserve"> </w:t>
      </w:r>
      <w:r>
        <w:t>are cultured in an</w:t>
      </w:r>
      <w:r w:rsidRPr="00E5595B">
        <w:t xml:space="preserve"> aerobic condition; (2) </w:t>
      </w:r>
      <w:r>
        <w:t xml:space="preserve">the </w:t>
      </w:r>
      <w:r w:rsidR="001D0E74">
        <w:rPr>
          <w:rFonts w:hint="eastAsia"/>
        </w:rPr>
        <w:t>test</w:t>
      </w:r>
      <w:r w:rsidRPr="00E5595B">
        <w:t xml:space="preserve"> group: recombinant </w:t>
      </w:r>
      <w:ins w:id="21" w:author="xb21cn" w:date="2020-10-17T17:01:00Z">
        <w:r w:rsidR="00350BAD">
          <w:rPr>
            <w:rFonts w:hint="eastAsia"/>
          </w:rPr>
          <w:t>&lt;i&gt;</w:t>
        </w:r>
      </w:ins>
      <w:r w:rsidRPr="00E5595B">
        <w:t>Bacillus subtilis</w:t>
      </w:r>
      <w:ins w:id="22" w:author="xb21cn" w:date="2020-10-17T17:01:00Z">
        <w:r w:rsidR="00350BAD">
          <w:rPr>
            <w:rFonts w:hint="eastAsia"/>
          </w:rPr>
          <w:t>&lt;/i&gt;</w:t>
        </w:r>
      </w:ins>
      <w:r w:rsidRPr="00E5595B">
        <w:t xml:space="preserve"> </w:t>
      </w:r>
      <w:r>
        <w:t xml:space="preserve">are cultured in an </w:t>
      </w:r>
      <w:r w:rsidRPr="00E5595B">
        <w:t>anaerobic condition.</w:t>
      </w:r>
    </w:p>
    <w:p w14:paraId="4CF3A78A" w14:textId="49564C60" w:rsidR="00E5595B" w:rsidRDefault="00E5595B">
      <w:pPr>
        <w:pStyle w:val="aa"/>
        <w:numPr>
          <w:ilvl w:val="0"/>
          <w:numId w:val="16"/>
        </w:numPr>
        <w:ind w:firstLineChars="0"/>
        <w:pPrChange w:id="23" w:author="xb21cn" w:date="2020-10-17T17:01:00Z">
          <w:pPr/>
        </w:pPrChange>
      </w:pPr>
      <w:r>
        <w:t xml:space="preserve">Inoculate recombinant </w:t>
      </w:r>
      <w:ins w:id="24" w:author="xb21cn" w:date="2020-10-17T17:01:00Z">
        <w:r w:rsidR="00350BAD">
          <w:rPr>
            <w:rFonts w:hint="eastAsia"/>
          </w:rPr>
          <w:t>&lt;i&gt;</w:t>
        </w:r>
      </w:ins>
      <w:r>
        <w:t>Bacillus subtilis</w:t>
      </w:r>
      <w:ins w:id="25" w:author="xb21cn" w:date="2020-10-17T17:01:00Z">
        <w:r w:rsidR="00350BAD">
          <w:rPr>
            <w:rFonts w:hint="eastAsia"/>
          </w:rPr>
          <w:t>&lt;/i&gt;</w:t>
        </w:r>
      </w:ins>
      <w:r>
        <w:t xml:space="preserve"> in 20 mL of LB liquid medium containing 10 μg/mL kanamycin, and cultivate</w:t>
      </w:r>
      <w:ins w:id="26" w:author="xb21cn" w:date="2020-10-17T17:03:00Z">
        <w:r w:rsidR="00350BAD">
          <w:rPr>
            <w:rFonts w:hint="eastAsia"/>
          </w:rPr>
          <w:t xml:space="preserve"> them</w:t>
        </w:r>
      </w:ins>
      <w:r>
        <w:t xml:space="preserve"> overnight at 37°C with shaking at 180 rpm.</w:t>
      </w:r>
    </w:p>
    <w:p w14:paraId="27C3E77A" w14:textId="46DDE2E5" w:rsidR="00E5595B" w:rsidRPr="0013498A" w:rsidRDefault="00E5595B" w:rsidP="00E5595B">
      <w:r>
        <w:rPr>
          <w:rFonts w:hint="eastAsia"/>
        </w:rPr>
        <w:t>②</w:t>
      </w:r>
      <w:r>
        <w:t xml:space="preserve">Inoculate </w:t>
      </w:r>
      <w:ins w:id="27" w:author="xb21cn" w:date="2020-10-17T17:06:00Z">
        <w:r w:rsidR="00103462">
          <w:rPr>
            <w:rFonts w:hint="eastAsia"/>
          </w:rPr>
          <w:t>2%</w:t>
        </w:r>
      </w:ins>
      <w:r>
        <w:t xml:space="preserve"> </w:t>
      </w:r>
      <w:ins w:id="28" w:author="xb21cn" w:date="2020-10-17T17:06:00Z">
        <w:r w:rsidR="00103462">
          <w:rPr>
            <w:rFonts w:hint="eastAsia"/>
          </w:rPr>
          <w:t xml:space="preserve">of the </w:t>
        </w:r>
      </w:ins>
      <w:r>
        <w:t>overnight culture</w:t>
      </w:r>
      <w:r w:rsidR="00EB53FA">
        <w:t>d</w:t>
      </w:r>
      <w:r>
        <w:t xml:space="preserve"> </w:t>
      </w:r>
      <w:ins w:id="29" w:author="xb21cn" w:date="2020-10-17T17:06:00Z">
        <w:r w:rsidR="00103462">
          <w:rPr>
            <w:rFonts w:hint="eastAsia"/>
          </w:rPr>
          <w:t xml:space="preserve">bacteria </w:t>
        </w:r>
      </w:ins>
      <w:r>
        <w:t xml:space="preserve">in 100 mL of LB liquid medium containing 10μg/mL kanamycin, </w:t>
      </w:r>
      <w:ins w:id="30" w:author="xb21cn" w:date="2020-10-17T17:05:00Z">
        <w:r w:rsidR="00103462">
          <w:rPr>
            <w:rFonts w:hint="eastAsia"/>
          </w:rPr>
          <w:t xml:space="preserve">and </w:t>
        </w:r>
      </w:ins>
      <w:r>
        <w:t xml:space="preserve">culture </w:t>
      </w:r>
      <w:ins w:id="31" w:author="xb21cn" w:date="2020-10-17T17:05:00Z">
        <w:r w:rsidR="00103462">
          <w:rPr>
            <w:rFonts w:hint="eastAsia"/>
          </w:rPr>
          <w:t xml:space="preserve">them </w:t>
        </w:r>
      </w:ins>
      <w:r>
        <w:t xml:space="preserve">with shaking at 25°C for 24 hours. </w:t>
      </w:r>
      <w:r w:rsidR="001D0E74">
        <w:t>T</w:t>
      </w:r>
      <w:r>
        <w:t xml:space="preserve">he supernatant </w:t>
      </w:r>
      <w:r>
        <w:lastRenderedPageBreak/>
        <w:t>was collected by centrifugation to obtain the crude enzyme solution, and the pure enzyme solution was obtained after Ni-NAT affinity chromatography and Superdex-75 gel chromatography. The purified protein is subjected to</w:t>
      </w:r>
      <w:bookmarkStart w:id="32" w:name="_Hlk53517157"/>
      <w:r>
        <w:t xml:space="preserve"> SDS-PAGE </w:t>
      </w:r>
      <w:r w:rsidR="00A648B5">
        <w:t xml:space="preserve">gel </w:t>
      </w:r>
      <w:r>
        <w:t>electrophoresis</w:t>
      </w:r>
      <w:bookmarkEnd w:id="32"/>
      <w:r w:rsidR="00EB53FA">
        <w:t xml:space="preserve">, western blot to determine </w:t>
      </w:r>
      <w:r w:rsidR="00EB53FA" w:rsidRPr="00EB53FA">
        <w:t>phytase express</w:t>
      </w:r>
      <w:r w:rsidR="00DD2AD7">
        <w:t>ion</w:t>
      </w:r>
      <w:r w:rsidR="00DD2AD7" w:rsidRPr="0013498A">
        <w:t>.</w:t>
      </w:r>
      <w:del w:id="33" w:author="xb21cn" w:date="2020-10-17T17:17:00Z">
        <w:r w:rsidR="00EB53FA" w:rsidRPr="0013498A" w:rsidDel="00394CCD">
          <w:delText xml:space="preserve"> </w:delText>
        </w:r>
      </w:del>
      <w:r w:rsidRPr="0013498A">
        <w:t xml:space="preserve"> </w:t>
      </w:r>
      <w:ins w:id="34" w:author="xb21cn" w:date="2020-10-17T17:17:00Z">
        <w:r w:rsidR="00394CCD" w:rsidRPr="0013498A">
          <w:rPr>
            <w:rFonts w:hint="eastAsia"/>
          </w:rPr>
          <w:t>A</w:t>
        </w:r>
      </w:ins>
      <w:del w:id="35" w:author="xb21cn" w:date="2020-10-17T17:17:00Z">
        <w:r w:rsidRPr="0013498A" w:rsidDel="00394CCD">
          <w:delText>a</w:delText>
        </w:r>
      </w:del>
      <w:r w:rsidRPr="0013498A">
        <w:t>nd gel chromatography is used to obtain the elution profile of the enzyme after gel purification.</w:t>
      </w:r>
    </w:p>
    <w:p w14:paraId="45095AA5" w14:textId="13D0C8B9" w:rsidR="00AB3280" w:rsidRPr="0013498A" w:rsidRDefault="00AB3280" w:rsidP="00AB3280">
      <w:r w:rsidRPr="0013498A">
        <w:rPr>
          <w:rFonts w:hint="eastAsia"/>
        </w:rPr>
        <w:t>③</w:t>
      </w:r>
      <w:bookmarkStart w:id="36" w:name="_Hlk53517189"/>
      <w:ins w:id="37" w:author="xb21cn" w:date="2020-10-17T17:18:00Z">
        <w:r w:rsidR="00394CCD" w:rsidRPr="0013498A">
          <w:rPr>
            <w:rFonts w:hint="eastAsia"/>
          </w:rPr>
          <w:t>W</w:t>
        </w:r>
      </w:ins>
      <w:del w:id="38" w:author="xb21cn" w:date="2020-10-17T17:18:00Z">
        <w:r w:rsidRPr="0013498A" w:rsidDel="00394CCD">
          <w:delText>w</w:delText>
        </w:r>
      </w:del>
      <w:r w:rsidRPr="0013498A">
        <w:t xml:space="preserve">estern </w:t>
      </w:r>
      <w:ins w:id="39" w:author="xb21cn" w:date="2020-10-17T17:18:00Z">
        <w:r w:rsidR="00394CCD" w:rsidRPr="0013498A">
          <w:rPr>
            <w:rFonts w:hint="eastAsia"/>
          </w:rPr>
          <w:t>B</w:t>
        </w:r>
      </w:ins>
      <w:del w:id="40" w:author="xb21cn" w:date="2020-10-17T17:18:00Z">
        <w:r w:rsidRPr="0013498A" w:rsidDel="00394CCD">
          <w:delText>b</w:delText>
        </w:r>
      </w:del>
      <w:r w:rsidRPr="0013498A">
        <w:t>lot</w:t>
      </w:r>
      <w:bookmarkEnd w:id="36"/>
      <w:r w:rsidRPr="0013498A">
        <w:rPr>
          <w:rFonts w:hint="eastAsia"/>
        </w:rPr>
        <w:t>：</w:t>
      </w:r>
      <w:r w:rsidR="00E5595B" w:rsidRPr="0013498A">
        <w:t>After SDS-PAGE gel electrophoresis, transfer to membrane (wet transfer: 300 mA, 1 h), seal with 5% skimmed milk powder at 4°C overnight, and add TBST (Tris buffered salt-Tween solution, containing 10 mmol/L)</w:t>
      </w:r>
      <w:ins w:id="41" w:author="xb21cn" w:date="2020-10-17T17:22:00Z">
        <w:r w:rsidR="00394CCD" w:rsidRPr="0013498A">
          <w:rPr>
            <w:rFonts w:hint="eastAsia"/>
          </w:rPr>
          <w:t>,</w:t>
        </w:r>
      </w:ins>
      <w:r w:rsidR="00E5595B" w:rsidRPr="0013498A">
        <w:t xml:space="preserve"> pH 7. 6 Tris-HCl, 150 mmol /L NaCl, 0.05% Tween-20) 1:10 000 diluted His primary antibody, incubate at 37°C for 1 h, wash the membrane with TBST 3 times, 15 min each time;  Add His secondary antibody diluted 1:20 000 with TBST, incubate at 37°C for 1 h, wash the membrane with TBST 3 times, 15 min each time; HRP-DAB substrate color kit for color development, use Bio-Rad gel imaging system to take pictures.</w:t>
      </w:r>
    </w:p>
    <w:p w14:paraId="12E73633" w14:textId="77777777" w:rsidR="00AB3280" w:rsidRPr="0013498A" w:rsidRDefault="00AB3280" w:rsidP="00AB3280"/>
    <w:p w14:paraId="4B16F63A" w14:textId="7A01A7CB" w:rsidR="00AB3280" w:rsidRPr="0013498A" w:rsidRDefault="00AB3280" w:rsidP="00AB3280">
      <w:r w:rsidRPr="0013498A">
        <w:t>2.2.2</w:t>
      </w:r>
      <w:r w:rsidRPr="0013498A">
        <w:rPr>
          <w:rFonts w:hint="eastAsia"/>
        </w:rPr>
        <w:t>.4</w:t>
      </w:r>
      <w:bookmarkStart w:id="42" w:name="_Hlk53517216"/>
      <w:r w:rsidRPr="0013498A">
        <w:rPr>
          <w:rFonts w:hint="eastAsia"/>
        </w:rPr>
        <w:t xml:space="preserve"> </w:t>
      </w:r>
      <w:r w:rsidR="00E5595B" w:rsidRPr="0013498A">
        <w:t>BCA protein concentration verification</w:t>
      </w:r>
      <w:bookmarkEnd w:id="42"/>
    </w:p>
    <w:p w14:paraId="4AF0F5A6" w14:textId="2C8F0F02" w:rsidR="00AB3280" w:rsidRPr="0013498A" w:rsidRDefault="00AB3280" w:rsidP="00AB3280">
      <w:r w:rsidRPr="0013498A">
        <w:rPr>
          <w:rFonts w:hint="eastAsia"/>
        </w:rPr>
        <w:t>（1）</w:t>
      </w:r>
      <w:r w:rsidR="00E5595B" w:rsidRPr="0013498A">
        <w:t>Experimental reagents:</w:t>
      </w:r>
    </w:p>
    <w:p w14:paraId="3FEC551E" w14:textId="77777777" w:rsidR="00E5595B" w:rsidRPr="0013498A" w:rsidRDefault="00E5595B" w:rsidP="00E5595B">
      <w:r w:rsidRPr="0013498A">
        <w:rPr>
          <w:rFonts w:hint="eastAsia"/>
        </w:rPr>
        <w:t>①</w:t>
      </w:r>
      <w:r w:rsidRPr="0013498A">
        <w:t>BCA reagent: Take 50 parts of BCA reagent A and 1 part of reagent B and mix well.</w:t>
      </w:r>
    </w:p>
    <w:p w14:paraId="236BB142" w14:textId="688A2D13" w:rsidR="00AB3280" w:rsidRPr="0013498A" w:rsidRDefault="00E5595B" w:rsidP="00E5595B">
      <w:r w:rsidRPr="0013498A">
        <w:rPr>
          <w:rFonts w:hint="eastAsia"/>
        </w:rPr>
        <w:t>②</w:t>
      </w:r>
      <w:r w:rsidRPr="0013498A">
        <w:t>Standard protein solution: Weigh 0.5g bovine serum albumin, dissolve it in distilled water and dilute to 100ml to make a 5mg/ml solution.  Dilute ten times when used.</w:t>
      </w:r>
    </w:p>
    <w:p w14:paraId="36E7ED09" w14:textId="77777777" w:rsidR="00E5595B" w:rsidRPr="0013498A" w:rsidRDefault="00E5595B" w:rsidP="00E5595B">
      <w:pPr>
        <w:numPr>
          <w:ilvl w:val="0"/>
          <w:numId w:val="9"/>
        </w:numPr>
      </w:pPr>
      <w:r w:rsidRPr="0013498A">
        <w:rPr>
          <w:rFonts w:hint="eastAsia"/>
        </w:rPr>
        <w:t xml:space="preserve">Experimental operation: </w:t>
      </w:r>
    </w:p>
    <w:p w14:paraId="62B0EA66" w14:textId="4AA4FF6E" w:rsidR="00E5595B" w:rsidRPr="0013498A" w:rsidRDefault="00E5595B" w:rsidP="00E5595B">
      <w:r w:rsidRPr="0013498A">
        <w:rPr>
          <w:rFonts w:hint="eastAsia"/>
        </w:rPr>
        <w:t>Draw a standard curve: Take a 96-well microtiter plate and add reagents in the following table.</w:t>
      </w:r>
    </w:p>
    <w:tbl>
      <w:tblPr>
        <w:tblStyle w:val="a9"/>
        <w:tblW w:w="0" w:type="auto"/>
        <w:jc w:val="center"/>
        <w:tblLook w:val="04A0" w:firstRow="1" w:lastRow="0" w:firstColumn="1" w:lastColumn="0" w:noHBand="0" w:noVBand="1"/>
      </w:tblPr>
      <w:tblGrid>
        <w:gridCol w:w="1367"/>
        <w:gridCol w:w="848"/>
        <w:gridCol w:w="948"/>
        <w:gridCol w:w="883"/>
        <w:gridCol w:w="850"/>
        <w:gridCol w:w="850"/>
        <w:gridCol w:w="850"/>
        <w:gridCol w:w="850"/>
        <w:gridCol w:w="850"/>
      </w:tblGrid>
      <w:tr w:rsidR="0013498A" w:rsidRPr="0013498A" w14:paraId="70765F7D" w14:textId="77777777" w:rsidTr="00426289">
        <w:trPr>
          <w:jc w:val="center"/>
        </w:trPr>
        <w:tc>
          <w:tcPr>
            <w:tcW w:w="1488" w:type="dxa"/>
            <w:vAlign w:val="center"/>
          </w:tcPr>
          <w:p w14:paraId="381D44E4" w14:textId="77777777" w:rsidR="00E5595B" w:rsidRPr="0013498A" w:rsidRDefault="00E5595B" w:rsidP="00426289">
            <w:pPr>
              <w:jc w:val="center"/>
            </w:pPr>
            <w:r w:rsidRPr="0013498A">
              <w:rPr>
                <w:rFonts w:hint="eastAsia"/>
              </w:rPr>
              <w:t xml:space="preserve">Tube number </w:t>
            </w:r>
          </w:p>
        </w:tc>
        <w:tc>
          <w:tcPr>
            <w:tcW w:w="1488" w:type="dxa"/>
            <w:vAlign w:val="center"/>
          </w:tcPr>
          <w:p w14:paraId="55E89FA4" w14:textId="77777777" w:rsidR="00E5595B" w:rsidRPr="0013498A" w:rsidRDefault="00E5595B" w:rsidP="00426289">
            <w:pPr>
              <w:jc w:val="center"/>
            </w:pPr>
            <w:r w:rsidRPr="0013498A">
              <w:rPr>
                <w:rFonts w:hint="eastAsia"/>
              </w:rPr>
              <w:t>1</w:t>
            </w:r>
          </w:p>
        </w:tc>
        <w:tc>
          <w:tcPr>
            <w:tcW w:w="1489" w:type="dxa"/>
            <w:vAlign w:val="center"/>
          </w:tcPr>
          <w:p w14:paraId="584134FD" w14:textId="77777777" w:rsidR="00E5595B" w:rsidRPr="0013498A" w:rsidRDefault="00E5595B" w:rsidP="00426289">
            <w:pPr>
              <w:jc w:val="center"/>
            </w:pPr>
            <w:r w:rsidRPr="0013498A">
              <w:rPr>
                <w:rFonts w:hint="eastAsia"/>
              </w:rPr>
              <w:t>2</w:t>
            </w:r>
          </w:p>
        </w:tc>
        <w:tc>
          <w:tcPr>
            <w:tcW w:w="1489" w:type="dxa"/>
            <w:vAlign w:val="center"/>
          </w:tcPr>
          <w:p w14:paraId="589AA2A7" w14:textId="77777777" w:rsidR="00E5595B" w:rsidRPr="0013498A" w:rsidRDefault="00E5595B" w:rsidP="00426289">
            <w:pPr>
              <w:jc w:val="center"/>
            </w:pPr>
            <w:r w:rsidRPr="0013498A">
              <w:rPr>
                <w:rFonts w:hint="eastAsia"/>
              </w:rPr>
              <w:t>3</w:t>
            </w:r>
          </w:p>
        </w:tc>
        <w:tc>
          <w:tcPr>
            <w:tcW w:w="1489" w:type="dxa"/>
            <w:vAlign w:val="center"/>
          </w:tcPr>
          <w:p w14:paraId="3F5ECB37" w14:textId="77777777" w:rsidR="00E5595B" w:rsidRPr="0013498A" w:rsidRDefault="00E5595B" w:rsidP="00426289">
            <w:pPr>
              <w:jc w:val="center"/>
            </w:pPr>
            <w:r w:rsidRPr="0013498A">
              <w:rPr>
                <w:rFonts w:hint="eastAsia"/>
              </w:rPr>
              <w:t>4</w:t>
            </w:r>
          </w:p>
        </w:tc>
        <w:tc>
          <w:tcPr>
            <w:tcW w:w="1489" w:type="dxa"/>
            <w:vAlign w:val="center"/>
          </w:tcPr>
          <w:p w14:paraId="32A6E20F" w14:textId="77777777" w:rsidR="00E5595B" w:rsidRPr="0013498A" w:rsidRDefault="00E5595B" w:rsidP="00426289">
            <w:pPr>
              <w:jc w:val="center"/>
            </w:pPr>
            <w:r w:rsidRPr="0013498A">
              <w:rPr>
                <w:rFonts w:hint="eastAsia"/>
              </w:rPr>
              <w:t>5</w:t>
            </w:r>
          </w:p>
        </w:tc>
        <w:tc>
          <w:tcPr>
            <w:tcW w:w="1489" w:type="dxa"/>
            <w:vAlign w:val="center"/>
          </w:tcPr>
          <w:p w14:paraId="473B3490" w14:textId="77777777" w:rsidR="00E5595B" w:rsidRPr="0013498A" w:rsidRDefault="00E5595B" w:rsidP="00426289">
            <w:pPr>
              <w:jc w:val="center"/>
            </w:pPr>
            <w:r w:rsidRPr="0013498A">
              <w:rPr>
                <w:rFonts w:hint="eastAsia"/>
              </w:rPr>
              <w:t>6</w:t>
            </w:r>
          </w:p>
        </w:tc>
        <w:tc>
          <w:tcPr>
            <w:tcW w:w="1489" w:type="dxa"/>
            <w:vAlign w:val="center"/>
          </w:tcPr>
          <w:p w14:paraId="455C4D5B" w14:textId="77777777" w:rsidR="00E5595B" w:rsidRPr="0013498A" w:rsidRDefault="00E5595B" w:rsidP="00426289">
            <w:pPr>
              <w:jc w:val="center"/>
            </w:pPr>
            <w:r w:rsidRPr="0013498A">
              <w:rPr>
                <w:rFonts w:hint="eastAsia"/>
              </w:rPr>
              <w:t>7</w:t>
            </w:r>
          </w:p>
        </w:tc>
        <w:tc>
          <w:tcPr>
            <w:tcW w:w="1489" w:type="dxa"/>
            <w:vAlign w:val="center"/>
          </w:tcPr>
          <w:p w14:paraId="01107C1F" w14:textId="77777777" w:rsidR="00E5595B" w:rsidRPr="0013498A" w:rsidRDefault="00E5595B" w:rsidP="00426289">
            <w:pPr>
              <w:jc w:val="center"/>
            </w:pPr>
            <w:r w:rsidRPr="0013498A">
              <w:rPr>
                <w:rFonts w:hint="eastAsia"/>
              </w:rPr>
              <w:t>8</w:t>
            </w:r>
          </w:p>
        </w:tc>
      </w:tr>
      <w:tr w:rsidR="0013498A" w:rsidRPr="0013498A" w14:paraId="39E1E9CB" w14:textId="77777777" w:rsidTr="00426289">
        <w:trPr>
          <w:jc w:val="center"/>
        </w:trPr>
        <w:tc>
          <w:tcPr>
            <w:tcW w:w="1488" w:type="dxa"/>
            <w:vAlign w:val="center"/>
          </w:tcPr>
          <w:p w14:paraId="083A4164" w14:textId="77777777" w:rsidR="00E5595B" w:rsidRPr="0013498A" w:rsidRDefault="00E5595B" w:rsidP="00426289">
            <w:pPr>
              <w:jc w:val="center"/>
            </w:pPr>
            <w:r w:rsidRPr="0013498A">
              <w:rPr>
                <w:rFonts w:hint="eastAsia"/>
              </w:rPr>
              <w:t>Standard protein solution</w:t>
            </w:r>
            <w:r w:rsidRPr="0013498A">
              <w:rPr>
                <w:rFonts w:hint="eastAsia"/>
              </w:rPr>
              <w:t>（μ</w:t>
            </w:r>
            <w:r w:rsidRPr="0013498A">
              <w:rPr>
                <w:rFonts w:hint="eastAsia"/>
              </w:rPr>
              <w:t>l</w:t>
            </w:r>
            <w:r w:rsidRPr="0013498A">
              <w:rPr>
                <w:rFonts w:hint="eastAsia"/>
              </w:rPr>
              <w:t>）</w:t>
            </w:r>
          </w:p>
        </w:tc>
        <w:tc>
          <w:tcPr>
            <w:tcW w:w="1488" w:type="dxa"/>
            <w:vAlign w:val="center"/>
          </w:tcPr>
          <w:p w14:paraId="3DEB4576" w14:textId="77777777" w:rsidR="00E5595B" w:rsidRPr="0013498A" w:rsidRDefault="00E5595B" w:rsidP="00426289">
            <w:pPr>
              <w:jc w:val="center"/>
            </w:pPr>
            <w:r w:rsidRPr="0013498A">
              <w:rPr>
                <w:rFonts w:hint="eastAsia"/>
              </w:rPr>
              <w:t>0</w:t>
            </w:r>
          </w:p>
        </w:tc>
        <w:tc>
          <w:tcPr>
            <w:tcW w:w="1489" w:type="dxa"/>
            <w:vAlign w:val="center"/>
          </w:tcPr>
          <w:p w14:paraId="05D49930" w14:textId="77777777" w:rsidR="00E5595B" w:rsidRPr="0013498A" w:rsidRDefault="00E5595B" w:rsidP="00426289">
            <w:pPr>
              <w:jc w:val="center"/>
            </w:pPr>
            <w:r w:rsidRPr="0013498A">
              <w:rPr>
                <w:rFonts w:hint="eastAsia"/>
              </w:rPr>
              <w:t>1</w:t>
            </w:r>
          </w:p>
        </w:tc>
        <w:tc>
          <w:tcPr>
            <w:tcW w:w="1489" w:type="dxa"/>
            <w:vAlign w:val="center"/>
          </w:tcPr>
          <w:p w14:paraId="48056755" w14:textId="77777777" w:rsidR="00E5595B" w:rsidRPr="0013498A" w:rsidRDefault="00E5595B" w:rsidP="00426289">
            <w:pPr>
              <w:jc w:val="center"/>
            </w:pPr>
            <w:r w:rsidRPr="0013498A">
              <w:rPr>
                <w:rFonts w:hint="eastAsia"/>
              </w:rPr>
              <w:t>2</w:t>
            </w:r>
          </w:p>
        </w:tc>
        <w:tc>
          <w:tcPr>
            <w:tcW w:w="1489" w:type="dxa"/>
            <w:vAlign w:val="center"/>
          </w:tcPr>
          <w:p w14:paraId="1259F7C1" w14:textId="77777777" w:rsidR="00E5595B" w:rsidRPr="0013498A" w:rsidRDefault="00E5595B" w:rsidP="00426289">
            <w:pPr>
              <w:jc w:val="center"/>
            </w:pPr>
            <w:r w:rsidRPr="0013498A">
              <w:rPr>
                <w:rFonts w:hint="eastAsia"/>
              </w:rPr>
              <w:t>4</w:t>
            </w:r>
          </w:p>
        </w:tc>
        <w:tc>
          <w:tcPr>
            <w:tcW w:w="1489" w:type="dxa"/>
            <w:vAlign w:val="center"/>
          </w:tcPr>
          <w:p w14:paraId="208272B8" w14:textId="77777777" w:rsidR="00E5595B" w:rsidRPr="0013498A" w:rsidRDefault="00E5595B" w:rsidP="00426289">
            <w:pPr>
              <w:jc w:val="center"/>
            </w:pPr>
            <w:r w:rsidRPr="0013498A">
              <w:rPr>
                <w:rFonts w:hint="eastAsia"/>
              </w:rPr>
              <w:t>8</w:t>
            </w:r>
          </w:p>
        </w:tc>
        <w:tc>
          <w:tcPr>
            <w:tcW w:w="1489" w:type="dxa"/>
            <w:vAlign w:val="center"/>
          </w:tcPr>
          <w:p w14:paraId="4777BAE2" w14:textId="77777777" w:rsidR="00E5595B" w:rsidRPr="0013498A" w:rsidRDefault="00E5595B" w:rsidP="00426289">
            <w:pPr>
              <w:jc w:val="center"/>
            </w:pPr>
            <w:r w:rsidRPr="0013498A">
              <w:rPr>
                <w:rFonts w:hint="eastAsia"/>
              </w:rPr>
              <w:t>12</w:t>
            </w:r>
          </w:p>
        </w:tc>
        <w:tc>
          <w:tcPr>
            <w:tcW w:w="1489" w:type="dxa"/>
            <w:vAlign w:val="center"/>
          </w:tcPr>
          <w:p w14:paraId="5749593A" w14:textId="77777777" w:rsidR="00E5595B" w:rsidRPr="0013498A" w:rsidRDefault="00E5595B" w:rsidP="00426289">
            <w:pPr>
              <w:jc w:val="center"/>
            </w:pPr>
            <w:r w:rsidRPr="0013498A">
              <w:rPr>
                <w:rFonts w:hint="eastAsia"/>
              </w:rPr>
              <w:t>16</w:t>
            </w:r>
          </w:p>
        </w:tc>
        <w:tc>
          <w:tcPr>
            <w:tcW w:w="1489" w:type="dxa"/>
            <w:vAlign w:val="center"/>
          </w:tcPr>
          <w:p w14:paraId="33F0D9D7" w14:textId="77777777" w:rsidR="00E5595B" w:rsidRPr="0013498A" w:rsidRDefault="00E5595B" w:rsidP="00426289">
            <w:pPr>
              <w:jc w:val="center"/>
            </w:pPr>
            <w:r w:rsidRPr="0013498A">
              <w:rPr>
                <w:rFonts w:hint="eastAsia"/>
              </w:rPr>
              <w:t>20</w:t>
            </w:r>
          </w:p>
        </w:tc>
      </w:tr>
      <w:tr w:rsidR="0013498A" w:rsidRPr="0013498A" w14:paraId="2C6C6D12" w14:textId="77777777" w:rsidTr="00426289">
        <w:trPr>
          <w:jc w:val="center"/>
        </w:trPr>
        <w:tc>
          <w:tcPr>
            <w:tcW w:w="1488" w:type="dxa"/>
            <w:vAlign w:val="center"/>
          </w:tcPr>
          <w:p w14:paraId="2AD2DEAC" w14:textId="77777777" w:rsidR="00E5595B" w:rsidRPr="0013498A" w:rsidRDefault="00E5595B" w:rsidP="00426289">
            <w:pPr>
              <w:jc w:val="center"/>
            </w:pPr>
            <w:r w:rsidRPr="0013498A">
              <w:rPr>
                <w:rFonts w:hint="eastAsia"/>
              </w:rPr>
              <w:t>Distilled water</w:t>
            </w:r>
            <w:r w:rsidRPr="0013498A">
              <w:rPr>
                <w:rFonts w:hint="eastAsia"/>
              </w:rPr>
              <w:t>（μ</w:t>
            </w:r>
            <w:r w:rsidRPr="0013498A">
              <w:rPr>
                <w:rFonts w:hint="eastAsia"/>
              </w:rPr>
              <w:t>l</w:t>
            </w:r>
            <w:r w:rsidRPr="0013498A">
              <w:rPr>
                <w:rFonts w:hint="eastAsia"/>
              </w:rPr>
              <w:t>）</w:t>
            </w:r>
          </w:p>
        </w:tc>
        <w:tc>
          <w:tcPr>
            <w:tcW w:w="1488" w:type="dxa"/>
            <w:vAlign w:val="center"/>
          </w:tcPr>
          <w:p w14:paraId="76B542B9" w14:textId="77777777" w:rsidR="00E5595B" w:rsidRPr="0013498A" w:rsidRDefault="00E5595B" w:rsidP="00426289">
            <w:pPr>
              <w:jc w:val="center"/>
            </w:pPr>
            <w:r w:rsidRPr="0013498A">
              <w:rPr>
                <w:rFonts w:hint="eastAsia"/>
              </w:rPr>
              <w:t>20</w:t>
            </w:r>
          </w:p>
        </w:tc>
        <w:tc>
          <w:tcPr>
            <w:tcW w:w="1489" w:type="dxa"/>
            <w:vAlign w:val="center"/>
          </w:tcPr>
          <w:p w14:paraId="22CDB609" w14:textId="77777777" w:rsidR="00E5595B" w:rsidRPr="0013498A" w:rsidRDefault="00E5595B" w:rsidP="00426289">
            <w:pPr>
              <w:jc w:val="center"/>
            </w:pPr>
            <w:r w:rsidRPr="0013498A">
              <w:rPr>
                <w:rFonts w:hint="eastAsia"/>
              </w:rPr>
              <w:t>19</w:t>
            </w:r>
          </w:p>
        </w:tc>
        <w:tc>
          <w:tcPr>
            <w:tcW w:w="1489" w:type="dxa"/>
            <w:vAlign w:val="center"/>
          </w:tcPr>
          <w:p w14:paraId="48CD3071" w14:textId="77777777" w:rsidR="00E5595B" w:rsidRPr="0013498A" w:rsidRDefault="00E5595B" w:rsidP="00426289">
            <w:pPr>
              <w:jc w:val="center"/>
            </w:pPr>
            <w:r w:rsidRPr="0013498A">
              <w:rPr>
                <w:rFonts w:hint="eastAsia"/>
              </w:rPr>
              <w:t>18</w:t>
            </w:r>
          </w:p>
        </w:tc>
        <w:tc>
          <w:tcPr>
            <w:tcW w:w="1489" w:type="dxa"/>
            <w:vAlign w:val="center"/>
          </w:tcPr>
          <w:p w14:paraId="02C8293C" w14:textId="77777777" w:rsidR="00E5595B" w:rsidRPr="0013498A" w:rsidRDefault="00E5595B" w:rsidP="00426289">
            <w:pPr>
              <w:jc w:val="center"/>
            </w:pPr>
            <w:r w:rsidRPr="0013498A">
              <w:rPr>
                <w:rFonts w:hint="eastAsia"/>
              </w:rPr>
              <w:t>16</w:t>
            </w:r>
          </w:p>
        </w:tc>
        <w:tc>
          <w:tcPr>
            <w:tcW w:w="1489" w:type="dxa"/>
            <w:vAlign w:val="center"/>
          </w:tcPr>
          <w:p w14:paraId="53E28F87" w14:textId="77777777" w:rsidR="00E5595B" w:rsidRPr="0013498A" w:rsidRDefault="00E5595B" w:rsidP="00426289">
            <w:pPr>
              <w:jc w:val="center"/>
            </w:pPr>
            <w:r w:rsidRPr="0013498A">
              <w:rPr>
                <w:rFonts w:hint="eastAsia"/>
              </w:rPr>
              <w:t>12</w:t>
            </w:r>
          </w:p>
        </w:tc>
        <w:tc>
          <w:tcPr>
            <w:tcW w:w="1489" w:type="dxa"/>
            <w:vAlign w:val="center"/>
          </w:tcPr>
          <w:p w14:paraId="35A918BF" w14:textId="77777777" w:rsidR="00E5595B" w:rsidRPr="0013498A" w:rsidRDefault="00E5595B" w:rsidP="00426289">
            <w:pPr>
              <w:jc w:val="center"/>
            </w:pPr>
            <w:r w:rsidRPr="0013498A">
              <w:rPr>
                <w:rFonts w:hint="eastAsia"/>
              </w:rPr>
              <w:t>8</w:t>
            </w:r>
          </w:p>
        </w:tc>
        <w:tc>
          <w:tcPr>
            <w:tcW w:w="1489" w:type="dxa"/>
            <w:vAlign w:val="center"/>
          </w:tcPr>
          <w:p w14:paraId="332714AE" w14:textId="77777777" w:rsidR="00E5595B" w:rsidRPr="0013498A" w:rsidRDefault="00E5595B" w:rsidP="00426289">
            <w:pPr>
              <w:jc w:val="center"/>
            </w:pPr>
            <w:r w:rsidRPr="0013498A">
              <w:rPr>
                <w:rFonts w:hint="eastAsia"/>
              </w:rPr>
              <w:t>4</w:t>
            </w:r>
          </w:p>
        </w:tc>
        <w:tc>
          <w:tcPr>
            <w:tcW w:w="1489" w:type="dxa"/>
            <w:vAlign w:val="center"/>
          </w:tcPr>
          <w:p w14:paraId="7D512103" w14:textId="77777777" w:rsidR="00E5595B" w:rsidRPr="0013498A" w:rsidRDefault="00E5595B" w:rsidP="00426289">
            <w:pPr>
              <w:jc w:val="center"/>
            </w:pPr>
            <w:r w:rsidRPr="0013498A">
              <w:rPr>
                <w:rFonts w:hint="eastAsia"/>
              </w:rPr>
              <w:t>0</w:t>
            </w:r>
          </w:p>
        </w:tc>
      </w:tr>
      <w:tr w:rsidR="0013498A" w:rsidRPr="0013498A" w14:paraId="6960E43B" w14:textId="77777777" w:rsidTr="00426289">
        <w:trPr>
          <w:jc w:val="center"/>
        </w:trPr>
        <w:tc>
          <w:tcPr>
            <w:tcW w:w="1488" w:type="dxa"/>
            <w:vAlign w:val="center"/>
          </w:tcPr>
          <w:p w14:paraId="56A1247A" w14:textId="77777777" w:rsidR="00E5595B" w:rsidRPr="0013498A" w:rsidRDefault="00E5595B" w:rsidP="00426289">
            <w:pPr>
              <w:jc w:val="center"/>
            </w:pPr>
            <w:r w:rsidRPr="0013498A">
              <w:rPr>
                <w:rFonts w:hint="eastAsia"/>
              </w:rPr>
              <w:t>BCA reagent</w:t>
            </w:r>
            <w:r w:rsidRPr="0013498A">
              <w:rPr>
                <w:rFonts w:hint="eastAsia"/>
              </w:rPr>
              <w:t>（μ</w:t>
            </w:r>
            <w:r w:rsidRPr="0013498A">
              <w:rPr>
                <w:rFonts w:hint="eastAsia"/>
              </w:rPr>
              <w:t>l</w:t>
            </w:r>
            <w:r w:rsidRPr="0013498A">
              <w:rPr>
                <w:rFonts w:hint="eastAsia"/>
              </w:rPr>
              <w:t>）</w:t>
            </w:r>
          </w:p>
        </w:tc>
        <w:tc>
          <w:tcPr>
            <w:tcW w:w="1488" w:type="dxa"/>
            <w:vAlign w:val="center"/>
          </w:tcPr>
          <w:p w14:paraId="7F014D75" w14:textId="77777777" w:rsidR="00E5595B" w:rsidRPr="0013498A" w:rsidRDefault="00E5595B" w:rsidP="00426289">
            <w:pPr>
              <w:jc w:val="center"/>
            </w:pPr>
            <w:r w:rsidRPr="0013498A">
              <w:rPr>
                <w:rFonts w:hint="eastAsia"/>
              </w:rPr>
              <w:t>200</w:t>
            </w:r>
          </w:p>
        </w:tc>
        <w:tc>
          <w:tcPr>
            <w:tcW w:w="1489" w:type="dxa"/>
            <w:vAlign w:val="center"/>
          </w:tcPr>
          <w:p w14:paraId="70058C58" w14:textId="77777777" w:rsidR="00E5595B" w:rsidRPr="0013498A" w:rsidRDefault="00E5595B" w:rsidP="00426289">
            <w:pPr>
              <w:jc w:val="center"/>
            </w:pPr>
            <w:r w:rsidRPr="0013498A">
              <w:rPr>
                <w:rFonts w:hint="eastAsia"/>
              </w:rPr>
              <w:t>200</w:t>
            </w:r>
          </w:p>
        </w:tc>
        <w:tc>
          <w:tcPr>
            <w:tcW w:w="1489" w:type="dxa"/>
            <w:vAlign w:val="center"/>
          </w:tcPr>
          <w:p w14:paraId="1FE5FC24" w14:textId="77777777" w:rsidR="00E5595B" w:rsidRPr="0013498A" w:rsidRDefault="00E5595B" w:rsidP="00426289">
            <w:pPr>
              <w:jc w:val="center"/>
            </w:pPr>
            <w:r w:rsidRPr="0013498A">
              <w:rPr>
                <w:rFonts w:hint="eastAsia"/>
              </w:rPr>
              <w:t>200</w:t>
            </w:r>
          </w:p>
        </w:tc>
        <w:tc>
          <w:tcPr>
            <w:tcW w:w="1489" w:type="dxa"/>
            <w:vAlign w:val="center"/>
          </w:tcPr>
          <w:p w14:paraId="5506A168" w14:textId="77777777" w:rsidR="00E5595B" w:rsidRPr="0013498A" w:rsidRDefault="00E5595B" w:rsidP="00426289">
            <w:pPr>
              <w:jc w:val="center"/>
            </w:pPr>
            <w:r w:rsidRPr="0013498A">
              <w:rPr>
                <w:rFonts w:hint="eastAsia"/>
              </w:rPr>
              <w:t>200</w:t>
            </w:r>
          </w:p>
        </w:tc>
        <w:tc>
          <w:tcPr>
            <w:tcW w:w="1489" w:type="dxa"/>
            <w:vAlign w:val="center"/>
          </w:tcPr>
          <w:p w14:paraId="7A6AF2B0" w14:textId="77777777" w:rsidR="00E5595B" w:rsidRPr="0013498A" w:rsidRDefault="00E5595B" w:rsidP="00426289">
            <w:pPr>
              <w:jc w:val="center"/>
            </w:pPr>
            <w:r w:rsidRPr="0013498A">
              <w:rPr>
                <w:rFonts w:hint="eastAsia"/>
              </w:rPr>
              <w:t>200</w:t>
            </w:r>
          </w:p>
        </w:tc>
        <w:tc>
          <w:tcPr>
            <w:tcW w:w="1489" w:type="dxa"/>
            <w:vAlign w:val="center"/>
          </w:tcPr>
          <w:p w14:paraId="73ED36F5" w14:textId="77777777" w:rsidR="00E5595B" w:rsidRPr="0013498A" w:rsidRDefault="00E5595B" w:rsidP="00426289">
            <w:pPr>
              <w:jc w:val="center"/>
            </w:pPr>
            <w:r w:rsidRPr="0013498A">
              <w:rPr>
                <w:rFonts w:hint="eastAsia"/>
              </w:rPr>
              <w:t>200</w:t>
            </w:r>
          </w:p>
        </w:tc>
        <w:tc>
          <w:tcPr>
            <w:tcW w:w="1489" w:type="dxa"/>
            <w:vAlign w:val="center"/>
          </w:tcPr>
          <w:p w14:paraId="6E6239EE" w14:textId="77777777" w:rsidR="00E5595B" w:rsidRPr="0013498A" w:rsidRDefault="00E5595B" w:rsidP="00426289">
            <w:pPr>
              <w:jc w:val="center"/>
            </w:pPr>
            <w:r w:rsidRPr="0013498A">
              <w:rPr>
                <w:rFonts w:hint="eastAsia"/>
              </w:rPr>
              <w:t>200</w:t>
            </w:r>
          </w:p>
        </w:tc>
        <w:tc>
          <w:tcPr>
            <w:tcW w:w="1489" w:type="dxa"/>
            <w:vAlign w:val="center"/>
          </w:tcPr>
          <w:p w14:paraId="49555313" w14:textId="77777777" w:rsidR="00E5595B" w:rsidRPr="0013498A" w:rsidRDefault="00E5595B" w:rsidP="00426289">
            <w:pPr>
              <w:jc w:val="center"/>
            </w:pPr>
            <w:r w:rsidRPr="0013498A">
              <w:rPr>
                <w:rFonts w:hint="eastAsia"/>
              </w:rPr>
              <w:t>200</w:t>
            </w:r>
          </w:p>
        </w:tc>
      </w:tr>
      <w:tr w:rsidR="0013498A" w:rsidRPr="0013498A" w14:paraId="0EF0A0C7" w14:textId="77777777" w:rsidTr="00426289">
        <w:trPr>
          <w:jc w:val="center"/>
        </w:trPr>
        <w:tc>
          <w:tcPr>
            <w:tcW w:w="1488" w:type="dxa"/>
            <w:vAlign w:val="center"/>
          </w:tcPr>
          <w:p w14:paraId="45208D97" w14:textId="77777777" w:rsidR="00E5595B" w:rsidRPr="0013498A" w:rsidRDefault="00E5595B" w:rsidP="00426289">
            <w:pPr>
              <w:jc w:val="center"/>
            </w:pPr>
            <w:r w:rsidRPr="0013498A">
              <w:rPr>
                <w:rFonts w:hint="eastAsia"/>
              </w:rPr>
              <w:t>Protein concentration</w:t>
            </w:r>
            <w:r w:rsidRPr="0013498A">
              <w:rPr>
                <w:rFonts w:hint="eastAsia"/>
              </w:rPr>
              <w:t>（</w:t>
            </w:r>
            <w:r w:rsidRPr="0013498A">
              <w:rPr>
                <w:rFonts w:hint="eastAsia"/>
              </w:rPr>
              <w:t>mg/</w:t>
            </w:r>
            <w:r w:rsidRPr="0013498A">
              <w:rPr>
                <w:rFonts w:hint="eastAsia"/>
              </w:rPr>
              <w:t>μ</w:t>
            </w:r>
            <w:r w:rsidRPr="0013498A">
              <w:rPr>
                <w:rFonts w:hint="eastAsia"/>
              </w:rPr>
              <w:t>l</w:t>
            </w:r>
            <w:r w:rsidRPr="0013498A">
              <w:rPr>
                <w:rFonts w:hint="eastAsia"/>
              </w:rPr>
              <w:t>）</w:t>
            </w:r>
          </w:p>
        </w:tc>
        <w:tc>
          <w:tcPr>
            <w:tcW w:w="1488" w:type="dxa"/>
            <w:vAlign w:val="center"/>
          </w:tcPr>
          <w:p w14:paraId="0CE4B1C0" w14:textId="77777777" w:rsidR="00E5595B" w:rsidRPr="0013498A" w:rsidRDefault="00E5595B" w:rsidP="00426289">
            <w:pPr>
              <w:jc w:val="center"/>
            </w:pPr>
            <w:r w:rsidRPr="0013498A">
              <w:rPr>
                <w:rFonts w:hint="eastAsia"/>
              </w:rPr>
              <w:t>0</w:t>
            </w:r>
          </w:p>
        </w:tc>
        <w:tc>
          <w:tcPr>
            <w:tcW w:w="1489" w:type="dxa"/>
            <w:vAlign w:val="center"/>
          </w:tcPr>
          <w:p w14:paraId="3C83C8B3" w14:textId="77777777" w:rsidR="00E5595B" w:rsidRPr="0013498A" w:rsidRDefault="00E5595B" w:rsidP="00426289">
            <w:pPr>
              <w:jc w:val="center"/>
            </w:pPr>
            <w:r w:rsidRPr="0013498A">
              <w:rPr>
                <w:rFonts w:hint="eastAsia"/>
              </w:rPr>
              <w:t>0.025</w:t>
            </w:r>
          </w:p>
        </w:tc>
        <w:tc>
          <w:tcPr>
            <w:tcW w:w="1489" w:type="dxa"/>
            <w:vAlign w:val="center"/>
          </w:tcPr>
          <w:p w14:paraId="26B74C7A" w14:textId="77777777" w:rsidR="00E5595B" w:rsidRPr="0013498A" w:rsidRDefault="00E5595B" w:rsidP="00426289">
            <w:pPr>
              <w:jc w:val="center"/>
            </w:pPr>
            <w:r w:rsidRPr="0013498A">
              <w:rPr>
                <w:rFonts w:hint="eastAsia"/>
              </w:rPr>
              <w:t>0.05</w:t>
            </w:r>
          </w:p>
        </w:tc>
        <w:tc>
          <w:tcPr>
            <w:tcW w:w="1489" w:type="dxa"/>
            <w:vAlign w:val="center"/>
          </w:tcPr>
          <w:p w14:paraId="60FDA8CE" w14:textId="77777777" w:rsidR="00E5595B" w:rsidRPr="0013498A" w:rsidRDefault="00E5595B" w:rsidP="00426289">
            <w:pPr>
              <w:jc w:val="center"/>
            </w:pPr>
            <w:r w:rsidRPr="0013498A">
              <w:rPr>
                <w:rFonts w:hint="eastAsia"/>
              </w:rPr>
              <w:t>0.1</w:t>
            </w:r>
          </w:p>
        </w:tc>
        <w:tc>
          <w:tcPr>
            <w:tcW w:w="1489" w:type="dxa"/>
            <w:vAlign w:val="center"/>
          </w:tcPr>
          <w:p w14:paraId="7E41C16C" w14:textId="77777777" w:rsidR="00E5595B" w:rsidRPr="0013498A" w:rsidRDefault="00E5595B" w:rsidP="00426289">
            <w:pPr>
              <w:jc w:val="center"/>
            </w:pPr>
            <w:r w:rsidRPr="0013498A">
              <w:rPr>
                <w:rFonts w:hint="eastAsia"/>
              </w:rPr>
              <w:t>0.2</w:t>
            </w:r>
          </w:p>
        </w:tc>
        <w:tc>
          <w:tcPr>
            <w:tcW w:w="1489" w:type="dxa"/>
            <w:vAlign w:val="center"/>
          </w:tcPr>
          <w:p w14:paraId="3BA63D3A" w14:textId="77777777" w:rsidR="00E5595B" w:rsidRPr="0013498A" w:rsidRDefault="00E5595B" w:rsidP="00426289">
            <w:pPr>
              <w:jc w:val="center"/>
            </w:pPr>
            <w:r w:rsidRPr="0013498A">
              <w:rPr>
                <w:rFonts w:hint="eastAsia"/>
              </w:rPr>
              <w:t>0.3</w:t>
            </w:r>
          </w:p>
        </w:tc>
        <w:tc>
          <w:tcPr>
            <w:tcW w:w="1489" w:type="dxa"/>
            <w:vAlign w:val="center"/>
          </w:tcPr>
          <w:p w14:paraId="7387B09C" w14:textId="77777777" w:rsidR="00E5595B" w:rsidRPr="0013498A" w:rsidRDefault="00E5595B" w:rsidP="00426289">
            <w:pPr>
              <w:jc w:val="center"/>
            </w:pPr>
            <w:r w:rsidRPr="0013498A">
              <w:rPr>
                <w:rFonts w:hint="eastAsia"/>
              </w:rPr>
              <w:t>0.4</w:t>
            </w:r>
          </w:p>
        </w:tc>
        <w:tc>
          <w:tcPr>
            <w:tcW w:w="1489" w:type="dxa"/>
            <w:vAlign w:val="center"/>
          </w:tcPr>
          <w:p w14:paraId="378F4902" w14:textId="77777777" w:rsidR="00E5595B" w:rsidRPr="0013498A" w:rsidRDefault="00E5595B" w:rsidP="00426289">
            <w:pPr>
              <w:jc w:val="center"/>
            </w:pPr>
            <w:r w:rsidRPr="0013498A">
              <w:rPr>
                <w:rFonts w:hint="eastAsia"/>
              </w:rPr>
              <w:t>0.5</w:t>
            </w:r>
          </w:p>
        </w:tc>
      </w:tr>
    </w:tbl>
    <w:p w14:paraId="2386750E" w14:textId="69EF02D3" w:rsidR="00525A33" w:rsidRPr="0013498A" w:rsidRDefault="00525A33" w:rsidP="00AB3280">
      <w:pPr>
        <w:rPr>
          <w:b/>
          <w:bCs/>
        </w:rPr>
      </w:pPr>
      <w:r w:rsidRPr="0013498A">
        <w:rPr>
          <w:b/>
          <w:bCs/>
        </w:rPr>
        <w:t xml:space="preserve">Table.1. </w:t>
      </w:r>
      <w:r w:rsidR="00CD0B53" w:rsidRPr="0013498A">
        <w:rPr>
          <w:rFonts w:hint="eastAsia"/>
          <w:b/>
          <w:bCs/>
        </w:rPr>
        <w:t>Draw a standard curve</w:t>
      </w:r>
      <w:r w:rsidR="00CD0B53" w:rsidRPr="0013498A">
        <w:rPr>
          <w:b/>
          <w:bCs/>
        </w:rPr>
        <w:t>.</w:t>
      </w:r>
    </w:p>
    <w:p w14:paraId="3FC2D603" w14:textId="7C6AAD47" w:rsidR="00AB3280" w:rsidRPr="0013498A" w:rsidRDefault="00E5595B" w:rsidP="00AB3280">
      <w:r w:rsidRPr="0013498A">
        <w:t>After the above reagents are added, accurately</w:t>
      </w:r>
      <w:r w:rsidR="00AE357B" w:rsidRPr="0013498A">
        <w:t xml:space="preserve"> pipet</w:t>
      </w:r>
      <w:r w:rsidRPr="0013498A">
        <w:t xml:space="preserve"> 20μl of sample </w:t>
      </w:r>
      <w:r w:rsidR="00AE357B" w:rsidRPr="0013498A">
        <w:t xml:space="preserve">solution </w:t>
      </w:r>
      <w:r w:rsidRPr="0013498A">
        <w:t>and add 200μl of BCA reagent</w:t>
      </w:r>
      <w:r w:rsidR="00AE357B" w:rsidRPr="0013498A">
        <w:t xml:space="preserve"> to the sample</w:t>
      </w:r>
      <w:r w:rsidRPr="0013498A">
        <w:t xml:space="preserve">, </w:t>
      </w:r>
      <w:r w:rsidR="00AE357B" w:rsidRPr="0013498A">
        <w:t>gently shake</w:t>
      </w:r>
      <w:r w:rsidRPr="0013498A">
        <w:t xml:space="preserve">, </w:t>
      </w:r>
      <w:r w:rsidR="00AE357B" w:rsidRPr="0013498A">
        <w:t xml:space="preserve">then </w:t>
      </w:r>
      <w:r w:rsidRPr="0013498A">
        <w:t xml:space="preserve">add the above system to the </w:t>
      </w:r>
      <w:r w:rsidR="00AE357B" w:rsidRPr="0013498A">
        <w:t>microplate well</w:t>
      </w:r>
      <w:r w:rsidRPr="0013498A">
        <w:t>, keep it at 37°C for 30-60min, cool to room temperature, take the blank as a control, and place it on the microplate reader at 562nm  For colorimetry, draw a standard curve with the content of bovine serum albumin as the abscissa and absorbance as the ordinate. Take the blank of the standard curve as the control, find out the protein content of the sample from the standard curve according to the absorbance value of the sample, and do three sets of replicates for each sample.</w:t>
      </w:r>
    </w:p>
    <w:p w14:paraId="3098FEA4" w14:textId="36377ECF" w:rsidR="00AB3280" w:rsidRDefault="00AB3280" w:rsidP="00AB3280">
      <w:r w:rsidRPr="00872BB8">
        <w:t>2.2.</w:t>
      </w:r>
      <w:r>
        <w:t>2.5</w:t>
      </w:r>
      <w:r>
        <w:rPr>
          <w:rFonts w:hint="eastAsia"/>
        </w:rPr>
        <w:t xml:space="preserve"> </w:t>
      </w:r>
      <w:bookmarkStart w:id="43" w:name="_Hlk53517231"/>
      <w:r w:rsidR="00AE357B" w:rsidRPr="00AE357B">
        <w:t>Verification of the effect of phytase on phosphate hydrolysis</w:t>
      </w:r>
      <w:bookmarkEnd w:id="43"/>
    </w:p>
    <w:p w14:paraId="05CAA3AD" w14:textId="77777777" w:rsidR="00AE357B" w:rsidRDefault="00AE357B" w:rsidP="00AE357B">
      <w:pPr>
        <w:rPr>
          <w:color w:val="000000" w:themeColor="text1"/>
        </w:rPr>
      </w:pPr>
      <w:r w:rsidRPr="00AE357B">
        <w:rPr>
          <w:rFonts w:hint="eastAsia"/>
          <w:color w:val="000000" w:themeColor="text1"/>
        </w:rPr>
        <w:t>①</w:t>
      </w:r>
      <w:r w:rsidRPr="00AE357B">
        <w:rPr>
          <w:color w:val="000000" w:themeColor="text1"/>
        </w:rPr>
        <w:t xml:space="preserve">Preliminary identification of engineered bacteria expressing phytase </w:t>
      </w:r>
    </w:p>
    <w:p w14:paraId="40F7C1F5" w14:textId="0A0891B6" w:rsidR="00AE357B" w:rsidRPr="00AE357B" w:rsidRDefault="00AE357B" w:rsidP="00AE357B">
      <w:pPr>
        <w:rPr>
          <w:color w:val="000000" w:themeColor="text1"/>
        </w:rPr>
      </w:pPr>
      <w:r w:rsidRPr="00AE357B">
        <w:rPr>
          <w:color w:val="000000" w:themeColor="text1"/>
        </w:rPr>
        <w:lastRenderedPageBreak/>
        <w:t>Pick a single colony of the transformant and inoculate it on a LB solid medium containing calcium phytate, and then observe the hydrolysis circle after culturing in a 37 ℃ incubator for 36 h.</w:t>
      </w:r>
    </w:p>
    <w:p w14:paraId="759D707B" w14:textId="77777777" w:rsidR="00AE357B" w:rsidRDefault="00AE357B" w:rsidP="00AE357B">
      <w:pPr>
        <w:rPr>
          <w:color w:val="000000" w:themeColor="text1"/>
        </w:rPr>
      </w:pPr>
      <w:r w:rsidRPr="00AE357B">
        <w:rPr>
          <w:rFonts w:hint="eastAsia"/>
          <w:color w:val="000000" w:themeColor="text1"/>
        </w:rPr>
        <w:t>②</w:t>
      </w:r>
      <w:r w:rsidRPr="00AE357B">
        <w:rPr>
          <w:color w:val="000000" w:themeColor="text1"/>
        </w:rPr>
        <w:t xml:space="preserve">Preparation of phosphorus standard curve </w:t>
      </w:r>
    </w:p>
    <w:p w14:paraId="7BD8B22F" w14:textId="10C269D1" w:rsidR="00AE357B" w:rsidRPr="00AE357B" w:rsidRDefault="00AE357B" w:rsidP="00AE357B">
      <w:pPr>
        <w:rPr>
          <w:color w:val="000000" w:themeColor="text1"/>
        </w:rPr>
      </w:pPr>
      <w:r w:rsidRPr="00AE357B">
        <w:rPr>
          <w:color w:val="000000" w:themeColor="text1"/>
        </w:rPr>
        <w:t>Configure 50 mmol standard KH2PO4 solution (weigh 0.6804 g KH2PO4 and dilute it to 100 mL with pH5.5 acetate buffer), and then dilute it to 0.025, 0.05, 0.10, 0.15, 0.20, 0.25, 0.30, 0.35, 0.40 mmol/mL nine concentration gradients with deionized water.</w:t>
      </w:r>
      <w:del w:id="44" w:author="xb21cn" w:date="2020-10-17T17:30:00Z">
        <w:r w:rsidRPr="00AE357B" w:rsidDel="00151FAB">
          <w:rPr>
            <w:color w:val="000000" w:themeColor="text1"/>
          </w:rPr>
          <w:delText xml:space="preserve"> </w:delText>
        </w:r>
      </w:del>
      <w:r w:rsidRPr="00AE357B">
        <w:rPr>
          <w:color w:val="000000" w:themeColor="text1"/>
        </w:rPr>
        <w:t xml:space="preserve"> Take 1 mL of gradient solution and add 1 mL of 5.0mmol/L sodium phytate solution, then add 2 mL of stop solution, measure absorbance at 415 nm, do 3 sets of repeated experiments for each concentration gradient, and average within the standard deviation range</w:t>
      </w:r>
      <w:ins w:id="45" w:author="xb21cn" w:date="2020-10-17T17:31:00Z">
        <w:r w:rsidR="00151FAB">
          <w:rPr>
            <w:rFonts w:hint="eastAsia"/>
            <w:color w:val="000000" w:themeColor="text1"/>
          </w:rPr>
          <w:t>.</w:t>
        </w:r>
      </w:ins>
      <w:del w:id="46" w:author="xb21cn" w:date="2020-10-17T17:31:00Z">
        <w:r w:rsidRPr="00AE357B" w:rsidDel="00151FAB">
          <w:rPr>
            <w:color w:val="000000" w:themeColor="text1"/>
          </w:rPr>
          <w:delText xml:space="preserve"> </w:delText>
        </w:r>
      </w:del>
      <w:r w:rsidRPr="00AE357B">
        <w:rPr>
          <w:color w:val="000000" w:themeColor="text1"/>
        </w:rPr>
        <w:t xml:space="preserve"> Draw a standard curve with the concentration of inorganic phosphorus as the abscissa and the absorbance value as the ordinate. </w:t>
      </w:r>
    </w:p>
    <w:p w14:paraId="580E7E3E" w14:textId="77777777" w:rsidR="00AE357B" w:rsidRDefault="00AE357B" w:rsidP="00AE357B">
      <w:pPr>
        <w:rPr>
          <w:color w:val="000000" w:themeColor="text1"/>
        </w:rPr>
      </w:pPr>
      <w:r w:rsidRPr="00AE357B">
        <w:rPr>
          <w:rFonts w:hint="eastAsia"/>
          <w:color w:val="000000" w:themeColor="text1"/>
        </w:rPr>
        <w:t>③</w:t>
      </w:r>
      <w:r w:rsidRPr="00AE357B">
        <w:rPr>
          <w:color w:val="000000" w:themeColor="text1"/>
        </w:rPr>
        <w:t>Determination of phytase activity</w:t>
      </w:r>
    </w:p>
    <w:p w14:paraId="167394EA" w14:textId="409D401E" w:rsidR="00AB3280" w:rsidRDefault="00AE357B" w:rsidP="00AE357B">
      <w:pPr>
        <w:rPr>
          <w:color w:val="000000" w:themeColor="text1"/>
        </w:rPr>
      </w:pPr>
      <w:r w:rsidRPr="00AE357B">
        <w:rPr>
          <w:color w:val="000000" w:themeColor="text1"/>
        </w:rPr>
        <w:t xml:space="preserve">Add 0.8 mL of sodium phytate to 0.2 mL of diluted enzyme solution. After reacting for 15 min at pH 6.5 and temperature of </w:t>
      </w:r>
      <w:r w:rsidR="00DD2AD7">
        <w:rPr>
          <w:color w:val="000000" w:themeColor="text1"/>
        </w:rPr>
        <w:t>37</w:t>
      </w:r>
      <w:r w:rsidRPr="00AE357B">
        <w:rPr>
          <w:color w:val="000000" w:themeColor="text1"/>
        </w:rPr>
        <w:t xml:space="preserve"> ℃, add 1 mL of 5% TCA (trichloroacetic acid) to stop </w:t>
      </w:r>
      <w:r w:rsidR="007C698F">
        <w:rPr>
          <w:color w:val="000000" w:themeColor="text1"/>
        </w:rPr>
        <w:t>e</w:t>
      </w:r>
      <w:r w:rsidRPr="00AE357B">
        <w:rPr>
          <w:color w:val="000000" w:themeColor="text1"/>
        </w:rPr>
        <w:t>nzyme activity reaction, and then add 1 mL of ferrous sulfate-ammonium molybdate coloring solution, determine the content of inorganic phosphorus in visible light at 415 nm, and calculate the specific activity.</w:t>
      </w:r>
      <w:del w:id="47" w:author="xb21cn" w:date="2020-10-17T17:33:00Z">
        <w:r w:rsidRPr="00AE357B" w:rsidDel="00151FAB">
          <w:rPr>
            <w:color w:val="000000" w:themeColor="text1"/>
          </w:rPr>
          <w:delText xml:space="preserve"> </w:delText>
        </w:r>
      </w:del>
      <w:r w:rsidRPr="00AE357B">
        <w:rPr>
          <w:color w:val="000000" w:themeColor="text1"/>
        </w:rPr>
        <w:t xml:space="preserve"> </w:t>
      </w:r>
      <w:ins w:id="48" w:author="xb21cn" w:date="2020-10-17T17:34:00Z">
        <w:r w:rsidR="00151FAB">
          <w:rPr>
            <w:rFonts w:hint="eastAsia"/>
            <w:color w:val="000000" w:themeColor="text1"/>
          </w:rPr>
          <w:t>(</w:t>
        </w:r>
      </w:ins>
      <w:r w:rsidRPr="00AE357B">
        <w:rPr>
          <w:color w:val="000000" w:themeColor="text1"/>
        </w:rPr>
        <w:t>Enzyme activity unit definition: Under the conditions of 37°C and pH 6.5, the amount of enzyme that releases 1 μmol of inorganic phosphorus from a 5.0 mmol/L sodium phytate solution per minute is defined as 1 enzyme activity unit (U).</w:t>
      </w:r>
      <w:ins w:id="49" w:author="xb21cn" w:date="2020-10-17T17:34:00Z">
        <w:r w:rsidR="00151FAB">
          <w:rPr>
            <w:rFonts w:hint="eastAsia"/>
            <w:color w:val="000000" w:themeColor="text1"/>
          </w:rPr>
          <w:t>)</w:t>
        </w:r>
      </w:ins>
    </w:p>
    <w:p w14:paraId="6B24802A" w14:textId="1D7FD125" w:rsidR="00AB3280" w:rsidRDefault="00AB3280" w:rsidP="00AB3280">
      <w:r w:rsidRPr="00872BB8">
        <w:t>2.2.2</w:t>
      </w:r>
      <w:r>
        <w:rPr>
          <w:rFonts w:hint="eastAsia"/>
        </w:rPr>
        <w:t>.</w:t>
      </w:r>
      <w:r>
        <w:t>6</w:t>
      </w:r>
      <w:bookmarkStart w:id="50" w:name="_Hlk53517264"/>
      <w:r>
        <w:rPr>
          <w:rFonts w:hint="eastAsia"/>
        </w:rPr>
        <w:t xml:space="preserve"> </w:t>
      </w:r>
      <w:r w:rsidR="00AE357B" w:rsidRPr="00AE357B">
        <w:t>Verification of the effect of phytase to dissolve phosphorus and solid lead</w:t>
      </w:r>
    </w:p>
    <w:bookmarkEnd w:id="50"/>
    <w:p w14:paraId="35305759" w14:textId="77777777" w:rsidR="00AE357B" w:rsidRDefault="00AE357B" w:rsidP="00AE357B">
      <w:r>
        <w:rPr>
          <w:rFonts w:hint="eastAsia"/>
        </w:rPr>
        <w:t xml:space="preserve">①Experimental reagents: sodium phytase solution 1.5mM, phytase solution, 230mg/L PbCl2 solution </w:t>
      </w:r>
    </w:p>
    <w:p w14:paraId="1A93C22F" w14:textId="78CC6446" w:rsidR="00AE357B" w:rsidRDefault="00AE357B" w:rsidP="00AE357B">
      <w:r>
        <w:rPr>
          <w:rFonts w:hint="eastAsia"/>
        </w:rPr>
        <w:t>②</w:t>
      </w:r>
      <w:r w:rsidR="001D0E74">
        <w:rPr>
          <w:rFonts w:hint="eastAsia"/>
        </w:rPr>
        <w:t>test</w:t>
      </w:r>
      <w:r>
        <w:rPr>
          <w:rFonts w:hint="eastAsia"/>
        </w:rPr>
        <w:t xml:space="preserve"> group: </w:t>
      </w:r>
    </w:p>
    <w:tbl>
      <w:tblPr>
        <w:tblStyle w:val="a9"/>
        <w:tblW w:w="0" w:type="auto"/>
        <w:tblLook w:val="04A0" w:firstRow="1" w:lastRow="0" w:firstColumn="1" w:lastColumn="0" w:noHBand="0" w:noVBand="1"/>
      </w:tblPr>
      <w:tblGrid>
        <w:gridCol w:w="2568"/>
        <w:gridCol w:w="2878"/>
        <w:gridCol w:w="2850"/>
      </w:tblGrid>
      <w:tr w:rsidR="00AE357B" w14:paraId="49D6ED57" w14:textId="77777777" w:rsidTr="00426289">
        <w:tc>
          <w:tcPr>
            <w:tcW w:w="4466" w:type="dxa"/>
            <w:vAlign w:val="center"/>
          </w:tcPr>
          <w:p w14:paraId="318D382D" w14:textId="77777777" w:rsidR="00AE357B" w:rsidRDefault="00AE357B" w:rsidP="00426289">
            <w:pPr>
              <w:jc w:val="center"/>
            </w:pPr>
            <w:r>
              <w:rPr>
                <w:rFonts w:hint="eastAsia"/>
              </w:rPr>
              <w:t>Group</w:t>
            </w:r>
          </w:p>
        </w:tc>
        <w:tc>
          <w:tcPr>
            <w:tcW w:w="4466" w:type="dxa"/>
            <w:vAlign w:val="center"/>
          </w:tcPr>
          <w:p w14:paraId="11B0EB8B" w14:textId="77777777" w:rsidR="00AE357B" w:rsidRDefault="00AE357B" w:rsidP="00426289">
            <w:pPr>
              <w:jc w:val="center"/>
            </w:pPr>
            <w:r>
              <w:rPr>
                <w:rFonts w:hint="eastAsia"/>
              </w:rPr>
              <w:t>Sodium Phytate Solution(4ml)</w:t>
            </w:r>
          </w:p>
        </w:tc>
        <w:tc>
          <w:tcPr>
            <w:tcW w:w="4467" w:type="dxa"/>
            <w:vAlign w:val="center"/>
          </w:tcPr>
          <w:p w14:paraId="4B48FB21" w14:textId="77777777" w:rsidR="00AE357B" w:rsidRDefault="00AE357B" w:rsidP="00426289">
            <w:pPr>
              <w:jc w:val="center"/>
            </w:pPr>
            <w:r>
              <w:rPr>
                <w:rFonts w:hint="eastAsia"/>
              </w:rPr>
              <w:t>Phytase(1ml)</w:t>
            </w:r>
          </w:p>
        </w:tc>
      </w:tr>
      <w:tr w:rsidR="00AE357B" w14:paraId="632AF35B" w14:textId="77777777" w:rsidTr="00426289">
        <w:tc>
          <w:tcPr>
            <w:tcW w:w="4466" w:type="dxa"/>
            <w:vAlign w:val="center"/>
          </w:tcPr>
          <w:p w14:paraId="555BFFF7" w14:textId="77777777" w:rsidR="00AE357B" w:rsidRDefault="00AE357B" w:rsidP="00426289">
            <w:pPr>
              <w:jc w:val="center"/>
            </w:pPr>
            <w:r>
              <w:rPr>
                <w:rFonts w:hint="eastAsia"/>
              </w:rPr>
              <w:t>1</w:t>
            </w:r>
          </w:p>
        </w:tc>
        <w:tc>
          <w:tcPr>
            <w:tcW w:w="4466" w:type="dxa"/>
            <w:vAlign w:val="center"/>
          </w:tcPr>
          <w:p w14:paraId="45778D02" w14:textId="77777777" w:rsidR="00AE357B" w:rsidRDefault="00AE357B" w:rsidP="00426289">
            <w:pPr>
              <w:jc w:val="center"/>
            </w:pPr>
            <w:r>
              <w:rPr>
                <w:rFonts w:hint="eastAsia"/>
              </w:rPr>
              <w:t>﹣</w:t>
            </w:r>
          </w:p>
        </w:tc>
        <w:tc>
          <w:tcPr>
            <w:tcW w:w="4467" w:type="dxa"/>
            <w:vAlign w:val="center"/>
          </w:tcPr>
          <w:p w14:paraId="16695D3F" w14:textId="77777777" w:rsidR="00AE357B" w:rsidRDefault="00AE357B" w:rsidP="00426289">
            <w:pPr>
              <w:jc w:val="center"/>
            </w:pPr>
            <w:r>
              <w:rPr>
                <w:rFonts w:hint="eastAsia"/>
              </w:rPr>
              <w:t>﹣</w:t>
            </w:r>
          </w:p>
        </w:tc>
      </w:tr>
      <w:tr w:rsidR="00AE357B" w14:paraId="0043E727" w14:textId="77777777" w:rsidTr="00426289">
        <w:tc>
          <w:tcPr>
            <w:tcW w:w="4466" w:type="dxa"/>
            <w:vAlign w:val="center"/>
          </w:tcPr>
          <w:p w14:paraId="01C6D01D" w14:textId="77777777" w:rsidR="00AE357B" w:rsidRDefault="00AE357B" w:rsidP="00426289">
            <w:pPr>
              <w:jc w:val="center"/>
            </w:pPr>
            <w:r>
              <w:rPr>
                <w:rFonts w:hint="eastAsia"/>
              </w:rPr>
              <w:t>2</w:t>
            </w:r>
          </w:p>
        </w:tc>
        <w:tc>
          <w:tcPr>
            <w:tcW w:w="4466" w:type="dxa"/>
            <w:vAlign w:val="center"/>
          </w:tcPr>
          <w:p w14:paraId="432AAB26" w14:textId="77777777" w:rsidR="00AE357B" w:rsidRDefault="00AE357B" w:rsidP="00426289">
            <w:pPr>
              <w:jc w:val="center"/>
            </w:pPr>
            <w:r>
              <w:rPr>
                <w:rFonts w:hint="eastAsia"/>
              </w:rPr>
              <w:t>﹣</w:t>
            </w:r>
          </w:p>
        </w:tc>
        <w:tc>
          <w:tcPr>
            <w:tcW w:w="4467" w:type="dxa"/>
            <w:vAlign w:val="center"/>
          </w:tcPr>
          <w:p w14:paraId="56F496A4" w14:textId="77777777" w:rsidR="00AE357B" w:rsidRDefault="00AE357B" w:rsidP="00426289">
            <w:pPr>
              <w:jc w:val="center"/>
            </w:pPr>
            <w:r>
              <w:rPr>
                <w:rFonts w:hint="eastAsia"/>
              </w:rPr>
              <w:t>﹢</w:t>
            </w:r>
          </w:p>
        </w:tc>
      </w:tr>
      <w:tr w:rsidR="00AE357B" w14:paraId="5EB78130" w14:textId="77777777" w:rsidTr="00426289">
        <w:tc>
          <w:tcPr>
            <w:tcW w:w="4466" w:type="dxa"/>
            <w:vAlign w:val="center"/>
          </w:tcPr>
          <w:p w14:paraId="480760EA" w14:textId="77777777" w:rsidR="00AE357B" w:rsidRDefault="00AE357B" w:rsidP="00426289">
            <w:pPr>
              <w:jc w:val="center"/>
            </w:pPr>
            <w:r>
              <w:rPr>
                <w:rFonts w:hint="eastAsia"/>
              </w:rPr>
              <w:t>3</w:t>
            </w:r>
          </w:p>
        </w:tc>
        <w:tc>
          <w:tcPr>
            <w:tcW w:w="4466" w:type="dxa"/>
            <w:vAlign w:val="center"/>
          </w:tcPr>
          <w:p w14:paraId="5E1DCF1E" w14:textId="77777777" w:rsidR="00AE357B" w:rsidRDefault="00AE357B" w:rsidP="00426289">
            <w:pPr>
              <w:jc w:val="center"/>
            </w:pPr>
            <w:r>
              <w:rPr>
                <w:rFonts w:hint="eastAsia"/>
              </w:rPr>
              <w:t>﹢</w:t>
            </w:r>
          </w:p>
        </w:tc>
        <w:tc>
          <w:tcPr>
            <w:tcW w:w="4467" w:type="dxa"/>
            <w:vAlign w:val="center"/>
          </w:tcPr>
          <w:p w14:paraId="389F9F85" w14:textId="77777777" w:rsidR="00AE357B" w:rsidRDefault="00AE357B" w:rsidP="00426289">
            <w:pPr>
              <w:jc w:val="center"/>
            </w:pPr>
            <w:r>
              <w:rPr>
                <w:rFonts w:hint="eastAsia"/>
              </w:rPr>
              <w:t>﹣</w:t>
            </w:r>
          </w:p>
        </w:tc>
      </w:tr>
      <w:tr w:rsidR="00AE357B" w14:paraId="149A1E48" w14:textId="77777777" w:rsidTr="00426289">
        <w:tc>
          <w:tcPr>
            <w:tcW w:w="4466" w:type="dxa"/>
            <w:vAlign w:val="center"/>
          </w:tcPr>
          <w:p w14:paraId="40E40067" w14:textId="77777777" w:rsidR="00AE357B" w:rsidRDefault="00AE357B" w:rsidP="00426289">
            <w:pPr>
              <w:jc w:val="center"/>
            </w:pPr>
            <w:r>
              <w:rPr>
                <w:rFonts w:hint="eastAsia"/>
              </w:rPr>
              <w:t>4</w:t>
            </w:r>
          </w:p>
        </w:tc>
        <w:tc>
          <w:tcPr>
            <w:tcW w:w="4466" w:type="dxa"/>
            <w:vAlign w:val="center"/>
          </w:tcPr>
          <w:p w14:paraId="05F053D3" w14:textId="77777777" w:rsidR="00AE357B" w:rsidRDefault="00AE357B" w:rsidP="00426289">
            <w:pPr>
              <w:jc w:val="center"/>
            </w:pPr>
            <w:r>
              <w:rPr>
                <w:rFonts w:hint="eastAsia"/>
              </w:rPr>
              <w:t>﹢</w:t>
            </w:r>
          </w:p>
        </w:tc>
        <w:tc>
          <w:tcPr>
            <w:tcW w:w="4467" w:type="dxa"/>
            <w:vAlign w:val="center"/>
          </w:tcPr>
          <w:p w14:paraId="6FCC8869" w14:textId="77777777" w:rsidR="00AE357B" w:rsidRDefault="00AE357B" w:rsidP="00426289">
            <w:pPr>
              <w:jc w:val="center"/>
            </w:pPr>
            <w:r>
              <w:rPr>
                <w:rFonts w:hint="eastAsia"/>
              </w:rPr>
              <w:t>﹢</w:t>
            </w:r>
          </w:p>
        </w:tc>
      </w:tr>
    </w:tbl>
    <w:p w14:paraId="34D7CAD3" w14:textId="4A47BD10" w:rsidR="00CD0B53" w:rsidRPr="00CD0B53" w:rsidRDefault="00CD0B53" w:rsidP="00AE357B">
      <w:pPr>
        <w:rPr>
          <w:b/>
          <w:bCs/>
        </w:rPr>
      </w:pPr>
      <w:r w:rsidRPr="00CD0B53">
        <w:rPr>
          <w:rFonts w:hint="eastAsia"/>
          <w:b/>
          <w:bCs/>
        </w:rPr>
        <w:t>T</w:t>
      </w:r>
      <w:r w:rsidRPr="00CD0B53">
        <w:rPr>
          <w:b/>
          <w:bCs/>
        </w:rPr>
        <w:t xml:space="preserve">able.2. Set </w:t>
      </w:r>
      <w:r w:rsidR="001D0E74">
        <w:rPr>
          <w:rFonts w:hint="eastAsia"/>
          <w:b/>
          <w:bCs/>
        </w:rPr>
        <w:t>test</w:t>
      </w:r>
      <w:r w:rsidRPr="00CD0B53">
        <w:rPr>
          <w:b/>
          <w:bCs/>
        </w:rPr>
        <w:t xml:space="preserve"> groups for </w:t>
      </w:r>
      <w:r w:rsidRPr="00CD0B53">
        <w:rPr>
          <w:b/>
          <w:bCs/>
          <w:color w:val="000000" w:themeColor="text1"/>
        </w:rPr>
        <w:t>determination of phytase activity.</w:t>
      </w:r>
    </w:p>
    <w:p w14:paraId="6F6B3007" w14:textId="77777777" w:rsidR="00CE3E9E" w:rsidRDefault="00AE357B" w:rsidP="00AE357B">
      <w:pPr>
        <w:rPr>
          <w:ins w:id="51" w:author="xb21cn" w:date="2020-10-17T17:42:00Z"/>
        </w:rPr>
      </w:pPr>
      <w:r>
        <w:rPr>
          <w:rFonts w:hint="eastAsia"/>
        </w:rPr>
        <w:t>③Experimental steps: Set up four groups of experiments, with whether to add sodium phytase solution and whether to add phytase solution as variables. When phytase solution or sodium phytase solution is not added, the same amount of ddH2O is used instead.</w:t>
      </w:r>
      <w:del w:id="52" w:author="xb21cn" w:date="2020-10-17T17:38:00Z">
        <w:r w:rsidDel="00CE3E9E">
          <w:rPr>
            <w:rFonts w:hint="eastAsia"/>
          </w:rPr>
          <w:delText xml:space="preserve"> </w:delText>
        </w:r>
      </w:del>
      <w:r>
        <w:rPr>
          <w:rFonts w:hint="eastAsia"/>
        </w:rPr>
        <w:t xml:space="preserve"> </w:t>
      </w:r>
      <w:bookmarkStart w:id="53" w:name="_Hlk53517628"/>
      <w:r>
        <w:rPr>
          <w:rFonts w:hint="eastAsia"/>
        </w:rPr>
        <w:t>In each group of experiments, 15ml of 230mg/L PbCl2 was added to react for 1h, and then the lead content in the reaction system was determined by dithizone colorimetry.</w:t>
      </w:r>
      <w:bookmarkEnd w:id="53"/>
      <w:r>
        <w:rPr>
          <w:rFonts w:hint="eastAsia"/>
        </w:rPr>
        <w:t xml:space="preserve"> The specific operation steps are as follows: </w:t>
      </w:r>
    </w:p>
    <w:p w14:paraId="778866A0" w14:textId="7E1E6524" w:rsidR="00AE357B" w:rsidRDefault="00AE357B" w:rsidP="00AE357B">
      <w:r>
        <w:rPr>
          <w:rFonts w:hint="eastAsia"/>
        </w:rPr>
        <w:t>First, prepare a lead standard series with lead content of 0, 0.5, 1.0, 2.0, 4.0, 6.0, 8.0μg, and measure it in the range of 540nm and pH 8.5</w:t>
      </w:r>
      <w:r w:rsidR="00E300AA">
        <w:t>-</w:t>
      </w:r>
      <w:ins w:id="54" w:author="xb21cn" w:date="2020-10-17T17:41:00Z">
        <w:r w:rsidR="00CE3E9E">
          <w:rPr>
            <w:rFonts w:hint="eastAsia"/>
          </w:rPr>
          <w:t xml:space="preserve">pH </w:t>
        </w:r>
      </w:ins>
      <w:r>
        <w:rPr>
          <w:rFonts w:hint="eastAsia"/>
        </w:rPr>
        <w:t>11, and draw a standard curve based on the data.</w:t>
      </w:r>
    </w:p>
    <w:p w14:paraId="46D60A5A" w14:textId="3BDDE800" w:rsidR="00AE357B" w:rsidRDefault="00CE3E9E" w:rsidP="00AE357B">
      <w:ins w:id="55" w:author="xb21cn" w:date="2020-10-17T17:42:00Z">
        <w:r>
          <w:rPr>
            <w:rFonts w:hint="eastAsia"/>
          </w:rPr>
          <w:t>Secondly, t</w:t>
        </w:r>
      </w:ins>
      <w:del w:id="56" w:author="xb21cn" w:date="2020-10-17T17:42:00Z">
        <w:r w:rsidR="00AE357B" w:rsidDel="00CE3E9E">
          <w:rPr>
            <w:rFonts w:hint="eastAsia"/>
          </w:rPr>
          <w:delText>T</w:delText>
        </w:r>
      </w:del>
      <w:r w:rsidR="00AE357B">
        <w:rPr>
          <w:rFonts w:hint="eastAsia"/>
        </w:rPr>
        <w:t xml:space="preserve">ake 10ml of the reaction solution in a 100ml separatory funnel, add 2ml 20% ammonium citrate, 1ml 20% hydroxylamine hydrochloride, 2d phenol red indicator, adjust the pH to 8.5-9.0 with concentrated ammonia and add 1ml 10% potassium hydride, </w:t>
      </w:r>
      <w:r w:rsidR="00335019">
        <w:t>s</w:t>
      </w:r>
      <w:r w:rsidR="00AE357B">
        <w:rPr>
          <w:rFonts w:hint="eastAsia"/>
        </w:rPr>
        <w:t xml:space="preserve">hake well. Add 10ml of dithizone chloroform application solution, shake and layer, put the chloroform layer into a clean 10ml colorimetric tube, measure the spectrophotometry at 540nm, and find </w:t>
      </w:r>
      <w:r w:rsidR="00AE357B">
        <w:rPr>
          <w:rFonts w:hint="eastAsia"/>
        </w:rPr>
        <w:lastRenderedPageBreak/>
        <w:t>out the corresponding content from the standard curve.</w:t>
      </w:r>
    </w:p>
    <w:p w14:paraId="6756C399" w14:textId="77777777" w:rsidR="00AB3280" w:rsidRPr="00AE357B" w:rsidRDefault="00AB3280" w:rsidP="00AB3280"/>
    <w:p w14:paraId="069AACE3" w14:textId="685FA821" w:rsidR="00AB3280" w:rsidRDefault="00AB3280" w:rsidP="00AB3280">
      <w:r>
        <w:t>2.2.</w:t>
      </w:r>
      <w:r>
        <w:rPr>
          <w:rFonts w:hint="eastAsia"/>
        </w:rPr>
        <w:t>3</w:t>
      </w:r>
      <w:r w:rsidR="00CC22FC" w:rsidRPr="00CC22FC">
        <w:t xml:space="preserve"> Expected experimental results</w:t>
      </w:r>
    </w:p>
    <w:p w14:paraId="76E72DF1" w14:textId="60E01E40" w:rsidR="00AB3280" w:rsidRDefault="00AB3280" w:rsidP="00AB3280">
      <w:r>
        <w:t>2.2</w:t>
      </w:r>
      <w:r>
        <w:rPr>
          <w:rFonts w:hint="eastAsia"/>
        </w:rPr>
        <w:t xml:space="preserve">.3.1 </w:t>
      </w:r>
      <w:r w:rsidR="00CC22FC" w:rsidRPr="00CC22FC">
        <w:t>PCR amplification phy (ycD) and construction of secret</w:t>
      </w:r>
      <w:r w:rsidR="001D0E74">
        <w:t>ion</w:t>
      </w:r>
      <w:r w:rsidR="00CC22FC" w:rsidRPr="00CC22FC">
        <w:t xml:space="preserve"> vector</w:t>
      </w:r>
    </w:p>
    <w:p w14:paraId="62832AFE" w14:textId="4590347E" w:rsidR="00AB3280" w:rsidRDefault="00CC22FC" w:rsidP="00AB3280">
      <w:r w:rsidRPr="00CC22FC">
        <w:t>After identification, the recombinant expression plasmid pWB980-phy (ycD) and successfully transformed engineering bacteria were obtained.</w:t>
      </w:r>
    </w:p>
    <w:p w14:paraId="5D1536D3" w14:textId="0AA4B957" w:rsidR="00AB3280" w:rsidRDefault="00AB3280" w:rsidP="00AB3280">
      <w:r>
        <w:t>2.2</w:t>
      </w:r>
      <w:r>
        <w:rPr>
          <w:rFonts w:hint="eastAsia"/>
        </w:rPr>
        <w:t xml:space="preserve">.3.2 </w:t>
      </w:r>
      <w:r w:rsidR="00CC22FC" w:rsidRPr="00CC22FC">
        <w:t>Phytase expression and purification</w:t>
      </w:r>
    </w:p>
    <w:p w14:paraId="46D24D05" w14:textId="3AAE1753" w:rsidR="00B91DA9" w:rsidRPr="00B91DA9" w:rsidRDefault="00B91DA9" w:rsidP="00B91DA9">
      <w:pPr>
        <w:rPr>
          <w:color w:val="000000" w:themeColor="text1"/>
        </w:rPr>
      </w:pPr>
      <w:r w:rsidRPr="00B91DA9">
        <w:rPr>
          <w:color w:val="000000" w:themeColor="text1"/>
        </w:rPr>
        <w:t>The control group ha</w:t>
      </w:r>
      <w:r>
        <w:rPr>
          <w:color w:val="000000" w:themeColor="text1"/>
        </w:rPr>
        <w:t>s</w:t>
      </w:r>
      <w:r w:rsidRPr="00B91DA9">
        <w:rPr>
          <w:color w:val="000000" w:themeColor="text1"/>
        </w:rPr>
        <w:t xml:space="preserve"> no production </w:t>
      </w:r>
      <w:r>
        <w:rPr>
          <w:color w:val="000000" w:themeColor="text1"/>
        </w:rPr>
        <w:t xml:space="preserve">of </w:t>
      </w:r>
      <w:r w:rsidRPr="00B91DA9">
        <w:rPr>
          <w:color w:val="000000" w:themeColor="text1"/>
        </w:rPr>
        <w:t>phytase, and the</w:t>
      </w:r>
      <w:r w:rsidR="001D0E74">
        <w:rPr>
          <w:color w:val="000000" w:themeColor="text1"/>
        </w:rPr>
        <w:t xml:space="preserve"> </w:t>
      </w:r>
      <w:r w:rsidR="001D0E74">
        <w:rPr>
          <w:rFonts w:hint="eastAsia"/>
          <w:color w:val="000000" w:themeColor="text1"/>
        </w:rPr>
        <w:t>test</w:t>
      </w:r>
      <w:r w:rsidR="001D0E74">
        <w:rPr>
          <w:color w:val="000000" w:themeColor="text1"/>
        </w:rPr>
        <w:t xml:space="preserve"> </w:t>
      </w:r>
      <w:r w:rsidRPr="00B91DA9">
        <w:rPr>
          <w:color w:val="000000" w:themeColor="text1"/>
        </w:rPr>
        <w:t>group ha</w:t>
      </w:r>
      <w:r>
        <w:rPr>
          <w:color w:val="000000" w:themeColor="text1"/>
        </w:rPr>
        <w:t>s</w:t>
      </w:r>
      <w:r w:rsidRPr="00B91DA9">
        <w:rPr>
          <w:color w:val="000000" w:themeColor="text1"/>
        </w:rPr>
        <w:t xml:space="preserve"> production </w:t>
      </w:r>
      <w:r>
        <w:rPr>
          <w:color w:val="000000" w:themeColor="text1"/>
        </w:rPr>
        <w:t xml:space="preserve">of </w:t>
      </w:r>
      <w:r w:rsidRPr="00B91DA9">
        <w:rPr>
          <w:color w:val="000000" w:themeColor="text1"/>
        </w:rPr>
        <w:t>phytase.</w:t>
      </w:r>
    </w:p>
    <w:p w14:paraId="34428438" w14:textId="5387A5F8" w:rsidR="00B91DA9" w:rsidRDefault="00B91DA9" w:rsidP="00B91DA9">
      <w:pPr>
        <w:rPr>
          <w:color w:val="000000" w:themeColor="text1"/>
        </w:rPr>
      </w:pPr>
      <w:bookmarkStart w:id="57" w:name="_Hlk53517760"/>
      <w:r w:rsidRPr="00B91DA9">
        <w:rPr>
          <w:color w:val="000000" w:themeColor="text1"/>
        </w:rPr>
        <w:t>The molecular weight</w:t>
      </w:r>
      <w:r>
        <w:rPr>
          <w:color w:val="000000" w:themeColor="text1"/>
        </w:rPr>
        <w:t xml:space="preserve"> that </w:t>
      </w:r>
      <w:r w:rsidRPr="00B91DA9">
        <w:rPr>
          <w:color w:val="000000" w:themeColor="text1"/>
        </w:rPr>
        <w:t>can be determined by SDS-PAGE analysis</w:t>
      </w:r>
      <w:r>
        <w:rPr>
          <w:color w:val="000000" w:themeColor="text1"/>
        </w:rPr>
        <w:t xml:space="preserve"> of the </w:t>
      </w:r>
      <w:r w:rsidRPr="00B91DA9">
        <w:rPr>
          <w:color w:val="000000" w:themeColor="text1"/>
        </w:rPr>
        <w:t xml:space="preserve">expressed enzyme is 45 KD, and the protein can be determined </w:t>
      </w:r>
      <w:ins w:id="58" w:author="xb21cn" w:date="2020-10-17T17:48:00Z">
        <w:r w:rsidR="00592536">
          <w:rPr>
            <w:rFonts w:hint="eastAsia"/>
            <w:color w:val="000000" w:themeColor="text1"/>
          </w:rPr>
          <w:t>as</w:t>
        </w:r>
      </w:ins>
      <w:del w:id="59" w:author="xb21cn" w:date="2020-10-17T17:48:00Z">
        <w:r w:rsidRPr="00B91DA9" w:rsidDel="00592536">
          <w:rPr>
            <w:color w:val="000000" w:themeColor="text1"/>
          </w:rPr>
          <w:delText>to be</w:delText>
        </w:r>
      </w:del>
      <w:r w:rsidRPr="00B91DA9">
        <w:rPr>
          <w:color w:val="000000" w:themeColor="text1"/>
        </w:rPr>
        <w:t xml:space="preserve"> phytase by Western blot.</w:t>
      </w:r>
      <w:bookmarkEnd w:id="57"/>
    </w:p>
    <w:p w14:paraId="21554B24" w14:textId="77777777" w:rsidR="00AB3280" w:rsidRDefault="00AB3280" w:rsidP="00AB3280">
      <w:pPr>
        <w:jc w:val="center"/>
      </w:pPr>
      <w:r>
        <w:rPr>
          <w:rFonts w:hint="eastAsia"/>
          <w:noProof/>
        </w:rPr>
        <w:drawing>
          <wp:inline distT="0" distB="0" distL="114300" distR="114300" wp14:anchorId="2839B325" wp14:editId="489A549A">
            <wp:extent cx="2387600" cy="2715260"/>
            <wp:effectExtent l="0" t="0" r="0" b="0"/>
            <wp:docPr id="2" name="图片 2" descr="S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SDS"/>
                    <pic:cNvPicPr>
                      <a:picLocks noChangeAspect="1"/>
                    </pic:cNvPicPr>
                  </pic:nvPicPr>
                  <pic:blipFill>
                    <a:blip r:embed="rId11"/>
                    <a:stretch>
                      <a:fillRect/>
                    </a:stretch>
                  </pic:blipFill>
                  <pic:spPr>
                    <a:xfrm>
                      <a:off x="0" y="0"/>
                      <a:ext cx="2387600" cy="2715260"/>
                    </a:xfrm>
                    <a:prstGeom prst="rect">
                      <a:avLst/>
                    </a:prstGeom>
                  </pic:spPr>
                </pic:pic>
              </a:graphicData>
            </a:graphic>
          </wp:inline>
        </w:drawing>
      </w:r>
      <w:r>
        <w:rPr>
          <w:rFonts w:hint="eastAsia"/>
        </w:rPr>
        <w:t xml:space="preserve">            </w:t>
      </w:r>
    </w:p>
    <w:p w14:paraId="60307779" w14:textId="66719F98" w:rsidR="00AB3280" w:rsidRPr="00CD0B53" w:rsidRDefault="00CD0B53" w:rsidP="00AB3280">
      <w:pPr>
        <w:jc w:val="center"/>
        <w:rPr>
          <w:b/>
          <w:bCs/>
        </w:rPr>
      </w:pPr>
      <w:r w:rsidRPr="00CD0B53">
        <w:rPr>
          <w:b/>
          <w:bCs/>
        </w:rPr>
        <w:t xml:space="preserve">Fig.6. </w:t>
      </w:r>
      <w:r w:rsidR="00F3754F">
        <w:rPr>
          <w:b/>
          <w:bCs/>
        </w:rPr>
        <w:t>E</w:t>
      </w:r>
      <w:r w:rsidRPr="00CD0B53">
        <w:rPr>
          <w:b/>
          <w:bCs/>
        </w:rPr>
        <w:t xml:space="preserve">xpected results 2: </w:t>
      </w:r>
      <w:r w:rsidR="00B91DA9" w:rsidRPr="00CD0B53">
        <w:rPr>
          <w:b/>
          <w:bCs/>
        </w:rPr>
        <w:t>SDS-PAGE image of predicted expression product</w:t>
      </w:r>
      <w:r w:rsidR="00F3754F">
        <w:rPr>
          <w:b/>
          <w:bCs/>
        </w:rPr>
        <w:t>.</w:t>
      </w:r>
    </w:p>
    <w:p w14:paraId="268B56CA" w14:textId="77777777" w:rsidR="00AB3280" w:rsidRDefault="00AB3280" w:rsidP="00AB3280">
      <w:pPr>
        <w:jc w:val="center"/>
      </w:pPr>
    </w:p>
    <w:p w14:paraId="13236C3E" w14:textId="01607201" w:rsidR="00E304E1" w:rsidRPr="0013498A" w:rsidRDefault="00AB3280" w:rsidP="00E304E1">
      <w:pPr>
        <w:jc w:val="left"/>
      </w:pPr>
      <w:r w:rsidRPr="0013498A">
        <w:t>2.2.3</w:t>
      </w:r>
      <w:r w:rsidRPr="0013498A">
        <w:rPr>
          <w:rFonts w:hint="eastAsia"/>
        </w:rPr>
        <w:t xml:space="preserve">.3 </w:t>
      </w:r>
      <w:r w:rsidR="00E304E1" w:rsidRPr="0013498A">
        <w:rPr>
          <w:rFonts w:hint="eastAsia"/>
        </w:rPr>
        <w:t xml:space="preserve">Verification of BCA protein concentration </w:t>
      </w:r>
    </w:p>
    <w:p w14:paraId="50FC379A" w14:textId="77777777" w:rsidR="00E304E1" w:rsidRPr="0013498A" w:rsidRDefault="00E304E1" w:rsidP="00E304E1">
      <w:pPr>
        <w:jc w:val="left"/>
      </w:pPr>
      <w:r w:rsidRPr="0013498A">
        <w:rPr>
          <w:rFonts w:hint="eastAsia"/>
        </w:rPr>
        <w:t>The secreted protein concentration is obtained through this experimental program.</w:t>
      </w:r>
    </w:p>
    <w:p w14:paraId="7EB5D721" w14:textId="7154E923" w:rsidR="00592536" w:rsidRPr="00E304E1" w:rsidRDefault="00592536" w:rsidP="00AB3280"/>
    <w:p w14:paraId="4CFCB6E9" w14:textId="77777777" w:rsidR="00AB3280" w:rsidRDefault="00AB3280" w:rsidP="00AB3280"/>
    <w:p w14:paraId="1601EF60" w14:textId="6FFC8F1E" w:rsidR="00AB3280" w:rsidRDefault="00AB3280" w:rsidP="00AB3280">
      <w:bookmarkStart w:id="60" w:name="_Hlk53176134"/>
      <w:r w:rsidRPr="0064631F">
        <w:t>2.2.3</w:t>
      </w:r>
      <w:bookmarkEnd w:id="60"/>
      <w:r>
        <w:rPr>
          <w:rFonts w:hint="eastAsia"/>
        </w:rPr>
        <w:t>.</w:t>
      </w:r>
      <w:ins w:id="61" w:author="xb21cn" w:date="2020-10-17T17:51:00Z">
        <w:r w:rsidR="00592536">
          <w:rPr>
            <w:rFonts w:hint="eastAsia"/>
          </w:rPr>
          <w:t>4</w:t>
        </w:r>
      </w:ins>
      <w:del w:id="62" w:author="xb21cn" w:date="2020-10-17T17:51:00Z">
        <w:r w:rsidDel="00592536">
          <w:rPr>
            <w:rFonts w:hint="eastAsia"/>
          </w:rPr>
          <w:delText>5</w:delText>
        </w:r>
      </w:del>
      <w:r>
        <w:rPr>
          <w:rFonts w:hint="eastAsia"/>
        </w:rPr>
        <w:t xml:space="preserve"> </w:t>
      </w:r>
      <w:bookmarkStart w:id="63" w:name="_Hlk53068796"/>
      <w:r w:rsidR="00E304E1">
        <w:rPr>
          <w:rFonts w:hint="eastAsia"/>
        </w:rPr>
        <w:t>Verification of the effect of phytase on phosphorus hydrolysis</w:t>
      </w:r>
      <w:bookmarkEnd w:id="63"/>
    </w:p>
    <w:p w14:paraId="6348EA79" w14:textId="54F0203D" w:rsidR="00AB3280" w:rsidRDefault="00AB3280" w:rsidP="00AB3280">
      <w:r>
        <w:rPr>
          <w:rFonts w:hint="eastAsia"/>
        </w:rPr>
        <w:t>①</w:t>
      </w:r>
      <w:r w:rsidR="00E304E1">
        <w:rPr>
          <w:rFonts w:hint="eastAsia"/>
        </w:rPr>
        <w:t>Preliminary screening of strains</w:t>
      </w:r>
    </w:p>
    <w:p w14:paraId="42B3D8CA" w14:textId="77777777" w:rsidR="00E304E1" w:rsidRDefault="00AB3280" w:rsidP="00E304E1">
      <w:pPr>
        <w:jc w:val="center"/>
      </w:pPr>
      <w:r>
        <w:rPr>
          <w:rFonts w:hint="eastAsia"/>
          <w:noProof/>
        </w:rPr>
        <w:drawing>
          <wp:inline distT="0" distB="0" distL="114300" distR="114300" wp14:anchorId="63AC80B1" wp14:editId="6BD203F4">
            <wp:extent cx="2981325" cy="2190750"/>
            <wp:effectExtent l="0" t="0" r="5715" b="3810"/>
            <wp:docPr id="15" name="图片 15" descr="QQ图片20201004225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QQ图片20201004225400"/>
                    <pic:cNvPicPr>
                      <a:picLocks noChangeAspect="1"/>
                    </pic:cNvPicPr>
                  </pic:nvPicPr>
                  <pic:blipFill>
                    <a:blip r:embed="rId12"/>
                    <a:stretch>
                      <a:fillRect/>
                    </a:stretch>
                  </pic:blipFill>
                  <pic:spPr>
                    <a:xfrm>
                      <a:off x="0" y="0"/>
                      <a:ext cx="2981325" cy="2190750"/>
                    </a:xfrm>
                    <a:prstGeom prst="rect">
                      <a:avLst/>
                    </a:prstGeom>
                  </pic:spPr>
                </pic:pic>
              </a:graphicData>
            </a:graphic>
          </wp:inline>
        </w:drawing>
      </w:r>
      <w:bookmarkStart w:id="64" w:name="_Hlk53069680"/>
    </w:p>
    <w:p w14:paraId="70A16AE5" w14:textId="1F4EFF26" w:rsidR="00AB3280" w:rsidRPr="00CD0B53" w:rsidRDefault="00CD0B53" w:rsidP="00E304E1">
      <w:pPr>
        <w:jc w:val="center"/>
        <w:rPr>
          <w:b/>
          <w:bCs/>
        </w:rPr>
      </w:pPr>
      <w:r w:rsidRPr="00CD0B53">
        <w:rPr>
          <w:b/>
          <w:bCs/>
        </w:rPr>
        <w:lastRenderedPageBreak/>
        <w:t>Fig.</w:t>
      </w:r>
      <w:r>
        <w:rPr>
          <w:b/>
          <w:bCs/>
        </w:rPr>
        <w:t>7</w:t>
      </w:r>
      <w:r w:rsidRPr="00CD0B53">
        <w:rPr>
          <w:b/>
          <w:bCs/>
        </w:rPr>
        <w:t xml:space="preserve">. </w:t>
      </w:r>
      <w:r w:rsidR="00F3754F">
        <w:rPr>
          <w:b/>
          <w:bCs/>
        </w:rPr>
        <w:t>E</w:t>
      </w:r>
      <w:r w:rsidRPr="00CD0B53">
        <w:rPr>
          <w:b/>
          <w:bCs/>
        </w:rPr>
        <w:t xml:space="preserve">xpected results </w:t>
      </w:r>
      <w:r>
        <w:rPr>
          <w:b/>
          <w:bCs/>
        </w:rPr>
        <w:t>3</w:t>
      </w:r>
      <w:r w:rsidRPr="00CD0B53">
        <w:rPr>
          <w:b/>
          <w:bCs/>
        </w:rPr>
        <w:t>: t</w:t>
      </w:r>
      <w:r w:rsidR="00E304E1" w:rsidRPr="00CD0B53">
        <w:rPr>
          <w:rFonts w:hint="eastAsia"/>
          <w:b/>
          <w:bCs/>
        </w:rPr>
        <w:t xml:space="preserve">he transparent </w:t>
      </w:r>
      <w:bookmarkStart w:id="65" w:name="_Hlk53759514"/>
      <w:r w:rsidR="00E304E1" w:rsidRPr="00CD0B53">
        <w:rPr>
          <w:rFonts w:hint="eastAsia"/>
          <w:b/>
          <w:bCs/>
        </w:rPr>
        <w:t>hydrolysis circle</w:t>
      </w:r>
      <w:bookmarkEnd w:id="65"/>
      <w:r w:rsidR="00E304E1" w:rsidRPr="00CD0B53">
        <w:rPr>
          <w:rFonts w:hint="eastAsia"/>
          <w:b/>
          <w:bCs/>
        </w:rPr>
        <w:t xml:space="preserve"> produced by </w:t>
      </w:r>
      <w:bookmarkEnd w:id="64"/>
      <w:r w:rsidR="00F3754F" w:rsidRPr="00F3754F">
        <w:rPr>
          <w:b/>
          <w:bCs/>
        </w:rPr>
        <w:t>engineered bacteria</w:t>
      </w:r>
      <w:r w:rsidR="00F3754F">
        <w:rPr>
          <w:b/>
          <w:bCs/>
        </w:rPr>
        <w:t>.</w:t>
      </w:r>
    </w:p>
    <w:p w14:paraId="306AA5C9" w14:textId="77777777" w:rsidR="00AB3280" w:rsidRPr="00E739B1" w:rsidRDefault="00AB3280" w:rsidP="00AB3280">
      <w:pPr>
        <w:ind w:firstLineChars="1100" w:firstLine="2310"/>
      </w:pPr>
    </w:p>
    <w:p w14:paraId="0666E0DF" w14:textId="77777777" w:rsidR="00AB3280" w:rsidRDefault="00AB3280" w:rsidP="00AB3280"/>
    <w:p w14:paraId="33CD7E1D" w14:textId="21A29E9B" w:rsidR="00AB3280" w:rsidRDefault="00AB3280" w:rsidP="00AB3280">
      <w:r>
        <w:rPr>
          <w:rFonts w:hint="eastAsia"/>
        </w:rPr>
        <w:t>②</w:t>
      </w:r>
      <w:r w:rsidR="00E304E1">
        <w:rPr>
          <w:rFonts w:hint="eastAsia"/>
        </w:rPr>
        <w:t>Phytase activity determination</w:t>
      </w:r>
    </w:p>
    <w:p w14:paraId="10CAA055" w14:textId="0D66CD9C" w:rsidR="00E304E1" w:rsidRDefault="00E304E1" w:rsidP="00E304E1">
      <w:pPr>
        <w:jc w:val="left"/>
      </w:pPr>
      <w:r>
        <w:rPr>
          <w:rFonts w:hint="eastAsia"/>
        </w:rPr>
        <w:t xml:space="preserve">According to the experiment, the relative activity of phytase can be obtained.  </w:t>
      </w:r>
    </w:p>
    <w:p w14:paraId="48759F44" w14:textId="77777777" w:rsidR="00E304E1" w:rsidRDefault="00E304E1" w:rsidP="00E304E1">
      <w:pPr>
        <w:jc w:val="left"/>
      </w:pPr>
      <w:r>
        <w:rPr>
          <w:rFonts w:hint="eastAsia"/>
        </w:rPr>
        <w:t>According to literature prediction, the relative activity of phytase is about 40%.</w:t>
      </w:r>
    </w:p>
    <w:p w14:paraId="7FD048CD" w14:textId="77777777" w:rsidR="00E304E1" w:rsidRPr="00E304E1" w:rsidRDefault="00E304E1" w:rsidP="00AB3280"/>
    <w:p w14:paraId="61721490" w14:textId="09D1BE7E" w:rsidR="00AB3280" w:rsidRDefault="00AB3280" w:rsidP="00AB3280">
      <w:r w:rsidRPr="0064631F">
        <w:t>2.2.3</w:t>
      </w:r>
      <w:r>
        <w:rPr>
          <w:rFonts w:hint="eastAsia"/>
        </w:rPr>
        <w:t>.</w:t>
      </w:r>
      <w:ins w:id="66" w:author="xb21cn" w:date="2020-10-17T17:52:00Z">
        <w:r w:rsidR="00592536">
          <w:rPr>
            <w:rFonts w:hint="eastAsia"/>
          </w:rPr>
          <w:t>5</w:t>
        </w:r>
      </w:ins>
      <w:del w:id="67" w:author="xb21cn" w:date="2020-10-17T17:52:00Z">
        <w:r w:rsidDel="00592536">
          <w:rPr>
            <w:rFonts w:hint="eastAsia"/>
          </w:rPr>
          <w:delText>6</w:delText>
        </w:r>
      </w:del>
      <w:r>
        <w:rPr>
          <w:rFonts w:hint="eastAsia"/>
        </w:rPr>
        <w:t xml:space="preserve"> </w:t>
      </w:r>
      <w:r w:rsidR="00BD4ACC" w:rsidRPr="00BD4ACC">
        <w:t xml:space="preserve">Verification of the effect of phytase </w:t>
      </w:r>
      <w:r w:rsidR="00BD4ACC">
        <w:t xml:space="preserve">on </w:t>
      </w:r>
      <w:r w:rsidR="00BD4ACC">
        <w:rPr>
          <w:rFonts w:hint="eastAsia"/>
        </w:rPr>
        <w:t>phosphorus hydrolysis</w:t>
      </w:r>
      <w:r w:rsidR="00BD4ACC" w:rsidRPr="00BD4ACC">
        <w:t xml:space="preserve"> and </w:t>
      </w:r>
      <w:r w:rsidR="00BD4ACC">
        <w:t>lead fixation</w:t>
      </w:r>
    </w:p>
    <w:p w14:paraId="1E08D888" w14:textId="7F042CA6" w:rsidR="00BD4ACC" w:rsidRDefault="00BD4ACC" w:rsidP="00AB3280">
      <w:r w:rsidRPr="00BD4ACC">
        <w:t>Only in the group</w:t>
      </w:r>
      <w:r>
        <w:t xml:space="preserve"> 4</w:t>
      </w:r>
      <w:r w:rsidRPr="00BD4ACC">
        <w:t xml:space="preserve">, </w:t>
      </w:r>
      <w:r>
        <w:t xml:space="preserve">whose reaction system has both </w:t>
      </w:r>
      <w:r w:rsidRPr="00BD4ACC">
        <w:t xml:space="preserve">phytase </w:t>
      </w:r>
      <w:r>
        <w:t xml:space="preserve">and </w:t>
      </w:r>
      <w:r w:rsidRPr="00BD4ACC">
        <w:t>sodium phytate</w:t>
      </w:r>
      <w:r>
        <w:t>,</w:t>
      </w:r>
      <w:r w:rsidRPr="00BD4ACC">
        <w:t xml:space="preserve"> the lead content </w:t>
      </w:r>
      <w:r>
        <w:t xml:space="preserve">is </w:t>
      </w:r>
      <w:r w:rsidRPr="00BD4ACC">
        <w:t>reduced.</w:t>
      </w:r>
    </w:p>
    <w:p w14:paraId="3DF8A8E7" w14:textId="77777777" w:rsidR="00AB3280" w:rsidRDefault="00AB3280" w:rsidP="00AB3280">
      <w:r>
        <w:rPr>
          <w:noProof/>
        </w:rPr>
        <w:drawing>
          <wp:inline distT="0" distB="0" distL="0" distR="0" wp14:anchorId="72EE98EE" wp14:editId="466DD4E0">
            <wp:extent cx="2855619" cy="1501727"/>
            <wp:effectExtent l="0" t="0" r="1905"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75787" cy="1512333"/>
                    </a:xfrm>
                    <a:prstGeom prst="rect">
                      <a:avLst/>
                    </a:prstGeom>
                  </pic:spPr>
                </pic:pic>
              </a:graphicData>
            </a:graphic>
          </wp:inline>
        </w:drawing>
      </w:r>
    </w:p>
    <w:p w14:paraId="1D38F16D" w14:textId="6CA20F58" w:rsidR="00AB3280" w:rsidRDefault="00CD0B53" w:rsidP="00AB3280">
      <w:pPr>
        <w:rPr>
          <w:b/>
          <w:bCs/>
        </w:rPr>
      </w:pPr>
      <w:r w:rsidRPr="00CD0B53">
        <w:rPr>
          <w:b/>
          <w:bCs/>
        </w:rPr>
        <w:t>Fig.</w:t>
      </w:r>
      <w:r w:rsidR="00CA6601">
        <w:rPr>
          <w:b/>
          <w:bCs/>
        </w:rPr>
        <w:t>8</w:t>
      </w:r>
      <w:r w:rsidRPr="00CD0B53">
        <w:rPr>
          <w:b/>
          <w:bCs/>
        </w:rPr>
        <w:t xml:space="preserve">. </w:t>
      </w:r>
      <w:r w:rsidR="00F3754F">
        <w:rPr>
          <w:b/>
          <w:bCs/>
        </w:rPr>
        <w:t>E</w:t>
      </w:r>
      <w:r w:rsidRPr="00CD0B53">
        <w:rPr>
          <w:b/>
          <w:bCs/>
        </w:rPr>
        <w:t xml:space="preserve">xpected results </w:t>
      </w:r>
      <w:r>
        <w:rPr>
          <w:b/>
          <w:bCs/>
        </w:rPr>
        <w:t>4</w:t>
      </w:r>
      <w:r w:rsidRPr="00CD0B53">
        <w:rPr>
          <w:b/>
          <w:bCs/>
        </w:rPr>
        <w:t>:</w:t>
      </w:r>
      <w:r>
        <w:rPr>
          <w:b/>
          <w:bCs/>
        </w:rPr>
        <w:t xml:space="preserve"> </w:t>
      </w:r>
      <w:r w:rsidR="00CA6601">
        <w:rPr>
          <w:b/>
          <w:bCs/>
        </w:rPr>
        <w:t>changes of</w:t>
      </w:r>
      <w:r>
        <w:rPr>
          <w:b/>
          <w:bCs/>
        </w:rPr>
        <w:t xml:space="preserve"> lead concentration over time</w:t>
      </w:r>
      <w:r w:rsidR="00F3754F">
        <w:rPr>
          <w:b/>
          <w:bCs/>
        </w:rPr>
        <w:t>.</w:t>
      </w:r>
    </w:p>
    <w:p w14:paraId="2C9293D4" w14:textId="77777777" w:rsidR="00AB3280" w:rsidRPr="00C9360E" w:rsidRDefault="00AB3280" w:rsidP="00AB3280">
      <w:pPr>
        <w:rPr>
          <w:b/>
          <w:bCs/>
          <w:color w:val="000000" w:themeColor="text1"/>
          <w:sz w:val="28"/>
          <w:szCs w:val="28"/>
        </w:rPr>
      </w:pPr>
      <w:r w:rsidRPr="00C9360E">
        <w:rPr>
          <w:b/>
          <w:bCs/>
          <w:color w:val="000000" w:themeColor="text1"/>
          <w:sz w:val="28"/>
          <w:szCs w:val="28"/>
        </w:rPr>
        <w:t>2.</w:t>
      </w:r>
      <w:r w:rsidRPr="00C9360E">
        <w:rPr>
          <w:rFonts w:hint="eastAsia"/>
          <w:b/>
          <w:bCs/>
          <w:color w:val="000000" w:themeColor="text1"/>
          <w:sz w:val="28"/>
          <w:szCs w:val="28"/>
        </w:rPr>
        <w:t xml:space="preserve">3  </w:t>
      </w:r>
      <w:bookmarkStart w:id="68" w:name="_Hlk53517890"/>
      <w:r w:rsidRPr="00C9360E">
        <w:rPr>
          <w:rFonts w:hint="eastAsia"/>
          <w:b/>
          <w:bCs/>
          <w:color w:val="000000" w:themeColor="text1"/>
          <w:sz w:val="28"/>
          <w:szCs w:val="28"/>
        </w:rPr>
        <w:t>Pnar-CⅠ-PCⅠ-GFP</w:t>
      </w:r>
    </w:p>
    <w:p w14:paraId="0E3DEC75" w14:textId="23540984" w:rsidR="00AB3280" w:rsidRDefault="00EB42B8" w:rsidP="00AB3280">
      <w:r w:rsidRPr="00EB42B8">
        <w:t xml:space="preserve">On the basis of successful verification of </w:t>
      </w:r>
      <w:r>
        <w:t>device</w:t>
      </w:r>
      <w:r w:rsidR="00E300AA">
        <w:t>2.1</w:t>
      </w:r>
      <w:r w:rsidRPr="00EB42B8">
        <w:t>, we can verify</w:t>
      </w:r>
      <w:r>
        <w:t xml:space="preserve"> the</w:t>
      </w:r>
      <w:r w:rsidRPr="00EB42B8">
        <w:t xml:space="preserve"> C</w:t>
      </w:r>
      <w:ins w:id="69" w:author="xb21cn" w:date="2020-10-17T17:54:00Z">
        <w:r w:rsidR="00592536">
          <w:rPr>
            <w:rFonts w:hint="eastAsia"/>
          </w:rPr>
          <w:t>Ⅰ</w:t>
        </w:r>
      </w:ins>
      <w:del w:id="70" w:author="xb21cn" w:date="2020-10-17T17:54:00Z">
        <w:r w:rsidR="00E300AA" w:rsidDel="00592536">
          <w:delText>I</w:delText>
        </w:r>
      </w:del>
      <w:r>
        <w:t xml:space="preserve"> repressor</w:t>
      </w:r>
      <w:r w:rsidR="001B59E2">
        <w:t xml:space="preserve"> and the promoter P</w:t>
      </w:r>
      <w:ins w:id="71" w:author="xb21cn" w:date="2020-10-17T17:54:00Z">
        <w:r w:rsidR="00592536">
          <w:rPr>
            <w:rFonts w:hint="eastAsia"/>
          </w:rPr>
          <w:t>&lt;sub&gt;CⅠ</w:t>
        </w:r>
      </w:ins>
      <w:del w:id="72" w:author="xb21cn" w:date="2020-10-17T17:54:00Z">
        <w:r w:rsidR="001B59E2" w:rsidDel="00592536">
          <w:delText>cI</w:delText>
        </w:r>
      </w:del>
      <w:ins w:id="73" w:author="xb21cn" w:date="2020-10-17T17:54:00Z">
        <w:r w:rsidR="00592536">
          <w:rPr>
            <w:rFonts w:hint="eastAsia"/>
          </w:rPr>
          <w:t>&lt;/sub&gt;</w:t>
        </w:r>
      </w:ins>
      <w:r w:rsidRPr="00EB42B8">
        <w:t>, which connect</w:t>
      </w:r>
      <w:r>
        <w:t>s</w:t>
      </w:r>
      <w:r w:rsidRPr="00EB42B8">
        <w:t xml:space="preserve"> P</w:t>
      </w:r>
      <w:ins w:id="74" w:author="xb21cn" w:date="2020-10-17T17:57:00Z">
        <w:r w:rsidR="00760A5B">
          <w:rPr>
            <w:rFonts w:hint="eastAsia"/>
          </w:rPr>
          <w:t>&lt;sub&gt;</w:t>
        </w:r>
      </w:ins>
      <w:r w:rsidRPr="00EB42B8">
        <w:t>nar</w:t>
      </w:r>
      <w:ins w:id="75" w:author="xb21cn" w:date="2020-10-17T17:57:00Z">
        <w:r w:rsidR="00760A5B">
          <w:rPr>
            <w:rFonts w:hint="eastAsia"/>
          </w:rPr>
          <w:t>&lt;/sub&gt;</w:t>
        </w:r>
      </w:ins>
      <w:r w:rsidRPr="00EB42B8">
        <w:t xml:space="preserve"> and the following </w:t>
      </w:r>
      <w:r>
        <w:t>t</w:t>
      </w:r>
      <w:r w:rsidRPr="00EB42B8">
        <w:t>oehold switch</w:t>
      </w:r>
      <w:r w:rsidR="00E300AA">
        <w:rPr>
          <w:rFonts w:hint="eastAsia"/>
        </w:rPr>
        <w:t>（in</w:t>
      </w:r>
      <w:r w:rsidR="00E300AA">
        <w:t xml:space="preserve"> D</w:t>
      </w:r>
      <w:r w:rsidR="00E300AA">
        <w:rPr>
          <w:rFonts w:hint="eastAsia"/>
        </w:rPr>
        <w:t>evice</w:t>
      </w:r>
      <w:r w:rsidR="00E300AA">
        <w:t xml:space="preserve"> 2.4</w:t>
      </w:r>
      <w:r w:rsidR="00E300AA">
        <w:rPr>
          <w:rFonts w:hint="eastAsia"/>
        </w:rPr>
        <w:t>）</w:t>
      </w:r>
      <w:r w:rsidRPr="00EB42B8">
        <w:t xml:space="preserve">. Successful verification of this composite part can well consolidate our more complicated </w:t>
      </w:r>
      <w:r>
        <w:t>devices</w:t>
      </w:r>
      <w:r w:rsidRPr="00EB42B8">
        <w:t xml:space="preserve"> below.</w:t>
      </w:r>
    </w:p>
    <w:p w14:paraId="78A50012" w14:textId="77777777" w:rsidR="00AB3280" w:rsidRPr="00C53016" w:rsidRDefault="00AB3280" w:rsidP="00AB3280">
      <w:r>
        <w:rPr>
          <w:noProof/>
        </w:rPr>
        <mc:AlternateContent>
          <mc:Choice Requires="wps">
            <w:drawing>
              <wp:anchor distT="0" distB="0" distL="114300" distR="114300" simplePos="0" relativeHeight="251685888" behindDoc="0" locked="0" layoutInCell="1" allowOverlap="1" wp14:anchorId="7E8C7D4C" wp14:editId="6EAFCA56">
                <wp:simplePos x="0" y="0"/>
                <wp:positionH relativeFrom="column">
                  <wp:posOffset>57150</wp:posOffset>
                </wp:positionH>
                <wp:positionV relativeFrom="paragraph">
                  <wp:posOffset>74930</wp:posOffset>
                </wp:positionV>
                <wp:extent cx="425450" cy="508000"/>
                <wp:effectExtent l="0" t="19050" r="31750" b="25400"/>
                <wp:wrapNone/>
                <wp:docPr id="47" name="箭头: 圆角右 47"/>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3A6E7E" id="箭头: 圆角右 47" o:spid="_x0000_s1026" style="position:absolute;left:0;text-align:left;margin-left:4.5pt;margin-top:5.9pt;width:33.5pt;height:40pt;z-index:251685888;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" path="m,508000l,239316c,136517,83335,53182,186134,53182r132954,-1l319088,,425450,106363,319088,212725r,-53181l186134,159544v-44057,,-79772,35715,-79772,79772c106362,328877,106363,418439,106363,508000l,508000xe" fillcolor="#4472c4 [3204]" strokecolor="#1f3763 [1604]"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r>
        <w:rPr>
          <w:noProof/>
        </w:rPr>
        <mc:AlternateContent>
          <mc:Choice Requires="wps">
            <w:drawing>
              <wp:anchor distT="0" distB="0" distL="114300" distR="114300" simplePos="0" relativeHeight="251691008" behindDoc="0" locked="0" layoutInCell="1" allowOverlap="1" wp14:anchorId="68F23DA6" wp14:editId="3034059D">
                <wp:simplePos x="0" y="0"/>
                <wp:positionH relativeFrom="column">
                  <wp:posOffset>2749550</wp:posOffset>
                </wp:positionH>
                <wp:positionV relativeFrom="paragraph">
                  <wp:posOffset>31115</wp:posOffset>
                </wp:positionV>
                <wp:extent cx="425450" cy="508000"/>
                <wp:effectExtent l="0" t="19050" r="31750" b="25400"/>
                <wp:wrapNone/>
                <wp:docPr id="48" name="箭头: 圆角右 48"/>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12810A" id="箭头: 圆角右 48" o:spid="_x0000_s1026" style="position:absolute;left:0;text-align:left;margin-left:216.5pt;margin-top:2.45pt;width:33.5pt;height:40pt;z-index:251691008;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" path="m,508000l,239316c,136517,83335,53182,186134,53182r132954,-1l319088,,425450,106363,319088,212725r,-53181l186134,159544v-44057,,-79772,35715,-79772,79772c106362,328877,106363,418439,106363,508000l,508000xe" fillcolor="#4472c4" strokecolor="#2f528f"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6D009BE3" w14:textId="77777777" w:rsidR="00AB3280" w:rsidRPr="00C53016" w:rsidRDefault="00AB3280" w:rsidP="00AB3280">
      <w:r>
        <w:rPr>
          <w:noProof/>
        </w:rPr>
        <mc:AlternateContent>
          <mc:Choice Requires="wps">
            <w:drawing>
              <wp:anchor distT="0" distB="0" distL="114300" distR="114300" simplePos="0" relativeHeight="251695104" behindDoc="0" locked="0" layoutInCell="1" allowOverlap="1" wp14:anchorId="56C8189F" wp14:editId="55657BA1">
                <wp:simplePos x="0" y="0"/>
                <wp:positionH relativeFrom="column">
                  <wp:posOffset>4831443</wp:posOffset>
                </wp:positionH>
                <wp:positionV relativeFrom="paragraph">
                  <wp:posOffset>36376</wp:posOffset>
                </wp:positionV>
                <wp:extent cx="330200" cy="273050"/>
                <wp:effectExtent l="19050" t="0" r="12700" b="12700"/>
                <wp:wrapNone/>
                <wp:docPr id="49" name="六边形 49"/>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40F39B6" id="六边形 49" o:spid="_x0000_s1026" type="#_x0000_t9" style="position:absolute;left:0;text-align:left;margin-left:380.45pt;margin-top:2.85pt;width:26pt;height:21.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94080" behindDoc="0" locked="0" layoutInCell="1" allowOverlap="1" wp14:anchorId="3144B099" wp14:editId="3337A0A5">
                <wp:simplePos x="0" y="0"/>
                <wp:positionH relativeFrom="column">
                  <wp:posOffset>4457700</wp:posOffset>
                </wp:positionH>
                <wp:positionV relativeFrom="paragraph">
                  <wp:posOffset>35560</wp:posOffset>
                </wp:positionV>
                <wp:extent cx="330200" cy="273050"/>
                <wp:effectExtent l="19050" t="0" r="12700" b="12700"/>
                <wp:wrapNone/>
                <wp:docPr id="50" name="六边形 50"/>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1609A5" id="六边形 50" o:spid="_x0000_s1026" type="#_x0000_t9" style="position:absolute;left:0;text-align:left;margin-left:351pt;margin-top:2.8pt;width:26pt;height:21.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89984" behindDoc="0" locked="0" layoutInCell="1" allowOverlap="1" wp14:anchorId="781AA338" wp14:editId="30F48DE9">
                <wp:simplePos x="0" y="0"/>
                <wp:positionH relativeFrom="column">
                  <wp:posOffset>2228850</wp:posOffset>
                </wp:positionH>
                <wp:positionV relativeFrom="paragraph">
                  <wp:posOffset>67310</wp:posOffset>
                </wp:positionV>
                <wp:extent cx="330200" cy="273050"/>
                <wp:effectExtent l="19050" t="0" r="12700" b="12700"/>
                <wp:wrapNone/>
                <wp:docPr id="51" name="六边形 51"/>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988549" id="六边形 51" o:spid="_x0000_s1026" type="#_x0000_t9" style="position:absolute;left:0;text-align:left;margin-left:175.5pt;margin-top:5.3pt;width:26pt;height:21.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88960" behindDoc="0" locked="0" layoutInCell="1" allowOverlap="1" wp14:anchorId="30F4F325" wp14:editId="4020A191">
                <wp:simplePos x="0" y="0"/>
                <wp:positionH relativeFrom="column">
                  <wp:posOffset>1847850</wp:posOffset>
                </wp:positionH>
                <wp:positionV relativeFrom="paragraph">
                  <wp:posOffset>67310</wp:posOffset>
                </wp:positionV>
                <wp:extent cx="330200" cy="273050"/>
                <wp:effectExtent l="19050" t="0" r="12700" b="12700"/>
                <wp:wrapNone/>
                <wp:docPr id="52" name="六边形 52"/>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6128D87" id="六边形 52" o:spid="_x0000_s1026" type="#_x0000_t9" style="position:absolute;left:0;text-align:left;margin-left:145.5pt;margin-top:5.3pt;width:26pt;height:21.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" adj="4465" fillcolor="#4472c4 [3204]" strokecolor="#1f3763 [1604]" strokeweight="1pt"/>
            </w:pict>
          </mc:Fallback>
        </mc:AlternateContent>
      </w:r>
      <w:r>
        <w:rPr>
          <w:noProof/>
        </w:rPr>
        <mc:AlternateContent>
          <mc:Choice Requires="wps">
            <w:drawing>
              <wp:anchor distT="0" distB="0" distL="114300" distR="114300" simplePos="0" relativeHeight="251687936" behindDoc="0" locked="0" layoutInCell="1" allowOverlap="1" wp14:anchorId="3EE30A52" wp14:editId="270FD30B">
                <wp:simplePos x="0" y="0"/>
                <wp:positionH relativeFrom="column">
                  <wp:posOffset>1054100</wp:posOffset>
                </wp:positionH>
                <wp:positionV relativeFrom="paragraph">
                  <wp:posOffset>29210</wp:posOffset>
                </wp:positionV>
                <wp:extent cx="615950" cy="311150"/>
                <wp:effectExtent l="0" t="0" r="12700" b="12700"/>
                <wp:wrapNone/>
                <wp:docPr id="53" name="流程图: 可选过程 53"/>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A362A4" id="流程图: 可选过程 53" o:spid="_x0000_s1026" type="#_x0000_t176" style="position:absolute;left:0;text-align:left;margin-left:83pt;margin-top:2.3pt;width:48.5pt;height:24.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" fillcolor="#ffc000 [3207]" strokecolor="#7f5f00 [1607]" strokeweight="1pt"/>
            </w:pict>
          </mc:Fallback>
        </mc:AlternateContent>
      </w:r>
      <w:r>
        <w:rPr>
          <w:noProof/>
        </w:rPr>
        <mc:AlternateContent>
          <mc:Choice Requires="wps">
            <w:drawing>
              <wp:anchor distT="0" distB="0" distL="114300" distR="114300" simplePos="0" relativeHeight="251686912" behindDoc="0" locked="0" layoutInCell="1" allowOverlap="1" wp14:anchorId="25200C03" wp14:editId="59799FB6">
                <wp:simplePos x="0" y="0"/>
                <wp:positionH relativeFrom="column">
                  <wp:posOffset>558800</wp:posOffset>
                </wp:positionH>
                <wp:positionV relativeFrom="paragraph">
                  <wp:posOffset>22860</wp:posOffset>
                </wp:positionV>
                <wp:extent cx="412750" cy="304800"/>
                <wp:effectExtent l="0" t="0" r="25400" b="19050"/>
                <wp:wrapNone/>
                <wp:docPr id="54" name="椭圆 54"/>
                <wp:cNvGraphicFramePr/>
                <a:graphic xmlns:a="http://schemas.openxmlformats.org/drawingml/2006/main">
                  <a:graphicData uri="http://schemas.microsoft.com/office/word/2010/wordprocessingShape">
                    <wps:wsp>
                      <wps:cNvSpPr/>
                      <wps:spPr>
                        <a:xfrm>
                          <a:off x="0" y="0"/>
                          <a:ext cx="412750" cy="3048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7B4A1AF" id="椭圆 54" o:spid="_x0000_s1026" style="position:absolute;left:0;text-align:left;margin-left:44pt;margin-top:1.8pt;width:32.5pt;height:24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" fillcolor="#ed7d31 [3205]" strokecolor="#823b0b [1605]" strokeweight="1pt">
                <v:stroke joinstyle="miter"/>
              </v:oval>
            </w:pict>
          </mc:Fallback>
        </mc:AlternateContent>
      </w:r>
      <w:r>
        <w:rPr>
          <w:noProof/>
        </w:rPr>
        <mc:AlternateContent>
          <mc:Choice Requires="wps">
            <w:drawing>
              <wp:anchor distT="0" distB="0" distL="114300" distR="114300" simplePos="0" relativeHeight="251693056" behindDoc="0" locked="0" layoutInCell="1" allowOverlap="1" wp14:anchorId="29F0F40B" wp14:editId="1BCF0531">
                <wp:simplePos x="0" y="0"/>
                <wp:positionH relativeFrom="column">
                  <wp:posOffset>3676650</wp:posOffset>
                </wp:positionH>
                <wp:positionV relativeFrom="paragraph">
                  <wp:posOffset>10795</wp:posOffset>
                </wp:positionV>
                <wp:extent cx="615950" cy="311150"/>
                <wp:effectExtent l="0" t="0" r="12700" b="12700"/>
                <wp:wrapNone/>
                <wp:docPr id="55" name="流程图: 可选过程 55"/>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FFC00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A4E086" id="流程图: 可选过程 55" o:spid="_x0000_s1026" type="#_x0000_t176" style="position:absolute;left:0;text-align:left;margin-left:289.5pt;margin-top:.85pt;width:48.5pt;height:24.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" fillcolor="#ffc000" strokecolor="#bc8c00" strokeweight="1pt"/>
            </w:pict>
          </mc:Fallback>
        </mc:AlternateContent>
      </w:r>
      <w:r>
        <w:rPr>
          <w:noProof/>
        </w:rPr>
        <mc:AlternateContent>
          <mc:Choice Requires="wps">
            <w:drawing>
              <wp:anchor distT="0" distB="0" distL="114300" distR="114300" simplePos="0" relativeHeight="251692032" behindDoc="0" locked="0" layoutInCell="1" allowOverlap="1" wp14:anchorId="7006EF4E" wp14:editId="5517809D">
                <wp:simplePos x="0" y="0"/>
                <wp:positionH relativeFrom="column">
                  <wp:posOffset>3168650</wp:posOffset>
                </wp:positionH>
                <wp:positionV relativeFrom="paragraph">
                  <wp:posOffset>17145</wp:posOffset>
                </wp:positionV>
                <wp:extent cx="412750" cy="304800"/>
                <wp:effectExtent l="0" t="0" r="25400" b="19050"/>
                <wp:wrapNone/>
                <wp:docPr id="56" name="椭圆 56"/>
                <wp:cNvGraphicFramePr/>
                <a:graphic xmlns:a="http://schemas.openxmlformats.org/drawingml/2006/main">
                  <a:graphicData uri="http://schemas.microsoft.com/office/word/2010/wordprocessingShape">
                    <wps:wsp>
                      <wps:cNvSpPr/>
                      <wps:spPr>
                        <a:xfrm>
                          <a:off x="0" y="0"/>
                          <a:ext cx="412750" cy="304800"/>
                        </a:xfrm>
                        <a:prstGeom prst="ellips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AD490B" id="椭圆 56" o:spid="_x0000_s1026" style="position:absolute;left:0;text-align:left;margin-left:249.5pt;margin-top:1.35pt;width:32.5pt;height:24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" fillcolor="#ed7d31" strokecolor="#ae5a21" strokeweight="1pt">
                <v:stroke joinstyle="miter"/>
              </v:oval>
            </w:pict>
          </mc:Fallback>
        </mc:AlternateContent>
      </w:r>
    </w:p>
    <w:p w14:paraId="4B693C4A" w14:textId="77777777" w:rsidR="00AB3280" w:rsidRDefault="00AB3280" w:rsidP="00AB3280">
      <w:r>
        <w:rPr>
          <w:noProof/>
        </w:rPr>
        <mc:AlternateContent>
          <mc:Choice Requires="wps">
            <w:drawing>
              <wp:anchor distT="0" distB="0" distL="114300" distR="114300" simplePos="0" relativeHeight="251684864" behindDoc="0" locked="0" layoutInCell="1" allowOverlap="1" wp14:anchorId="01ADFBDA" wp14:editId="0AA3947E">
                <wp:simplePos x="0" y="0"/>
                <wp:positionH relativeFrom="column">
                  <wp:posOffset>6350</wp:posOffset>
                </wp:positionH>
                <wp:positionV relativeFrom="paragraph">
                  <wp:posOffset>13970</wp:posOffset>
                </wp:positionV>
                <wp:extent cx="5283200" cy="12700"/>
                <wp:effectExtent l="0" t="0" r="31750" b="25400"/>
                <wp:wrapNone/>
                <wp:docPr id="57" name="直接连接符 57"/>
                <wp:cNvGraphicFramePr/>
                <a:graphic xmlns:a="http://schemas.openxmlformats.org/drawingml/2006/main">
                  <a:graphicData uri="http://schemas.microsoft.com/office/word/2010/wordprocessingShape">
                    <wps:wsp>
                      <wps:cNvCnPr/>
                      <wps:spPr>
                        <a:xfrm flipV="1">
                          <a:off x="0" y="0"/>
                          <a:ext cx="52832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C86233" id="直接连接符 57" o:spid="_x0000_s1026" style="position:absolute;left:0;text-align:left;flip:y;z-index:251684864;visibility:visible;mso-wrap-style:square;mso-wrap-distance-left:9pt;mso-wrap-distance-top:0;mso-wrap-distance-right:9pt;mso-wrap-distance-bottom:0;mso-position-horizontal:absolute;mso-position-horizontal-relative:text;mso-position-vertical:absolute;mso-position-vertical-relative:text" from=".5pt,1.1pt" to="416.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" strokecolor="#4472c4 [3204]" strokeweight=".5pt">
                <v:stroke joinstyle="miter"/>
              </v:line>
            </w:pict>
          </mc:Fallback>
        </mc:AlternateContent>
      </w:r>
    </w:p>
    <w:p w14:paraId="1F3AC138" w14:textId="77777777" w:rsidR="00AB3280" w:rsidRDefault="00AB3280" w:rsidP="00AB3280">
      <w:r w:rsidRPr="00B9231B">
        <w:t>P</w:t>
      </w:r>
      <w:r>
        <w:t xml:space="preserve">nar    </w:t>
      </w:r>
      <w:r w:rsidRPr="00B9231B">
        <w:tab/>
        <w:t xml:space="preserve">B0034    </w:t>
      </w:r>
      <w:r>
        <w:t xml:space="preserve"> CI</w:t>
      </w:r>
      <w:r w:rsidRPr="00B9231B">
        <w:t xml:space="preserve">         </w:t>
      </w:r>
      <w:r>
        <w:t xml:space="preserve"> </w:t>
      </w:r>
      <w:r w:rsidRPr="00B9231B">
        <w:t xml:space="preserve">B0015     </w:t>
      </w:r>
      <w:r>
        <w:t xml:space="preserve"> </w:t>
      </w:r>
      <w:r w:rsidRPr="00B9231B">
        <w:t>P</w:t>
      </w:r>
      <w:r>
        <w:t>cI</w:t>
      </w:r>
      <w:r w:rsidRPr="00B9231B">
        <w:t xml:space="preserve">   B0034      </w:t>
      </w:r>
      <w:r>
        <w:t xml:space="preserve">GFP       </w:t>
      </w:r>
      <w:r w:rsidRPr="00B9231B">
        <w:t>B0015</w:t>
      </w:r>
    </w:p>
    <w:bookmarkEnd w:id="68"/>
    <w:p w14:paraId="2C134F1F" w14:textId="4EA87341" w:rsidR="00AB3280" w:rsidRPr="002215BE" w:rsidRDefault="00CA6601" w:rsidP="00AB3280">
      <w:r w:rsidRPr="00CD0B53">
        <w:rPr>
          <w:b/>
          <w:bCs/>
        </w:rPr>
        <w:t>Fig.</w:t>
      </w:r>
      <w:r>
        <w:rPr>
          <w:b/>
          <w:bCs/>
        </w:rPr>
        <w:t>9</w:t>
      </w:r>
      <w:r w:rsidRPr="00CD0B53">
        <w:rPr>
          <w:b/>
          <w:bCs/>
        </w:rPr>
        <w:t xml:space="preserve">. </w:t>
      </w:r>
      <w:r>
        <w:rPr>
          <w:b/>
          <w:bCs/>
        </w:rPr>
        <w:t>device 3</w:t>
      </w:r>
    </w:p>
    <w:p w14:paraId="42C30120" w14:textId="77777777" w:rsidR="00BD4ACC" w:rsidRPr="00AB3280" w:rsidRDefault="00AB3280" w:rsidP="00BD4ACC">
      <w:pPr>
        <w:rPr>
          <w:color w:val="000000" w:themeColor="text1"/>
          <w:sz w:val="22"/>
        </w:rPr>
      </w:pPr>
      <w:r>
        <w:t>2.</w:t>
      </w:r>
      <w:r>
        <w:rPr>
          <w:rFonts w:hint="eastAsia"/>
        </w:rPr>
        <w:t xml:space="preserve">3.1 </w:t>
      </w:r>
      <w:r w:rsidR="00BD4ACC" w:rsidRPr="00AB3280">
        <w:rPr>
          <w:color w:val="000000" w:themeColor="text1"/>
          <w:sz w:val="22"/>
        </w:rPr>
        <w:t>Strains and vectors</w:t>
      </w:r>
    </w:p>
    <w:p w14:paraId="4E0F12F3" w14:textId="77777777" w:rsidR="00BD4ACC" w:rsidRPr="00AB3280" w:rsidRDefault="00BD4ACC" w:rsidP="00BD4ACC">
      <w:pPr>
        <w:rPr>
          <w:color w:val="000000" w:themeColor="text1"/>
          <w:sz w:val="22"/>
        </w:rPr>
      </w:pPr>
      <w:r w:rsidRPr="00AB3280">
        <w:rPr>
          <w:color w:val="000000" w:themeColor="text1"/>
          <w:sz w:val="22"/>
        </w:rPr>
        <w:t xml:space="preserve">Strain: B. subtilis WB800N </w:t>
      </w:r>
    </w:p>
    <w:p w14:paraId="3356C474" w14:textId="77777777" w:rsidR="00BD4ACC" w:rsidRDefault="00BD4ACC" w:rsidP="00BD4ACC">
      <w:pPr>
        <w:rPr>
          <w:color w:val="000000" w:themeColor="text1"/>
          <w:sz w:val="22"/>
        </w:rPr>
      </w:pPr>
      <w:r w:rsidRPr="00AB3280">
        <w:rPr>
          <w:color w:val="000000" w:themeColor="text1"/>
          <w:sz w:val="22"/>
        </w:rPr>
        <w:t>Plasmid: pWB980</w:t>
      </w:r>
      <w:r>
        <w:rPr>
          <w:rFonts w:hint="eastAsia"/>
          <w:color w:val="000000" w:themeColor="text1"/>
          <w:sz w:val="22"/>
        </w:rPr>
        <w:t>-</w:t>
      </w:r>
      <w:r>
        <w:rPr>
          <w:color w:val="000000" w:themeColor="text1"/>
          <w:sz w:val="22"/>
        </w:rPr>
        <w:t>DB</w:t>
      </w:r>
    </w:p>
    <w:p w14:paraId="200A36AA" w14:textId="77777777" w:rsidR="00AB3280" w:rsidRDefault="00AB3280" w:rsidP="00AB3280">
      <w:pPr>
        <w:jc w:val="left"/>
      </w:pPr>
    </w:p>
    <w:p w14:paraId="436888E1" w14:textId="63C434C9" w:rsidR="00BD4ACC" w:rsidRPr="00BD4ACC" w:rsidRDefault="00AB3280" w:rsidP="00BD4ACC">
      <w:pPr>
        <w:jc w:val="left"/>
      </w:pPr>
      <w:r>
        <w:t>2.</w:t>
      </w:r>
      <w:r>
        <w:rPr>
          <w:rFonts w:hint="eastAsia"/>
        </w:rPr>
        <w:t xml:space="preserve">3.2 </w:t>
      </w:r>
      <w:r w:rsidR="00BD4ACC" w:rsidRPr="00AB3280">
        <w:rPr>
          <w:sz w:val="22"/>
        </w:rPr>
        <w:t>Experimental methods</w:t>
      </w:r>
    </w:p>
    <w:p w14:paraId="1C57FD7A" w14:textId="6EDE464D" w:rsidR="00BD4ACC" w:rsidRDefault="00BD4ACC" w:rsidP="00BD4ACC">
      <w:pPr>
        <w:rPr>
          <w:sz w:val="22"/>
        </w:rPr>
      </w:pPr>
      <w:r>
        <w:rPr>
          <w:color w:val="000000" w:themeColor="text1"/>
          <w:sz w:val="22"/>
        </w:rPr>
        <w:t>2.3.2.1</w:t>
      </w:r>
      <w:r w:rsidRPr="00AB3280">
        <w:rPr>
          <w:sz w:val="22"/>
        </w:rPr>
        <w:t>Construction of the expression vector</w:t>
      </w:r>
    </w:p>
    <w:p w14:paraId="5A4E68A4" w14:textId="128EED50" w:rsidR="00AB3280" w:rsidRPr="00BD4ACC" w:rsidRDefault="00BD4ACC" w:rsidP="00BD4ACC">
      <w:pPr>
        <w:rPr>
          <w:color w:val="000000" w:themeColor="text1"/>
          <w:sz w:val="22"/>
        </w:rPr>
      </w:pPr>
      <w:r>
        <w:rPr>
          <w:sz w:val="22"/>
        </w:rPr>
        <w:t>Similar to procedure 2.1.2.1,</w:t>
      </w:r>
      <w:bookmarkStart w:id="76" w:name="_Hlk53517944"/>
      <w:r>
        <w:rPr>
          <w:sz w:val="22"/>
        </w:rPr>
        <w:t xml:space="preserve"> construct the expression vector P</w:t>
      </w:r>
      <w:ins w:id="77" w:author="xb21cn" w:date="2020-10-17T17:56:00Z">
        <w:r w:rsidR="00760A5B">
          <w:rPr>
            <w:rFonts w:hint="eastAsia"/>
            <w:sz w:val="22"/>
          </w:rPr>
          <w:t>&lt;sub&gt;</w:t>
        </w:r>
      </w:ins>
      <w:r>
        <w:rPr>
          <w:sz w:val="22"/>
        </w:rPr>
        <w:t>nar</w:t>
      </w:r>
      <w:ins w:id="78" w:author="xb21cn" w:date="2020-10-17T17:56:00Z">
        <w:r w:rsidR="00760A5B">
          <w:rPr>
            <w:rFonts w:hint="eastAsia"/>
            <w:sz w:val="22"/>
          </w:rPr>
          <w:t>&lt;/sub&gt;</w:t>
        </w:r>
      </w:ins>
      <w:r>
        <w:rPr>
          <w:sz w:val="22"/>
        </w:rPr>
        <w:t>-C</w:t>
      </w:r>
      <w:ins w:id="79" w:author="xb21cn" w:date="2020-10-17T17:56:00Z">
        <w:r w:rsidR="00760A5B">
          <w:rPr>
            <w:rFonts w:hint="eastAsia"/>
            <w:sz w:val="22"/>
          </w:rPr>
          <w:t>Ⅰ</w:t>
        </w:r>
      </w:ins>
      <w:del w:id="80" w:author="xb21cn" w:date="2020-10-17T17:56:00Z">
        <w:r w:rsidDel="00760A5B">
          <w:rPr>
            <w:sz w:val="22"/>
          </w:rPr>
          <w:delText>I</w:delText>
        </w:r>
      </w:del>
      <w:r>
        <w:rPr>
          <w:sz w:val="22"/>
        </w:rPr>
        <w:t>-P</w:t>
      </w:r>
      <w:ins w:id="81" w:author="xb21cn" w:date="2020-10-17T17:56:00Z">
        <w:r w:rsidR="00760A5B">
          <w:rPr>
            <w:rFonts w:hint="eastAsia"/>
            <w:sz w:val="22"/>
          </w:rPr>
          <w:t>&lt;sub&gt;CⅠ</w:t>
        </w:r>
      </w:ins>
      <w:del w:id="82" w:author="xb21cn" w:date="2020-10-17T17:56:00Z">
        <w:r w:rsidDel="00760A5B">
          <w:rPr>
            <w:sz w:val="22"/>
          </w:rPr>
          <w:delText>cI</w:delText>
        </w:r>
      </w:del>
      <w:ins w:id="83" w:author="xb21cn" w:date="2020-10-17T17:56:00Z">
        <w:r w:rsidR="00760A5B">
          <w:rPr>
            <w:rFonts w:hint="eastAsia"/>
            <w:sz w:val="22"/>
          </w:rPr>
          <w:t>&lt;/sub&gt;</w:t>
        </w:r>
      </w:ins>
      <w:r>
        <w:rPr>
          <w:sz w:val="22"/>
        </w:rPr>
        <w:t>-GFP.</w:t>
      </w:r>
      <w:bookmarkEnd w:id="76"/>
    </w:p>
    <w:p w14:paraId="0D113F89" w14:textId="6C87E476" w:rsidR="00AB3280" w:rsidRDefault="00AB3280" w:rsidP="00AB3280">
      <w:pPr>
        <w:jc w:val="left"/>
        <w:rPr>
          <w:b/>
          <w:bCs/>
        </w:rPr>
      </w:pPr>
      <w:r w:rsidRPr="00C9360E">
        <w:rPr>
          <w:noProof/>
        </w:rPr>
        <w:lastRenderedPageBreak/>
        <w:drawing>
          <wp:inline distT="0" distB="0" distL="0" distR="0" wp14:anchorId="40846564" wp14:editId="32327FF7">
            <wp:extent cx="3616227" cy="2286000"/>
            <wp:effectExtent l="0" t="0" r="381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5006" t="13238" r="16416" b="9691"/>
                    <a:stretch/>
                  </pic:blipFill>
                  <pic:spPr bwMode="auto">
                    <a:xfrm>
                      <a:off x="0" y="0"/>
                      <a:ext cx="3616988" cy="2286481"/>
                    </a:xfrm>
                    <a:prstGeom prst="rect">
                      <a:avLst/>
                    </a:prstGeom>
                    <a:ln>
                      <a:noFill/>
                    </a:ln>
                    <a:extLst>
                      <a:ext uri="{53640926-AAD7-44D8-BBD7-CCE9431645EC}">
                        <a14:shadowObscured xmlns:a14="http://schemas.microsoft.com/office/drawing/2010/main"/>
                      </a:ext>
                    </a:extLst>
                  </pic:spPr>
                </pic:pic>
              </a:graphicData>
            </a:graphic>
          </wp:inline>
        </w:drawing>
      </w:r>
    </w:p>
    <w:p w14:paraId="24BD0EC2" w14:textId="10F56601" w:rsidR="00CA6601" w:rsidRPr="00525A33" w:rsidRDefault="00CA6601" w:rsidP="00CA6601">
      <w:pPr>
        <w:rPr>
          <w:b/>
          <w:bCs/>
          <w:color w:val="000000" w:themeColor="text1"/>
          <w:sz w:val="22"/>
        </w:rPr>
      </w:pPr>
      <w:r w:rsidRPr="00525A33">
        <w:rPr>
          <w:rFonts w:hint="eastAsia"/>
          <w:b/>
          <w:bCs/>
        </w:rPr>
        <w:t>F</w:t>
      </w:r>
      <w:r w:rsidRPr="00525A33">
        <w:rPr>
          <w:b/>
          <w:bCs/>
        </w:rPr>
        <w:t>ig.</w:t>
      </w:r>
      <w:r>
        <w:rPr>
          <w:b/>
          <w:bCs/>
        </w:rPr>
        <w:t>10</w:t>
      </w:r>
      <w:r w:rsidRPr="00525A33">
        <w:rPr>
          <w:b/>
          <w:bCs/>
        </w:rPr>
        <w:t xml:space="preserve">. </w:t>
      </w:r>
      <w:r w:rsidR="00F3754F">
        <w:rPr>
          <w:b/>
          <w:bCs/>
          <w:sz w:val="22"/>
        </w:rPr>
        <w:t>T</w:t>
      </w:r>
      <w:r w:rsidRPr="00525A33">
        <w:rPr>
          <w:b/>
          <w:bCs/>
          <w:sz w:val="22"/>
        </w:rPr>
        <w:t xml:space="preserve">he vector of device </w:t>
      </w:r>
      <w:r>
        <w:rPr>
          <w:b/>
          <w:bCs/>
          <w:sz w:val="22"/>
        </w:rPr>
        <w:t>3</w:t>
      </w:r>
      <w:r w:rsidR="00F3754F">
        <w:rPr>
          <w:b/>
          <w:bCs/>
          <w:sz w:val="22"/>
        </w:rPr>
        <w:t>.</w:t>
      </w:r>
    </w:p>
    <w:p w14:paraId="34546540" w14:textId="77777777" w:rsidR="00CA6601" w:rsidRPr="00CA6601" w:rsidRDefault="00CA6601" w:rsidP="00AB3280">
      <w:pPr>
        <w:jc w:val="left"/>
        <w:rPr>
          <w:b/>
          <w:bCs/>
        </w:rPr>
      </w:pPr>
    </w:p>
    <w:p w14:paraId="10AC6064" w14:textId="67B5CDD3" w:rsidR="005E49A5" w:rsidRDefault="00AB3280" w:rsidP="00AB3280">
      <w:r>
        <w:rPr>
          <w:rFonts w:hint="eastAsia"/>
        </w:rPr>
        <w:t>2</w:t>
      </w:r>
      <w:r>
        <w:t>.3.2.2</w:t>
      </w:r>
      <w:r w:rsidR="00BD4ACC" w:rsidRPr="00A94152">
        <w:rPr>
          <w:color w:val="000000" w:themeColor="text1"/>
          <w:sz w:val="22"/>
        </w:rPr>
        <w:t xml:space="preserve"> Construction and screening of recombinant engineer</w:t>
      </w:r>
      <w:ins w:id="84" w:author="xb21cn" w:date="2020-10-17T17:57:00Z">
        <w:r w:rsidR="00760A5B">
          <w:rPr>
            <w:rFonts w:hint="eastAsia"/>
            <w:color w:val="000000" w:themeColor="text1"/>
            <w:sz w:val="22"/>
          </w:rPr>
          <w:t>ed</w:t>
        </w:r>
      </w:ins>
      <w:del w:id="85" w:author="xb21cn" w:date="2020-10-17T17:57:00Z">
        <w:r w:rsidR="00BD4ACC" w:rsidRPr="00A94152" w:rsidDel="00760A5B">
          <w:rPr>
            <w:color w:val="000000" w:themeColor="text1"/>
            <w:sz w:val="22"/>
          </w:rPr>
          <w:delText>ing</w:delText>
        </w:r>
      </w:del>
      <w:r w:rsidR="00BD4ACC" w:rsidRPr="00A94152">
        <w:rPr>
          <w:color w:val="000000" w:themeColor="text1"/>
          <w:sz w:val="22"/>
        </w:rPr>
        <w:t xml:space="preserve"> bacteria</w:t>
      </w:r>
    </w:p>
    <w:p w14:paraId="65BE5420" w14:textId="2E28E8CC" w:rsidR="00AB3280" w:rsidRDefault="005E49A5" w:rsidP="00AB3280">
      <w:r>
        <w:t xml:space="preserve">Similar to </w:t>
      </w:r>
      <w:r w:rsidR="00AB3280">
        <w:rPr>
          <w:rFonts w:hint="eastAsia"/>
        </w:rPr>
        <w:t>2</w:t>
      </w:r>
      <w:r w:rsidR="00AB3280">
        <w:t>.</w:t>
      </w:r>
      <w:r w:rsidR="00AB3280">
        <w:rPr>
          <w:rFonts w:hint="eastAsia"/>
        </w:rPr>
        <w:t>1.</w:t>
      </w:r>
      <w:r w:rsidR="00AB3280">
        <w:t>2</w:t>
      </w:r>
      <w:r w:rsidR="00AB3280">
        <w:rPr>
          <w:rFonts w:hint="eastAsia"/>
        </w:rPr>
        <w:t>.2。</w:t>
      </w:r>
    </w:p>
    <w:p w14:paraId="51AE2A10" w14:textId="77777777" w:rsidR="00AB3280" w:rsidRDefault="00AB3280" w:rsidP="00AB3280"/>
    <w:p w14:paraId="21908ADF" w14:textId="6FC44598" w:rsidR="00AB3280" w:rsidRDefault="00AB3280" w:rsidP="00AB3280">
      <w:bookmarkStart w:id="86" w:name="_Hlk53175470"/>
      <w:r>
        <w:t>2.3.2.3</w:t>
      </w:r>
      <w:bookmarkStart w:id="87" w:name="_Hlk53517972"/>
      <w:r w:rsidR="005E49A5" w:rsidRPr="00A94152">
        <w:rPr>
          <w:color w:val="000000" w:themeColor="text1"/>
          <w:sz w:val="22"/>
        </w:rPr>
        <w:t>Medium experiment</w:t>
      </w:r>
      <w:bookmarkEnd w:id="87"/>
    </w:p>
    <w:bookmarkEnd w:id="86"/>
    <w:p w14:paraId="4A68644A" w14:textId="3EBE9B46" w:rsidR="005E49A5" w:rsidRDefault="005E49A5" w:rsidP="005E49A5">
      <w:pPr>
        <w:rPr>
          <w:color w:val="000000" w:themeColor="text1"/>
          <w:sz w:val="22"/>
        </w:rPr>
      </w:pPr>
      <w:r w:rsidRPr="007427E8">
        <w:rPr>
          <w:color w:val="000000" w:themeColor="text1"/>
          <w:sz w:val="22"/>
        </w:rPr>
        <w:t xml:space="preserve">Take 2 bottles of 50ml LB liquid medium with </w:t>
      </w:r>
      <w:r w:rsidR="006F3CFC" w:rsidRPr="00A94152">
        <w:rPr>
          <w:color w:val="000000" w:themeColor="text1"/>
          <w:sz w:val="22"/>
        </w:rPr>
        <w:t>10μg/mL</w:t>
      </w:r>
      <w:r w:rsidR="006F3CFC">
        <w:rPr>
          <w:color w:val="000000" w:themeColor="text1"/>
          <w:sz w:val="22"/>
        </w:rPr>
        <w:t xml:space="preserve"> </w:t>
      </w:r>
      <w:r w:rsidRPr="007427E8">
        <w:rPr>
          <w:color w:val="000000" w:themeColor="text1"/>
          <w:sz w:val="22"/>
        </w:rPr>
        <w:t xml:space="preserve">kanamycin, and inoculate </w:t>
      </w:r>
      <w:r>
        <w:rPr>
          <w:color w:val="000000" w:themeColor="text1"/>
          <w:sz w:val="22"/>
        </w:rPr>
        <w:t xml:space="preserve">the same amount of </w:t>
      </w:r>
      <w:r w:rsidRPr="007427E8">
        <w:rPr>
          <w:color w:val="000000" w:themeColor="text1"/>
          <w:sz w:val="22"/>
        </w:rPr>
        <w:t>recombinant engineer</w:t>
      </w:r>
      <w:ins w:id="88" w:author="xb21cn" w:date="2020-10-17T17:58:00Z">
        <w:r w:rsidR="00760A5B">
          <w:rPr>
            <w:rFonts w:hint="eastAsia"/>
            <w:color w:val="000000" w:themeColor="text1"/>
            <w:sz w:val="22"/>
          </w:rPr>
          <w:t>ed</w:t>
        </w:r>
      </w:ins>
      <w:del w:id="89" w:author="xb21cn" w:date="2020-10-17T17:58:00Z">
        <w:r w:rsidRPr="007427E8" w:rsidDel="00760A5B">
          <w:rPr>
            <w:color w:val="000000" w:themeColor="text1"/>
            <w:sz w:val="22"/>
          </w:rPr>
          <w:delText>ing</w:delText>
        </w:r>
      </w:del>
      <w:r w:rsidRPr="007427E8">
        <w:rPr>
          <w:color w:val="000000" w:themeColor="text1"/>
          <w:sz w:val="22"/>
        </w:rPr>
        <w:t xml:space="preserve"> bacteria.</w:t>
      </w:r>
    </w:p>
    <w:p w14:paraId="21DC52CF" w14:textId="199FFFDA" w:rsidR="005E49A5" w:rsidRPr="007E5B1B" w:rsidRDefault="005E49A5" w:rsidP="005E49A5">
      <w:pPr>
        <w:rPr>
          <w:color w:val="000000" w:themeColor="text1"/>
          <w:sz w:val="22"/>
        </w:rPr>
      </w:pPr>
      <w:r w:rsidRPr="007E5B1B">
        <w:rPr>
          <w:rFonts w:hint="eastAsia"/>
          <w:color w:val="000000" w:themeColor="text1"/>
          <w:sz w:val="22"/>
        </w:rPr>
        <w:t>①</w:t>
      </w:r>
      <w:bookmarkStart w:id="90" w:name="_Hlk53517991"/>
      <w:r w:rsidRPr="007E5B1B">
        <w:rPr>
          <w:color w:val="000000" w:themeColor="text1"/>
          <w:sz w:val="22"/>
        </w:rPr>
        <w:t>Culture engineer</w:t>
      </w:r>
      <w:ins w:id="91" w:author="xb21cn" w:date="2020-10-17T17:58:00Z">
        <w:r w:rsidR="00760A5B">
          <w:rPr>
            <w:rFonts w:hint="eastAsia"/>
            <w:color w:val="000000" w:themeColor="text1"/>
            <w:sz w:val="22"/>
          </w:rPr>
          <w:t>ed</w:t>
        </w:r>
      </w:ins>
      <w:del w:id="92" w:author="xb21cn" w:date="2020-10-17T17:58:00Z">
        <w:r w:rsidRPr="007E5B1B" w:rsidDel="00760A5B">
          <w:rPr>
            <w:color w:val="000000" w:themeColor="text1"/>
            <w:sz w:val="22"/>
          </w:rPr>
          <w:delText>ing</w:delText>
        </w:r>
      </w:del>
      <w:r w:rsidRPr="007E5B1B">
        <w:rPr>
          <w:color w:val="000000" w:themeColor="text1"/>
          <w:sz w:val="22"/>
        </w:rPr>
        <w:t xml:space="preserve"> bacteria which have been transformed successfully for 6 hours, the </w:t>
      </w:r>
      <w:r w:rsidR="001D0E74">
        <w:rPr>
          <w:color w:val="000000" w:themeColor="text1"/>
          <w:sz w:val="22"/>
        </w:rPr>
        <w:t>test group</w:t>
      </w:r>
      <w:r w:rsidRPr="007E5B1B">
        <w:rPr>
          <w:color w:val="000000" w:themeColor="text1"/>
          <w:sz w:val="22"/>
        </w:rPr>
        <w:t xml:space="preserve"> is cultured in an anaerobic environment, and the negative control group is cultured in an aerobic environment.</w:t>
      </w:r>
      <w:bookmarkEnd w:id="90"/>
    </w:p>
    <w:p w14:paraId="0B1FD36D" w14:textId="5F437A52" w:rsidR="00AB3280" w:rsidRDefault="005E49A5" w:rsidP="005E49A5">
      <w:r w:rsidRPr="007E5B1B">
        <w:rPr>
          <w:rFonts w:hint="eastAsia"/>
          <w:color w:val="000000" w:themeColor="text1"/>
          <w:sz w:val="22"/>
        </w:rPr>
        <w:t>②</w:t>
      </w:r>
      <w:bookmarkStart w:id="93" w:name="_Hlk53518025"/>
      <w:r>
        <w:rPr>
          <w:color w:val="000000" w:themeColor="text1"/>
          <w:sz w:val="22"/>
        </w:rPr>
        <w:t xml:space="preserve">Use the </w:t>
      </w:r>
      <w:r w:rsidR="000668FE">
        <w:rPr>
          <w:rFonts w:hint="eastAsia"/>
          <w:color w:val="000000" w:themeColor="text1"/>
          <w:sz w:val="22"/>
        </w:rPr>
        <w:t>microplate</w:t>
      </w:r>
      <w:r w:rsidR="000668FE">
        <w:rPr>
          <w:color w:val="000000" w:themeColor="text1"/>
          <w:sz w:val="22"/>
        </w:rPr>
        <w:t xml:space="preserve"> </w:t>
      </w:r>
      <w:r w:rsidR="000668FE">
        <w:rPr>
          <w:rFonts w:hint="eastAsia"/>
          <w:color w:val="000000" w:themeColor="text1"/>
          <w:sz w:val="22"/>
        </w:rPr>
        <w:t>reader</w:t>
      </w:r>
      <w:r>
        <w:rPr>
          <w:color w:val="000000" w:themeColor="text1"/>
          <w:sz w:val="22"/>
        </w:rPr>
        <w:t xml:space="preserve"> to </w:t>
      </w:r>
      <w:r w:rsidRPr="007E5B1B">
        <w:rPr>
          <w:color w:val="000000" w:themeColor="text1"/>
          <w:sz w:val="22"/>
        </w:rPr>
        <w:t xml:space="preserve">observe the presence of fluorescence </w:t>
      </w:r>
      <w:bookmarkEnd w:id="93"/>
      <w:r w:rsidRPr="007E5B1B">
        <w:rPr>
          <w:color w:val="000000" w:themeColor="text1"/>
          <w:sz w:val="22"/>
        </w:rPr>
        <w:t xml:space="preserve">in the </w:t>
      </w:r>
      <w:r w:rsidR="001D0E74">
        <w:rPr>
          <w:rFonts w:hint="eastAsia"/>
          <w:color w:val="000000" w:themeColor="text1"/>
          <w:sz w:val="22"/>
        </w:rPr>
        <w:t>test</w:t>
      </w:r>
      <w:r w:rsidRPr="007E5B1B">
        <w:rPr>
          <w:color w:val="000000" w:themeColor="text1"/>
          <w:sz w:val="22"/>
        </w:rPr>
        <w:t xml:space="preserve"> group and the control group</w:t>
      </w:r>
      <w:r>
        <w:rPr>
          <w:color w:val="000000" w:themeColor="text1"/>
          <w:sz w:val="22"/>
        </w:rPr>
        <w:t xml:space="preserve"> </w:t>
      </w:r>
      <w:r w:rsidRPr="005E49A5">
        <w:rPr>
          <w:color w:val="000000" w:themeColor="text1"/>
          <w:sz w:val="22"/>
        </w:rPr>
        <w:t>at 0 min, 10 min, 20 min, 30 min, 40 min, 60 min, 80 min, and 120 min</w:t>
      </w:r>
      <w:r w:rsidRPr="007E5B1B">
        <w:rPr>
          <w:color w:val="000000" w:themeColor="text1"/>
          <w:sz w:val="22"/>
        </w:rPr>
        <w:t>.</w:t>
      </w:r>
    </w:p>
    <w:p w14:paraId="54A9F2D6" w14:textId="28B7EE6B" w:rsidR="005E49A5" w:rsidRDefault="00AB3280" w:rsidP="009E13AE">
      <w:r>
        <w:t>2.</w:t>
      </w:r>
      <w:r>
        <w:rPr>
          <w:rFonts w:hint="eastAsia"/>
        </w:rPr>
        <w:t>3.</w:t>
      </w:r>
      <w:r>
        <w:t>3</w:t>
      </w:r>
      <w:r>
        <w:rPr>
          <w:rFonts w:hint="eastAsia"/>
        </w:rPr>
        <w:t xml:space="preserve"> </w:t>
      </w:r>
      <w:r w:rsidR="005E49A5" w:rsidRPr="00CC22FC">
        <w:t>Expected experimental results</w:t>
      </w:r>
    </w:p>
    <w:p w14:paraId="4E991691" w14:textId="71482E02" w:rsidR="005E49A5" w:rsidRDefault="00760A5B" w:rsidP="005E49A5">
      <w:pPr>
        <w:jc w:val="left"/>
      </w:pPr>
      <w:ins w:id="94" w:author="xb21cn" w:date="2020-10-17T17:59:00Z">
        <w:r>
          <w:rPr>
            <w:rFonts w:hint="eastAsia"/>
          </w:rPr>
          <w:t>T</w:t>
        </w:r>
      </w:ins>
      <w:del w:id="95" w:author="xb21cn" w:date="2020-10-17T17:59:00Z">
        <w:r w:rsidR="005E49A5" w:rsidDel="00760A5B">
          <w:delText>t</w:delText>
        </w:r>
      </w:del>
      <w:r w:rsidR="005E49A5">
        <w:t xml:space="preserve">he </w:t>
      </w:r>
      <w:r w:rsidR="001D0E74">
        <w:t>test group</w:t>
      </w:r>
      <w:r w:rsidR="005E49A5">
        <w:t>: the fluorescence intensity gradually decreases</w:t>
      </w:r>
    </w:p>
    <w:p w14:paraId="25529C96" w14:textId="1A8465DD" w:rsidR="005E49A5" w:rsidRDefault="00760A5B" w:rsidP="005E49A5">
      <w:pPr>
        <w:jc w:val="left"/>
      </w:pPr>
      <w:ins w:id="96" w:author="xb21cn" w:date="2020-10-17T17:59:00Z">
        <w:r>
          <w:rPr>
            <w:rFonts w:hint="eastAsia"/>
          </w:rPr>
          <w:t>T</w:t>
        </w:r>
      </w:ins>
      <w:del w:id="97" w:author="xb21cn" w:date="2020-10-17T17:59:00Z">
        <w:r w:rsidR="005E49A5" w:rsidDel="00760A5B">
          <w:delText>t</w:delText>
        </w:r>
      </w:del>
      <w:r w:rsidR="005E49A5">
        <w:t>he control group: the fluorescence intensity remains unchanged</w:t>
      </w:r>
    </w:p>
    <w:p w14:paraId="5C1E407B" w14:textId="77777777" w:rsidR="00335019" w:rsidRDefault="00335019" w:rsidP="005E49A5">
      <w:pPr>
        <w:jc w:val="left"/>
      </w:pPr>
    </w:p>
    <w:p w14:paraId="55D56EA5" w14:textId="39D8FE8B" w:rsidR="00AB3280" w:rsidRDefault="00AB3280" w:rsidP="00AB3280">
      <w:pPr>
        <w:jc w:val="left"/>
        <w:rPr>
          <w:b/>
          <w:bCs/>
        </w:rPr>
      </w:pPr>
      <w:r>
        <w:rPr>
          <w:rFonts w:hint="eastAsia"/>
          <w:b/>
          <w:bCs/>
          <w:noProof/>
        </w:rPr>
        <w:lastRenderedPageBreak/>
        <w:drawing>
          <wp:inline distT="0" distB="0" distL="114300" distR="114300" wp14:anchorId="5663FEB2" wp14:editId="552ED5F1">
            <wp:extent cx="3962400" cy="3016885"/>
            <wp:effectExtent l="0" t="0" r="0" b="0"/>
            <wp:docPr id="24" name="图片 24" descr="YFZ-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YFZ-4"/>
                    <pic:cNvPicPr>
                      <a:picLocks noChangeAspect="1"/>
                    </pic:cNvPicPr>
                  </pic:nvPicPr>
                  <pic:blipFill>
                    <a:blip r:embed="rId15"/>
                    <a:stretch>
                      <a:fillRect/>
                    </a:stretch>
                  </pic:blipFill>
                  <pic:spPr>
                    <a:xfrm>
                      <a:off x="0" y="0"/>
                      <a:ext cx="3962400" cy="3016885"/>
                    </a:xfrm>
                    <a:prstGeom prst="rect">
                      <a:avLst/>
                    </a:prstGeom>
                  </pic:spPr>
                </pic:pic>
              </a:graphicData>
            </a:graphic>
          </wp:inline>
        </w:drawing>
      </w:r>
    </w:p>
    <w:p w14:paraId="17B3E991" w14:textId="19157CB6" w:rsidR="00AB3280" w:rsidRPr="00CA6601" w:rsidRDefault="00CA6601" w:rsidP="00CA6601">
      <w:pPr>
        <w:jc w:val="center"/>
        <w:rPr>
          <w:b/>
          <w:bCs/>
        </w:rPr>
      </w:pPr>
      <w:commentRangeStart w:id="98"/>
      <w:r w:rsidRPr="00CA6601">
        <w:rPr>
          <w:b/>
          <w:bCs/>
        </w:rPr>
        <w:t>Fig.11</w:t>
      </w:r>
      <w:commentRangeEnd w:id="98"/>
      <w:r w:rsidR="00B92741">
        <w:rPr>
          <w:rStyle w:val="ab"/>
        </w:rPr>
        <w:commentReference w:id="98"/>
      </w:r>
      <w:r w:rsidRPr="00CA6601">
        <w:rPr>
          <w:b/>
          <w:bCs/>
        </w:rPr>
        <w:t>.</w:t>
      </w:r>
      <w:r w:rsidR="00F3754F">
        <w:rPr>
          <w:b/>
          <w:bCs/>
        </w:rPr>
        <w:t>E</w:t>
      </w:r>
      <w:r w:rsidRPr="00CA6601">
        <w:rPr>
          <w:b/>
          <w:bCs/>
        </w:rPr>
        <w:t>xpected results 5: c</w:t>
      </w:r>
      <w:r w:rsidR="009E13AE" w:rsidRPr="00CA6601">
        <w:rPr>
          <w:b/>
          <w:bCs/>
        </w:rPr>
        <w:t>hanges of fluorescen</w:t>
      </w:r>
      <w:r w:rsidR="00E42EFD">
        <w:rPr>
          <w:b/>
          <w:bCs/>
        </w:rPr>
        <w:t>ce</w:t>
      </w:r>
      <w:r w:rsidR="009E13AE" w:rsidRPr="00CA6601">
        <w:rPr>
          <w:b/>
          <w:bCs/>
        </w:rPr>
        <w:t xml:space="preserve"> intensity under an anaerobic induced environment over time</w:t>
      </w:r>
      <w:r w:rsidR="00F3754F">
        <w:rPr>
          <w:b/>
          <w:bCs/>
        </w:rPr>
        <w:t>.</w:t>
      </w:r>
    </w:p>
    <w:p w14:paraId="6C142B20" w14:textId="77777777" w:rsidR="00AB3280" w:rsidRPr="00E739B1" w:rsidRDefault="00AB3280" w:rsidP="00AB3280"/>
    <w:p w14:paraId="5CC76774" w14:textId="77777777" w:rsidR="00AB3280" w:rsidRDefault="00AB3280" w:rsidP="00AB3280">
      <w:pPr>
        <w:rPr>
          <w:b/>
          <w:bCs/>
          <w:color w:val="000000" w:themeColor="text1"/>
          <w:sz w:val="28"/>
          <w:szCs w:val="28"/>
        </w:rPr>
      </w:pPr>
      <w:r w:rsidRPr="00C9360E">
        <w:rPr>
          <w:rFonts w:hint="eastAsia"/>
          <w:b/>
          <w:bCs/>
          <w:color w:val="000000" w:themeColor="text1"/>
          <w:sz w:val="28"/>
          <w:szCs w:val="28"/>
        </w:rPr>
        <w:t>2</w:t>
      </w:r>
      <w:r w:rsidRPr="00C9360E">
        <w:rPr>
          <w:b/>
          <w:bCs/>
          <w:color w:val="000000" w:themeColor="text1"/>
          <w:sz w:val="28"/>
          <w:szCs w:val="28"/>
        </w:rPr>
        <w:t>.4</w:t>
      </w:r>
      <w:bookmarkStart w:id="99" w:name="_Hlk53511282"/>
      <w:r w:rsidRPr="00C9360E">
        <w:rPr>
          <w:b/>
          <w:bCs/>
          <w:color w:val="000000" w:themeColor="text1"/>
          <w:sz w:val="28"/>
          <w:szCs w:val="28"/>
        </w:rPr>
        <w:t xml:space="preserve"> </w:t>
      </w:r>
      <w:bookmarkStart w:id="100" w:name="_Hlk53519055"/>
      <w:r w:rsidRPr="00C9360E">
        <w:rPr>
          <w:b/>
          <w:bCs/>
          <w:color w:val="000000" w:themeColor="text1"/>
          <w:sz w:val="28"/>
          <w:szCs w:val="28"/>
        </w:rPr>
        <w:t>PliaG- trigger RNA-PCⅠ-switch RNA-GFP</w:t>
      </w:r>
      <w:bookmarkEnd w:id="99"/>
    </w:p>
    <w:p w14:paraId="68D8BEA8" w14:textId="0D2E7D34" w:rsidR="00AB3280" w:rsidRDefault="00EB42B8" w:rsidP="00AB3280">
      <w:pPr>
        <w:jc w:val="left"/>
      </w:pPr>
      <w:r w:rsidRPr="00EB42B8">
        <w:t xml:space="preserve">Toehold switch comprising of trigger RNA and switch RNA is significant to our overall design of genetic circuit. So, it’s essential to verify the feasibility of </w:t>
      </w:r>
      <w:r w:rsidR="007C1A8E">
        <w:t>it</w:t>
      </w:r>
      <w:r w:rsidRPr="00EB42B8">
        <w:t xml:space="preserve">. </w:t>
      </w:r>
      <w:r w:rsidR="007C1A8E">
        <w:t>We add the gfp gene in the downstream of the switch sequence and use a constitutive promoter P</w:t>
      </w:r>
      <w:ins w:id="101" w:author="xb21cn" w:date="2020-10-17T18:02:00Z">
        <w:r w:rsidR="00760A5B">
          <w:rPr>
            <w:rFonts w:hint="eastAsia"/>
          </w:rPr>
          <w:t>&lt;sub&gt;</w:t>
        </w:r>
      </w:ins>
      <w:r w:rsidR="007C1A8E">
        <w:t>liaG</w:t>
      </w:r>
      <w:ins w:id="102" w:author="xb21cn" w:date="2020-10-17T18:02:00Z">
        <w:r w:rsidR="00760A5B">
          <w:rPr>
            <w:rFonts w:hint="eastAsia"/>
          </w:rPr>
          <w:t>&lt;/sub&gt;</w:t>
        </w:r>
      </w:ins>
      <w:r w:rsidR="007C1A8E">
        <w:t xml:space="preserve"> to control expression of trigger RNA.</w:t>
      </w:r>
    </w:p>
    <w:p w14:paraId="5E1713FD" w14:textId="77777777" w:rsidR="00AB3280" w:rsidRPr="00C53016" w:rsidRDefault="00AB3280" w:rsidP="00AB3280">
      <w:r>
        <w:rPr>
          <w:noProof/>
        </w:rPr>
        <mc:AlternateContent>
          <mc:Choice Requires="wps">
            <w:drawing>
              <wp:anchor distT="0" distB="0" distL="114300" distR="114300" simplePos="0" relativeHeight="251716608" behindDoc="0" locked="0" layoutInCell="1" allowOverlap="1" wp14:anchorId="00D2723F" wp14:editId="24757962">
                <wp:simplePos x="0" y="0"/>
                <wp:positionH relativeFrom="column">
                  <wp:posOffset>2433864</wp:posOffset>
                </wp:positionH>
                <wp:positionV relativeFrom="paragraph">
                  <wp:posOffset>31115</wp:posOffset>
                </wp:positionV>
                <wp:extent cx="425450" cy="508000"/>
                <wp:effectExtent l="0" t="19050" r="31750" b="25400"/>
                <wp:wrapNone/>
                <wp:docPr id="83" name="箭头: 圆角右 83"/>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B70A5AF" id="箭头: 圆角右 83" o:spid="_x0000_s1026" style="position:absolute;left:0;text-align:left;margin-left:191.65pt;margin-top:2.45pt;width:33.5pt;height:40pt;z-index:251716608;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" path="m,508000l,239316c,136517,83335,53182,186134,53182r132954,-1l319088,,425450,106363,319088,212725r,-53181l186134,159544v-44057,,-79772,35715,-79772,79772c106362,328877,106363,418439,106363,508000l,508000xe" fillcolor="#4472c4" strokecolor="#2f528f"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r>
        <w:rPr>
          <w:noProof/>
        </w:rPr>
        <mc:AlternateContent>
          <mc:Choice Requires="wps">
            <w:drawing>
              <wp:anchor distT="0" distB="0" distL="114300" distR="114300" simplePos="0" relativeHeight="251712512" behindDoc="0" locked="0" layoutInCell="1" allowOverlap="1" wp14:anchorId="49BE7BAB" wp14:editId="2B9B3703">
                <wp:simplePos x="0" y="0"/>
                <wp:positionH relativeFrom="column">
                  <wp:posOffset>57150</wp:posOffset>
                </wp:positionH>
                <wp:positionV relativeFrom="paragraph">
                  <wp:posOffset>74930</wp:posOffset>
                </wp:positionV>
                <wp:extent cx="425450" cy="508000"/>
                <wp:effectExtent l="0" t="19050" r="31750" b="25400"/>
                <wp:wrapNone/>
                <wp:docPr id="84" name="箭头: 圆角右 84"/>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138BDD" id="箭头: 圆角右 84" o:spid="_x0000_s1026" style="position:absolute;left:0;text-align:left;margin-left:4.5pt;margin-top:5.9pt;width:33.5pt;height:40pt;z-index:251712512;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" path="m,508000l,239316c,136517,83335,53182,186134,53182r132954,-1l319088,,425450,106363,319088,212725r,-53181l186134,159544v-44057,,-79772,35715,-79772,79772c106362,328877,106363,418439,106363,508000l,508000xe" fillcolor="#4472c4 [3204]" strokecolor="#1f3763 [1604]"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3666AC66" w14:textId="77777777" w:rsidR="00AB3280" w:rsidRPr="00C53016" w:rsidRDefault="00AB3280" w:rsidP="00AB3280">
      <w:r>
        <w:rPr>
          <w:noProof/>
        </w:rPr>
        <mc:AlternateContent>
          <mc:Choice Requires="wps">
            <w:drawing>
              <wp:anchor distT="0" distB="0" distL="114300" distR="114300" simplePos="0" relativeHeight="251717632" behindDoc="0" locked="0" layoutInCell="1" allowOverlap="1" wp14:anchorId="7C9A2ED3" wp14:editId="42035275">
                <wp:simplePos x="0" y="0"/>
                <wp:positionH relativeFrom="column">
                  <wp:posOffset>3262540</wp:posOffset>
                </wp:positionH>
                <wp:positionV relativeFrom="paragraph">
                  <wp:posOffset>64861</wp:posOffset>
                </wp:positionV>
                <wp:extent cx="615950" cy="311150"/>
                <wp:effectExtent l="0" t="0" r="12700" b="12700"/>
                <wp:wrapNone/>
                <wp:docPr id="85" name="流程图: 可选过程 85"/>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FFC00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401B77C" id="流程图: 可选过程 85" o:spid="_x0000_s1026" type="#_x0000_t176" style="position:absolute;left:0;text-align:left;margin-left:256.9pt;margin-top:5.1pt;width:48.5pt;height:24.5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" fillcolor="#ffc000" strokecolor="#bc8c00" strokeweight="1pt"/>
            </w:pict>
          </mc:Fallback>
        </mc:AlternateContent>
      </w:r>
      <w:r>
        <w:rPr>
          <w:noProof/>
        </w:rPr>
        <mc:AlternateContent>
          <mc:Choice Requires="wps">
            <w:drawing>
              <wp:anchor distT="0" distB="0" distL="114300" distR="114300" simplePos="0" relativeHeight="251715584" behindDoc="0" locked="0" layoutInCell="1" allowOverlap="1" wp14:anchorId="147F2B72" wp14:editId="6DB27F31">
                <wp:simplePos x="0" y="0"/>
                <wp:positionH relativeFrom="column">
                  <wp:posOffset>1869621</wp:posOffset>
                </wp:positionH>
                <wp:positionV relativeFrom="paragraph">
                  <wp:posOffset>83639</wp:posOffset>
                </wp:positionV>
                <wp:extent cx="330200" cy="273050"/>
                <wp:effectExtent l="19050" t="0" r="12700" b="12700"/>
                <wp:wrapNone/>
                <wp:docPr id="86" name="六边形 86"/>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A5ADE4" id="六边形 86" o:spid="_x0000_s1026" type="#_x0000_t9" style="position:absolute;left:0;text-align:left;margin-left:147.2pt;margin-top:6.6pt;width:26pt;height:21.5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" adj="4465" fillcolor="#4472c4" strokecolor="#2f528f" strokeweight="1pt"/>
            </w:pict>
          </mc:Fallback>
        </mc:AlternateContent>
      </w:r>
      <w:r>
        <w:rPr>
          <w:noProof/>
        </w:rPr>
        <mc:AlternateContent>
          <mc:Choice Requires="wps">
            <w:drawing>
              <wp:anchor distT="0" distB="0" distL="114300" distR="114300" simplePos="0" relativeHeight="251714560" behindDoc="0" locked="0" layoutInCell="1" allowOverlap="1" wp14:anchorId="73C65F47" wp14:editId="1C4216F7">
                <wp:simplePos x="0" y="0"/>
                <wp:positionH relativeFrom="column">
                  <wp:posOffset>1466850</wp:posOffset>
                </wp:positionH>
                <wp:positionV relativeFrom="paragraph">
                  <wp:posOffset>78196</wp:posOffset>
                </wp:positionV>
                <wp:extent cx="330200" cy="273050"/>
                <wp:effectExtent l="19050" t="0" r="12700" b="12700"/>
                <wp:wrapNone/>
                <wp:docPr id="87" name="六边形 87"/>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1FE8CA8" id="六边形 87" o:spid="_x0000_s1026" type="#_x0000_t9" style="position:absolute;left:0;text-align:left;margin-left:115.5pt;margin-top:6.15pt;width:26pt;height:21.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" adj="4465" fillcolor="#4472c4 [3204]" strokecolor="#1f3763 [1604]" strokeweight="1pt"/>
            </w:pict>
          </mc:Fallback>
        </mc:AlternateContent>
      </w:r>
      <w:r>
        <w:rPr>
          <w:noProof/>
        </w:rPr>
        <mc:AlternateContent>
          <mc:Choice Requires="wps">
            <w:drawing>
              <wp:anchor distT="0" distB="0" distL="114300" distR="114300" simplePos="0" relativeHeight="251713536" behindDoc="0" locked="0" layoutInCell="1" allowOverlap="1" wp14:anchorId="2E77B210" wp14:editId="40F6C95C">
                <wp:simplePos x="0" y="0"/>
                <wp:positionH relativeFrom="column">
                  <wp:posOffset>607786</wp:posOffset>
                </wp:positionH>
                <wp:positionV relativeFrom="paragraph">
                  <wp:posOffset>40096</wp:posOffset>
                </wp:positionV>
                <wp:extent cx="615950" cy="311150"/>
                <wp:effectExtent l="0" t="0" r="12700" b="12700"/>
                <wp:wrapNone/>
                <wp:docPr id="88" name="流程图: 可选过程 88"/>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72B9DD" id="流程图: 可选过程 88" o:spid="_x0000_s1026" type="#_x0000_t176" style="position:absolute;left:0;text-align:left;margin-left:47.85pt;margin-top:3.15pt;width:48.5pt;height:24.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" fillcolor="#ffc000 [3207]" strokecolor="#7f5f00 [1607]" strokeweight="1pt"/>
            </w:pict>
          </mc:Fallback>
        </mc:AlternateContent>
      </w:r>
      <w:r>
        <w:rPr>
          <w:noProof/>
        </w:rPr>
        <mc:AlternateContent>
          <mc:Choice Requires="wps">
            <w:drawing>
              <wp:anchor distT="0" distB="0" distL="114300" distR="114300" simplePos="0" relativeHeight="251719680" behindDoc="0" locked="0" layoutInCell="1" allowOverlap="1" wp14:anchorId="56979514" wp14:editId="103F051F">
                <wp:simplePos x="0" y="0"/>
                <wp:positionH relativeFrom="column">
                  <wp:posOffset>4831443</wp:posOffset>
                </wp:positionH>
                <wp:positionV relativeFrom="paragraph">
                  <wp:posOffset>36376</wp:posOffset>
                </wp:positionV>
                <wp:extent cx="330200" cy="273050"/>
                <wp:effectExtent l="19050" t="0" r="12700" b="12700"/>
                <wp:wrapNone/>
                <wp:docPr id="89" name="六边形 89"/>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9A5C7EB" id="六边形 89" o:spid="_x0000_s1026" type="#_x0000_t9" style="position:absolute;left:0;text-align:left;margin-left:380.45pt;margin-top:2.85pt;width:26pt;height:21.5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" adj="4465" fillcolor="#4472c4" strokecolor="#2f528f" strokeweight="1pt"/>
            </w:pict>
          </mc:Fallback>
        </mc:AlternateContent>
      </w:r>
      <w:r>
        <w:rPr>
          <w:noProof/>
        </w:rPr>
        <mc:AlternateContent>
          <mc:Choice Requires="wps">
            <w:drawing>
              <wp:anchor distT="0" distB="0" distL="114300" distR="114300" simplePos="0" relativeHeight="251718656" behindDoc="0" locked="0" layoutInCell="1" allowOverlap="1" wp14:anchorId="5CB43C78" wp14:editId="0980A901">
                <wp:simplePos x="0" y="0"/>
                <wp:positionH relativeFrom="column">
                  <wp:posOffset>4457700</wp:posOffset>
                </wp:positionH>
                <wp:positionV relativeFrom="paragraph">
                  <wp:posOffset>35560</wp:posOffset>
                </wp:positionV>
                <wp:extent cx="330200" cy="273050"/>
                <wp:effectExtent l="19050" t="0" r="12700" b="12700"/>
                <wp:wrapNone/>
                <wp:docPr id="90" name="六边形 90"/>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794DFBD" id="六边形 90" o:spid="_x0000_s1026" type="#_x0000_t9" style="position:absolute;left:0;text-align:left;margin-left:351pt;margin-top:2.8pt;width:26pt;height:21.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" adj="4465" fillcolor="#4472c4" strokecolor="#2f528f" strokeweight="1pt"/>
            </w:pict>
          </mc:Fallback>
        </mc:AlternateContent>
      </w:r>
    </w:p>
    <w:p w14:paraId="1BF09694" w14:textId="77777777" w:rsidR="00AB3280" w:rsidRDefault="00AB3280" w:rsidP="00AB3280">
      <w:r>
        <w:rPr>
          <w:noProof/>
        </w:rPr>
        <mc:AlternateContent>
          <mc:Choice Requires="wps">
            <w:drawing>
              <wp:anchor distT="0" distB="0" distL="114300" distR="114300" simplePos="0" relativeHeight="251711488" behindDoc="0" locked="0" layoutInCell="1" allowOverlap="1" wp14:anchorId="27E043F0" wp14:editId="619B06FB">
                <wp:simplePos x="0" y="0"/>
                <wp:positionH relativeFrom="column">
                  <wp:posOffset>6350</wp:posOffset>
                </wp:positionH>
                <wp:positionV relativeFrom="paragraph">
                  <wp:posOffset>13970</wp:posOffset>
                </wp:positionV>
                <wp:extent cx="5283200" cy="12700"/>
                <wp:effectExtent l="0" t="0" r="31750" b="25400"/>
                <wp:wrapNone/>
                <wp:docPr id="91" name="直接连接符 91"/>
                <wp:cNvGraphicFramePr/>
                <a:graphic xmlns:a="http://schemas.openxmlformats.org/drawingml/2006/main">
                  <a:graphicData uri="http://schemas.microsoft.com/office/word/2010/wordprocessingShape">
                    <wps:wsp>
                      <wps:cNvCnPr/>
                      <wps:spPr>
                        <a:xfrm flipV="1">
                          <a:off x="0" y="0"/>
                          <a:ext cx="52832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B3E70E" id="直接连接符 91" o:spid="_x0000_s1026" style="position:absolute;left:0;text-align:left;flip:y;z-index:251711488;visibility:visible;mso-wrap-style:square;mso-wrap-distance-left:9pt;mso-wrap-distance-top:0;mso-wrap-distance-right:9pt;mso-wrap-distance-bottom:0;mso-position-horizontal:absolute;mso-position-horizontal-relative:text;mso-position-vertical:absolute;mso-position-vertical-relative:text" from=".5pt,1.1pt" to="416.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" strokecolor="#4472c4 [3204]" strokeweight=".5pt">
                <v:stroke joinstyle="miter"/>
              </v:line>
            </w:pict>
          </mc:Fallback>
        </mc:AlternateContent>
      </w:r>
    </w:p>
    <w:p w14:paraId="77CD7737" w14:textId="78EFC99B" w:rsidR="00AB3280" w:rsidRDefault="00AB3280" w:rsidP="00AB3280">
      <w:r w:rsidRPr="00B9231B">
        <w:t>P</w:t>
      </w:r>
      <w:r>
        <w:t xml:space="preserve">liaG    </w:t>
      </w:r>
      <w:r w:rsidRPr="00B9231B">
        <w:t xml:space="preserve">  </w:t>
      </w:r>
      <w:r>
        <w:t>trigger RNA</w:t>
      </w:r>
      <w:r w:rsidRPr="00B9231B">
        <w:t xml:space="preserve">     B0015     </w:t>
      </w:r>
      <w:r>
        <w:t xml:space="preserve"> </w:t>
      </w:r>
      <w:r w:rsidRPr="00B9231B">
        <w:t>P</w:t>
      </w:r>
      <w:r>
        <w:t>cI</w:t>
      </w:r>
      <w:r w:rsidRPr="00B9231B">
        <w:t xml:space="preserve">        </w:t>
      </w:r>
      <w:r w:rsidRPr="009F4353">
        <w:rPr>
          <w:highlight w:val="yellow"/>
        </w:rPr>
        <w:t>switch RNA-GFP</w:t>
      </w:r>
      <w:r>
        <w:t xml:space="preserve">      </w:t>
      </w:r>
      <w:r w:rsidRPr="00B9231B">
        <w:t>B0015</w:t>
      </w:r>
    </w:p>
    <w:bookmarkEnd w:id="100"/>
    <w:p w14:paraId="4B8C4AF5" w14:textId="0E30FC8A" w:rsidR="00CA6601" w:rsidRPr="002215BE" w:rsidRDefault="00CA6601" w:rsidP="00CA6601">
      <w:r w:rsidRPr="00CD0B53">
        <w:rPr>
          <w:b/>
          <w:bCs/>
        </w:rPr>
        <w:t>Fig.</w:t>
      </w:r>
      <w:r>
        <w:rPr>
          <w:b/>
          <w:bCs/>
        </w:rPr>
        <w:t>12</w:t>
      </w:r>
      <w:r w:rsidRPr="00CD0B53">
        <w:rPr>
          <w:b/>
          <w:bCs/>
        </w:rPr>
        <w:t xml:space="preserve">. </w:t>
      </w:r>
      <w:r>
        <w:rPr>
          <w:b/>
          <w:bCs/>
        </w:rPr>
        <w:t>device 4</w:t>
      </w:r>
    </w:p>
    <w:p w14:paraId="2216461B" w14:textId="77777777" w:rsidR="00CA6601" w:rsidRPr="009F4353" w:rsidRDefault="00CA6601" w:rsidP="00AB3280"/>
    <w:p w14:paraId="43615421" w14:textId="2151414F" w:rsidR="008C7CD1" w:rsidRPr="00AB3280" w:rsidRDefault="00AB3280" w:rsidP="008C7CD1">
      <w:pPr>
        <w:rPr>
          <w:color w:val="000000" w:themeColor="text1"/>
          <w:sz w:val="22"/>
        </w:rPr>
      </w:pPr>
      <w:r>
        <w:t>2.6.1</w:t>
      </w:r>
      <w:r w:rsidR="008C7CD1" w:rsidRPr="00AB3280">
        <w:rPr>
          <w:color w:val="000000" w:themeColor="text1"/>
          <w:sz w:val="22"/>
        </w:rPr>
        <w:t xml:space="preserve"> Strains and vectors</w:t>
      </w:r>
    </w:p>
    <w:p w14:paraId="69FB6107" w14:textId="77777777" w:rsidR="008C7CD1" w:rsidRPr="00AB3280" w:rsidRDefault="008C7CD1" w:rsidP="008C7CD1">
      <w:pPr>
        <w:rPr>
          <w:color w:val="000000" w:themeColor="text1"/>
          <w:sz w:val="22"/>
        </w:rPr>
      </w:pPr>
      <w:r w:rsidRPr="00AB3280">
        <w:rPr>
          <w:color w:val="000000" w:themeColor="text1"/>
          <w:sz w:val="22"/>
        </w:rPr>
        <w:t xml:space="preserve">Strain: B. subtilis WB800N </w:t>
      </w:r>
    </w:p>
    <w:p w14:paraId="6BC64ACB" w14:textId="77777777" w:rsidR="008C7CD1" w:rsidRDefault="008C7CD1" w:rsidP="008C7CD1">
      <w:pPr>
        <w:rPr>
          <w:color w:val="000000" w:themeColor="text1"/>
          <w:sz w:val="22"/>
        </w:rPr>
      </w:pPr>
      <w:r w:rsidRPr="00AB3280">
        <w:rPr>
          <w:color w:val="000000" w:themeColor="text1"/>
          <w:sz w:val="22"/>
        </w:rPr>
        <w:t>Plasmid: pWB980</w:t>
      </w:r>
      <w:r>
        <w:rPr>
          <w:rFonts w:hint="eastAsia"/>
          <w:color w:val="000000" w:themeColor="text1"/>
          <w:sz w:val="22"/>
        </w:rPr>
        <w:t>-</w:t>
      </w:r>
      <w:r>
        <w:rPr>
          <w:color w:val="000000" w:themeColor="text1"/>
          <w:sz w:val="22"/>
        </w:rPr>
        <w:t>DB</w:t>
      </w:r>
    </w:p>
    <w:p w14:paraId="0CAB0C2E" w14:textId="7220C50D" w:rsidR="00AB3280" w:rsidRDefault="00AB3280" w:rsidP="00AB3280">
      <w:pPr>
        <w:jc w:val="left"/>
      </w:pPr>
      <w:r>
        <w:t>2.6.2</w:t>
      </w:r>
      <w:r>
        <w:rPr>
          <w:rFonts w:hint="eastAsia"/>
        </w:rPr>
        <w:t xml:space="preserve"> </w:t>
      </w:r>
      <w:r w:rsidR="008C7CD1" w:rsidRPr="00AB3280">
        <w:rPr>
          <w:sz w:val="22"/>
        </w:rPr>
        <w:t>Experimental methods</w:t>
      </w:r>
    </w:p>
    <w:p w14:paraId="18FEEBDF" w14:textId="60532E36" w:rsidR="00AB3280" w:rsidRDefault="00AB3280" w:rsidP="00AB3280">
      <w:r>
        <w:t>2.6.2.1</w:t>
      </w:r>
      <w:r>
        <w:rPr>
          <w:rFonts w:hint="eastAsia"/>
        </w:rPr>
        <w:t xml:space="preserve"> </w:t>
      </w:r>
      <w:r w:rsidR="008C7CD1" w:rsidRPr="00AB3280">
        <w:rPr>
          <w:sz w:val="22"/>
        </w:rPr>
        <w:t>Construction of the expression vector</w:t>
      </w:r>
    </w:p>
    <w:p w14:paraId="7CD26692" w14:textId="6107575E" w:rsidR="008C7CD1" w:rsidRPr="00BD4ACC" w:rsidRDefault="008C7CD1" w:rsidP="008C7CD1">
      <w:pPr>
        <w:rPr>
          <w:color w:val="000000" w:themeColor="text1"/>
          <w:sz w:val="22"/>
        </w:rPr>
      </w:pPr>
      <w:r>
        <w:rPr>
          <w:sz w:val="22"/>
        </w:rPr>
        <w:t xml:space="preserve">Similar to procedure 2.1.2.1, </w:t>
      </w:r>
      <w:bookmarkStart w:id="103" w:name="_Hlk53519105"/>
      <w:r>
        <w:rPr>
          <w:sz w:val="22"/>
        </w:rPr>
        <w:t>construct the expression vector</w:t>
      </w:r>
      <w:r w:rsidRPr="008C7CD1">
        <w:rPr>
          <w:sz w:val="22"/>
        </w:rPr>
        <w:t xml:space="preserve"> PliaG- trigger RNA-PCⅠ-switch RNA-GFP</w:t>
      </w:r>
      <w:bookmarkEnd w:id="103"/>
      <w:r>
        <w:rPr>
          <w:sz w:val="22"/>
        </w:rPr>
        <w:t>.</w:t>
      </w:r>
    </w:p>
    <w:p w14:paraId="4A54DF9D" w14:textId="77777777" w:rsidR="008C7CD1" w:rsidRPr="008C7CD1" w:rsidRDefault="008C7CD1" w:rsidP="00AB3280"/>
    <w:p w14:paraId="7F91CCB2" w14:textId="0855018B" w:rsidR="00AB3280" w:rsidRDefault="00AB3280" w:rsidP="00AB3280">
      <w:r>
        <w:rPr>
          <w:noProof/>
        </w:rPr>
        <w:lastRenderedPageBreak/>
        <w:drawing>
          <wp:inline distT="0" distB="0" distL="0" distR="0" wp14:anchorId="1367BF40" wp14:editId="0E20BB97">
            <wp:extent cx="3158465" cy="2303145"/>
            <wp:effectExtent l="0" t="0" r="4445" b="190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0122" t="13239" r="19973" b="9102"/>
                    <a:stretch/>
                  </pic:blipFill>
                  <pic:spPr bwMode="auto">
                    <a:xfrm>
                      <a:off x="0" y="0"/>
                      <a:ext cx="3159562" cy="2303945"/>
                    </a:xfrm>
                    <a:prstGeom prst="rect">
                      <a:avLst/>
                    </a:prstGeom>
                    <a:ln>
                      <a:noFill/>
                    </a:ln>
                    <a:extLst>
                      <a:ext uri="{53640926-AAD7-44D8-BBD7-CCE9431645EC}">
                        <a14:shadowObscured xmlns:a14="http://schemas.microsoft.com/office/drawing/2010/main"/>
                      </a:ext>
                    </a:extLst>
                  </pic:spPr>
                </pic:pic>
              </a:graphicData>
            </a:graphic>
          </wp:inline>
        </w:drawing>
      </w:r>
    </w:p>
    <w:p w14:paraId="6E571595" w14:textId="631EE0E3" w:rsidR="00CA6601" w:rsidRPr="00525A33" w:rsidRDefault="00CA6601" w:rsidP="00CA6601">
      <w:pPr>
        <w:rPr>
          <w:b/>
          <w:bCs/>
          <w:color w:val="000000" w:themeColor="text1"/>
          <w:sz w:val="22"/>
        </w:rPr>
      </w:pPr>
      <w:r w:rsidRPr="00525A33">
        <w:rPr>
          <w:rFonts w:hint="eastAsia"/>
          <w:b/>
          <w:bCs/>
        </w:rPr>
        <w:t>F</w:t>
      </w:r>
      <w:r w:rsidRPr="00525A33">
        <w:rPr>
          <w:b/>
          <w:bCs/>
        </w:rPr>
        <w:t>ig.</w:t>
      </w:r>
      <w:r>
        <w:rPr>
          <w:b/>
          <w:bCs/>
        </w:rPr>
        <w:t>13</w:t>
      </w:r>
      <w:r w:rsidRPr="00525A33">
        <w:rPr>
          <w:b/>
          <w:bCs/>
        </w:rPr>
        <w:t xml:space="preserve">. </w:t>
      </w:r>
      <w:r w:rsidR="00F3754F">
        <w:rPr>
          <w:b/>
          <w:bCs/>
          <w:sz w:val="22"/>
        </w:rPr>
        <w:t>T</w:t>
      </w:r>
      <w:r w:rsidRPr="00525A33">
        <w:rPr>
          <w:b/>
          <w:bCs/>
          <w:sz w:val="22"/>
        </w:rPr>
        <w:t xml:space="preserve">he expression vector of device </w:t>
      </w:r>
      <w:r>
        <w:rPr>
          <w:b/>
          <w:bCs/>
          <w:sz w:val="22"/>
        </w:rPr>
        <w:t>4</w:t>
      </w:r>
      <w:r w:rsidR="00F3754F">
        <w:rPr>
          <w:b/>
          <w:bCs/>
          <w:sz w:val="22"/>
        </w:rPr>
        <w:t>.</w:t>
      </w:r>
    </w:p>
    <w:p w14:paraId="4028E8F1" w14:textId="77777777" w:rsidR="00CA6601" w:rsidRPr="00CA6601" w:rsidRDefault="00CA6601" w:rsidP="00AB3280"/>
    <w:p w14:paraId="32713A11" w14:textId="16EE719B" w:rsidR="008C7CD1" w:rsidRDefault="00AB3280" w:rsidP="008C7CD1">
      <w:r>
        <w:t>2.6.2.2</w:t>
      </w:r>
      <w:r>
        <w:rPr>
          <w:rFonts w:hint="eastAsia"/>
        </w:rPr>
        <w:t xml:space="preserve"> </w:t>
      </w:r>
      <w:r w:rsidR="008C7CD1" w:rsidRPr="00A94152">
        <w:rPr>
          <w:color w:val="000000" w:themeColor="text1"/>
          <w:sz w:val="22"/>
        </w:rPr>
        <w:t>Construction and screening of recombinant engineering bacteria</w:t>
      </w:r>
    </w:p>
    <w:p w14:paraId="3CCD5C11" w14:textId="77777777" w:rsidR="008C7CD1" w:rsidRDefault="008C7CD1" w:rsidP="008C7CD1">
      <w:r>
        <w:t xml:space="preserve">Similar to </w:t>
      </w:r>
      <w:r>
        <w:rPr>
          <w:rFonts w:hint="eastAsia"/>
        </w:rPr>
        <w:t>2</w:t>
      </w:r>
      <w:r>
        <w:t>.</w:t>
      </w:r>
      <w:r>
        <w:rPr>
          <w:rFonts w:hint="eastAsia"/>
        </w:rPr>
        <w:t>1.</w:t>
      </w:r>
      <w:r>
        <w:t>2</w:t>
      </w:r>
      <w:r>
        <w:rPr>
          <w:rFonts w:hint="eastAsia"/>
        </w:rPr>
        <w:t>.2。</w:t>
      </w:r>
    </w:p>
    <w:p w14:paraId="010322B4" w14:textId="77777777" w:rsidR="00AB3280" w:rsidRDefault="00AB3280" w:rsidP="00AB3280">
      <w:pPr>
        <w:jc w:val="left"/>
      </w:pPr>
    </w:p>
    <w:p w14:paraId="66FB4CD6" w14:textId="34EDC075" w:rsidR="00891865" w:rsidRDefault="00AB3280" w:rsidP="00891865">
      <w:pPr>
        <w:jc w:val="left"/>
      </w:pPr>
      <w:r>
        <w:t>2.6.2.3</w:t>
      </w:r>
      <w:r>
        <w:rPr>
          <w:rFonts w:hint="eastAsia"/>
        </w:rPr>
        <w:t xml:space="preserve"> </w:t>
      </w:r>
      <w:bookmarkStart w:id="104" w:name="_Hlk53519343"/>
      <w:r w:rsidR="006B30EA">
        <w:rPr>
          <w:color w:val="000000" w:themeColor="text1"/>
          <w:sz w:val="22"/>
        </w:rPr>
        <w:t>Characterization</w:t>
      </w:r>
      <w:r w:rsidR="006B30EA" w:rsidRPr="00A94152">
        <w:rPr>
          <w:color w:val="000000" w:themeColor="text1"/>
          <w:sz w:val="22"/>
        </w:rPr>
        <w:t xml:space="preserve"> </w:t>
      </w:r>
      <w:r w:rsidR="00891865" w:rsidRPr="00A94152">
        <w:rPr>
          <w:color w:val="000000" w:themeColor="text1"/>
          <w:sz w:val="22"/>
        </w:rPr>
        <w:t>experiment</w:t>
      </w:r>
    </w:p>
    <w:p w14:paraId="73D6EC22" w14:textId="224F0FF6" w:rsidR="00891865" w:rsidRPr="0013498A" w:rsidRDefault="00891865" w:rsidP="00891865">
      <w:pPr>
        <w:rPr>
          <w:sz w:val="22"/>
        </w:rPr>
      </w:pPr>
      <w:r w:rsidRPr="007427E8">
        <w:rPr>
          <w:color w:val="000000" w:themeColor="text1"/>
          <w:sz w:val="22"/>
        </w:rPr>
        <w:t>Take 2 bottles of 50ml LB liquid medium</w:t>
      </w:r>
      <w:r w:rsidR="00E42EFD">
        <w:rPr>
          <w:color w:val="000000" w:themeColor="text1"/>
          <w:sz w:val="22"/>
        </w:rPr>
        <w:t xml:space="preserve"> with </w:t>
      </w:r>
      <w:r w:rsidR="00E42EFD" w:rsidRPr="00A94152">
        <w:rPr>
          <w:color w:val="000000" w:themeColor="text1"/>
          <w:sz w:val="22"/>
        </w:rPr>
        <w:t>10μg/mL</w:t>
      </w:r>
      <w:r w:rsidR="00E42EFD">
        <w:rPr>
          <w:color w:val="000000" w:themeColor="text1"/>
          <w:sz w:val="22"/>
        </w:rPr>
        <w:t xml:space="preserve"> </w:t>
      </w:r>
      <w:r w:rsidR="00E42EFD" w:rsidRPr="00891865">
        <w:rPr>
          <w:color w:val="000000" w:themeColor="text1"/>
          <w:sz w:val="22"/>
        </w:rPr>
        <w:t>kanamycin</w:t>
      </w:r>
      <w:r w:rsidRPr="00E42EFD">
        <w:rPr>
          <w:color w:val="FF0000"/>
          <w:sz w:val="22"/>
        </w:rPr>
        <w:t>,</w:t>
      </w:r>
      <w:r w:rsidRPr="0013498A">
        <w:rPr>
          <w:sz w:val="22"/>
        </w:rPr>
        <w:t xml:space="preserve"> the one used for the </w:t>
      </w:r>
      <w:r w:rsidR="001D0E74" w:rsidRPr="0013498A">
        <w:rPr>
          <w:sz w:val="22"/>
        </w:rPr>
        <w:t>test group</w:t>
      </w:r>
      <w:r w:rsidRPr="0013498A">
        <w:rPr>
          <w:sz w:val="22"/>
        </w:rPr>
        <w:t xml:space="preserve"> is added </w:t>
      </w:r>
      <w:r w:rsidR="006F3CFC" w:rsidRPr="0013498A">
        <w:rPr>
          <w:sz w:val="22"/>
        </w:rPr>
        <w:t xml:space="preserve">10μg/mL </w:t>
      </w:r>
      <w:r w:rsidRPr="0013498A">
        <w:rPr>
          <w:sz w:val="22"/>
        </w:rPr>
        <w:t xml:space="preserve">kanamycin and the other used for the control group is not. </w:t>
      </w:r>
      <w:r w:rsidR="00E42EFD" w:rsidRPr="0013498A">
        <w:rPr>
          <w:sz w:val="22"/>
        </w:rPr>
        <w:t>T</w:t>
      </w:r>
      <w:r w:rsidR="001D0E74" w:rsidRPr="0013498A">
        <w:rPr>
          <w:sz w:val="22"/>
        </w:rPr>
        <w:t>est group</w:t>
      </w:r>
      <w:del w:id="105" w:author="xb21cn" w:date="2020-10-17T18:06:00Z">
        <w:r w:rsidR="00E42EFD" w:rsidRPr="0013498A" w:rsidDel="000A5009">
          <w:rPr>
            <w:sz w:val="22"/>
          </w:rPr>
          <w:delText>,</w:delText>
        </w:r>
      </w:del>
      <w:ins w:id="106" w:author="xb21cn" w:date="2020-10-17T18:06:00Z">
        <w:r w:rsidR="000A5009" w:rsidRPr="0013498A">
          <w:rPr>
            <w:rFonts w:hint="eastAsia"/>
            <w:sz w:val="22"/>
          </w:rPr>
          <w:t xml:space="preserve"> which</w:t>
        </w:r>
      </w:ins>
      <w:r w:rsidRPr="0013498A">
        <w:rPr>
          <w:sz w:val="22"/>
        </w:rPr>
        <w:t xml:space="preserve"> successfully transformed engineer</w:t>
      </w:r>
      <w:ins w:id="107" w:author="xb21cn" w:date="2020-10-17T18:03:00Z">
        <w:r w:rsidR="00536119" w:rsidRPr="0013498A">
          <w:rPr>
            <w:rFonts w:hint="eastAsia"/>
            <w:sz w:val="22"/>
          </w:rPr>
          <w:t>ed</w:t>
        </w:r>
      </w:ins>
      <w:del w:id="108" w:author="xb21cn" w:date="2020-10-17T18:03:00Z">
        <w:r w:rsidRPr="0013498A" w:rsidDel="00536119">
          <w:rPr>
            <w:sz w:val="22"/>
          </w:rPr>
          <w:delText>ing</w:delText>
        </w:r>
      </w:del>
      <w:r w:rsidRPr="0013498A">
        <w:rPr>
          <w:sz w:val="22"/>
        </w:rPr>
        <w:t xml:space="preserve"> bacteria</w:t>
      </w:r>
      <w:r w:rsidR="00C03E0C" w:rsidRPr="0013498A">
        <w:rPr>
          <w:sz w:val="22"/>
        </w:rPr>
        <w:t>,</w:t>
      </w:r>
      <w:r w:rsidRPr="0013498A">
        <w:rPr>
          <w:sz w:val="22"/>
        </w:rPr>
        <w:t xml:space="preserve"> and</w:t>
      </w:r>
      <w:r w:rsidR="00C03E0C" w:rsidRPr="0013498A">
        <w:rPr>
          <w:sz w:val="22"/>
        </w:rPr>
        <w:t xml:space="preserve"> </w:t>
      </w:r>
      <w:r w:rsidRPr="0013498A">
        <w:rPr>
          <w:sz w:val="22"/>
        </w:rPr>
        <w:t>control group</w:t>
      </w:r>
      <w:del w:id="109" w:author="xb21cn" w:date="2020-10-17T18:06:00Z">
        <w:r w:rsidR="00C03E0C" w:rsidRPr="0013498A" w:rsidDel="000A5009">
          <w:rPr>
            <w:sz w:val="22"/>
          </w:rPr>
          <w:delText>,</w:delText>
        </w:r>
      </w:del>
      <w:ins w:id="110" w:author="xb21cn" w:date="2020-10-17T18:06:00Z">
        <w:r w:rsidR="000A5009" w:rsidRPr="0013498A">
          <w:rPr>
            <w:rFonts w:hint="eastAsia"/>
            <w:sz w:val="22"/>
          </w:rPr>
          <w:t xml:space="preserve"> which</w:t>
        </w:r>
      </w:ins>
      <w:r w:rsidRPr="0013498A">
        <w:rPr>
          <w:sz w:val="22"/>
        </w:rPr>
        <w:t xml:space="preserve"> </w:t>
      </w:r>
      <w:r w:rsidR="00C03E0C" w:rsidRPr="0013498A">
        <w:rPr>
          <w:sz w:val="22"/>
        </w:rPr>
        <w:t xml:space="preserve">transformed </w:t>
      </w:r>
      <w:r w:rsidR="00E42EFD" w:rsidRPr="0013498A">
        <w:rPr>
          <w:sz w:val="22"/>
        </w:rPr>
        <w:t>pWB980-DB,</w:t>
      </w:r>
      <w:r w:rsidR="00C03E0C" w:rsidRPr="0013498A">
        <w:rPr>
          <w:sz w:val="22"/>
        </w:rPr>
        <w:t xml:space="preserve"> are </w:t>
      </w:r>
      <w:r w:rsidR="00E42EFD" w:rsidRPr="0013498A">
        <w:rPr>
          <w:sz w:val="22"/>
        </w:rPr>
        <w:t>inoculate</w:t>
      </w:r>
      <w:r w:rsidR="00C03E0C" w:rsidRPr="0013498A">
        <w:rPr>
          <w:sz w:val="22"/>
        </w:rPr>
        <w:t>d the same amount in medium</w:t>
      </w:r>
    </w:p>
    <w:bookmarkEnd w:id="104"/>
    <w:p w14:paraId="537B5655" w14:textId="1C1A9EA6" w:rsidR="00AB3280" w:rsidRPr="00891865" w:rsidRDefault="00891865" w:rsidP="00891865">
      <w:pPr>
        <w:rPr>
          <w:color w:val="000000" w:themeColor="text1"/>
          <w:sz w:val="22"/>
        </w:rPr>
      </w:pPr>
      <w:r w:rsidRPr="00891865">
        <w:rPr>
          <w:color w:val="000000" w:themeColor="text1"/>
          <w:sz w:val="22"/>
        </w:rPr>
        <w:t xml:space="preserve">After </w:t>
      </w:r>
      <w:r>
        <w:rPr>
          <w:color w:val="000000" w:themeColor="text1"/>
          <w:sz w:val="22"/>
        </w:rPr>
        <w:t>culturing</w:t>
      </w:r>
      <w:ins w:id="111" w:author="xb21cn" w:date="2020-10-17T18:08:00Z">
        <w:r w:rsidR="000A5009">
          <w:rPr>
            <w:rFonts w:hint="eastAsia"/>
            <w:color w:val="000000" w:themeColor="text1"/>
            <w:sz w:val="22"/>
          </w:rPr>
          <w:t xml:space="preserve"> them</w:t>
        </w:r>
      </w:ins>
      <w:r w:rsidRPr="00891865">
        <w:rPr>
          <w:color w:val="000000" w:themeColor="text1"/>
          <w:sz w:val="22"/>
        </w:rPr>
        <w:t xml:space="preserve"> for a period of time, </w:t>
      </w:r>
      <w:bookmarkStart w:id="112" w:name="_Hlk53519611"/>
      <w:r w:rsidRPr="00891865">
        <w:rPr>
          <w:color w:val="000000" w:themeColor="text1"/>
          <w:sz w:val="22"/>
        </w:rPr>
        <w:t>use</w:t>
      </w:r>
      <w:r>
        <w:rPr>
          <w:color w:val="000000" w:themeColor="text1"/>
          <w:sz w:val="22"/>
        </w:rPr>
        <w:t xml:space="preserve"> the </w:t>
      </w:r>
      <w:r w:rsidRPr="007E5B1B">
        <w:rPr>
          <w:color w:val="000000" w:themeColor="text1"/>
          <w:sz w:val="22"/>
        </w:rPr>
        <w:t>fluorescence microscope</w:t>
      </w:r>
      <w:r>
        <w:rPr>
          <w:color w:val="000000" w:themeColor="text1"/>
          <w:sz w:val="22"/>
        </w:rPr>
        <w:t xml:space="preserve"> to </w:t>
      </w:r>
      <w:r w:rsidRPr="007E5B1B">
        <w:rPr>
          <w:color w:val="000000" w:themeColor="text1"/>
          <w:sz w:val="22"/>
        </w:rPr>
        <w:t>observe the presence of fluorescence</w:t>
      </w:r>
      <w:bookmarkEnd w:id="112"/>
      <w:r w:rsidRPr="007E5B1B">
        <w:rPr>
          <w:color w:val="000000" w:themeColor="text1"/>
          <w:sz w:val="22"/>
        </w:rPr>
        <w:t xml:space="preserve"> in the </w:t>
      </w:r>
      <w:r w:rsidR="001D0E74">
        <w:rPr>
          <w:color w:val="000000" w:themeColor="text1"/>
          <w:sz w:val="22"/>
        </w:rPr>
        <w:t>test group</w:t>
      </w:r>
      <w:r w:rsidRPr="007E5B1B">
        <w:rPr>
          <w:color w:val="000000" w:themeColor="text1"/>
          <w:sz w:val="22"/>
        </w:rPr>
        <w:t xml:space="preserve"> and the control group.</w:t>
      </w:r>
    </w:p>
    <w:p w14:paraId="09F058DD" w14:textId="1112889C" w:rsidR="00891865" w:rsidRDefault="00AB3280" w:rsidP="00891865">
      <w:pPr>
        <w:rPr>
          <w:color w:val="000000" w:themeColor="text1"/>
          <w:sz w:val="22"/>
        </w:rPr>
      </w:pPr>
      <w:r>
        <w:t>2.6.3</w:t>
      </w:r>
      <w:r>
        <w:rPr>
          <w:rFonts w:hint="eastAsia"/>
        </w:rPr>
        <w:t xml:space="preserve"> </w:t>
      </w:r>
      <w:r w:rsidR="00891865" w:rsidRPr="007E5B1B">
        <w:rPr>
          <w:color w:val="000000" w:themeColor="text1"/>
          <w:sz w:val="22"/>
        </w:rPr>
        <w:t>Expected results</w:t>
      </w:r>
    </w:p>
    <w:p w14:paraId="572A64A2" w14:textId="6CA255C6" w:rsidR="00891865" w:rsidRPr="00891865" w:rsidRDefault="00891865" w:rsidP="00AB3280">
      <w:pPr>
        <w:rPr>
          <w:color w:val="000000" w:themeColor="text1"/>
          <w:sz w:val="22"/>
        </w:rPr>
      </w:pPr>
      <w:r>
        <w:rPr>
          <w:color w:val="000000" w:themeColor="text1"/>
          <w:sz w:val="22"/>
        </w:rPr>
        <w:t>F</w:t>
      </w:r>
      <w:r w:rsidRPr="007E5B1B">
        <w:rPr>
          <w:color w:val="000000" w:themeColor="text1"/>
          <w:sz w:val="22"/>
        </w:rPr>
        <w:t>luorescence</w:t>
      </w:r>
      <w:r>
        <w:rPr>
          <w:color w:val="000000" w:themeColor="text1"/>
          <w:sz w:val="22"/>
        </w:rPr>
        <w:t xml:space="preserve"> can be observed</w:t>
      </w:r>
      <w:r w:rsidRPr="007E5B1B">
        <w:rPr>
          <w:color w:val="000000" w:themeColor="text1"/>
          <w:sz w:val="22"/>
        </w:rPr>
        <w:t xml:space="preserve"> in the </w:t>
      </w:r>
      <w:r w:rsidR="001D0E74">
        <w:rPr>
          <w:color w:val="000000" w:themeColor="text1"/>
          <w:sz w:val="22"/>
        </w:rPr>
        <w:t>test group</w:t>
      </w:r>
      <w:r w:rsidRPr="007E5B1B">
        <w:rPr>
          <w:color w:val="000000" w:themeColor="text1"/>
          <w:sz w:val="22"/>
        </w:rPr>
        <w:t xml:space="preserve"> </w:t>
      </w:r>
      <w:r>
        <w:rPr>
          <w:color w:val="000000" w:themeColor="text1"/>
          <w:sz w:val="22"/>
        </w:rPr>
        <w:t xml:space="preserve">but </w:t>
      </w:r>
      <w:del w:id="113" w:author="xb21cn" w:date="2020-10-17T18:09:00Z">
        <w:r w:rsidDel="000A5009">
          <w:rPr>
            <w:color w:val="000000" w:themeColor="text1"/>
            <w:sz w:val="22"/>
          </w:rPr>
          <w:delText>can</w:delText>
        </w:r>
      </w:del>
      <w:r>
        <w:rPr>
          <w:color w:val="000000" w:themeColor="text1"/>
          <w:sz w:val="22"/>
        </w:rPr>
        <w:t xml:space="preserve">not </w:t>
      </w:r>
      <w:r w:rsidRPr="007E5B1B">
        <w:rPr>
          <w:color w:val="000000" w:themeColor="text1"/>
          <w:sz w:val="22"/>
        </w:rPr>
        <w:t>in the negative control group.</w:t>
      </w:r>
    </w:p>
    <w:p w14:paraId="0E475B5A" w14:textId="36C1AE44" w:rsidR="00AB3280" w:rsidRDefault="004F56A5" w:rsidP="00AB3280">
      <w:r>
        <w:rPr>
          <w:noProof/>
        </w:rPr>
        <w:drawing>
          <wp:inline distT="0" distB="0" distL="0" distR="0" wp14:anchorId="764BEA75" wp14:editId="596E8E60">
            <wp:extent cx="1427480" cy="1437257"/>
            <wp:effectExtent l="0" t="0" r="127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34866" cy="1444693"/>
                    </a:xfrm>
                    <a:prstGeom prst="rect">
                      <a:avLst/>
                    </a:prstGeom>
                  </pic:spPr>
                </pic:pic>
              </a:graphicData>
            </a:graphic>
          </wp:inline>
        </w:drawing>
      </w:r>
      <w:r w:rsidR="00AB3280">
        <w:rPr>
          <w:noProof/>
        </w:rPr>
        <w:t xml:space="preserve">                 </w:t>
      </w:r>
      <w:r>
        <w:rPr>
          <w:noProof/>
        </w:rPr>
        <w:drawing>
          <wp:inline distT="0" distB="0" distL="0" distR="0" wp14:anchorId="3F473D05" wp14:editId="2AFCCC3F">
            <wp:extent cx="1488440" cy="1535776"/>
            <wp:effectExtent l="0" t="0" r="0" b="762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14836" cy="1563011"/>
                    </a:xfrm>
                    <a:prstGeom prst="rect">
                      <a:avLst/>
                    </a:prstGeom>
                  </pic:spPr>
                </pic:pic>
              </a:graphicData>
            </a:graphic>
          </wp:inline>
        </w:drawing>
      </w:r>
    </w:p>
    <w:p w14:paraId="62883D25" w14:textId="3FC170E1" w:rsidR="00AB3280" w:rsidRPr="00DA43A9" w:rsidRDefault="000A5009" w:rsidP="00C03E0C">
      <w:pPr>
        <w:tabs>
          <w:tab w:val="left" w:pos="5110"/>
        </w:tabs>
      </w:pPr>
      <w:ins w:id="114" w:author="xb21cn" w:date="2020-10-17T18:09:00Z">
        <w:r>
          <w:rPr>
            <w:rFonts w:hint="eastAsia"/>
            <w:color w:val="000000" w:themeColor="text1"/>
            <w:sz w:val="22"/>
          </w:rPr>
          <w:t>T</w:t>
        </w:r>
      </w:ins>
      <w:del w:id="115" w:author="xb21cn" w:date="2020-10-17T18:09:00Z">
        <w:r w:rsidR="00891865" w:rsidRPr="007E5B1B" w:rsidDel="000A5009">
          <w:rPr>
            <w:color w:val="000000" w:themeColor="text1"/>
            <w:sz w:val="22"/>
          </w:rPr>
          <w:delText>t</w:delText>
        </w:r>
      </w:del>
      <w:r w:rsidR="00891865" w:rsidRPr="007E5B1B">
        <w:rPr>
          <w:color w:val="000000" w:themeColor="text1"/>
          <w:sz w:val="22"/>
        </w:rPr>
        <w:t>he negative control grou</w:t>
      </w:r>
      <w:r w:rsidR="00C03E0C">
        <w:rPr>
          <w:color w:val="000000" w:themeColor="text1"/>
          <w:sz w:val="22"/>
        </w:rPr>
        <w:t xml:space="preserve">p              </w:t>
      </w:r>
      <w:ins w:id="116" w:author="xb21cn" w:date="2020-10-17T18:09:00Z">
        <w:r>
          <w:rPr>
            <w:rFonts w:hint="eastAsia"/>
            <w:color w:val="000000" w:themeColor="text1"/>
            <w:sz w:val="22"/>
          </w:rPr>
          <w:t>T</w:t>
        </w:r>
      </w:ins>
      <w:del w:id="117" w:author="xb21cn" w:date="2020-10-17T18:09:00Z">
        <w:r w:rsidR="00891865" w:rsidRPr="007E5B1B" w:rsidDel="000A5009">
          <w:rPr>
            <w:color w:val="000000" w:themeColor="text1"/>
            <w:sz w:val="22"/>
          </w:rPr>
          <w:delText>t</w:delText>
        </w:r>
      </w:del>
      <w:r w:rsidR="00891865" w:rsidRPr="007E5B1B">
        <w:rPr>
          <w:color w:val="000000" w:themeColor="text1"/>
          <w:sz w:val="22"/>
        </w:rPr>
        <w:t xml:space="preserve">he </w:t>
      </w:r>
      <w:r w:rsidR="001D0E74">
        <w:rPr>
          <w:color w:val="000000" w:themeColor="text1"/>
          <w:sz w:val="22"/>
        </w:rPr>
        <w:t>test group</w:t>
      </w:r>
    </w:p>
    <w:p w14:paraId="2D31AD70" w14:textId="3C067A17" w:rsidR="00CA6601" w:rsidRPr="00CD0B53" w:rsidRDefault="00CA6601" w:rsidP="00CA6601">
      <w:pPr>
        <w:rPr>
          <w:b/>
          <w:bCs/>
          <w:color w:val="FF0000"/>
          <w:sz w:val="22"/>
        </w:rPr>
      </w:pPr>
      <w:r w:rsidRPr="00CD0B53">
        <w:rPr>
          <w:rFonts w:hint="eastAsia"/>
          <w:b/>
          <w:bCs/>
          <w:sz w:val="22"/>
        </w:rPr>
        <w:t>F</w:t>
      </w:r>
      <w:r w:rsidRPr="00CD0B53">
        <w:rPr>
          <w:b/>
          <w:bCs/>
          <w:sz w:val="22"/>
        </w:rPr>
        <w:t>ig.</w:t>
      </w:r>
      <w:r>
        <w:rPr>
          <w:b/>
          <w:bCs/>
          <w:sz w:val="22"/>
        </w:rPr>
        <w:t>14</w:t>
      </w:r>
      <w:r w:rsidRPr="00CD0B53">
        <w:rPr>
          <w:b/>
          <w:bCs/>
          <w:sz w:val="22"/>
        </w:rPr>
        <w:t>.</w:t>
      </w:r>
      <w:r w:rsidR="00F3754F">
        <w:rPr>
          <w:b/>
          <w:bCs/>
          <w:sz w:val="22"/>
        </w:rPr>
        <w:t>E</w:t>
      </w:r>
      <w:r w:rsidRPr="00CD0B53">
        <w:rPr>
          <w:b/>
          <w:bCs/>
          <w:sz w:val="22"/>
        </w:rPr>
        <w:t xml:space="preserve">expected results </w:t>
      </w:r>
      <w:r>
        <w:rPr>
          <w:b/>
          <w:bCs/>
          <w:sz w:val="22"/>
        </w:rPr>
        <w:t>6</w:t>
      </w:r>
      <w:r w:rsidRPr="00CD0B53">
        <w:rPr>
          <w:b/>
          <w:bCs/>
          <w:sz w:val="22"/>
        </w:rPr>
        <w:t>: different expression</w:t>
      </w:r>
      <w:r w:rsidR="00F3754F">
        <w:rPr>
          <w:b/>
          <w:bCs/>
          <w:sz w:val="22"/>
        </w:rPr>
        <w:t>s</w:t>
      </w:r>
      <w:r w:rsidRPr="00CD0B53">
        <w:rPr>
          <w:b/>
          <w:bCs/>
          <w:sz w:val="22"/>
        </w:rPr>
        <w:t xml:space="preserve"> of fluorescence between the control group and the </w:t>
      </w:r>
      <w:r w:rsidR="001D0E74">
        <w:rPr>
          <w:b/>
          <w:bCs/>
          <w:sz w:val="22"/>
        </w:rPr>
        <w:t>test group</w:t>
      </w:r>
      <w:r w:rsidR="00F3754F">
        <w:rPr>
          <w:b/>
          <w:bCs/>
          <w:sz w:val="22"/>
        </w:rPr>
        <w:t>.</w:t>
      </w:r>
    </w:p>
    <w:p w14:paraId="25D87760" w14:textId="77777777" w:rsidR="00AB3280" w:rsidRPr="00CA6601" w:rsidRDefault="00AB3280" w:rsidP="00AB3280"/>
    <w:p w14:paraId="7C6861FB" w14:textId="77777777" w:rsidR="00AB3280" w:rsidRPr="0064631F" w:rsidRDefault="00AB3280" w:rsidP="00AB3280"/>
    <w:p w14:paraId="4B83DEA8" w14:textId="77777777" w:rsidR="00AB3280" w:rsidRPr="00C9360E" w:rsidRDefault="00AB3280" w:rsidP="00AB3280">
      <w:pPr>
        <w:rPr>
          <w:b/>
          <w:bCs/>
          <w:color w:val="000000" w:themeColor="text1"/>
          <w:sz w:val="28"/>
          <w:szCs w:val="28"/>
        </w:rPr>
      </w:pPr>
      <w:r w:rsidRPr="00C9360E">
        <w:rPr>
          <w:b/>
          <w:bCs/>
          <w:color w:val="000000" w:themeColor="text1"/>
          <w:sz w:val="28"/>
          <w:szCs w:val="28"/>
        </w:rPr>
        <w:t xml:space="preserve">2.5 </w:t>
      </w:r>
      <w:bookmarkStart w:id="118" w:name="_Hlk53519674"/>
      <w:r w:rsidRPr="00C9360E">
        <w:rPr>
          <w:rFonts w:hint="eastAsia"/>
          <w:b/>
          <w:bCs/>
          <w:color w:val="000000" w:themeColor="text1"/>
          <w:sz w:val="28"/>
          <w:szCs w:val="28"/>
        </w:rPr>
        <w:t>Pnar-trigger RNA-PCⅠ-switch RNA-mazF</w:t>
      </w:r>
    </w:p>
    <w:p w14:paraId="2A4BD716" w14:textId="5A950753" w:rsidR="00426289" w:rsidRDefault="007C1A8E" w:rsidP="00AB3280">
      <w:r w:rsidRPr="007C1A8E">
        <w:t>Now we have verified effectiveness</w:t>
      </w:r>
      <w:r>
        <w:t xml:space="preserve"> of</w:t>
      </w:r>
      <w:r w:rsidRPr="007C1A8E">
        <w:t xml:space="preserve"> P</w:t>
      </w:r>
      <w:ins w:id="119" w:author="xb21cn" w:date="2020-10-17T18:09:00Z">
        <w:r w:rsidR="000A5009">
          <w:rPr>
            <w:rFonts w:hint="eastAsia"/>
          </w:rPr>
          <w:t>&lt;sub&gt;</w:t>
        </w:r>
      </w:ins>
      <w:r w:rsidRPr="007C1A8E">
        <w:t>nar</w:t>
      </w:r>
      <w:ins w:id="120" w:author="xb21cn" w:date="2020-10-17T18:09:00Z">
        <w:r w:rsidR="000A5009">
          <w:rPr>
            <w:rFonts w:hint="eastAsia"/>
          </w:rPr>
          <w:t>&lt;/sub&gt;</w:t>
        </w:r>
      </w:ins>
      <w:r w:rsidRPr="007C1A8E">
        <w:t>, CⅠ</w:t>
      </w:r>
      <w:r>
        <w:t xml:space="preserve"> repressor </w:t>
      </w:r>
      <w:r w:rsidRPr="007C1A8E">
        <w:t xml:space="preserve">and </w:t>
      </w:r>
      <w:r>
        <w:t>t</w:t>
      </w:r>
      <w:r w:rsidRPr="007C1A8E">
        <w:t>oehold switch. So, further verification of more complicated assembly</w:t>
      </w:r>
      <w:r>
        <w:t xml:space="preserve"> based on above</w:t>
      </w:r>
      <w:r w:rsidR="00C03E0C">
        <w:t xml:space="preserve"> part</w:t>
      </w:r>
      <w:r w:rsidRPr="007C1A8E">
        <w:t xml:space="preserve">s can lay the foundation of our future demonstration of the whole system. Considering the bio-safety, we </w:t>
      </w:r>
      <w:r w:rsidRPr="007C1A8E">
        <w:lastRenderedPageBreak/>
        <w:t xml:space="preserve">will let our engineered bacteria commit suicide by expressing </w:t>
      </w:r>
      <w:r w:rsidR="001B59E2">
        <w:t xml:space="preserve">toxin protein </w:t>
      </w:r>
      <w:r w:rsidR="00C03E0C">
        <w:t>M</w:t>
      </w:r>
      <w:r w:rsidRPr="007C1A8E">
        <w:t xml:space="preserve">azF. Based on this, we tried to achieve a good assembly of the </w:t>
      </w:r>
      <w:r w:rsidR="00C03E0C">
        <w:t>part</w:t>
      </w:r>
      <w:r w:rsidRPr="007C1A8E">
        <w:t>s P</w:t>
      </w:r>
      <w:ins w:id="121" w:author="xb21cn" w:date="2020-10-17T18:11:00Z">
        <w:r w:rsidR="000A5009">
          <w:rPr>
            <w:rFonts w:hint="eastAsia"/>
          </w:rPr>
          <w:t>&lt;sub&gt;</w:t>
        </w:r>
      </w:ins>
      <w:r w:rsidRPr="007C1A8E">
        <w:t>nar</w:t>
      </w:r>
      <w:ins w:id="122" w:author="xb21cn" w:date="2020-10-17T18:11:00Z">
        <w:r w:rsidR="000A5009">
          <w:rPr>
            <w:rFonts w:hint="eastAsia"/>
          </w:rPr>
          <w:t>&lt;/sub&gt;</w:t>
        </w:r>
      </w:ins>
      <w:r w:rsidRPr="007C1A8E">
        <w:t xml:space="preserve">, </w:t>
      </w:r>
      <w:r w:rsidR="001B59E2">
        <w:t>P</w:t>
      </w:r>
      <w:ins w:id="123" w:author="xb21cn" w:date="2020-10-17T18:11:00Z">
        <w:r w:rsidR="000A5009">
          <w:rPr>
            <w:rFonts w:hint="eastAsia"/>
          </w:rPr>
          <w:t>&lt;sub&gt;CⅠ&lt;/sub&gt;</w:t>
        </w:r>
      </w:ins>
      <w:del w:id="124" w:author="xb21cn" w:date="2020-10-17T18:11:00Z">
        <w:r w:rsidR="001B59E2" w:rsidDel="000A5009">
          <w:delText>cI</w:delText>
        </w:r>
      </w:del>
      <w:r w:rsidR="001B59E2">
        <w:t>, t</w:t>
      </w:r>
      <w:r w:rsidRPr="007C1A8E">
        <w:t>oehold switch and</w:t>
      </w:r>
      <w:r w:rsidR="001B59E2" w:rsidRPr="001B59E2">
        <w:t xml:space="preserve"> </w:t>
      </w:r>
      <w:r w:rsidR="00C03E0C" w:rsidRPr="0013498A">
        <w:t>M</w:t>
      </w:r>
      <w:r w:rsidRPr="0013498A">
        <w:t>azF</w:t>
      </w:r>
      <w:r w:rsidRPr="007C1A8E">
        <w:t>.</w:t>
      </w:r>
    </w:p>
    <w:p w14:paraId="6520AF5F" w14:textId="127EECB7" w:rsidR="00AB3280" w:rsidRPr="00C53016" w:rsidRDefault="00AB3280" w:rsidP="00AB3280">
      <w:r>
        <w:rPr>
          <w:noProof/>
        </w:rPr>
        <mc:AlternateContent>
          <mc:Choice Requires="wps">
            <w:drawing>
              <wp:anchor distT="0" distB="0" distL="114300" distR="114300" simplePos="0" relativeHeight="251701248" behindDoc="0" locked="0" layoutInCell="1" allowOverlap="1" wp14:anchorId="11869BD7" wp14:editId="741545BE">
                <wp:simplePos x="0" y="0"/>
                <wp:positionH relativeFrom="column">
                  <wp:posOffset>2433864</wp:posOffset>
                </wp:positionH>
                <wp:positionV relativeFrom="paragraph">
                  <wp:posOffset>31115</wp:posOffset>
                </wp:positionV>
                <wp:extent cx="425450" cy="508000"/>
                <wp:effectExtent l="0" t="19050" r="31750" b="25400"/>
                <wp:wrapNone/>
                <wp:docPr id="58" name="箭头: 圆角右 58"/>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8BB1CB" id="箭头: 圆角右 58" o:spid="_x0000_s1026" style="position:absolute;left:0;text-align:left;margin-left:191.65pt;margin-top:2.45pt;width:33.5pt;height:40pt;z-index:251701248;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" path="m,508000l,239316c,136517,83335,53182,186134,53182r132954,-1l319088,,425450,106363,319088,212725r,-53181l186134,159544v-44057,,-79772,35715,-79772,79772c106362,328877,106363,418439,106363,508000l,508000xe" fillcolor="#4472c4" strokecolor="#2f528f"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r>
        <w:rPr>
          <w:noProof/>
        </w:rPr>
        <mc:AlternateContent>
          <mc:Choice Requires="wps">
            <w:drawing>
              <wp:anchor distT="0" distB="0" distL="114300" distR="114300" simplePos="0" relativeHeight="251697152" behindDoc="0" locked="0" layoutInCell="1" allowOverlap="1" wp14:anchorId="6F218487" wp14:editId="73E62EA5">
                <wp:simplePos x="0" y="0"/>
                <wp:positionH relativeFrom="column">
                  <wp:posOffset>57150</wp:posOffset>
                </wp:positionH>
                <wp:positionV relativeFrom="paragraph">
                  <wp:posOffset>74930</wp:posOffset>
                </wp:positionV>
                <wp:extent cx="425450" cy="508000"/>
                <wp:effectExtent l="0" t="19050" r="31750" b="25400"/>
                <wp:wrapNone/>
                <wp:docPr id="60" name="箭头: 圆角右 60"/>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2FA194" id="箭头: 圆角右 60" o:spid="_x0000_s1026" style="position:absolute;left:0;text-align:left;margin-left:4.5pt;margin-top:5.9pt;width:33.5pt;height:40pt;z-index:251697152;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" path="m,508000l,239316c,136517,83335,53182,186134,53182r132954,-1l319088,,425450,106363,319088,212725r,-53181l186134,159544v-44057,,-79772,35715,-79772,79772c106362,328877,106363,418439,106363,508000l,508000xe" fillcolor="#4472c4 [3204]" strokecolor="#1f3763 [1604]"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31F4B318" w14:textId="77777777" w:rsidR="00AB3280" w:rsidRPr="00C53016" w:rsidRDefault="00AB3280" w:rsidP="00AB3280">
      <w:r>
        <w:rPr>
          <w:noProof/>
        </w:rPr>
        <mc:AlternateContent>
          <mc:Choice Requires="wps">
            <w:drawing>
              <wp:anchor distT="0" distB="0" distL="114300" distR="114300" simplePos="0" relativeHeight="251702272" behindDoc="0" locked="0" layoutInCell="1" allowOverlap="1" wp14:anchorId="609856AB" wp14:editId="4F41B929">
                <wp:simplePos x="0" y="0"/>
                <wp:positionH relativeFrom="column">
                  <wp:posOffset>3262540</wp:posOffset>
                </wp:positionH>
                <wp:positionV relativeFrom="paragraph">
                  <wp:posOffset>64861</wp:posOffset>
                </wp:positionV>
                <wp:extent cx="615950" cy="311150"/>
                <wp:effectExtent l="0" t="0" r="12700" b="12700"/>
                <wp:wrapNone/>
                <wp:docPr id="61" name="流程图: 可选过程 61"/>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FFC00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9DBD4E" id="流程图: 可选过程 61" o:spid="_x0000_s1026" type="#_x0000_t176" style="position:absolute;left:0;text-align:left;margin-left:256.9pt;margin-top:5.1pt;width:48.5pt;height:24.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" fillcolor="#ffc000" strokecolor="#bc8c00" strokeweight="1pt"/>
            </w:pict>
          </mc:Fallback>
        </mc:AlternateContent>
      </w:r>
      <w:r>
        <w:rPr>
          <w:noProof/>
        </w:rPr>
        <mc:AlternateContent>
          <mc:Choice Requires="wps">
            <w:drawing>
              <wp:anchor distT="0" distB="0" distL="114300" distR="114300" simplePos="0" relativeHeight="251700224" behindDoc="0" locked="0" layoutInCell="1" allowOverlap="1" wp14:anchorId="276927F9" wp14:editId="082F3947">
                <wp:simplePos x="0" y="0"/>
                <wp:positionH relativeFrom="column">
                  <wp:posOffset>1869621</wp:posOffset>
                </wp:positionH>
                <wp:positionV relativeFrom="paragraph">
                  <wp:posOffset>83639</wp:posOffset>
                </wp:positionV>
                <wp:extent cx="330200" cy="273050"/>
                <wp:effectExtent l="19050" t="0" r="12700" b="12700"/>
                <wp:wrapNone/>
                <wp:docPr id="62" name="六边形 62"/>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0EECBD" id="六边形 62" o:spid="_x0000_s1026" type="#_x0000_t9" style="position:absolute;left:0;text-align:left;margin-left:147.2pt;margin-top:6.6pt;width:26pt;height:21.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99200" behindDoc="0" locked="0" layoutInCell="1" allowOverlap="1" wp14:anchorId="16B506A7" wp14:editId="39CCEE70">
                <wp:simplePos x="0" y="0"/>
                <wp:positionH relativeFrom="column">
                  <wp:posOffset>1466850</wp:posOffset>
                </wp:positionH>
                <wp:positionV relativeFrom="paragraph">
                  <wp:posOffset>78196</wp:posOffset>
                </wp:positionV>
                <wp:extent cx="330200" cy="273050"/>
                <wp:effectExtent l="19050" t="0" r="12700" b="12700"/>
                <wp:wrapNone/>
                <wp:docPr id="63" name="六边形 63"/>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B72CAD" id="六边形 63" o:spid="_x0000_s1026" type="#_x0000_t9" style="position:absolute;left:0;text-align:left;margin-left:115.5pt;margin-top:6.15pt;width:26pt;height:21.5pt;z-index:2516992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" adj="4465" fillcolor="#4472c4 [3204]" strokecolor="#1f3763 [1604]" strokeweight="1pt"/>
            </w:pict>
          </mc:Fallback>
        </mc:AlternateContent>
      </w:r>
      <w:r>
        <w:rPr>
          <w:noProof/>
        </w:rPr>
        <mc:AlternateContent>
          <mc:Choice Requires="wps">
            <w:drawing>
              <wp:anchor distT="0" distB="0" distL="114300" distR="114300" simplePos="0" relativeHeight="251698176" behindDoc="0" locked="0" layoutInCell="1" allowOverlap="1" wp14:anchorId="05E41A41" wp14:editId="1ACFE1BE">
                <wp:simplePos x="0" y="0"/>
                <wp:positionH relativeFrom="column">
                  <wp:posOffset>607786</wp:posOffset>
                </wp:positionH>
                <wp:positionV relativeFrom="paragraph">
                  <wp:posOffset>40096</wp:posOffset>
                </wp:positionV>
                <wp:extent cx="615950" cy="311150"/>
                <wp:effectExtent l="0" t="0" r="12700" b="12700"/>
                <wp:wrapNone/>
                <wp:docPr id="64" name="流程图: 可选过程 64"/>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CC670C" id="流程图: 可选过程 64" o:spid="_x0000_s1026" type="#_x0000_t176" style="position:absolute;left:0;text-align:left;margin-left:47.85pt;margin-top:3.15pt;width:48.5pt;height:24.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" fillcolor="#ffc000 [3207]" strokecolor="#7f5f00 [1607]" strokeweight="1pt"/>
            </w:pict>
          </mc:Fallback>
        </mc:AlternateContent>
      </w:r>
      <w:r>
        <w:rPr>
          <w:noProof/>
        </w:rPr>
        <mc:AlternateContent>
          <mc:Choice Requires="wps">
            <w:drawing>
              <wp:anchor distT="0" distB="0" distL="114300" distR="114300" simplePos="0" relativeHeight="251704320" behindDoc="0" locked="0" layoutInCell="1" allowOverlap="1" wp14:anchorId="3413FD5B" wp14:editId="7DEB62E6">
                <wp:simplePos x="0" y="0"/>
                <wp:positionH relativeFrom="column">
                  <wp:posOffset>4831443</wp:posOffset>
                </wp:positionH>
                <wp:positionV relativeFrom="paragraph">
                  <wp:posOffset>36376</wp:posOffset>
                </wp:positionV>
                <wp:extent cx="330200" cy="273050"/>
                <wp:effectExtent l="19050" t="0" r="12700" b="12700"/>
                <wp:wrapNone/>
                <wp:docPr id="65" name="六边形 65"/>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07CB467" id="六边形 65" o:spid="_x0000_s1026" type="#_x0000_t9" style="position:absolute;left:0;text-align:left;margin-left:380.45pt;margin-top:2.85pt;width:26pt;height:21.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703296" behindDoc="0" locked="0" layoutInCell="1" allowOverlap="1" wp14:anchorId="4A3DFF66" wp14:editId="477BD0FC">
                <wp:simplePos x="0" y="0"/>
                <wp:positionH relativeFrom="column">
                  <wp:posOffset>4457700</wp:posOffset>
                </wp:positionH>
                <wp:positionV relativeFrom="paragraph">
                  <wp:posOffset>35560</wp:posOffset>
                </wp:positionV>
                <wp:extent cx="330200" cy="273050"/>
                <wp:effectExtent l="19050" t="0" r="12700" b="12700"/>
                <wp:wrapNone/>
                <wp:docPr id="66" name="六边形 66"/>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38D9E49" id="六边形 66" o:spid="_x0000_s1026" type="#_x0000_t9" style="position:absolute;left:0;text-align:left;margin-left:351pt;margin-top:2.8pt;width:26pt;height:21.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" adj="4465" fillcolor="#4472c4" strokecolor="#2f528f" strokeweight="1pt"/>
            </w:pict>
          </mc:Fallback>
        </mc:AlternateContent>
      </w:r>
    </w:p>
    <w:p w14:paraId="1387628F" w14:textId="77777777" w:rsidR="00AB3280" w:rsidRDefault="00AB3280" w:rsidP="00AB3280">
      <w:r>
        <w:rPr>
          <w:noProof/>
        </w:rPr>
        <mc:AlternateContent>
          <mc:Choice Requires="wps">
            <w:drawing>
              <wp:anchor distT="0" distB="0" distL="114300" distR="114300" simplePos="0" relativeHeight="251696128" behindDoc="0" locked="0" layoutInCell="1" allowOverlap="1" wp14:anchorId="740D20B8" wp14:editId="36AD367E">
                <wp:simplePos x="0" y="0"/>
                <wp:positionH relativeFrom="column">
                  <wp:posOffset>6350</wp:posOffset>
                </wp:positionH>
                <wp:positionV relativeFrom="paragraph">
                  <wp:posOffset>13970</wp:posOffset>
                </wp:positionV>
                <wp:extent cx="5283200" cy="12700"/>
                <wp:effectExtent l="0" t="0" r="31750" b="25400"/>
                <wp:wrapNone/>
                <wp:docPr id="67" name="直接连接符 67"/>
                <wp:cNvGraphicFramePr/>
                <a:graphic xmlns:a="http://schemas.openxmlformats.org/drawingml/2006/main">
                  <a:graphicData uri="http://schemas.microsoft.com/office/word/2010/wordprocessingShape">
                    <wps:wsp>
                      <wps:cNvCnPr/>
                      <wps:spPr>
                        <a:xfrm flipV="1">
                          <a:off x="0" y="0"/>
                          <a:ext cx="52832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D1E34F6" id="直接连接符 67" o:spid="_x0000_s1026" style="position:absolute;left:0;text-align:left;flip:y;z-index:251696128;visibility:visible;mso-wrap-style:square;mso-wrap-distance-left:9pt;mso-wrap-distance-top:0;mso-wrap-distance-right:9pt;mso-wrap-distance-bottom:0;mso-position-horizontal:absolute;mso-position-horizontal-relative:text;mso-position-vertical:absolute;mso-position-vertical-relative:text" from=".5pt,1.1pt" to="416.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" strokecolor="#4472c4 [3204]" strokeweight=".5pt">
                <v:stroke joinstyle="miter"/>
              </v:line>
            </w:pict>
          </mc:Fallback>
        </mc:AlternateContent>
      </w:r>
    </w:p>
    <w:p w14:paraId="4BDCBC53" w14:textId="77777777" w:rsidR="00AB3280" w:rsidRDefault="00AB3280" w:rsidP="00AB3280">
      <w:r w:rsidRPr="00B9231B">
        <w:t>P</w:t>
      </w:r>
      <w:r>
        <w:t xml:space="preserve">nar    </w:t>
      </w:r>
      <w:r w:rsidRPr="00B9231B">
        <w:t xml:space="preserve">  </w:t>
      </w:r>
      <w:r>
        <w:t>trigger RNA</w:t>
      </w:r>
      <w:r w:rsidRPr="00B9231B">
        <w:t xml:space="preserve">     B0015     </w:t>
      </w:r>
      <w:r>
        <w:t xml:space="preserve"> </w:t>
      </w:r>
      <w:r w:rsidRPr="00B9231B">
        <w:t>P</w:t>
      </w:r>
      <w:r>
        <w:t>cI</w:t>
      </w:r>
      <w:r w:rsidRPr="00B9231B">
        <w:t xml:space="preserve">        </w:t>
      </w:r>
      <w:r>
        <w:t xml:space="preserve">switch RNA-mazF      </w:t>
      </w:r>
      <w:r w:rsidRPr="00B9231B">
        <w:t>B0015</w:t>
      </w:r>
    </w:p>
    <w:bookmarkEnd w:id="118"/>
    <w:p w14:paraId="5B049217" w14:textId="4E6CCB46" w:rsidR="00CA6601" w:rsidRPr="002215BE" w:rsidRDefault="00CA6601" w:rsidP="00CA6601">
      <w:r w:rsidRPr="00CD0B53">
        <w:rPr>
          <w:b/>
          <w:bCs/>
        </w:rPr>
        <w:t>Fig.</w:t>
      </w:r>
      <w:r>
        <w:rPr>
          <w:b/>
          <w:bCs/>
        </w:rPr>
        <w:t>15</w:t>
      </w:r>
      <w:r w:rsidRPr="00CD0B53">
        <w:rPr>
          <w:b/>
          <w:bCs/>
        </w:rPr>
        <w:t xml:space="preserve">. </w:t>
      </w:r>
      <w:r w:rsidR="00F3754F">
        <w:rPr>
          <w:b/>
          <w:bCs/>
        </w:rPr>
        <w:t>D</w:t>
      </w:r>
      <w:r>
        <w:rPr>
          <w:b/>
          <w:bCs/>
        </w:rPr>
        <w:t>evice 5</w:t>
      </w:r>
      <w:r w:rsidR="00F3754F">
        <w:rPr>
          <w:b/>
          <w:bCs/>
        </w:rPr>
        <w:t>.</w:t>
      </w:r>
    </w:p>
    <w:p w14:paraId="6E3194B7" w14:textId="77777777" w:rsidR="00AB3280" w:rsidRDefault="00AB3280" w:rsidP="00AB3280">
      <w:pPr>
        <w:jc w:val="left"/>
      </w:pPr>
    </w:p>
    <w:p w14:paraId="222ECFBD" w14:textId="25744B50" w:rsidR="00426289" w:rsidRPr="00AB3280" w:rsidRDefault="00AB3280" w:rsidP="00426289">
      <w:pPr>
        <w:rPr>
          <w:color w:val="000000" w:themeColor="text1"/>
          <w:sz w:val="22"/>
        </w:rPr>
      </w:pPr>
      <w:r>
        <w:t>2.5.1</w:t>
      </w:r>
      <w:r w:rsidR="00426289" w:rsidRPr="00AB3280">
        <w:rPr>
          <w:color w:val="000000" w:themeColor="text1"/>
          <w:sz w:val="22"/>
        </w:rPr>
        <w:t>Strains and vectors</w:t>
      </w:r>
    </w:p>
    <w:p w14:paraId="767B7683" w14:textId="77777777" w:rsidR="00426289" w:rsidRPr="00AB3280" w:rsidRDefault="00426289" w:rsidP="00426289">
      <w:pPr>
        <w:rPr>
          <w:color w:val="000000" w:themeColor="text1"/>
          <w:sz w:val="22"/>
        </w:rPr>
      </w:pPr>
      <w:r w:rsidRPr="00AB3280">
        <w:rPr>
          <w:color w:val="000000" w:themeColor="text1"/>
          <w:sz w:val="22"/>
        </w:rPr>
        <w:t xml:space="preserve">Strain: B. subtilis WB800N </w:t>
      </w:r>
    </w:p>
    <w:p w14:paraId="797E7B25" w14:textId="77777777" w:rsidR="00426289" w:rsidRDefault="00426289" w:rsidP="00426289">
      <w:pPr>
        <w:rPr>
          <w:color w:val="000000" w:themeColor="text1"/>
          <w:sz w:val="22"/>
        </w:rPr>
      </w:pPr>
      <w:r w:rsidRPr="00AB3280">
        <w:rPr>
          <w:color w:val="000000" w:themeColor="text1"/>
          <w:sz w:val="22"/>
        </w:rPr>
        <w:t>Plasmid: pWB980</w:t>
      </w:r>
      <w:r>
        <w:rPr>
          <w:rFonts w:hint="eastAsia"/>
          <w:color w:val="000000" w:themeColor="text1"/>
          <w:sz w:val="22"/>
        </w:rPr>
        <w:t>-</w:t>
      </w:r>
      <w:r>
        <w:rPr>
          <w:color w:val="000000" w:themeColor="text1"/>
          <w:sz w:val="22"/>
        </w:rPr>
        <w:t>DB</w:t>
      </w:r>
    </w:p>
    <w:p w14:paraId="5ED6B8D4" w14:textId="13FF70D8" w:rsidR="00AB3280" w:rsidRDefault="00AB3280" w:rsidP="00AB3280">
      <w:pPr>
        <w:jc w:val="left"/>
      </w:pPr>
      <w:r>
        <w:t>2.5.2</w:t>
      </w:r>
      <w:r w:rsidR="00426289" w:rsidRPr="00AB3280">
        <w:rPr>
          <w:sz w:val="22"/>
        </w:rPr>
        <w:t>Experimental methods</w:t>
      </w:r>
    </w:p>
    <w:p w14:paraId="2ED25806" w14:textId="0E125CCF" w:rsidR="00426289" w:rsidRDefault="00AB3280" w:rsidP="00426289">
      <w:r>
        <w:t>2.5.2.1</w:t>
      </w:r>
      <w:r>
        <w:rPr>
          <w:rFonts w:hint="eastAsia"/>
        </w:rPr>
        <w:t xml:space="preserve"> </w:t>
      </w:r>
      <w:r w:rsidR="00426289" w:rsidRPr="00AB3280">
        <w:rPr>
          <w:sz w:val="22"/>
        </w:rPr>
        <w:t>Construction of the expression vector</w:t>
      </w:r>
      <w:r w:rsidR="00426289">
        <w:rPr>
          <w:rFonts w:hint="eastAsia"/>
        </w:rPr>
        <w:t xml:space="preserve"> </w:t>
      </w:r>
    </w:p>
    <w:p w14:paraId="0C392BB8" w14:textId="4D554333" w:rsidR="00426289" w:rsidRPr="00426289" w:rsidRDefault="00426289" w:rsidP="00426289">
      <w:pPr>
        <w:rPr>
          <w:color w:val="000000" w:themeColor="text1"/>
          <w:sz w:val="22"/>
        </w:rPr>
      </w:pPr>
      <w:r>
        <w:rPr>
          <w:sz w:val="22"/>
        </w:rPr>
        <w:t xml:space="preserve">Similar to procedure 2.1.2.1, </w:t>
      </w:r>
      <w:bookmarkStart w:id="125" w:name="_Hlk53519720"/>
      <w:r>
        <w:rPr>
          <w:sz w:val="22"/>
        </w:rPr>
        <w:t>construct the expression vector</w:t>
      </w:r>
      <w:r w:rsidRPr="008C7CD1">
        <w:rPr>
          <w:sz w:val="22"/>
        </w:rPr>
        <w:t xml:space="preserve"> </w:t>
      </w:r>
      <w:r w:rsidRPr="00426289">
        <w:t>Pnar-trigger RNA-PCⅠ-switch RNA-mazF</w:t>
      </w:r>
      <w:bookmarkEnd w:id="125"/>
      <w:r>
        <w:t>.</w:t>
      </w:r>
    </w:p>
    <w:p w14:paraId="50482B57" w14:textId="79E178CC" w:rsidR="00AB3280" w:rsidRDefault="00AB3280" w:rsidP="00AB3280">
      <w:pPr>
        <w:jc w:val="left"/>
      </w:pPr>
      <w:r>
        <w:rPr>
          <w:noProof/>
        </w:rPr>
        <w:drawing>
          <wp:inline distT="0" distB="0" distL="0" distR="0" wp14:anchorId="2E105F29" wp14:editId="451F6423">
            <wp:extent cx="3445225" cy="2308860"/>
            <wp:effectExtent l="0" t="0" r="317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4343" t="13238" r="20306" b="8901"/>
                    <a:stretch/>
                  </pic:blipFill>
                  <pic:spPr bwMode="auto">
                    <a:xfrm>
                      <a:off x="0" y="0"/>
                      <a:ext cx="3446798" cy="2309914"/>
                    </a:xfrm>
                    <a:prstGeom prst="rect">
                      <a:avLst/>
                    </a:prstGeom>
                    <a:ln>
                      <a:noFill/>
                    </a:ln>
                    <a:extLst>
                      <a:ext uri="{53640926-AAD7-44D8-BBD7-CCE9431645EC}">
                        <a14:shadowObscured xmlns:a14="http://schemas.microsoft.com/office/drawing/2010/main"/>
                      </a:ext>
                    </a:extLst>
                  </pic:spPr>
                </pic:pic>
              </a:graphicData>
            </a:graphic>
          </wp:inline>
        </w:drawing>
      </w:r>
    </w:p>
    <w:p w14:paraId="59E4261D" w14:textId="1BB0F55E" w:rsidR="00CA6601" w:rsidRPr="00CA6601" w:rsidRDefault="00CA6601" w:rsidP="00CA6601">
      <w:pPr>
        <w:rPr>
          <w:b/>
          <w:bCs/>
          <w:color w:val="000000" w:themeColor="text1"/>
          <w:sz w:val="22"/>
        </w:rPr>
      </w:pPr>
      <w:r w:rsidRPr="00525A33">
        <w:rPr>
          <w:rFonts w:hint="eastAsia"/>
          <w:b/>
          <w:bCs/>
        </w:rPr>
        <w:t>F</w:t>
      </w:r>
      <w:r w:rsidRPr="00525A33">
        <w:rPr>
          <w:b/>
          <w:bCs/>
        </w:rPr>
        <w:t>ig.</w:t>
      </w:r>
      <w:r>
        <w:rPr>
          <w:b/>
          <w:bCs/>
        </w:rPr>
        <w:t>16</w:t>
      </w:r>
      <w:r w:rsidRPr="00525A33">
        <w:rPr>
          <w:b/>
          <w:bCs/>
        </w:rPr>
        <w:t xml:space="preserve">. </w:t>
      </w:r>
      <w:r w:rsidR="00F3754F">
        <w:rPr>
          <w:b/>
          <w:bCs/>
          <w:sz w:val="22"/>
        </w:rPr>
        <w:t>T</w:t>
      </w:r>
      <w:r w:rsidRPr="00525A33">
        <w:rPr>
          <w:b/>
          <w:bCs/>
          <w:sz w:val="22"/>
        </w:rPr>
        <w:t xml:space="preserve">he expression vector of device </w:t>
      </w:r>
      <w:r>
        <w:rPr>
          <w:b/>
          <w:bCs/>
          <w:sz w:val="22"/>
        </w:rPr>
        <w:t>5</w:t>
      </w:r>
      <w:r w:rsidR="00F3754F">
        <w:rPr>
          <w:b/>
          <w:bCs/>
          <w:sz w:val="22"/>
        </w:rPr>
        <w:t>.</w:t>
      </w:r>
    </w:p>
    <w:p w14:paraId="4BC48079" w14:textId="23F27092" w:rsidR="00426289" w:rsidRDefault="00AB3280" w:rsidP="00426289">
      <w:r w:rsidRPr="009749B4">
        <w:t>2.5.2.</w:t>
      </w:r>
      <w:r>
        <w:t>2</w:t>
      </w:r>
      <w:r>
        <w:rPr>
          <w:rFonts w:hint="eastAsia"/>
        </w:rPr>
        <w:t xml:space="preserve"> </w:t>
      </w:r>
      <w:r w:rsidR="00426289" w:rsidRPr="00A94152">
        <w:rPr>
          <w:color w:val="000000" w:themeColor="text1"/>
          <w:sz w:val="22"/>
        </w:rPr>
        <w:t>Construction and screening of recombinant engineer</w:t>
      </w:r>
      <w:ins w:id="126" w:author="xb21cn" w:date="2020-10-17T18:12:00Z">
        <w:r w:rsidR="000A5009">
          <w:rPr>
            <w:rFonts w:hint="eastAsia"/>
            <w:color w:val="000000" w:themeColor="text1"/>
            <w:sz w:val="22"/>
          </w:rPr>
          <w:t>ed</w:t>
        </w:r>
      </w:ins>
      <w:del w:id="127" w:author="xb21cn" w:date="2020-10-17T18:12:00Z">
        <w:r w:rsidR="00426289" w:rsidRPr="00A94152" w:rsidDel="000A5009">
          <w:rPr>
            <w:color w:val="000000" w:themeColor="text1"/>
            <w:sz w:val="22"/>
          </w:rPr>
          <w:delText>ing</w:delText>
        </w:r>
      </w:del>
      <w:r w:rsidR="00426289" w:rsidRPr="00A94152">
        <w:rPr>
          <w:color w:val="000000" w:themeColor="text1"/>
          <w:sz w:val="22"/>
        </w:rPr>
        <w:t xml:space="preserve"> bacteria</w:t>
      </w:r>
    </w:p>
    <w:p w14:paraId="085A5B81" w14:textId="46BFA5D7" w:rsidR="00AB3280" w:rsidRDefault="00426289" w:rsidP="00AB3280">
      <w:r>
        <w:t xml:space="preserve">Similar to </w:t>
      </w:r>
      <w:r>
        <w:rPr>
          <w:rFonts w:hint="eastAsia"/>
        </w:rPr>
        <w:t>2</w:t>
      </w:r>
      <w:r>
        <w:t>.</w:t>
      </w:r>
      <w:r>
        <w:rPr>
          <w:rFonts w:hint="eastAsia"/>
        </w:rPr>
        <w:t>1.</w:t>
      </w:r>
      <w:r>
        <w:t>2</w:t>
      </w:r>
      <w:r>
        <w:rPr>
          <w:rFonts w:hint="eastAsia"/>
        </w:rPr>
        <w:t>.2。</w:t>
      </w:r>
    </w:p>
    <w:p w14:paraId="77393DF6" w14:textId="4098485C" w:rsidR="0013498A" w:rsidRDefault="00AB3280" w:rsidP="0013498A">
      <w:pPr>
        <w:jc w:val="left"/>
      </w:pPr>
      <w:r w:rsidRPr="009749B4">
        <w:t>2.5.2.</w:t>
      </w:r>
      <w:r>
        <w:t>3</w:t>
      </w:r>
      <w:bookmarkStart w:id="128" w:name="_Hlk53519733"/>
      <w:r w:rsidR="0013498A" w:rsidRPr="0013498A">
        <w:rPr>
          <w:color w:val="000000" w:themeColor="text1"/>
          <w:sz w:val="22"/>
        </w:rPr>
        <w:t xml:space="preserve"> </w:t>
      </w:r>
      <w:r w:rsidR="0013498A">
        <w:rPr>
          <w:color w:val="000000" w:themeColor="text1"/>
          <w:sz w:val="22"/>
        </w:rPr>
        <w:t>Characterization</w:t>
      </w:r>
      <w:r w:rsidR="0013498A" w:rsidRPr="00A94152">
        <w:rPr>
          <w:color w:val="000000" w:themeColor="text1"/>
          <w:sz w:val="22"/>
        </w:rPr>
        <w:t xml:space="preserve"> experiment</w:t>
      </w:r>
    </w:p>
    <w:bookmarkEnd w:id="128"/>
    <w:p w14:paraId="55A1E21F" w14:textId="3B4D2210" w:rsidR="00426289" w:rsidRDefault="00610AF8" w:rsidP="00426289">
      <w:pPr>
        <w:rPr>
          <w:color w:val="000000" w:themeColor="text1"/>
          <w:sz w:val="22"/>
        </w:rPr>
      </w:pPr>
      <w:r w:rsidRPr="00610AF8">
        <w:rPr>
          <w:rFonts w:hint="eastAsia"/>
          <w:color w:val="000000" w:themeColor="text1"/>
          <w:sz w:val="22"/>
        </w:rPr>
        <w:t>①</w:t>
      </w:r>
      <w:bookmarkStart w:id="129" w:name="_Hlk53519763"/>
      <w:r w:rsidR="00426289" w:rsidRPr="007427E8">
        <w:rPr>
          <w:color w:val="000000" w:themeColor="text1"/>
          <w:sz w:val="22"/>
        </w:rPr>
        <w:t xml:space="preserve">Take 2 bottles of 50ml LB liquid medium with </w:t>
      </w:r>
      <w:r w:rsidR="006F3CFC" w:rsidRPr="00A94152">
        <w:rPr>
          <w:color w:val="000000" w:themeColor="text1"/>
          <w:sz w:val="22"/>
        </w:rPr>
        <w:t>10μg/mL</w:t>
      </w:r>
      <w:r w:rsidR="006F3CFC">
        <w:rPr>
          <w:color w:val="000000" w:themeColor="text1"/>
          <w:sz w:val="22"/>
        </w:rPr>
        <w:t xml:space="preserve"> </w:t>
      </w:r>
      <w:r w:rsidR="00426289" w:rsidRPr="007427E8">
        <w:rPr>
          <w:color w:val="000000" w:themeColor="text1"/>
          <w:sz w:val="22"/>
        </w:rPr>
        <w:t xml:space="preserve">kanamycin, and inoculate </w:t>
      </w:r>
      <w:r w:rsidR="00426289">
        <w:rPr>
          <w:color w:val="000000" w:themeColor="text1"/>
          <w:sz w:val="22"/>
        </w:rPr>
        <w:t xml:space="preserve">the same amount of </w:t>
      </w:r>
      <w:r w:rsidR="00426289" w:rsidRPr="007427E8">
        <w:rPr>
          <w:color w:val="000000" w:themeColor="text1"/>
          <w:sz w:val="22"/>
        </w:rPr>
        <w:t>recombinant engineer</w:t>
      </w:r>
      <w:ins w:id="130" w:author="xb21cn" w:date="2020-10-17T18:12:00Z">
        <w:r w:rsidR="000A5009">
          <w:rPr>
            <w:rFonts w:hint="eastAsia"/>
            <w:color w:val="000000" w:themeColor="text1"/>
            <w:sz w:val="22"/>
          </w:rPr>
          <w:t>ed</w:t>
        </w:r>
      </w:ins>
      <w:del w:id="131" w:author="xb21cn" w:date="2020-10-17T18:12:00Z">
        <w:r w:rsidR="00426289" w:rsidRPr="007427E8" w:rsidDel="000A5009">
          <w:rPr>
            <w:color w:val="000000" w:themeColor="text1"/>
            <w:sz w:val="22"/>
          </w:rPr>
          <w:delText>ing</w:delText>
        </w:r>
      </w:del>
      <w:r w:rsidR="00426289" w:rsidRPr="007427E8">
        <w:rPr>
          <w:color w:val="000000" w:themeColor="text1"/>
          <w:sz w:val="22"/>
        </w:rPr>
        <w:t xml:space="preserve"> bacteria.</w:t>
      </w:r>
      <w:bookmarkEnd w:id="129"/>
    </w:p>
    <w:p w14:paraId="3E6C967B" w14:textId="7B8FA56D" w:rsidR="00426289" w:rsidRPr="00426289" w:rsidRDefault="00610AF8" w:rsidP="00426289">
      <w:pPr>
        <w:rPr>
          <w:color w:val="000000" w:themeColor="text1"/>
          <w:sz w:val="22"/>
        </w:rPr>
      </w:pPr>
      <w:r w:rsidRPr="00610AF8">
        <w:rPr>
          <w:rFonts w:hint="eastAsia"/>
          <w:color w:val="000000" w:themeColor="text1"/>
          <w:sz w:val="22"/>
        </w:rPr>
        <w:t>②</w:t>
      </w:r>
      <w:bookmarkStart w:id="132" w:name="_Hlk53519780"/>
      <w:r w:rsidR="00426289" w:rsidRPr="00426289">
        <w:rPr>
          <w:color w:val="000000" w:themeColor="text1"/>
          <w:sz w:val="22"/>
        </w:rPr>
        <w:t>After culturing engineer</w:t>
      </w:r>
      <w:ins w:id="133" w:author="xb21cn" w:date="2020-10-17T18:12:00Z">
        <w:r w:rsidR="000A5009">
          <w:rPr>
            <w:rFonts w:hint="eastAsia"/>
            <w:color w:val="000000" w:themeColor="text1"/>
            <w:sz w:val="22"/>
          </w:rPr>
          <w:t>ed</w:t>
        </w:r>
      </w:ins>
      <w:del w:id="134" w:author="xb21cn" w:date="2020-10-17T18:12:00Z">
        <w:r w:rsidR="00426289" w:rsidRPr="00426289" w:rsidDel="000A5009">
          <w:rPr>
            <w:color w:val="000000" w:themeColor="text1"/>
            <w:sz w:val="22"/>
          </w:rPr>
          <w:delText>ing</w:delText>
        </w:r>
      </w:del>
      <w:r w:rsidR="00426289" w:rsidRPr="00426289">
        <w:rPr>
          <w:color w:val="000000" w:themeColor="text1"/>
          <w:sz w:val="22"/>
        </w:rPr>
        <w:t xml:space="preserve"> bacteria which have been transformed successfully for 6 hours, the </w:t>
      </w:r>
      <w:r w:rsidR="001D0E74">
        <w:rPr>
          <w:color w:val="000000" w:themeColor="text1"/>
          <w:sz w:val="22"/>
        </w:rPr>
        <w:t>test group</w:t>
      </w:r>
      <w:r w:rsidR="00426289" w:rsidRPr="00426289">
        <w:rPr>
          <w:color w:val="000000" w:themeColor="text1"/>
          <w:sz w:val="22"/>
        </w:rPr>
        <w:t xml:space="preserve"> is cultured in an anaerobic induced environment</w:t>
      </w:r>
      <w:r w:rsidR="00426289">
        <w:rPr>
          <w:color w:val="000000" w:themeColor="text1"/>
          <w:sz w:val="22"/>
        </w:rPr>
        <w:t xml:space="preserve"> for 6 hours</w:t>
      </w:r>
      <w:r w:rsidR="00426289" w:rsidRPr="00426289">
        <w:rPr>
          <w:color w:val="000000" w:themeColor="text1"/>
          <w:sz w:val="22"/>
        </w:rPr>
        <w:t>, and the negative control group is cultured in an aerobic environment</w:t>
      </w:r>
      <w:r w:rsidR="00426289">
        <w:rPr>
          <w:color w:val="000000" w:themeColor="text1"/>
          <w:sz w:val="22"/>
        </w:rPr>
        <w:t xml:space="preserve"> for 6 hours</w:t>
      </w:r>
      <w:r w:rsidR="00426289" w:rsidRPr="00426289">
        <w:rPr>
          <w:color w:val="000000" w:themeColor="text1"/>
          <w:sz w:val="22"/>
        </w:rPr>
        <w:t>.</w:t>
      </w:r>
    </w:p>
    <w:p w14:paraId="5C072F91" w14:textId="56CA490E" w:rsidR="00610AF8" w:rsidRDefault="00610AF8" w:rsidP="00AB3280">
      <w:r w:rsidRPr="00610AF8">
        <w:rPr>
          <w:rFonts w:hint="eastAsia"/>
        </w:rPr>
        <w:t>③</w:t>
      </w:r>
      <w:r w:rsidR="00426289">
        <w:rPr>
          <w:rFonts w:hint="eastAsia"/>
        </w:rPr>
        <w:t>M</w:t>
      </w:r>
      <w:r w:rsidR="00426289">
        <w:t xml:space="preserve">easure OD600 of </w:t>
      </w:r>
      <w:r w:rsidR="00426289" w:rsidRPr="00426289">
        <w:t>bacteria liquid</w:t>
      </w:r>
      <w:r w:rsidR="00426289">
        <w:t xml:space="preserve"> every 2 hours.</w:t>
      </w:r>
    </w:p>
    <w:bookmarkEnd w:id="132"/>
    <w:p w14:paraId="52428E59" w14:textId="77777777" w:rsidR="008212B5" w:rsidRDefault="008212B5" w:rsidP="00AB3280"/>
    <w:p w14:paraId="03FEDE71" w14:textId="77777777" w:rsidR="008212B5" w:rsidRDefault="008212B5" w:rsidP="00AB3280"/>
    <w:p w14:paraId="4A2F9200" w14:textId="77777777" w:rsidR="008212B5" w:rsidRDefault="008212B5" w:rsidP="00AB3280"/>
    <w:p w14:paraId="21A7B27F" w14:textId="77777777" w:rsidR="008212B5" w:rsidRDefault="008212B5" w:rsidP="00AB3280"/>
    <w:p w14:paraId="0A399C3D" w14:textId="77777777" w:rsidR="008212B5" w:rsidRDefault="008212B5" w:rsidP="00AB3280"/>
    <w:p w14:paraId="21F6B740" w14:textId="0B6058C1" w:rsidR="00AB3280" w:rsidRDefault="00AB3280" w:rsidP="00AB3280">
      <w:r>
        <w:rPr>
          <w:rFonts w:hint="eastAsia"/>
        </w:rPr>
        <w:t xml:space="preserve">4.3 </w:t>
      </w:r>
      <w:r w:rsidR="00610AF8" w:rsidRPr="007E5B1B">
        <w:rPr>
          <w:color w:val="000000" w:themeColor="text1"/>
          <w:sz w:val="22"/>
        </w:rPr>
        <w:t>Expected results</w:t>
      </w:r>
    </w:p>
    <w:p w14:paraId="10E0C9C6" w14:textId="4793C678" w:rsidR="00AB3280" w:rsidRDefault="00AB3280" w:rsidP="00AB3280">
      <w:r>
        <w:rPr>
          <w:rFonts w:hint="eastAsia"/>
        </w:rPr>
        <w:lastRenderedPageBreak/>
        <w:t>O</w:t>
      </w:r>
      <w:r>
        <w:t>D</w:t>
      </w:r>
    </w:p>
    <w:p w14:paraId="1AA97B43" w14:textId="0B31D6EB" w:rsidR="00AB3280" w:rsidRDefault="00C03E0C" w:rsidP="00AB3280">
      <w:r>
        <w:rPr>
          <w:noProof/>
        </w:rPr>
        <mc:AlternateContent>
          <mc:Choice Requires="wps">
            <w:drawing>
              <wp:anchor distT="0" distB="0" distL="114300" distR="114300" simplePos="0" relativeHeight="251720704" behindDoc="0" locked="0" layoutInCell="1" allowOverlap="1" wp14:anchorId="60516E0D" wp14:editId="23C4A72D">
                <wp:simplePos x="0" y="0"/>
                <wp:positionH relativeFrom="column">
                  <wp:posOffset>157480</wp:posOffset>
                </wp:positionH>
                <wp:positionV relativeFrom="paragraph">
                  <wp:posOffset>-373380</wp:posOffset>
                </wp:positionV>
                <wp:extent cx="0" cy="1623646"/>
                <wp:effectExtent l="76200" t="38100" r="57150" b="15240"/>
                <wp:wrapNone/>
                <wp:docPr id="92" name="直接箭头连接符 92"/>
                <wp:cNvGraphicFramePr/>
                <a:graphic xmlns:a="http://schemas.openxmlformats.org/drawingml/2006/main">
                  <a:graphicData uri="http://schemas.microsoft.com/office/word/2010/wordprocessingShape">
                    <wps:wsp>
                      <wps:cNvCnPr/>
                      <wps:spPr>
                        <a:xfrm flipV="1">
                          <a:off x="0" y="0"/>
                          <a:ext cx="0" cy="16236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8F2546A" id="_x0000_t32" coordsize="21600,21600" o:spt="32" o:oned="t" path="m,l21600,21600e" filled="f">
                <v:path arrowok="t" fillok="f" o:connecttype="none"/>
                <o:lock v:ext="edit" shapetype="t"/>
              </v:shapetype>
              <v:shape id="直接箭头连接符 92" o:spid="_x0000_s1026" type="#_x0000_t32" style="position:absolute;left:0;text-align:left;margin-left:12.4pt;margin-top:-29.4pt;width:0;height:127.85pt;flip:y;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" strokecolor="black [3200]" strokeweight=".5pt">
                <v:stroke endarrow="block" joinstyle="miter"/>
              </v:shape>
            </w:pict>
          </mc:Fallback>
        </mc:AlternateContent>
      </w:r>
      <w:r w:rsidR="00AB3280">
        <w:rPr>
          <w:rFonts w:hint="eastAsia"/>
        </w:rPr>
        <w:t>6</w:t>
      </w:r>
      <w:r w:rsidR="00AB3280">
        <w:t>00</w:t>
      </w:r>
    </w:p>
    <w:p w14:paraId="72EA7402" w14:textId="33B4A69B" w:rsidR="00AB3280" w:rsidRDefault="00AB3280" w:rsidP="00AB3280">
      <w:pPr>
        <w:tabs>
          <w:tab w:val="center" w:pos="4153"/>
        </w:tabs>
      </w:pPr>
      <w:r>
        <w:rPr>
          <w:noProof/>
        </w:rPr>
        <mc:AlternateContent>
          <mc:Choice Requires="wps">
            <w:drawing>
              <wp:anchor distT="0" distB="0" distL="114300" distR="114300" simplePos="0" relativeHeight="251725824" behindDoc="0" locked="0" layoutInCell="1" allowOverlap="1" wp14:anchorId="7459E42D" wp14:editId="37938E6E">
                <wp:simplePos x="0" y="0"/>
                <wp:positionH relativeFrom="column">
                  <wp:posOffset>1430215</wp:posOffset>
                </wp:positionH>
                <wp:positionV relativeFrom="paragraph">
                  <wp:posOffset>162072</wp:posOffset>
                </wp:positionV>
                <wp:extent cx="10258" cy="841130"/>
                <wp:effectExtent l="0" t="0" r="27940" b="35560"/>
                <wp:wrapNone/>
                <wp:docPr id="98" name="直接连接符 98"/>
                <wp:cNvGraphicFramePr/>
                <a:graphic xmlns:a="http://schemas.openxmlformats.org/drawingml/2006/main">
                  <a:graphicData uri="http://schemas.microsoft.com/office/word/2010/wordprocessingShape">
                    <wps:wsp>
                      <wps:cNvCnPr/>
                      <wps:spPr>
                        <a:xfrm>
                          <a:off x="0" y="0"/>
                          <a:ext cx="10258" cy="841130"/>
                        </a:xfrm>
                        <a:prstGeom prst="line">
                          <a:avLst/>
                        </a:prstGeom>
                        <a:ln w="9525" cap="flat" cmpd="sng" algn="ctr">
                          <a:solidFill>
                            <a:schemeClr val="accent3"/>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E98AD8A" id="直接连接符 98" o:spid="_x0000_s1026" style="position:absolute;left:0;text-align:left;z-index:251725824;visibility:visible;mso-wrap-style:square;mso-wrap-distance-left:9pt;mso-wrap-distance-top:0;mso-wrap-distance-right:9pt;mso-wrap-distance-bottom:0;mso-position-horizontal:absolute;mso-position-horizontal-relative:text;mso-position-vertical:absolute;mso-position-vertical-relative:text" from="112.6pt,12.75pt" to="113.4pt,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" strokecolor="#a5a5a5 [3206]">
                <v:stroke dashstyle="dash"/>
              </v:line>
            </w:pict>
          </mc:Fallback>
        </mc:AlternateContent>
      </w:r>
      <w:r>
        <w:rPr>
          <w:noProof/>
        </w:rPr>
        <mc:AlternateContent>
          <mc:Choice Requires="wps">
            <w:drawing>
              <wp:anchor distT="0" distB="0" distL="114300" distR="114300" simplePos="0" relativeHeight="251724800" behindDoc="0" locked="0" layoutInCell="1" allowOverlap="1" wp14:anchorId="32CBE402" wp14:editId="52F6F698">
                <wp:simplePos x="0" y="0"/>
                <wp:positionH relativeFrom="column">
                  <wp:posOffset>310662</wp:posOffset>
                </wp:positionH>
                <wp:positionV relativeFrom="paragraph">
                  <wp:posOffset>172329</wp:posOffset>
                </wp:positionV>
                <wp:extent cx="2221523" cy="832339"/>
                <wp:effectExtent l="0" t="19050" r="26670" b="25400"/>
                <wp:wrapNone/>
                <wp:docPr id="97" name="任意多边形: 形状 97"/>
                <wp:cNvGraphicFramePr/>
                <a:graphic xmlns:a="http://schemas.openxmlformats.org/drawingml/2006/main">
                  <a:graphicData uri="http://schemas.microsoft.com/office/word/2010/wordprocessingShape">
                    <wps:wsp>
                      <wps:cNvSpPr/>
                      <wps:spPr>
                        <a:xfrm>
                          <a:off x="0" y="0"/>
                          <a:ext cx="2221523" cy="832339"/>
                        </a:xfrm>
                        <a:custGeom>
                          <a:avLst/>
                          <a:gdLst>
                            <a:gd name="connsiteX0" fmla="*/ 0 w 2221523"/>
                            <a:gd name="connsiteY0" fmla="*/ 832339 h 832339"/>
                            <a:gd name="connsiteX1" fmla="*/ 46892 w 2221523"/>
                            <a:gd name="connsiteY1" fmla="*/ 785446 h 832339"/>
                            <a:gd name="connsiteX2" fmla="*/ 58615 w 2221523"/>
                            <a:gd name="connsiteY2" fmla="*/ 767862 h 832339"/>
                            <a:gd name="connsiteX3" fmla="*/ 111369 w 2221523"/>
                            <a:gd name="connsiteY3" fmla="*/ 732693 h 832339"/>
                            <a:gd name="connsiteX4" fmla="*/ 128953 w 2221523"/>
                            <a:gd name="connsiteY4" fmla="*/ 720969 h 832339"/>
                            <a:gd name="connsiteX5" fmla="*/ 164123 w 2221523"/>
                            <a:gd name="connsiteY5" fmla="*/ 685800 h 832339"/>
                            <a:gd name="connsiteX6" fmla="*/ 181707 w 2221523"/>
                            <a:gd name="connsiteY6" fmla="*/ 674077 h 832339"/>
                            <a:gd name="connsiteX7" fmla="*/ 199292 w 2221523"/>
                            <a:gd name="connsiteY7" fmla="*/ 650631 h 832339"/>
                            <a:gd name="connsiteX8" fmla="*/ 211015 w 2221523"/>
                            <a:gd name="connsiteY8" fmla="*/ 633046 h 832339"/>
                            <a:gd name="connsiteX9" fmla="*/ 228600 w 2221523"/>
                            <a:gd name="connsiteY9" fmla="*/ 621323 h 832339"/>
                            <a:gd name="connsiteX10" fmla="*/ 269630 w 2221523"/>
                            <a:gd name="connsiteY10" fmla="*/ 574431 h 832339"/>
                            <a:gd name="connsiteX11" fmla="*/ 275492 w 2221523"/>
                            <a:gd name="connsiteY11" fmla="*/ 556846 h 832339"/>
                            <a:gd name="connsiteX12" fmla="*/ 310661 w 2221523"/>
                            <a:gd name="connsiteY12" fmla="*/ 527539 h 832339"/>
                            <a:gd name="connsiteX13" fmla="*/ 322384 w 2221523"/>
                            <a:gd name="connsiteY13" fmla="*/ 509954 h 832339"/>
                            <a:gd name="connsiteX14" fmla="*/ 357553 w 2221523"/>
                            <a:gd name="connsiteY14" fmla="*/ 474785 h 832339"/>
                            <a:gd name="connsiteX15" fmla="*/ 381000 w 2221523"/>
                            <a:gd name="connsiteY15" fmla="*/ 445477 h 832339"/>
                            <a:gd name="connsiteX16" fmla="*/ 398584 w 2221523"/>
                            <a:gd name="connsiteY16" fmla="*/ 422031 h 832339"/>
                            <a:gd name="connsiteX17" fmla="*/ 439615 w 2221523"/>
                            <a:gd name="connsiteY17" fmla="*/ 381000 h 832339"/>
                            <a:gd name="connsiteX18" fmla="*/ 457200 w 2221523"/>
                            <a:gd name="connsiteY18" fmla="*/ 357554 h 832339"/>
                            <a:gd name="connsiteX19" fmla="*/ 468923 w 2221523"/>
                            <a:gd name="connsiteY19" fmla="*/ 339969 h 832339"/>
                            <a:gd name="connsiteX20" fmla="*/ 492369 w 2221523"/>
                            <a:gd name="connsiteY20" fmla="*/ 322385 h 832339"/>
                            <a:gd name="connsiteX21" fmla="*/ 533400 w 2221523"/>
                            <a:gd name="connsiteY21" fmla="*/ 298939 h 832339"/>
                            <a:gd name="connsiteX22" fmla="*/ 562707 w 2221523"/>
                            <a:gd name="connsiteY22" fmla="*/ 269631 h 832339"/>
                            <a:gd name="connsiteX23" fmla="*/ 615461 w 2221523"/>
                            <a:gd name="connsiteY23" fmla="*/ 228600 h 832339"/>
                            <a:gd name="connsiteX24" fmla="*/ 633046 w 2221523"/>
                            <a:gd name="connsiteY24" fmla="*/ 211016 h 832339"/>
                            <a:gd name="connsiteX25" fmla="*/ 644769 w 2221523"/>
                            <a:gd name="connsiteY25" fmla="*/ 193431 h 832339"/>
                            <a:gd name="connsiteX26" fmla="*/ 662353 w 2221523"/>
                            <a:gd name="connsiteY26" fmla="*/ 187569 h 832339"/>
                            <a:gd name="connsiteX27" fmla="*/ 679938 w 2221523"/>
                            <a:gd name="connsiteY27" fmla="*/ 169985 h 832339"/>
                            <a:gd name="connsiteX28" fmla="*/ 691661 w 2221523"/>
                            <a:gd name="connsiteY28" fmla="*/ 152400 h 832339"/>
                            <a:gd name="connsiteX29" fmla="*/ 709246 w 2221523"/>
                            <a:gd name="connsiteY29" fmla="*/ 146539 h 832339"/>
                            <a:gd name="connsiteX30" fmla="*/ 726830 w 2221523"/>
                            <a:gd name="connsiteY30" fmla="*/ 128954 h 832339"/>
                            <a:gd name="connsiteX31" fmla="*/ 738553 w 2221523"/>
                            <a:gd name="connsiteY31" fmla="*/ 111369 h 832339"/>
                            <a:gd name="connsiteX32" fmla="*/ 773723 w 2221523"/>
                            <a:gd name="connsiteY32" fmla="*/ 93785 h 832339"/>
                            <a:gd name="connsiteX33" fmla="*/ 791307 w 2221523"/>
                            <a:gd name="connsiteY33" fmla="*/ 76200 h 832339"/>
                            <a:gd name="connsiteX34" fmla="*/ 808892 w 2221523"/>
                            <a:gd name="connsiteY34" fmla="*/ 52754 h 832339"/>
                            <a:gd name="connsiteX35" fmla="*/ 861646 w 2221523"/>
                            <a:gd name="connsiteY35" fmla="*/ 29308 h 832339"/>
                            <a:gd name="connsiteX36" fmla="*/ 896815 w 2221523"/>
                            <a:gd name="connsiteY36" fmla="*/ 17585 h 832339"/>
                            <a:gd name="connsiteX37" fmla="*/ 920261 w 2221523"/>
                            <a:gd name="connsiteY37" fmla="*/ 11723 h 832339"/>
                            <a:gd name="connsiteX38" fmla="*/ 1055076 w 2221523"/>
                            <a:gd name="connsiteY38" fmla="*/ 0 h 832339"/>
                            <a:gd name="connsiteX39" fmla="*/ 1184030 w 2221523"/>
                            <a:gd name="connsiteY39" fmla="*/ 5862 h 832339"/>
                            <a:gd name="connsiteX40" fmla="*/ 2221523 w 2221523"/>
                            <a:gd name="connsiteY40" fmla="*/ 0 h 83233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2221523" h="832339">
                              <a:moveTo>
                                <a:pt x="0" y="832339"/>
                              </a:moveTo>
                              <a:cubicBezTo>
                                <a:pt x="15631" y="816708"/>
                                <a:pt x="34630" y="803839"/>
                                <a:pt x="46892" y="785446"/>
                              </a:cubicBezTo>
                              <a:cubicBezTo>
                                <a:pt x="50800" y="779585"/>
                                <a:pt x="53313" y="772501"/>
                                <a:pt x="58615" y="767862"/>
                              </a:cubicBezTo>
                              <a:cubicBezTo>
                                <a:pt x="58623" y="767855"/>
                                <a:pt x="102573" y="738557"/>
                                <a:pt x="111369" y="732693"/>
                              </a:cubicBezTo>
                              <a:cubicBezTo>
                                <a:pt x="117230" y="728785"/>
                                <a:pt x="123972" y="725950"/>
                                <a:pt x="128953" y="720969"/>
                              </a:cubicBezTo>
                              <a:cubicBezTo>
                                <a:pt x="140676" y="709246"/>
                                <a:pt x="150329" y="694997"/>
                                <a:pt x="164123" y="685800"/>
                              </a:cubicBezTo>
                              <a:cubicBezTo>
                                <a:pt x="169984" y="681892"/>
                                <a:pt x="176726" y="679058"/>
                                <a:pt x="181707" y="674077"/>
                              </a:cubicBezTo>
                              <a:cubicBezTo>
                                <a:pt x="188615" y="667169"/>
                                <a:pt x="193614" y="658581"/>
                                <a:pt x="199292" y="650631"/>
                              </a:cubicBezTo>
                              <a:cubicBezTo>
                                <a:pt x="203387" y="644898"/>
                                <a:pt x="206034" y="638027"/>
                                <a:pt x="211015" y="633046"/>
                              </a:cubicBezTo>
                              <a:cubicBezTo>
                                <a:pt x="215996" y="628065"/>
                                <a:pt x="222738" y="625231"/>
                                <a:pt x="228600" y="621323"/>
                              </a:cubicBezTo>
                              <a:cubicBezTo>
                                <a:pt x="255954" y="580293"/>
                                <a:pt x="240323" y="593969"/>
                                <a:pt x="269630" y="574431"/>
                              </a:cubicBezTo>
                              <a:cubicBezTo>
                                <a:pt x="271584" y="568569"/>
                                <a:pt x="272065" y="561987"/>
                                <a:pt x="275492" y="556846"/>
                              </a:cubicBezTo>
                              <a:cubicBezTo>
                                <a:pt x="284518" y="543306"/>
                                <a:pt x="297685" y="536189"/>
                                <a:pt x="310661" y="527539"/>
                              </a:cubicBezTo>
                              <a:cubicBezTo>
                                <a:pt x="314569" y="521677"/>
                                <a:pt x="317704" y="515219"/>
                                <a:pt x="322384" y="509954"/>
                              </a:cubicBezTo>
                              <a:cubicBezTo>
                                <a:pt x="333398" y="497563"/>
                                <a:pt x="348357" y="488580"/>
                                <a:pt x="357553" y="474785"/>
                              </a:cubicBezTo>
                              <a:cubicBezTo>
                                <a:pt x="386540" y="431304"/>
                                <a:pt x="353156" y="478889"/>
                                <a:pt x="381000" y="445477"/>
                              </a:cubicBezTo>
                              <a:cubicBezTo>
                                <a:pt x="387254" y="437972"/>
                                <a:pt x="392013" y="429260"/>
                                <a:pt x="398584" y="422031"/>
                              </a:cubicBezTo>
                              <a:cubicBezTo>
                                <a:pt x="411595" y="407719"/>
                                <a:pt x="428009" y="396474"/>
                                <a:pt x="439615" y="381000"/>
                              </a:cubicBezTo>
                              <a:cubicBezTo>
                                <a:pt x="445477" y="373185"/>
                                <a:pt x="451522" y="365504"/>
                                <a:pt x="457200" y="357554"/>
                              </a:cubicBezTo>
                              <a:cubicBezTo>
                                <a:pt x="461295" y="351821"/>
                                <a:pt x="463942" y="344950"/>
                                <a:pt x="468923" y="339969"/>
                              </a:cubicBezTo>
                              <a:cubicBezTo>
                                <a:pt x="475831" y="333061"/>
                                <a:pt x="484420" y="328063"/>
                                <a:pt x="492369" y="322385"/>
                              </a:cubicBezTo>
                              <a:cubicBezTo>
                                <a:pt x="511703" y="308575"/>
                                <a:pt x="510499" y="310389"/>
                                <a:pt x="533400" y="298939"/>
                              </a:cubicBezTo>
                              <a:cubicBezTo>
                                <a:pt x="557556" y="262705"/>
                                <a:pt x="530737" y="298049"/>
                                <a:pt x="562707" y="269631"/>
                              </a:cubicBezTo>
                              <a:cubicBezTo>
                                <a:pt x="610152" y="227457"/>
                                <a:pt x="579201" y="240687"/>
                                <a:pt x="615461" y="228600"/>
                              </a:cubicBezTo>
                              <a:cubicBezTo>
                                <a:pt x="621323" y="222739"/>
                                <a:pt x="627739" y="217384"/>
                                <a:pt x="633046" y="211016"/>
                              </a:cubicBezTo>
                              <a:cubicBezTo>
                                <a:pt x="637556" y="205604"/>
                                <a:pt x="639268" y="197832"/>
                                <a:pt x="644769" y="193431"/>
                              </a:cubicBezTo>
                              <a:cubicBezTo>
                                <a:pt x="649593" y="189571"/>
                                <a:pt x="656492" y="189523"/>
                                <a:pt x="662353" y="187569"/>
                              </a:cubicBezTo>
                              <a:cubicBezTo>
                                <a:pt x="668215" y="181708"/>
                                <a:pt x="674631" y="176353"/>
                                <a:pt x="679938" y="169985"/>
                              </a:cubicBezTo>
                              <a:cubicBezTo>
                                <a:pt x="684448" y="164573"/>
                                <a:pt x="686160" y="156801"/>
                                <a:pt x="691661" y="152400"/>
                              </a:cubicBezTo>
                              <a:cubicBezTo>
                                <a:pt x="696486" y="148540"/>
                                <a:pt x="703384" y="148493"/>
                                <a:pt x="709246" y="146539"/>
                              </a:cubicBezTo>
                              <a:cubicBezTo>
                                <a:pt x="715107" y="140677"/>
                                <a:pt x="721523" y="135322"/>
                                <a:pt x="726830" y="128954"/>
                              </a:cubicBezTo>
                              <a:cubicBezTo>
                                <a:pt x="731340" y="123542"/>
                                <a:pt x="733572" y="116350"/>
                                <a:pt x="738553" y="111369"/>
                              </a:cubicBezTo>
                              <a:cubicBezTo>
                                <a:pt x="749916" y="100006"/>
                                <a:pt x="759421" y="98552"/>
                                <a:pt x="773723" y="93785"/>
                              </a:cubicBezTo>
                              <a:cubicBezTo>
                                <a:pt x="779584" y="87923"/>
                                <a:pt x="785912" y="82494"/>
                                <a:pt x="791307" y="76200"/>
                              </a:cubicBezTo>
                              <a:cubicBezTo>
                                <a:pt x="797665" y="68783"/>
                                <a:pt x="801984" y="59662"/>
                                <a:pt x="808892" y="52754"/>
                              </a:cubicBezTo>
                              <a:cubicBezTo>
                                <a:pt x="822826" y="38820"/>
                                <a:pt x="844232" y="35113"/>
                                <a:pt x="861646" y="29308"/>
                              </a:cubicBezTo>
                              <a:lnTo>
                                <a:pt x="896815" y="17585"/>
                              </a:lnTo>
                              <a:cubicBezTo>
                                <a:pt x="904630" y="15631"/>
                                <a:pt x="912254" y="12613"/>
                                <a:pt x="920261" y="11723"/>
                              </a:cubicBezTo>
                              <a:cubicBezTo>
                                <a:pt x="965093" y="6742"/>
                                <a:pt x="1010138" y="3908"/>
                                <a:pt x="1055076" y="0"/>
                              </a:cubicBezTo>
                              <a:cubicBezTo>
                                <a:pt x="1098061" y="1954"/>
                                <a:pt x="1141001" y="5862"/>
                                <a:pt x="1184030" y="5862"/>
                              </a:cubicBezTo>
                              <a:lnTo>
                                <a:pt x="2221523" y="0"/>
                              </a:lnTo>
                            </a:path>
                          </a:pathLst>
                        </a:custGeom>
                      </wps:spPr>
                      <wps:style>
                        <a:lnRef idx="1">
                          <a:schemeClr val="accent6"/>
                        </a:lnRef>
                        <a:fillRef idx="0">
                          <a:schemeClr val="accent6"/>
                        </a:fillRef>
                        <a:effectRef idx="0">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269BA15" id="任意多边形: 形状 97" o:spid="_x0000_s1026" style="position:absolute;left:0;text-align:left;margin-left:24.45pt;margin-top:13.55pt;width:174.9pt;height:65.55pt;z-index:251724800;visibility:visible;mso-wrap-style:square;mso-wrap-distance-left:9pt;mso-wrap-distance-top:0;mso-wrap-distance-right:9pt;mso-wrap-distance-bottom:0;mso-position-horizontal:absolute;mso-position-horizontal-relative:text;mso-position-vertical:absolute;mso-position-vertical-relative:text;v-text-anchor:middle" coordsize="2221523,832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" path="m,832339c15631,816708,34630,803839,46892,785446v3908,-5861,6421,-12945,11723,-17584c58623,767855,102573,738557,111369,732693v5861,-3908,12603,-6743,17584,-11724c140676,709246,150329,694997,164123,685800v5861,-3908,12603,-6742,17584,-11723c188615,667169,193614,658581,199292,650631v4095,-5733,6742,-12604,11723,-17585c215996,628065,222738,625231,228600,621323v27354,-41030,11723,-27354,41030,-46892c271584,568569,272065,561987,275492,556846v9026,-13540,22193,-20657,35169,-29307c314569,521677,317704,515219,322384,509954v11014,-12391,25973,-21374,35169,-35169c386540,431304,353156,478889,381000,445477v6254,-7505,11013,-16217,17584,-23446c411595,407719,428009,396474,439615,381000v5862,-7815,11907,-15496,17585,-23446c461295,351821,463942,344950,468923,339969v6908,-6908,15497,-11906,23446,-17584c511703,308575,510499,310389,533400,298939v24156,-36234,-2663,-890,29307,-29308c610152,227457,579201,240687,615461,228600v5862,-5861,12278,-11216,17585,-17584c637556,205604,639268,197832,644769,193431v4824,-3860,11723,-3908,17584,-5862c668215,181708,674631,176353,679938,169985v4510,-5412,6222,-13184,11723,-17585c696486,148540,703384,148493,709246,146539v5861,-5862,12277,-11217,17584,-17585c731340,123542,733572,116350,738553,111369v11363,-11363,20868,-12817,35170,-17584c779584,87923,785912,82494,791307,76200v6358,-7417,10677,-16538,17585,-23446c822826,38820,844232,35113,861646,29308l896815,17585v7815,-1954,15439,-4972,23446,-5862c965093,6742,1010138,3908,1055076,v42985,1954,85925,5862,128954,5862l2221523,e" filled="f" strokecolor="#70ad47 [3209]" strokeweight=".5pt">
                <v:stroke joinstyle="miter"/>
                <v:path arrowok="t" o:connecttype="custom" o:connectlocs="0,832339;46892,785446;58615,767862;111369,732693;128953,720969;164123,685800;181707,674077;199292,650631;211015,633046;228600,621323;269630,574431;275492,556846;310661,527539;322384,509954;357553,474785;381000,445477;398584,422031;439615,381000;457200,357554;468923,339969;492369,322385;533400,298939;562707,269631;615461,228600;633046,211016;644769,193431;662353,187569;679938,169985;691661,152400;709246,146539;726830,128954;738553,111369;773723,93785;791307,76200;808892,52754;861646,29308;896815,17585;920261,11723;1055076,0;1184030,5862;2221523,0" o:connectangles="0,0,0,0,0,0,0,0,0,0,0,0,0,0,0,0,0,0,0,0,0,0,0,0,0,0,0,0,0,0,0,0,0,0,0,0,0,0,0,0,0"/>
              </v:shape>
            </w:pict>
          </mc:Fallback>
        </mc:AlternateContent>
      </w:r>
      <w:r>
        <w:rPr>
          <w:noProof/>
        </w:rPr>
        <mc:AlternateContent>
          <mc:Choice Requires="wps">
            <w:drawing>
              <wp:anchor distT="0" distB="0" distL="114300" distR="114300" simplePos="0" relativeHeight="251723776" behindDoc="0" locked="0" layoutInCell="1" allowOverlap="1" wp14:anchorId="675F0533" wp14:editId="43576984">
                <wp:simplePos x="0" y="0"/>
                <wp:positionH relativeFrom="column">
                  <wp:posOffset>322385</wp:posOffset>
                </wp:positionH>
                <wp:positionV relativeFrom="paragraph">
                  <wp:posOffset>160606</wp:posOffset>
                </wp:positionV>
                <wp:extent cx="2344615" cy="844062"/>
                <wp:effectExtent l="0" t="19050" r="17780" b="13335"/>
                <wp:wrapNone/>
                <wp:docPr id="96" name="任意多边形: 形状 96"/>
                <wp:cNvGraphicFramePr/>
                <a:graphic xmlns:a="http://schemas.openxmlformats.org/drawingml/2006/main">
                  <a:graphicData uri="http://schemas.microsoft.com/office/word/2010/wordprocessingShape">
                    <wps:wsp>
                      <wps:cNvSpPr/>
                      <wps:spPr>
                        <a:xfrm>
                          <a:off x="0" y="0"/>
                          <a:ext cx="2344615" cy="844062"/>
                        </a:xfrm>
                        <a:custGeom>
                          <a:avLst/>
                          <a:gdLst>
                            <a:gd name="connsiteX0" fmla="*/ 0 w 2344615"/>
                            <a:gd name="connsiteY0" fmla="*/ 844062 h 844062"/>
                            <a:gd name="connsiteX1" fmla="*/ 29307 w 2344615"/>
                            <a:gd name="connsiteY1" fmla="*/ 814754 h 844062"/>
                            <a:gd name="connsiteX2" fmla="*/ 52753 w 2344615"/>
                            <a:gd name="connsiteY2" fmla="*/ 773723 h 844062"/>
                            <a:gd name="connsiteX3" fmla="*/ 64477 w 2344615"/>
                            <a:gd name="connsiteY3" fmla="*/ 762000 h 844062"/>
                            <a:gd name="connsiteX4" fmla="*/ 76200 w 2344615"/>
                            <a:gd name="connsiteY4" fmla="*/ 744416 h 844062"/>
                            <a:gd name="connsiteX5" fmla="*/ 87923 w 2344615"/>
                            <a:gd name="connsiteY5" fmla="*/ 732692 h 844062"/>
                            <a:gd name="connsiteX6" fmla="*/ 99646 w 2344615"/>
                            <a:gd name="connsiteY6" fmla="*/ 715108 h 844062"/>
                            <a:gd name="connsiteX7" fmla="*/ 134815 w 2344615"/>
                            <a:gd name="connsiteY7" fmla="*/ 679939 h 844062"/>
                            <a:gd name="connsiteX8" fmla="*/ 152400 w 2344615"/>
                            <a:gd name="connsiteY8" fmla="*/ 656492 h 844062"/>
                            <a:gd name="connsiteX9" fmla="*/ 169984 w 2344615"/>
                            <a:gd name="connsiteY9" fmla="*/ 644769 h 844062"/>
                            <a:gd name="connsiteX10" fmla="*/ 205153 w 2344615"/>
                            <a:gd name="connsiteY10" fmla="*/ 609600 h 844062"/>
                            <a:gd name="connsiteX11" fmla="*/ 222738 w 2344615"/>
                            <a:gd name="connsiteY11" fmla="*/ 592016 h 844062"/>
                            <a:gd name="connsiteX12" fmla="*/ 240323 w 2344615"/>
                            <a:gd name="connsiteY12" fmla="*/ 580292 h 844062"/>
                            <a:gd name="connsiteX13" fmla="*/ 287215 w 2344615"/>
                            <a:gd name="connsiteY13" fmla="*/ 539262 h 844062"/>
                            <a:gd name="connsiteX14" fmla="*/ 293077 w 2344615"/>
                            <a:gd name="connsiteY14" fmla="*/ 521677 h 844062"/>
                            <a:gd name="connsiteX15" fmla="*/ 310661 w 2344615"/>
                            <a:gd name="connsiteY15" fmla="*/ 509954 h 844062"/>
                            <a:gd name="connsiteX16" fmla="*/ 345830 w 2344615"/>
                            <a:gd name="connsiteY16" fmla="*/ 474785 h 844062"/>
                            <a:gd name="connsiteX17" fmla="*/ 357553 w 2344615"/>
                            <a:gd name="connsiteY17" fmla="*/ 457200 h 844062"/>
                            <a:gd name="connsiteX18" fmla="*/ 363415 w 2344615"/>
                            <a:gd name="connsiteY18" fmla="*/ 439616 h 844062"/>
                            <a:gd name="connsiteX19" fmla="*/ 392723 w 2344615"/>
                            <a:gd name="connsiteY19" fmla="*/ 410308 h 844062"/>
                            <a:gd name="connsiteX20" fmla="*/ 422030 w 2344615"/>
                            <a:gd name="connsiteY20" fmla="*/ 381000 h 844062"/>
                            <a:gd name="connsiteX21" fmla="*/ 427892 w 2344615"/>
                            <a:gd name="connsiteY21" fmla="*/ 363416 h 844062"/>
                            <a:gd name="connsiteX22" fmla="*/ 463061 w 2344615"/>
                            <a:gd name="connsiteY22" fmla="*/ 328246 h 844062"/>
                            <a:gd name="connsiteX23" fmla="*/ 480646 w 2344615"/>
                            <a:gd name="connsiteY23" fmla="*/ 310662 h 844062"/>
                            <a:gd name="connsiteX24" fmla="*/ 492369 w 2344615"/>
                            <a:gd name="connsiteY24" fmla="*/ 293077 h 844062"/>
                            <a:gd name="connsiteX25" fmla="*/ 509953 w 2344615"/>
                            <a:gd name="connsiteY25" fmla="*/ 281354 h 844062"/>
                            <a:gd name="connsiteX26" fmla="*/ 568569 w 2344615"/>
                            <a:gd name="connsiteY26" fmla="*/ 211016 h 844062"/>
                            <a:gd name="connsiteX27" fmla="*/ 586153 w 2344615"/>
                            <a:gd name="connsiteY27" fmla="*/ 205154 h 844062"/>
                            <a:gd name="connsiteX28" fmla="*/ 597877 w 2344615"/>
                            <a:gd name="connsiteY28" fmla="*/ 193431 h 844062"/>
                            <a:gd name="connsiteX29" fmla="*/ 615461 w 2344615"/>
                            <a:gd name="connsiteY29" fmla="*/ 181708 h 844062"/>
                            <a:gd name="connsiteX30" fmla="*/ 627184 w 2344615"/>
                            <a:gd name="connsiteY30" fmla="*/ 164123 h 844062"/>
                            <a:gd name="connsiteX31" fmla="*/ 644769 w 2344615"/>
                            <a:gd name="connsiteY31" fmla="*/ 152400 h 844062"/>
                            <a:gd name="connsiteX32" fmla="*/ 674077 w 2344615"/>
                            <a:gd name="connsiteY32" fmla="*/ 123092 h 844062"/>
                            <a:gd name="connsiteX33" fmla="*/ 691661 w 2344615"/>
                            <a:gd name="connsiteY33" fmla="*/ 111369 h 844062"/>
                            <a:gd name="connsiteX34" fmla="*/ 720969 w 2344615"/>
                            <a:gd name="connsiteY34" fmla="*/ 76200 h 844062"/>
                            <a:gd name="connsiteX35" fmla="*/ 756138 w 2344615"/>
                            <a:gd name="connsiteY35" fmla="*/ 58616 h 844062"/>
                            <a:gd name="connsiteX36" fmla="*/ 773723 w 2344615"/>
                            <a:gd name="connsiteY36" fmla="*/ 41031 h 844062"/>
                            <a:gd name="connsiteX37" fmla="*/ 808892 w 2344615"/>
                            <a:gd name="connsiteY37" fmla="*/ 29308 h 844062"/>
                            <a:gd name="connsiteX38" fmla="*/ 826477 w 2344615"/>
                            <a:gd name="connsiteY38" fmla="*/ 23446 h 844062"/>
                            <a:gd name="connsiteX39" fmla="*/ 844061 w 2344615"/>
                            <a:gd name="connsiteY39" fmla="*/ 11723 h 844062"/>
                            <a:gd name="connsiteX40" fmla="*/ 873369 w 2344615"/>
                            <a:gd name="connsiteY40" fmla="*/ 5862 h 844062"/>
                            <a:gd name="connsiteX41" fmla="*/ 896815 w 2344615"/>
                            <a:gd name="connsiteY41" fmla="*/ 0 h 844062"/>
                            <a:gd name="connsiteX42" fmla="*/ 1096107 w 2344615"/>
                            <a:gd name="connsiteY42" fmla="*/ 5862 h 844062"/>
                            <a:gd name="connsiteX43" fmla="*/ 1113692 w 2344615"/>
                            <a:gd name="connsiteY43" fmla="*/ 17585 h 844062"/>
                            <a:gd name="connsiteX44" fmla="*/ 1148861 w 2344615"/>
                            <a:gd name="connsiteY44" fmla="*/ 52754 h 844062"/>
                            <a:gd name="connsiteX45" fmla="*/ 1160584 w 2344615"/>
                            <a:gd name="connsiteY45" fmla="*/ 70339 h 844062"/>
                            <a:gd name="connsiteX46" fmla="*/ 1178169 w 2344615"/>
                            <a:gd name="connsiteY46" fmla="*/ 82062 h 844062"/>
                            <a:gd name="connsiteX47" fmla="*/ 1189892 w 2344615"/>
                            <a:gd name="connsiteY47" fmla="*/ 105508 h 844062"/>
                            <a:gd name="connsiteX48" fmla="*/ 1225061 w 2344615"/>
                            <a:gd name="connsiteY48" fmla="*/ 134816 h 844062"/>
                            <a:gd name="connsiteX49" fmla="*/ 1248507 w 2344615"/>
                            <a:gd name="connsiteY49" fmla="*/ 152400 h 844062"/>
                            <a:gd name="connsiteX50" fmla="*/ 1277815 w 2344615"/>
                            <a:gd name="connsiteY50" fmla="*/ 187569 h 844062"/>
                            <a:gd name="connsiteX51" fmla="*/ 1295400 w 2344615"/>
                            <a:gd name="connsiteY51" fmla="*/ 199292 h 844062"/>
                            <a:gd name="connsiteX52" fmla="*/ 1324707 w 2344615"/>
                            <a:gd name="connsiteY52" fmla="*/ 228600 h 844062"/>
                            <a:gd name="connsiteX53" fmla="*/ 1359877 w 2344615"/>
                            <a:gd name="connsiteY53" fmla="*/ 275492 h 844062"/>
                            <a:gd name="connsiteX54" fmla="*/ 1377461 w 2344615"/>
                            <a:gd name="connsiteY54" fmla="*/ 281354 h 844062"/>
                            <a:gd name="connsiteX55" fmla="*/ 1412630 w 2344615"/>
                            <a:gd name="connsiteY55" fmla="*/ 304800 h 844062"/>
                            <a:gd name="connsiteX56" fmla="*/ 1441938 w 2344615"/>
                            <a:gd name="connsiteY56" fmla="*/ 328246 h 844062"/>
                            <a:gd name="connsiteX57" fmla="*/ 1459523 w 2344615"/>
                            <a:gd name="connsiteY57" fmla="*/ 345831 h 844062"/>
                            <a:gd name="connsiteX58" fmla="*/ 1477107 w 2344615"/>
                            <a:gd name="connsiteY58" fmla="*/ 357554 h 844062"/>
                            <a:gd name="connsiteX59" fmla="*/ 1500553 w 2344615"/>
                            <a:gd name="connsiteY59" fmla="*/ 375139 h 844062"/>
                            <a:gd name="connsiteX60" fmla="*/ 1512277 w 2344615"/>
                            <a:gd name="connsiteY60" fmla="*/ 386862 h 844062"/>
                            <a:gd name="connsiteX61" fmla="*/ 1529861 w 2344615"/>
                            <a:gd name="connsiteY61" fmla="*/ 392723 h 844062"/>
                            <a:gd name="connsiteX62" fmla="*/ 1547446 w 2344615"/>
                            <a:gd name="connsiteY62" fmla="*/ 410308 h 844062"/>
                            <a:gd name="connsiteX63" fmla="*/ 1565030 w 2344615"/>
                            <a:gd name="connsiteY63" fmla="*/ 416169 h 844062"/>
                            <a:gd name="connsiteX64" fmla="*/ 1588477 w 2344615"/>
                            <a:gd name="connsiteY64" fmla="*/ 433754 h 844062"/>
                            <a:gd name="connsiteX65" fmla="*/ 1606061 w 2344615"/>
                            <a:gd name="connsiteY65" fmla="*/ 451339 h 844062"/>
                            <a:gd name="connsiteX66" fmla="*/ 1658815 w 2344615"/>
                            <a:gd name="connsiteY66" fmla="*/ 480646 h 844062"/>
                            <a:gd name="connsiteX67" fmla="*/ 1676400 w 2344615"/>
                            <a:gd name="connsiteY67" fmla="*/ 492369 h 844062"/>
                            <a:gd name="connsiteX68" fmla="*/ 1699846 w 2344615"/>
                            <a:gd name="connsiteY68" fmla="*/ 504092 h 844062"/>
                            <a:gd name="connsiteX69" fmla="*/ 1729153 w 2344615"/>
                            <a:gd name="connsiteY69" fmla="*/ 527539 h 844062"/>
                            <a:gd name="connsiteX70" fmla="*/ 1770184 w 2344615"/>
                            <a:gd name="connsiteY70" fmla="*/ 550985 h 844062"/>
                            <a:gd name="connsiteX71" fmla="*/ 1787769 w 2344615"/>
                            <a:gd name="connsiteY71" fmla="*/ 562708 h 844062"/>
                            <a:gd name="connsiteX72" fmla="*/ 1811215 w 2344615"/>
                            <a:gd name="connsiteY72" fmla="*/ 568569 h 844062"/>
                            <a:gd name="connsiteX73" fmla="*/ 1863969 w 2344615"/>
                            <a:gd name="connsiteY73" fmla="*/ 586154 h 844062"/>
                            <a:gd name="connsiteX74" fmla="*/ 1881553 w 2344615"/>
                            <a:gd name="connsiteY74" fmla="*/ 592016 h 844062"/>
                            <a:gd name="connsiteX75" fmla="*/ 1922584 w 2344615"/>
                            <a:gd name="connsiteY75" fmla="*/ 597877 h 844062"/>
                            <a:gd name="connsiteX76" fmla="*/ 1940169 w 2344615"/>
                            <a:gd name="connsiteY76" fmla="*/ 603739 h 844062"/>
                            <a:gd name="connsiteX77" fmla="*/ 1981200 w 2344615"/>
                            <a:gd name="connsiteY77" fmla="*/ 615462 h 844062"/>
                            <a:gd name="connsiteX78" fmla="*/ 1998784 w 2344615"/>
                            <a:gd name="connsiteY78" fmla="*/ 627185 h 844062"/>
                            <a:gd name="connsiteX79" fmla="*/ 2039815 w 2344615"/>
                            <a:gd name="connsiteY79" fmla="*/ 633046 h 844062"/>
                            <a:gd name="connsiteX80" fmla="*/ 2139461 w 2344615"/>
                            <a:gd name="connsiteY80" fmla="*/ 644769 h 844062"/>
                            <a:gd name="connsiteX81" fmla="*/ 2162907 w 2344615"/>
                            <a:gd name="connsiteY81" fmla="*/ 650631 h 844062"/>
                            <a:gd name="connsiteX82" fmla="*/ 2280138 w 2344615"/>
                            <a:gd name="connsiteY82" fmla="*/ 662354 h 844062"/>
                            <a:gd name="connsiteX83" fmla="*/ 2321169 w 2344615"/>
                            <a:gd name="connsiteY83" fmla="*/ 674077 h 844062"/>
                            <a:gd name="connsiteX84" fmla="*/ 2344615 w 2344615"/>
                            <a:gd name="connsiteY84" fmla="*/ 674077 h 84406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 ang="0">
                              <a:pos x="connsiteX82" y="connsiteY82"/>
                            </a:cxn>
                            <a:cxn ang="0">
                              <a:pos x="connsiteX83" y="connsiteY83"/>
                            </a:cxn>
                            <a:cxn ang="0">
                              <a:pos x="connsiteX84" y="connsiteY84"/>
                            </a:cxn>
                          </a:cxnLst>
                          <a:rect l="l" t="t" r="r" b="b"/>
                          <a:pathLst>
                            <a:path w="2344615" h="844062">
                              <a:moveTo>
                                <a:pt x="0" y="844062"/>
                              </a:moveTo>
                              <a:cubicBezTo>
                                <a:pt x="9769" y="834293"/>
                                <a:pt x="20209" y="825152"/>
                                <a:pt x="29307" y="814754"/>
                              </a:cubicBezTo>
                              <a:cubicBezTo>
                                <a:pt x="46097" y="795564"/>
                                <a:pt x="37606" y="796443"/>
                                <a:pt x="52753" y="773723"/>
                              </a:cubicBezTo>
                              <a:cubicBezTo>
                                <a:pt x="55819" y="769125"/>
                                <a:pt x="61024" y="766315"/>
                                <a:pt x="64477" y="762000"/>
                              </a:cubicBezTo>
                              <a:cubicBezTo>
                                <a:pt x="68878" y="756499"/>
                                <a:pt x="71799" y="749917"/>
                                <a:pt x="76200" y="744416"/>
                              </a:cubicBezTo>
                              <a:cubicBezTo>
                                <a:pt x="79652" y="740100"/>
                                <a:pt x="84471" y="737008"/>
                                <a:pt x="87923" y="732692"/>
                              </a:cubicBezTo>
                              <a:cubicBezTo>
                                <a:pt x="92324" y="727191"/>
                                <a:pt x="94966" y="720373"/>
                                <a:pt x="99646" y="715108"/>
                              </a:cubicBezTo>
                              <a:cubicBezTo>
                                <a:pt x="110660" y="702717"/>
                                <a:pt x="124868" y="693202"/>
                                <a:pt x="134815" y="679939"/>
                              </a:cubicBezTo>
                              <a:cubicBezTo>
                                <a:pt x="140677" y="672123"/>
                                <a:pt x="145492" y="663400"/>
                                <a:pt x="152400" y="656492"/>
                              </a:cubicBezTo>
                              <a:cubicBezTo>
                                <a:pt x="157381" y="651511"/>
                                <a:pt x="164719" y="649449"/>
                                <a:pt x="169984" y="644769"/>
                              </a:cubicBezTo>
                              <a:cubicBezTo>
                                <a:pt x="182375" y="633755"/>
                                <a:pt x="193430" y="621323"/>
                                <a:pt x="205153" y="609600"/>
                              </a:cubicBezTo>
                              <a:cubicBezTo>
                                <a:pt x="211015" y="603739"/>
                                <a:pt x="215841" y="596614"/>
                                <a:pt x="222738" y="592016"/>
                              </a:cubicBezTo>
                              <a:cubicBezTo>
                                <a:pt x="228600" y="588108"/>
                                <a:pt x="234974" y="584877"/>
                                <a:pt x="240323" y="580292"/>
                              </a:cubicBezTo>
                              <a:cubicBezTo>
                                <a:pt x="311131" y="519598"/>
                                <a:pt x="219170" y="590294"/>
                                <a:pt x="287215" y="539262"/>
                              </a:cubicBezTo>
                              <a:cubicBezTo>
                                <a:pt x="289169" y="533400"/>
                                <a:pt x="289217" y="526502"/>
                                <a:pt x="293077" y="521677"/>
                              </a:cubicBezTo>
                              <a:cubicBezTo>
                                <a:pt x="297478" y="516176"/>
                                <a:pt x="305396" y="514634"/>
                                <a:pt x="310661" y="509954"/>
                              </a:cubicBezTo>
                              <a:cubicBezTo>
                                <a:pt x="323052" y="498940"/>
                                <a:pt x="336634" y="488580"/>
                                <a:pt x="345830" y="474785"/>
                              </a:cubicBezTo>
                              <a:cubicBezTo>
                                <a:pt x="349738" y="468923"/>
                                <a:pt x="354402" y="463501"/>
                                <a:pt x="357553" y="457200"/>
                              </a:cubicBezTo>
                              <a:cubicBezTo>
                                <a:pt x="360316" y="451674"/>
                                <a:pt x="359708" y="444559"/>
                                <a:pt x="363415" y="439616"/>
                              </a:cubicBezTo>
                              <a:cubicBezTo>
                                <a:pt x="371705" y="428563"/>
                                <a:pt x="385059" y="421804"/>
                                <a:pt x="392723" y="410308"/>
                              </a:cubicBezTo>
                              <a:cubicBezTo>
                                <a:pt x="408354" y="386862"/>
                                <a:pt x="398584" y="396631"/>
                                <a:pt x="422030" y="381000"/>
                              </a:cubicBezTo>
                              <a:cubicBezTo>
                                <a:pt x="423984" y="375139"/>
                                <a:pt x="424099" y="368293"/>
                                <a:pt x="427892" y="363416"/>
                              </a:cubicBezTo>
                              <a:cubicBezTo>
                                <a:pt x="438071" y="350329"/>
                                <a:pt x="451338" y="339969"/>
                                <a:pt x="463061" y="328246"/>
                              </a:cubicBezTo>
                              <a:cubicBezTo>
                                <a:pt x="468923" y="322384"/>
                                <a:pt x="476048" y="317559"/>
                                <a:pt x="480646" y="310662"/>
                              </a:cubicBezTo>
                              <a:cubicBezTo>
                                <a:pt x="484554" y="304800"/>
                                <a:pt x="487388" y="298059"/>
                                <a:pt x="492369" y="293077"/>
                              </a:cubicBezTo>
                              <a:cubicBezTo>
                                <a:pt x="497350" y="288096"/>
                                <a:pt x="504092" y="285262"/>
                                <a:pt x="509953" y="281354"/>
                              </a:cubicBezTo>
                              <a:cubicBezTo>
                                <a:pt x="520679" y="265266"/>
                                <a:pt x="549228" y="217464"/>
                                <a:pt x="568569" y="211016"/>
                              </a:cubicBezTo>
                              <a:lnTo>
                                <a:pt x="586153" y="205154"/>
                              </a:lnTo>
                              <a:cubicBezTo>
                                <a:pt x="590061" y="201246"/>
                                <a:pt x="593561" y="196883"/>
                                <a:pt x="597877" y="193431"/>
                              </a:cubicBezTo>
                              <a:cubicBezTo>
                                <a:pt x="603378" y="189030"/>
                                <a:pt x="610480" y="186689"/>
                                <a:pt x="615461" y="181708"/>
                              </a:cubicBezTo>
                              <a:cubicBezTo>
                                <a:pt x="620442" y="176726"/>
                                <a:pt x="622203" y="169104"/>
                                <a:pt x="627184" y="164123"/>
                              </a:cubicBezTo>
                              <a:cubicBezTo>
                                <a:pt x="632165" y="159142"/>
                                <a:pt x="639467" y="157039"/>
                                <a:pt x="644769" y="152400"/>
                              </a:cubicBezTo>
                              <a:cubicBezTo>
                                <a:pt x="655167" y="143302"/>
                                <a:pt x="662582" y="130756"/>
                                <a:pt x="674077" y="123092"/>
                              </a:cubicBezTo>
                              <a:cubicBezTo>
                                <a:pt x="679938" y="119184"/>
                                <a:pt x="686249" y="115879"/>
                                <a:pt x="691661" y="111369"/>
                              </a:cubicBezTo>
                              <a:cubicBezTo>
                                <a:pt x="749271" y="63361"/>
                                <a:pt x="674866" y="122305"/>
                                <a:pt x="720969" y="76200"/>
                              </a:cubicBezTo>
                              <a:cubicBezTo>
                                <a:pt x="732332" y="64836"/>
                                <a:pt x="741835" y="63383"/>
                                <a:pt x="756138" y="58616"/>
                              </a:cubicBezTo>
                              <a:cubicBezTo>
                                <a:pt x="762000" y="52754"/>
                                <a:pt x="766477" y="45057"/>
                                <a:pt x="773723" y="41031"/>
                              </a:cubicBezTo>
                              <a:cubicBezTo>
                                <a:pt x="784525" y="35030"/>
                                <a:pt x="797169" y="33216"/>
                                <a:pt x="808892" y="29308"/>
                              </a:cubicBezTo>
                              <a:cubicBezTo>
                                <a:pt x="814754" y="27354"/>
                                <a:pt x="821336" y="26873"/>
                                <a:pt x="826477" y="23446"/>
                              </a:cubicBezTo>
                              <a:cubicBezTo>
                                <a:pt x="832338" y="19538"/>
                                <a:pt x="837465" y="14196"/>
                                <a:pt x="844061" y="11723"/>
                              </a:cubicBezTo>
                              <a:cubicBezTo>
                                <a:pt x="853389" y="8225"/>
                                <a:pt x="863643" y="8023"/>
                                <a:pt x="873369" y="5862"/>
                              </a:cubicBezTo>
                              <a:cubicBezTo>
                                <a:pt x="881233" y="4114"/>
                                <a:pt x="889000" y="1954"/>
                                <a:pt x="896815" y="0"/>
                              </a:cubicBezTo>
                              <a:cubicBezTo>
                                <a:pt x="963246" y="1954"/>
                                <a:pt x="1029865" y="491"/>
                                <a:pt x="1096107" y="5862"/>
                              </a:cubicBezTo>
                              <a:cubicBezTo>
                                <a:pt x="1103129" y="6431"/>
                                <a:pt x="1108427" y="12905"/>
                                <a:pt x="1113692" y="17585"/>
                              </a:cubicBezTo>
                              <a:cubicBezTo>
                                <a:pt x="1126083" y="28599"/>
                                <a:pt x="1139665" y="38959"/>
                                <a:pt x="1148861" y="52754"/>
                              </a:cubicBezTo>
                              <a:cubicBezTo>
                                <a:pt x="1152769" y="58616"/>
                                <a:pt x="1155603" y="65358"/>
                                <a:pt x="1160584" y="70339"/>
                              </a:cubicBezTo>
                              <a:cubicBezTo>
                                <a:pt x="1165565" y="75320"/>
                                <a:pt x="1172307" y="78154"/>
                                <a:pt x="1178169" y="82062"/>
                              </a:cubicBezTo>
                              <a:cubicBezTo>
                                <a:pt x="1182077" y="89877"/>
                                <a:pt x="1184813" y="98398"/>
                                <a:pt x="1189892" y="105508"/>
                              </a:cubicBezTo>
                              <a:cubicBezTo>
                                <a:pt x="1201291" y="121467"/>
                                <a:pt x="1210070" y="124108"/>
                                <a:pt x="1225061" y="134816"/>
                              </a:cubicBezTo>
                              <a:cubicBezTo>
                                <a:pt x="1233010" y="140494"/>
                                <a:pt x="1241090" y="146042"/>
                                <a:pt x="1248507" y="152400"/>
                              </a:cubicBezTo>
                              <a:cubicBezTo>
                                <a:pt x="1315733" y="210022"/>
                                <a:pt x="1223542" y="133297"/>
                                <a:pt x="1277815" y="187569"/>
                              </a:cubicBezTo>
                              <a:cubicBezTo>
                                <a:pt x="1282797" y="192550"/>
                                <a:pt x="1290098" y="194653"/>
                                <a:pt x="1295400" y="199292"/>
                              </a:cubicBezTo>
                              <a:cubicBezTo>
                                <a:pt x="1305797" y="208390"/>
                                <a:pt x="1324707" y="228600"/>
                                <a:pt x="1324707" y="228600"/>
                              </a:cubicBezTo>
                              <a:cubicBezTo>
                                <a:pt x="1331173" y="247997"/>
                                <a:pt x="1334619" y="267072"/>
                                <a:pt x="1359877" y="275492"/>
                              </a:cubicBezTo>
                              <a:cubicBezTo>
                                <a:pt x="1365738" y="277446"/>
                                <a:pt x="1372060" y="278353"/>
                                <a:pt x="1377461" y="281354"/>
                              </a:cubicBezTo>
                              <a:cubicBezTo>
                                <a:pt x="1389777" y="288197"/>
                                <a:pt x="1412630" y="304800"/>
                                <a:pt x="1412630" y="304800"/>
                              </a:cubicBezTo>
                              <a:cubicBezTo>
                                <a:pt x="1438848" y="344128"/>
                                <a:pt x="1407962" y="305596"/>
                                <a:pt x="1441938" y="328246"/>
                              </a:cubicBezTo>
                              <a:cubicBezTo>
                                <a:pt x="1448835" y="332844"/>
                                <a:pt x="1453155" y="340524"/>
                                <a:pt x="1459523" y="345831"/>
                              </a:cubicBezTo>
                              <a:cubicBezTo>
                                <a:pt x="1464935" y="350341"/>
                                <a:pt x="1471375" y="353459"/>
                                <a:pt x="1477107" y="357554"/>
                              </a:cubicBezTo>
                              <a:cubicBezTo>
                                <a:pt x="1485057" y="363232"/>
                                <a:pt x="1493048" y="368885"/>
                                <a:pt x="1500553" y="375139"/>
                              </a:cubicBezTo>
                              <a:cubicBezTo>
                                <a:pt x="1504799" y="378677"/>
                                <a:pt x="1507538" y="384019"/>
                                <a:pt x="1512277" y="386862"/>
                              </a:cubicBezTo>
                              <a:cubicBezTo>
                                <a:pt x="1517575" y="390041"/>
                                <a:pt x="1524000" y="390769"/>
                                <a:pt x="1529861" y="392723"/>
                              </a:cubicBezTo>
                              <a:cubicBezTo>
                                <a:pt x="1535723" y="398585"/>
                                <a:pt x="1540549" y="405710"/>
                                <a:pt x="1547446" y="410308"/>
                              </a:cubicBezTo>
                              <a:cubicBezTo>
                                <a:pt x="1552587" y="413735"/>
                                <a:pt x="1559666" y="413104"/>
                                <a:pt x="1565030" y="416169"/>
                              </a:cubicBezTo>
                              <a:cubicBezTo>
                                <a:pt x="1573512" y="421016"/>
                                <a:pt x="1581059" y="427396"/>
                                <a:pt x="1588477" y="433754"/>
                              </a:cubicBezTo>
                              <a:cubicBezTo>
                                <a:pt x="1594771" y="439149"/>
                                <a:pt x="1599518" y="446250"/>
                                <a:pt x="1606061" y="451339"/>
                              </a:cubicBezTo>
                              <a:cubicBezTo>
                                <a:pt x="1636293" y="474853"/>
                                <a:pt x="1632283" y="471803"/>
                                <a:pt x="1658815" y="480646"/>
                              </a:cubicBezTo>
                              <a:cubicBezTo>
                                <a:pt x="1664677" y="484554"/>
                                <a:pt x="1670283" y="488874"/>
                                <a:pt x="1676400" y="492369"/>
                              </a:cubicBezTo>
                              <a:cubicBezTo>
                                <a:pt x="1683987" y="496704"/>
                                <a:pt x="1693133" y="498498"/>
                                <a:pt x="1699846" y="504092"/>
                              </a:cubicBezTo>
                              <a:cubicBezTo>
                                <a:pt x="1735198" y="533553"/>
                                <a:pt x="1687168" y="513542"/>
                                <a:pt x="1729153" y="527539"/>
                              </a:cubicBezTo>
                              <a:cubicBezTo>
                                <a:pt x="1751935" y="550319"/>
                                <a:pt x="1728857" y="530322"/>
                                <a:pt x="1770184" y="550985"/>
                              </a:cubicBezTo>
                              <a:cubicBezTo>
                                <a:pt x="1776485" y="554136"/>
                                <a:pt x="1781294" y="559933"/>
                                <a:pt x="1787769" y="562708"/>
                              </a:cubicBezTo>
                              <a:cubicBezTo>
                                <a:pt x="1795174" y="565881"/>
                                <a:pt x="1803499" y="566254"/>
                                <a:pt x="1811215" y="568569"/>
                              </a:cubicBezTo>
                              <a:cubicBezTo>
                                <a:pt x="1811233" y="568574"/>
                                <a:pt x="1855168" y="583220"/>
                                <a:pt x="1863969" y="586154"/>
                              </a:cubicBezTo>
                              <a:cubicBezTo>
                                <a:pt x="1869830" y="588108"/>
                                <a:pt x="1875437" y="591142"/>
                                <a:pt x="1881553" y="592016"/>
                              </a:cubicBezTo>
                              <a:lnTo>
                                <a:pt x="1922584" y="597877"/>
                              </a:lnTo>
                              <a:cubicBezTo>
                                <a:pt x="1928446" y="599831"/>
                                <a:pt x="1934228" y="602042"/>
                                <a:pt x="1940169" y="603739"/>
                              </a:cubicBezTo>
                              <a:cubicBezTo>
                                <a:pt x="1948939" y="606245"/>
                                <a:pt x="1971827" y="610775"/>
                                <a:pt x="1981200" y="615462"/>
                              </a:cubicBezTo>
                              <a:cubicBezTo>
                                <a:pt x="1987501" y="618612"/>
                                <a:pt x="1992037" y="625161"/>
                                <a:pt x="1998784" y="627185"/>
                              </a:cubicBezTo>
                              <a:cubicBezTo>
                                <a:pt x="2012017" y="631155"/>
                                <a:pt x="2026187" y="630775"/>
                                <a:pt x="2039815" y="633046"/>
                              </a:cubicBezTo>
                              <a:cubicBezTo>
                                <a:pt x="2113154" y="645269"/>
                                <a:pt x="2009697" y="633956"/>
                                <a:pt x="2139461" y="644769"/>
                              </a:cubicBezTo>
                              <a:cubicBezTo>
                                <a:pt x="2147276" y="646723"/>
                                <a:pt x="2154961" y="649307"/>
                                <a:pt x="2162907" y="650631"/>
                              </a:cubicBezTo>
                              <a:cubicBezTo>
                                <a:pt x="2198013" y="656482"/>
                                <a:pt x="2246574" y="659557"/>
                                <a:pt x="2280138" y="662354"/>
                              </a:cubicBezTo>
                              <a:cubicBezTo>
                                <a:pt x="2291820" y="666248"/>
                                <a:pt x="2309389" y="672605"/>
                                <a:pt x="2321169" y="674077"/>
                              </a:cubicBezTo>
                              <a:cubicBezTo>
                                <a:pt x="2328924" y="675046"/>
                                <a:pt x="2336800" y="674077"/>
                                <a:pt x="2344615" y="674077"/>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C34355" id="任意多边形: 形状 96" o:spid="_x0000_s1026" style="position:absolute;left:0;text-align:left;margin-left:25.4pt;margin-top:12.65pt;width:184.6pt;height:66.45pt;z-index:251723776;visibility:visible;mso-wrap-style:square;mso-wrap-distance-left:9pt;mso-wrap-distance-top:0;mso-wrap-distance-right:9pt;mso-wrap-distance-bottom:0;mso-position-horizontal:absolute;mso-position-horizontal-relative:text;mso-position-vertical:absolute;mso-position-vertical-relative:text;v-text-anchor:middle" coordsize="2344615,84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" path="m,844062v9769,-9769,20209,-18910,29307,-29308c46097,795564,37606,796443,52753,773723v3066,-4598,8271,-7408,11724,-11723c68878,756499,71799,749917,76200,744416v3452,-4316,8271,-7408,11723,-11724c92324,727191,94966,720373,99646,715108v11014,-12391,25222,-21906,35169,-35169c140677,672123,145492,663400,152400,656492v4981,-4981,12319,-7043,17584,-11723c182375,633755,193430,621323,205153,609600v5862,-5861,10688,-12986,17585,-17584c228600,588108,234974,584877,240323,580292v70808,-60694,-21153,10002,46892,-41030c289169,533400,289217,526502,293077,521677v4401,-5501,12319,-7043,17584,-11723c323052,498940,336634,488580,345830,474785v3908,-5862,8572,-11284,11723,-17585c360316,451674,359708,444559,363415,439616v8290,-11053,21644,-17812,29308,-29308c408354,386862,398584,396631,422030,381000v1954,-5861,2069,-12707,5862,-17584c438071,350329,451338,339969,463061,328246v5862,-5862,12987,-10687,17585,-17584c484554,304800,487388,298059,492369,293077v4981,-4981,11723,-7815,17584,-11723c520679,265266,549228,217464,568569,211016r17584,-5862c590061,201246,593561,196883,597877,193431v5501,-4401,12603,-6742,17584,-11723c620442,176726,622203,169104,627184,164123v4981,-4981,12283,-7084,17585,-11723c655167,143302,662582,130756,674077,123092v5861,-3908,12172,-7213,17584,-11723c749271,63361,674866,122305,720969,76200,732332,64836,741835,63383,756138,58616v5862,-5862,10339,-13559,17585,-17585c784525,35030,797169,33216,808892,29308v5862,-1954,12444,-2435,17585,-5862c832338,19538,837465,14196,844061,11723v9328,-3498,19582,-3700,29308,-5861c881233,4114,889000,1954,896815,v66431,1954,133050,491,199292,5862c1103129,6431,1108427,12905,1113692,17585v12391,11014,25973,21374,35169,35169c1152769,58616,1155603,65358,1160584,70339v4981,4981,11723,7815,17585,11723c1182077,89877,1184813,98398,1189892,105508v11399,15959,20178,18600,35169,29308c1233010,140494,1241090,146042,1248507,152400v67226,57622,-24965,-19103,29308,35169c1282797,192550,1290098,194653,1295400,199292v10397,9098,29307,29308,29307,29308c1331173,247997,1334619,267072,1359877,275492v5861,1954,12183,2861,17584,5862c1389777,288197,1412630,304800,1412630,304800v26218,39328,-4668,796,29308,23446c1448835,332844,1453155,340524,1459523,345831v5412,4510,11852,7628,17584,11723c1485057,363232,1493048,368885,1500553,375139v4246,3538,6985,8880,11724,11723c1517575,390041,1524000,390769,1529861,392723v5862,5862,10688,12987,17585,17585c1552587,413735,1559666,413104,1565030,416169v8482,4847,16029,11227,23447,17585c1594771,439149,1599518,446250,1606061,451339v30232,23514,26222,20464,52754,29307c1664677,484554,1670283,488874,1676400,492369v7587,4335,16733,6129,23446,11723c1735198,533553,1687168,513542,1729153,527539v22782,22780,-296,2783,41031,23446c1776485,554136,1781294,559933,1787769,562708v7405,3173,15730,3546,23446,5861c1811233,568574,1855168,583220,1863969,586154v5861,1954,11468,4988,17584,5862l1922584,597877v5862,1954,11644,4165,17585,5862c1948939,606245,1971827,610775,1981200,615462v6301,3150,10837,9699,17584,11723c2012017,631155,2026187,630775,2039815,633046v73339,12223,-30118,910,99646,11723c2147276,646723,2154961,649307,2162907,650631v35106,5851,83667,8926,117231,11723c2291820,666248,2309389,672605,2321169,674077v7755,969,15631,,23446,e" filled="f" strokecolor="#1f3763 [1604]" strokeweight="1pt">
                <v:stroke joinstyle="miter"/>
                <v:path arrowok="t" o:connecttype="custom" o:connectlocs="0,844062;29307,814754;52753,773723;64477,762000;76200,744416;87923,732692;99646,715108;134815,679939;152400,656492;169984,644769;205153,609600;222738,592016;240323,580292;287215,539262;293077,521677;310661,509954;345830,474785;357553,457200;363415,439616;392723,410308;422030,381000;427892,363416;463061,328246;480646,310662;492369,293077;509953,281354;568569,211016;586153,205154;597877,193431;615461,181708;627184,164123;644769,152400;674077,123092;691661,111369;720969,76200;756138,58616;773723,41031;808892,29308;826477,23446;844061,11723;873369,5862;896815,0;1096107,5862;1113692,17585;1148861,52754;1160584,70339;1178169,82062;1189892,105508;1225061,134816;1248507,152400;1277815,187569;1295400,199292;1324707,228600;1359877,275492;1377461,281354;1412630,304800;1441938,328246;1459523,345831;1477107,357554;1500553,375139;1512277,386862;1529861,392723;1547446,410308;1565030,416169;1588477,433754;1606061,451339;1658815,480646;1676400,492369;1699846,504092;1729153,527539;1770184,550985;1787769,562708;1811215,568569;1863969,586154;1881553,592016;1922584,597877;1940169,603739;1981200,615462;1998784,627185;2039815,633046;2139461,644769;2162907,650631;2280138,662354;2321169,674077;2344615,674077" o:connectangles="0,0,0,0,0,0,0,0,0,0,0,0,0,0,0,0,0,0,0,0,0,0,0,0,0,0,0,0,0,0,0,0,0,0,0,0,0,0,0,0,0,0,0,0,0,0,0,0,0,0,0,0,0,0,0,0,0,0,0,0,0,0,0,0,0,0,0,0,0,0,0,0,0,0,0,0,0,0,0,0,0,0,0,0,0"/>
              </v:shape>
            </w:pict>
          </mc:Fallback>
        </mc:AlternateContent>
      </w:r>
      <w:r>
        <w:tab/>
      </w:r>
      <w:r w:rsidR="00610AF8">
        <w:rPr>
          <w:rFonts w:hint="eastAsia"/>
        </w:rPr>
        <w:t>t</w:t>
      </w:r>
      <w:r w:rsidR="00610AF8">
        <w:t>he control group</w:t>
      </w:r>
    </w:p>
    <w:p w14:paraId="2771532F" w14:textId="77777777" w:rsidR="00AB3280" w:rsidRDefault="00AB3280" w:rsidP="00AB3280"/>
    <w:p w14:paraId="4190FFA0" w14:textId="77777777" w:rsidR="00AB3280" w:rsidRDefault="00AB3280" w:rsidP="00AB3280"/>
    <w:p w14:paraId="72AB76E3" w14:textId="77777777" w:rsidR="00AB3280" w:rsidRDefault="00AB3280" w:rsidP="00AB3280"/>
    <w:p w14:paraId="36FCD388" w14:textId="557333FE" w:rsidR="00AB3280" w:rsidRDefault="00610AF8" w:rsidP="00AB3280">
      <w:pPr>
        <w:jc w:val="center"/>
      </w:pPr>
      <w:r>
        <w:rPr>
          <w:rFonts w:hint="eastAsia"/>
        </w:rPr>
        <w:t>t</w:t>
      </w:r>
      <w:r>
        <w:t xml:space="preserve">he </w:t>
      </w:r>
      <w:r w:rsidR="001D0E74">
        <w:t>test group</w:t>
      </w:r>
    </w:p>
    <w:p w14:paraId="1C4BE5FF" w14:textId="77777777" w:rsidR="00AB3280" w:rsidRPr="009749B4" w:rsidRDefault="00AB3280" w:rsidP="00AB3280">
      <w:pPr>
        <w:tabs>
          <w:tab w:val="left" w:pos="258"/>
          <w:tab w:val="left" w:pos="978"/>
          <w:tab w:val="left" w:pos="1560"/>
          <w:tab w:val="left" w:pos="2197"/>
          <w:tab w:val="left" w:pos="2825"/>
          <w:tab w:val="left" w:pos="3314"/>
          <w:tab w:val="left" w:pos="3905"/>
          <w:tab w:val="left" w:pos="4855"/>
        </w:tabs>
      </w:pPr>
      <w:r>
        <w:rPr>
          <w:rFonts w:hint="eastAsia"/>
          <w:noProof/>
        </w:rPr>
        <mc:AlternateContent>
          <mc:Choice Requires="wps">
            <w:drawing>
              <wp:anchor distT="0" distB="0" distL="114300" distR="114300" simplePos="0" relativeHeight="251722752" behindDoc="0" locked="0" layoutInCell="1" allowOverlap="1" wp14:anchorId="0B77CDB0" wp14:editId="0E1A9F86">
                <wp:simplePos x="0" y="0"/>
                <wp:positionH relativeFrom="column">
                  <wp:posOffset>1443062</wp:posOffset>
                </wp:positionH>
                <wp:positionV relativeFrom="paragraph">
                  <wp:posOffset>198706</wp:posOffset>
                </wp:positionV>
                <wp:extent cx="45719" cy="196362"/>
                <wp:effectExtent l="57150" t="38100" r="50165" b="13335"/>
                <wp:wrapNone/>
                <wp:docPr id="94" name="直接箭头连接符 94"/>
                <wp:cNvGraphicFramePr/>
                <a:graphic xmlns:a="http://schemas.openxmlformats.org/drawingml/2006/main">
                  <a:graphicData uri="http://schemas.microsoft.com/office/word/2010/wordprocessingShape">
                    <wps:wsp>
                      <wps:cNvCnPr/>
                      <wps:spPr>
                        <a:xfrm flipH="1" flipV="1">
                          <a:off x="0" y="0"/>
                          <a:ext cx="45719" cy="196362"/>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00A2A8" id="直接箭头连接符 94" o:spid="_x0000_s1026" type="#_x0000_t32" style="position:absolute;left:0;text-align:left;margin-left:113.65pt;margin-top:15.65pt;width:3.6pt;height:15.45pt;flip:x y;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" strokecolor="#ed7d31 [3205]" strokeweight="1.5pt">
                <v:stroke endarrow="block" joinstyle="miter"/>
              </v:shape>
            </w:pict>
          </mc:Fallback>
        </mc:AlternateContent>
      </w:r>
      <w:r>
        <w:rPr>
          <w:rFonts w:hint="eastAsia"/>
          <w:noProof/>
        </w:rPr>
        <mc:AlternateContent>
          <mc:Choice Requires="wps">
            <w:drawing>
              <wp:anchor distT="0" distB="0" distL="114300" distR="114300" simplePos="0" relativeHeight="251721728" behindDoc="0" locked="0" layoutInCell="1" allowOverlap="1" wp14:anchorId="2E668F34" wp14:editId="2F908839">
                <wp:simplePos x="0" y="0"/>
                <wp:positionH relativeFrom="column">
                  <wp:posOffset>123092</wp:posOffset>
                </wp:positionH>
                <wp:positionV relativeFrom="paragraph">
                  <wp:posOffset>14068</wp:posOffset>
                </wp:positionV>
                <wp:extent cx="2930770" cy="11723"/>
                <wp:effectExtent l="0" t="57150" r="22225" b="102870"/>
                <wp:wrapNone/>
                <wp:docPr id="93" name="直接箭头连接符 93"/>
                <wp:cNvGraphicFramePr/>
                <a:graphic xmlns:a="http://schemas.openxmlformats.org/drawingml/2006/main">
                  <a:graphicData uri="http://schemas.microsoft.com/office/word/2010/wordprocessingShape">
                    <wps:wsp>
                      <wps:cNvCnPr/>
                      <wps:spPr>
                        <a:xfrm>
                          <a:off x="0" y="0"/>
                          <a:ext cx="2930770" cy="1172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D24BB91" id="直接箭头连接符 93" o:spid="_x0000_s1026" type="#_x0000_t32" style="position:absolute;left:0;text-align:left;margin-left:9.7pt;margin-top:1.1pt;width:230.75pt;height:.9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" strokecolor="black [3200]" strokeweight=".5pt">
                <v:stroke endarrow="block" joinstyle="miter"/>
              </v:shape>
            </w:pict>
          </mc:Fallback>
        </mc:AlternateContent>
      </w:r>
      <w:r>
        <w:tab/>
        <w:t>0</w:t>
      </w:r>
      <w:r>
        <w:tab/>
        <w:t>2</w:t>
      </w:r>
      <w:r>
        <w:tab/>
        <w:t>4</w:t>
      </w:r>
      <w:r>
        <w:tab/>
        <w:t>6</w:t>
      </w:r>
      <w:r>
        <w:tab/>
        <w:t>8</w:t>
      </w:r>
      <w:r>
        <w:tab/>
        <w:t>10</w:t>
      </w:r>
      <w:r>
        <w:tab/>
        <w:t>12</w:t>
      </w:r>
      <w:r>
        <w:tab/>
      </w:r>
      <w:r>
        <w:rPr>
          <w:rFonts w:hint="eastAsia"/>
        </w:rPr>
        <w:t>时间（h）</w:t>
      </w:r>
    </w:p>
    <w:p w14:paraId="26C31618" w14:textId="77777777" w:rsidR="00AB3280" w:rsidRDefault="00AB3280" w:rsidP="00AB3280"/>
    <w:p w14:paraId="253361E0" w14:textId="3B2CE54E" w:rsidR="00AB3280" w:rsidRDefault="00AB3280" w:rsidP="00610AF8">
      <w:pPr>
        <w:tabs>
          <w:tab w:val="left" w:pos="1780"/>
        </w:tabs>
        <w:rPr>
          <w:b/>
          <w:bCs/>
          <w:color w:val="000000" w:themeColor="text1"/>
          <w:sz w:val="28"/>
          <w:szCs w:val="28"/>
        </w:rPr>
      </w:pPr>
      <w:r>
        <w:rPr>
          <w:b/>
          <w:bCs/>
          <w:color w:val="000000" w:themeColor="text1"/>
          <w:sz w:val="28"/>
          <w:szCs w:val="28"/>
        </w:rPr>
        <w:tab/>
      </w:r>
      <w:r w:rsidR="00610AF8">
        <w:rPr>
          <w:rFonts w:hint="eastAsia"/>
        </w:rPr>
        <w:t>t</w:t>
      </w:r>
      <w:r w:rsidR="00610AF8">
        <w:t xml:space="preserve">ransfer the </w:t>
      </w:r>
      <w:r w:rsidR="001D0E74">
        <w:t>test group</w:t>
      </w:r>
      <w:r w:rsidR="00610AF8">
        <w:t xml:space="preserve"> to </w:t>
      </w:r>
      <w:r w:rsidR="00610AF8" w:rsidRPr="00426289">
        <w:rPr>
          <w:color w:val="000000" w:themeColor="text1"/>
          <w:sz w:val="22"/>
        </w:rPr>
        <w:t>an anaerobic induced environment</w:t>
      </w:r>
    </w:p>
    <w:p w14:paraId="338DBEA7" w14:textId="39CF08DE" w:rsidR="00AB3280" w:rsidRPr="009B252E" w:rsidRDefault="009B252E" w:rsidP="00AB3280">
      <w:pPr>
        <w:rPr>
          <w:b/>
          <w:bCs/>
        </w:rPr>
      </w:pPr>
      <w:r w:rsidRPr="00CD0B53">
        <w:rPr>
          <w:b/>
          <w:bCs/>
        </w:rPr>
        <w:t>Fig.</w:t>
      </w:r>
      <w:r>
        <w:rPr>
          <w:b/>
          <w:bCs/>
        </w:rPr>
        <w:t>17</w:t>
      </w:r>
      <w:r w:rsidRPr="00CD0B53">
        <w:rPr>
          <w:b/>
          <w:bCs/>
        </w:rPr>
        <w:t xml:space="preserve">. </w:t>
      </w:r>
      <w:r w:rsidR="00F3754F">
        <w:rPr>
          <w:b/>
          <w:bCs/>
        </w:rPr>
        <w:t>E</w:t>
      </w:r>
      <w:r w:rsidRPr="00CD0B53">
        <w:rPr>
          <w:b/>
          <w:bCs/>
        </w:rPr>
        <w:t xml:space="preserve">xpected results </w:t>
      </w:r>
      <w:r>
        <w:rPr>
          <w:b/>
          <w:bCs/>
        </w:rPr>
        <w:t>7</w:t>
      </w:r>
      <w:r w:rsidRPr="00CD0B53">
        <w:rPr>
          <w:b/>
          <w:bCs/>
        </w:rPr>
        <w:t>:</w:t>
      </w:r>
      <w:r>
        <w:rPr>
          <w:b/>
          <w:bCs/>
        </w:rPr>
        <w:t xml:space="preserve"> changes of OD600 over time</w:t>
      </w:r>
      <w:r w:rsidR="00F3754F">
        <w:rPr>
          <w:b/>
          <w:bCs/>
        </w:rPr>
        <w:t>.</w:t>
      </w:r>
    </w:p>
    <w:p w14:paraId="5FD7D81F" w14:textId="492F547F" w:rsidR="00AB3280" w:rsidRDefault="00AB3280" w:rsidP="00AB3280">
      <w:pPr>
        <w:rPr>
          <w:b/>
          <w:bCs/>
          <w:color w:val="000000" w:themeColor="text1"/>
          <w:sz w:val="28"/>
          <w:szCs w:val="28"/>
        </w:rPr>
      </w:pPr>
      <w:r w:rsidRPr="00C9360E">
        <w:rPr>
          <w:b/>
          <w:bCs/>
          <w:color w:val="000000" w:themeColor="text1"/>
          <w:sz w:val="28"/>
          <w:szCs w:val="28"/>
        </w:rPr>
        <w:t xml:space="preserve">2.6 </w:t>
      </w:r>
      <w:bookmarkStart w:id="135" w:name="_Hlk53512921"/>
      <w:bookmarkStart w:id="136" w:name="_Hlk53520075"/>
      <w:r w:rsidRPr="00C9360E">
        <w:rPr>
          <w:rFonts w:hint="eastAsia"/>
          <w:b/>
          <w:bCs/>
          <w:color w:val="000000" w:themeColor="text1"/>
          <w:sz w:val="28"/>
          <w:szCs w:val="28"/>
        </w:rPr>
        <w:t>PliaG-lacⅠ-Pgrac-CⅠ-PCⅠ-GFP</w:t>
      </w:r>
      <w:bookmarkEnd w:id="135"/>
    </w:p>
    <w:p w14:paraId="608E1E6D" w14:textId="532D948B" w:rsidR="001B59E2" w:rsidRDefault="001B59E2" w:rsidP="001B59E2">
      <w:r>
        <w:t xml:space="preserve">In the laboratory, to guarantee successful culture of our engineered </w:t>
      </w:r>
      <w:ins w:id="137" w:author="xb21cn" w:date="2020-10-17T18:13:00Z">
        <w:r w:rsidR="000A5009">
          <w:rPr>
            <w:rFonts w:hint="eastAsia"/>
          </w:rPr>
          <w:t>&lt;i&gt;</w:t>
        </w:r>
      </w:ins>
      <w:r>
        <w:t>Bacillus subtilis</w:t>
      </w:r>
      <w:ins w:id="138" w:author="xb21cn" w:date="2020-10-17T18:13:00Z">
        <w:r w:rsidR="000A5009">
          <w:rPr>
            <w:rFonts w:hint="eastAsia"/>
          </w:rPr>
          <w:t>&lt;/i&gt;</w:t>
        </w:r>
      </w:ins>
      <w:r>
        <w:t xml:space="preserve">, we need to introduce an IPTG induction system to our bacteria, so this composite part is to demonstrate the IPTG induction system </w:t>
      </w:r>
      <w:ins w:id="139" w:author="xb21cn" w:date="2020-10-17T18:18:00Z">
        <w:r w:rsidR="00276310">
          <w:rPr>
            <w:rFonts w:hint="eastAsia"/>
          </w:rPr>
          <w:t xml:space="preserve">which </w:t>
        </w:r>
      </w:ins>
      <w:r>
        <w:t xml:space="preserve">can actually work in engineered bacteria. </w:t>
      </w:r>
    </w:p>
    <w:p w14:paraId="37C96647" w14:textId="77777777" w:rsidR="001B59E2" w:rsidRPr="001B59E2" w:rsidRDefault="001B59E2" w:rsidP="00AB3280">
      <w:pPr>
        <w:rPr>
          <w:b/>
          <w:bCs/>
          <w:color w:val="000000" w:themeColor="text1"/>
          <w:sz w:val="28"/>
          <w:szCs w:val="28"/>
        </w:rPr>
      </w:pPr>
    </w:p>
    <w:p w14:paraId="768AF3BA" w14:textId="77777777" w:rsidR="00AB3280" w:rsidRDefault="00AB3280" w:rsidP="00AB3280">
      <w:r>
        <w:rPr>
          <w:noProof/>
        </w:rPr>
        <mc:AlternateContent>
          <mc:Choice Requires="wps">
            <w:drawing>
              <wp:anchor distT="0" distB="0" distL="114300" distR="114300" simplePos="0" relativeHeight="251683840" behindDoc="0" locked="0" layoutInCell="1" allowOverlap="1" wp14:anchorId="56C6AD60" wp14:editId="1EF61E55">
                <wp:simplePos x="0" y="0"/>
                <wp:positionH relativeFrom="column">
                  <wp:posOffset>85459</wp:posOffset>
                </wp:positionH>
                <wp:positionV relativeFrom="paragraph">
                  <wp:posOffset>9751</wp:posOffset>
                </wp:positionV>
                <wp:extent cx="5389472" cy="1276759"/>
                <wp:effectExtent l="0" t="0" r="20955" b="19050"/>
                <wp:wrapNone/>
                <wp:docPr id="41" name="任意多边形: 形状 41"/>
                <wp:cNvGraphicFramePr/>
                <a:graphic xmlns:a="http://schemas.openxmlformats.org/drawingml/2006/main">
                  <a:graphicData uri="http://schemas.microsoft.com/office/word/2010/wordprocessingShape">
                    <wps:wsp>
                      <wps:cNvSpPr/>
                      <wps:spPr>
                        <a:xfrm>
                          <a:off x="0" y="0"/>
                          <a:ext cx="5389472" cy="1276759"/>
                        </a:xfrm>
                        <a:custGeom>
                          <a:avLst/>
                          <a:gdLst>
                            <a:gd name="connsiteX0" fmla="*/ 3915041 w 5389472"/>
                            <a:gd name="connsiteY0" fmla="*/ 317909 h 1276759"/>
                            <a:gd name="connsiteX1" fmla="*/ 3921391 w 5389472"/>
                            <a:gd name="connsiteY1" fmla="*/ 38509 h 1276759"/>
                            <a:gd name="connsiteX2" fmla="*/ 5102491 w 5389472"/>
                            <a:gd name="connsiteY2" fmla="*/ 44859 h 1276759"/>
                            <a:gd name="connsiteX3" fmla="*/ 5121541 w 5389472"/>
                            <a:gd name="connsiteY3" fmla="*/ 51209 h 1276759"/>
                            <a:gd name="connsiteX4" fmla="*/ 5172341 w 5389472"/>
                            <a:gd name="connsiteY4" fmla="*/ 63909 h 1276759"/>
                            <a:gd name="connsiteX5" fmla="*/ 5267591 w 5389472"/>
                            <a:gd name="connsiteY5" fmla="*/ 76609 h 1276759"/>
                            <a:gd name="connsiteX6" fmla="*/ 5318391 w 5389472"/>
                            <a:gd name="connsiteY6" fmla="*/ 95659 h 1276759"/>
                            <a:gd name="connsiteX7" fmla="*/ 5356491 w 5389472"/>
                            <a:gd name="connsiteY7" fmla="*/ 102009 h 1276759"/>
                            <a:gd name="connsiteX8" fmla="*/ 5356491 w 5389472"/>
                            <a:gd name="connsiteY8" fmla="*/ 889409 h 1276759"/>
                            <a:gd name="connsiteX9" fmla="*/ 5350141 w 5389472"/>
                            <a:gd name="connsiteY9" fmla="*/ 914809 h 1276759"/>
                            <a:gd name="connsiteX10" fmla="*/ 5312041 w 5389472"/>
                            <a:gd name="connsiteY10" fmla="*/ 940209 h 1276759"/>
                            <a:gd name="connsiteX11" fmla="*/ 5248541 w 5389472"/>
                            <a:gd name="connsiteY11" fmla="*/ 971959 h 1276759"/>
                            <a:gd name="connsiteX12" fmla="*/ 5204091 w 5389472"/>
                            <a:gd name="connsiteY12" fmla="*/ 997359 h 1276759"/>
                            <a:gd name="connsiteX13" fmla="*/ 5159641 w 5389472"/>
                            <a:gd name="connsiteY13" fmla="*/ 1003709 h 1276759"/>
                            <a:gd name="connsiteX14" fmla="*/ 5121541 w 5389472"/>
                            <a:gd name="connsiteY14" fmla="*/ 1029109 h 1276759"/>
                            <a:gd name="connsiteX15" fmla="*/ 5077091 w 5389472"/>
                            <a:gd name="connsiteY15" fmla="*/ 1041809 h 1276759"/>
                            <a:gd name="connsiteX16" fmla="*/ 4981841 w 5389472"/>
                            <a:gd name="connsiteY16" fmla="*/ 1054509 h 1276759"/>
                            <a:gd name="connsiteX17" fmla="*/ 4854841 w 5389472"/>
                            <a:gd name="connsiteY17" fmla="*/ 1079909 h 1276759"/>
                            <a:gd name="connsiteX18" fmla="*/ 1444891 w 5389472"/>
                            <a:gd name="connsiteY18" fmla="*/ 1086259 h 1276759"/>
                            <a:gd name="connsiteX19" fmla="*/ 873391 w 5389472"/>
                            <a:gd name="connsiteY19" fmla="*/ 1092609 h 1276759"/>
                            <a:gd name="connsiteX20" fmla="*/ 797191 w 5389472"/>
                            <a:gd name="connsiteY20" fmla="*/ 1098959 h 1276759"/>
                            <a:gd name="connsiteX21" fmla="*/ 352691 w 5389472"/>
                            <a:gd name="connsiteY21" fmla="*/ 1118009 h 1276759"/>
                            <a:gd name="connsiteX22" fmla="*/ 320941 w 5389472"/>
                            <a:gd name="connsiteY22" fmla="*/ 1124359 h 1276759"/>
                            <a:gd name="connsiteX23" fmla="*/ 111391 w 5389472"/>
                            <a:gd name="connsiteY23" fmla="*/ 1130709 h 1276759"/>
                            <a:gd name="connsiteX24" fmla="*/ 117741 w 5389472"/>
                            <a:gd name="connsiteY24" fmla="*/ 1200559 h 1276759"/>
                            <a:gd name="connsiteX25" fmla="*/ 111391 w 5389472"/>
                            <a:gd name="connsiteY25" fmla="*/ 1257709 h 1276759"/>
                            <a:gd name="connsiteX26" fmla="*/ 73291 w 5389472"/>
                            <a:gd name="connsiteY26" fmla="*/ 1264059 h 1276759"/>
                            <a:gd name="connsiteX27" fmla="*/ 54241 w 5389472"/>
                            <a:gd name="connsiteY27" fmla="*/ 1270409 h 1276759"/>
                            <a:gd name="connsiteX28" fmla="*/ 3441 w 5389472"/>
                            <a:gd name="connsiteY28" fmla="*/ 1276759 h 1276759"/>
                            <a:gd name="connsiteX29" fmla="*/ 187591 w 5389472"/>
                            <a:gd name="connsiteY29" fmla="*/ 1270409 h 1276759"/>
                            <a:gd name="connsiteX30" fmla="*/ 54241 w 5389472"/>
                            <a:gd name="connsiteY30" fmla="*/ 1270409 h 1276759"/>
                            <a:gd name="connsiteX31" fmla="*/ 111391 w 5389472"/>
                            <a:gd name="connsiteY31" fmla="*/ 1264059 h 1276759"/>
                            <a:gd name="connsiteX32" fmla="*/ 200291 w 5389472"/>
                            <a:gd name="connsiteY32" fmla="*/ 1264059 h 127675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Lst>
                          <a:rect l="l" t="t" r="r" b="b"/>
                          <a:pathLst>
                            <a:path w="5389472" h="1276759">
                              <a:moveTo>
                                <a:pt x="3915041" y="317909"/>
                              </a:moveTo>
                              <a:cubicBezTo>
                                <a:pt x="3917158" y="224776"/>
                                <a:pt x="3830603" y="59385"/>
                                <a:pt x="3921391" y="38509"/>
                              </a:cubicBezTo>
                              <a:cubicBezTo>
                                <a:pt x="4305083" y="-49720"/>
                                <a:pt x="4708807" y="40693"/>
                                <a:pt x="5102491" y="44859"/>
                              </a:cubicBezTo>
                              <a:cubicBezTo>
                                <a:pt x="5109184" y="44930"/>
                                <a:pt x="5115083" y="49448"/>
                                <a:pt x="5121541" y="51209"/>
                              </a:cubicBezTo>
                              <a:cubicBezTo>
                                <a:pt x="5138380" y="55802"/>
                                <a:pt x="5155152" y="60876"/>
                                <a:pt x="5172341" y="63909"/>
                              </a:cubicBezTo>
                              <a:cubicBezTo>
                                <a:pt x="5316357" y="89324"/>
                                <a:pt x="5160830" y="55257"/>
                                <a:pt x="5267591" y="76609"/>
                              </a:cubicBezTo>
                              <a:cubicBezTo>
                                <a:pt x="5346111" y="92313"/>
                                <a:pt x="5237529" y="71400"/>
                                <a:pt x="5318391" y="95659"/>
                              </a:cubicBezTo>
                              <a:cubicBezTo>
                                <a:pt x="5330723" y="99359"/>
                                <a:pt x="5343791" y="99892"/>
                                <a:pt x="5356491" y="102009"/>
                              </a:cubicBezTo>
                              <a:cubicBezTo>
                                <a:pt x="5424253" y="373058"/>
                                <a:pt x="5368558" y="141259"/>
                                <a:pt x="5356491" y="889409"/>
                              </a:cubicBezTo>
                              <a:cubicBezTo>
                                <a:pt x="5356350" y="898135"/>
                                <a:pt x="5355888" y="908241"/>
                                <a:pt x="5350141" y="914809"/>
                              </a:cubicBezTo>
                              <a:cubicBezTo>
                                <a:pt x="5340090" y="926296"/>
                                <a:pt x="5325693" y="933383"/>
                                <a:pt x="5312041" y="940209"/>
                              </a:cubicBezTo>
                              <a:cubicBezTo>
                                <a:pt x="5290874" y="950792"/>
                                <a:pt x="5268232" y="958832"/>
                                <a:pt x="5248541" y="971959"/>
                              </a:cubicBezTo>
                              <a:cubicBezTo>
                                <a:pt x="5236604" y="979917"/>
                                <a:pt x="5217725" y="993641"/>
                                <a:pt x="5204091" y="997359"/>
                              </a:cubicBezTo>
                              <a:cubicBezTo>
                                <a:pt x="5189651" y="1001297"/>
                                <a:pt x="5174458" y="1001592"/>
                                <a:pt x="5159641" y="1003709"/>
                              </a:cubicBezTo>
                              <a:cubicBezTo>
                                <a:pt x="5146941" y="1012176"/>
                                <a:pt x="5135400" y="1022713"/>
                                <a:pt x="5121541" y="1029109"/>
                              </a:cubicBezTo>
                              <a:cubicBezTo>
                                <a:pt x="5107550" y="1035567"/>
                                <a:pt x="5092040" y="1038072"/>
                                <a:pt x="5077091" y="1041809"/>
                              </a:cubicBezTo>
                              <a:cubicBezTo>
                                <a:pt x="5042018" y="1050577"/>
                                <a:pt x="5021517" y="1050541"/>
                                <a:pt x="4981841" y="1054509"/>
                              </a:cubicBezTo>
                              <a:cubicBezTo>
                                <a:pt x="4934296" y="1067476"/>
                                <a:pt x="4903576" y="1079730"/>
                                <a:pt x="4854841" y="1079909"/>
                              </a:cubicBezTo>
                              <a:lnTo>
                                <a:pt x="1444891" y="1086259"/>
                              </a:lnTo>
                              <a:lnTo>
                                <a:pt x="873391" y="1092609"/>
                              </a:lnTo>
                              <a:cubicBezTo>
                                <a:pt x="847908" y="1093109"/>
                                <a:pt x="822640" y="1097545"/>
                                <a:pt x="797191" y="1098959"/>
                              </a:cubicBezTo>
                              <a:cubicBezTo>
                                <a:pt x="601629" y="1109824"/>
                                <a:pt x="532561" y="1111585"/>
                                <a:pt x="352691" y="1118009"/>
                              </a:cubicBezTo>
                              <a:cubicBezTo>
                                <a:pt x="342108" y="1120126"/>
                                <a:pt x="331719" y="1123792"/>
                                <a:pt x="320941" y="1124359"/>
                              </a:cubicBezTo>
                              <a:cubicBezTo>
                                <a:pt x="251156" y="1128032"/>
                                <a:pt x="176824" y="1106172"/>
                                <a:pt x="111391" y="1130709"/>
                              </a:cubicBezTo>
                              <a:cubicBezTo>
                                <a:pt x="89500" y="1138918"/>
                                <a:pt x="115624" y="1177276"/>
                                <a:pt x="117741" y="1200559"/>
                              </a:cubicBezTo>
                              <a:cubicBezTo>
                                <a:pt x="115624" y="1219609"/>
                                <a:pt x="122383" y="1242007"/>
                                <a:pt x="111391" y="1257709"/>
                              </a:cubicBezTo>
                              <a:cubicBezTo>
                                <a:pt x="104008" y="1268257"/>
                                <a:pt x="85860" y="1261266"/>
                                <a:pt x="73291" y="1264059"/>
                              </a:cubicBezTo>
                              <a:cubicBezTo>
                                <a:pt x="66757" y="1265511"/>
                                <a:pt x="60827" y="1269212"/>
                                <a:pt x="54241" y="1270409"/>
                              </a:cubicBezTo>
                              <a:cubicBezTo>
                                <a:pt x="37451" y="1273462"/>
                                <a:pt x="-13624" y="1276759"/>
                                <a:pt x="3441" y="1276759"/>
                              </a:cubicBezTo>
                              <a:cubicBezTo>
                                <a:pt x="64861" y="1276759"/>
                                <a:pt x="126208" y="1272526"/>
                                <a:pt x="187591" y="1270409"/>
                              </a:cubicBezTo>
                              <a:cubicBezTo>
                                <a:pt x="120576" y="1253655"/>
                                <a:pt x="198353" y="1270409"/>
                                <a:pt x="54241" y="1270409"/>
                              </a:cubicBezTo>
                              <a:cubicBezTo>
                                <a:pt x="35074" y="1270409"/>
                                <a:pt x="92242" y="1264892"/>
                                <a:pt x="111391" y="1264059"/>
                              </a:cubicBezTo>
                              <a:cubicBezTo>
                                <a:pt x="140996" y="1262772"/>
                                <a:pt x="170658" y="1264059"/>
                                <a:pt x="200291" y="1264059"/>
                              </a:cubicBezTo>
                            </a:path>
                          </a:pathLst>
                        </a:cu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459EEB8" id="任意多边形: 形状 41" o:spid="_x0000_s1026" style="position:absolute;left:0;text-align:left;margin-left:6.75pt;margin-top:.75pt;width:424.35pt;height:100.55pt;z-index:251683840;visibility:visible;mso-wrap-style:square;mso-wrap-distance-left:9pt;mso-wrap-distance-top:0;mso-wrap-distance-right:9pt;mso-wrap-distance-bottom:0;mso-position-horizontal:absolute;mso-position-horizontal-relative:text;mso-position-vertical:absolute;mso-position-vertical-relative:text;v-text-anchor:middle" coordsize="5389472,12767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" path="m3915041,317909v2117,-93133,-84438,-258524,6350,-279400c4305083,-49720,4708807,40693,5102491,44859v6693,71,12592,4589,19050,6350c5138380,55802,5155152,60876,5172341,63909v144016,25415,-11511,-8652,95250,12700c5346111,92313,5237529,71400,5318391,95659v12332,3700,25400,4233,38100,6350c5424253,373058,5368558,141259,5356491,889409v-141,8726,-603,18832,-6350,25400c5340090,926296,5325693,933383,5312041,940209v-21167,10583,-43809,18623,-63500,31750c5236604,979917,5217725,993641,5204091,997359v-14440,3938,-29633,4233,-44450,6350c5146941,1012176,5135400,1022713,5121541,1029109v-13991,6458,-29501,8963,-44450,12700c5042018,1050577,5021517,1050541,4981841,1054509v-47545,12967,-78265,25221,-127000,25400l1444891,1086259r-571500,6350c847908,1093109,822640,1097545,797191,1098959v-195562,10865,-264630,12626,-444500,19050c342108,1120126,331719,1123792,320941,1124359v-69785,3673,-144117,-18187,-209550,6350c89500,1138918,115624,1177276,117741,1200559v-2117,19050,4642,41448,-6350,57150c104008,1268257,85860,1261266,73291,1264059v-6534,1452,-12464,5153,-19050,6350c37451,1273462,-13624,1276759,3441,1276759v61420,,122767,-4233,184150,-6350c120576,1253655,198353,1270409,54241,1270409v-19167,,38001,-5517,57150,-6350c140996,1262772,170658,1264059,200291,1264059e" filled="f" strokecolor="black [3200]" strokeweight="1pt">
                <v:stroke joinstyle="miter"/>
                <v:path arrowok="t" o:connecttype="custom" o:connectlocs="3915041,317909;3921391,38509;5102491,44859;5121541,51209;5172341,63909;5267591,76609;5318391,95659;5356491,102009;5356491,889409;5350141,914809;5312041,940209;5248541,971959;5204091,997359;5159641,1003709;5121541,1029109;5077091,1041809;4981841,1054509;4854841,1079909;1444891,1086259;873391,1092609;797191,1098959;352691,1118009;320941,1124359;111391,1130709;117741,1200559;111391,1257709;73291,1264059;54241,1270409;3441,1276759;187591,1270409;54241,1270409;111391,1264059;200291,1264059" o:connectangles="0,0,0,0,0,0,0,0,0,0,0,0,0,0,0,0,0,0,0,0,0,0,0,0,0,0,0,0,0,0,0,0,0"/>
              </v:shape>
            </w:pict>
          </mc:Fallback>
        </mc:AlternateContent>
      </w:r>
      <w:r>
        <w:rPr>
          <w:noProof/>
        </w:rPr>
        <mc:AlternateContent>
          <mc:Choice Requires="wps">
            <w:drawing>
              <wp:anchor distT="0" distB="0" distL="114300" distR="114300" simplePos="0" relativeHeight="251682816" behindDoc="0" locked="0" layoutInCell="1" allowOverlap="1" wp14:anchorId="62F67047" wp14:editId="233E45FC">
                <wp:simplePos x="0" y="0"/>
                <wp:positionH relativeFrom="column">
                  <wp:posOffset>1357710</wp:posOffset>
                </wp:positionH>
                <wp:positionV relativeFrom="paragraph">
                  <wp:posOffset>3810</wp:posOffset>
                </wp:positionV>
                <wp:extent cx="1702990" cy="330200"/>
                <wp:effectExtent l="0" t="19050" r="12065" b="12700"/>
                <wp:wrapNone/>
                <wp:docPr id="42" name="任意多边形: 形状 42"/>
                <wp:cNvGraphicFramePr/>
                <a:graphic xmlns:a="http://schemas.openxmlformats.org/drawingml/2006/main">
                  <a:graphicData uri="http://schemas.microsoft.com/office/word/2010/wordprocessingShape">
                    <wps:wsp>
                      <wps:cNvSpPr/>
                      <wps:spPr>
                        <a:xfrm>
                          <a:off x="0" y="0"/>
                          <a:ext cx="1702990" cy="330200"/>
                        </a:xfrm>
                        <a:custGeom>
                          <a:avLst/>
                          <a:gdLst>
                            <a:gd name="connsiteX0" fmla="*/ 1190 w 1702990"/>
                            <a:gd name="connsiteY0" fmla="*/ 330200 h 330200"/>
                            <a:gd name="connsiteX1" fmla="*/ 1190 w 1702990"/>
                            <a:gd name="connsiteY1" fmla="*/ 57150 h 330200"/>
                            <a:gd name="connsiteX2" fmla="*/ 13890 w 1702990"/>
                            <a:gd name="connsiteY2" fmla="*/ 0 h 330200"/>
                            <a:gd name="connsiteX3" fmla="*/ 1595040 w 1702990"/>
                            <a:gd name="connsiteY3" fmla="*/ 6350 h 330200"/>
                            <a:gd name="connsiteX4" fmla="*/ 1588690 w 1702990"/>
                            <a:gd name="connsiteY4" fmla="*/ 44450 h 330200"/>
                            <a:gd name="connsiteX5" fmla="*/ 1569640 w 1702990"/>
                            <a:gd name="connsiteY5" fmla="*/ 196850 h 330200"/>
                            <a:gd name="connsiteX6" fmla="*/ 1702990 w 1702990"/>
                            <a:gd name="connsiteY6" fmla="*/ 203200 h 3302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702990" h="330200">
                              <a:moveTo>
                                <a:pt x="1190" y="330200"/>
                              </a:moveTo>
                              <a:cubicBezTo>
                                <a:pt x="22704" y="201117"/>
                                <a:pt x="-6010" y="388359"/>
                                <a:pt x="1190" y="57150"/>
                              </a:cubicBezTo>
                              <a:cubicBezTo>
                                <a:pt x="1614" y="37640"/>
                                <a:pt x="9657" y="19050"/>
                                <a:pt x="13890" y="0"/>
                              </a:cubicBezTo>
                              <a:lnTo>
                                <a:pt x="1595040" y="6350"/>
                              </a:lnTo>
                              <a:cubicBezTo>
                                <a:pt x="1607910" y="6713"/>
                                <a:pt x="1590112" y="31654"/>
                                <a:pt x="1588690" y="44450"/>
                              </a:cubicBezTo>
                              <a:cubicBezTo>
                                <a:pt x="1587737" y="53024"/>
                                <a:pt x="1578917" y="189756"/>
                                <a:pt x="1569640" y="196850"/>
                              </a:cubicBezTo>
                              <a:cubicBezTo>
                                <a:pt x="1554708" y="208269"/>
                                <a:pt x="1068163" y="203200"/>
                                <a:pt x="1702990" y="203200"/>
                              </a:cubicBezTo>
                            </a:path>
                          </a:pathLst>
                        </a:custGeom>
                      </wps:spPr>
                      <wps:style>
                        <a:lnRef idx="2">
                          <a:schemeClr val="dk1"/>
                        </a:lnRef>
                        <a:fillRef idx="0">
                          <a:schemeClr val="dk1"/>
                        </a:fillRef>
                        <a:effectRef idx="1">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E25ACD" id="任意多边形: 形状 42" o:spid="_x0000_s1026" style="position:absolute;left:0;text-align:left;margin-left:106.9pt;margin-top:.3pt;width:134.1pt;height:26pt;z-index:251682816;visibility:visible;mso-wrap-style:square;mso-wrap-distance-left:9pt;mso-wrap-distance-top:0;mso-wrap-distance-right:9pt;mso-wrap-distance-bottom:0;mso-position-horizontal:absolute;mso-position-horizontal-relative:text;mso-position-vertical:absolute;mso-position-vertical-relative:text;v-text-anchor:middle" coordsize="1702990,330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" path="m1190,330200v21514,-129083,-7200,58159,,-273050c1614,37640,9657,19050,13890,l1595040,6350v12870,363,-4928,25304,-6350,38100c1587737,53024,1578917,189756,1569640,196850v-14932,11419,-501477,6350,133350,6350e" filled="f" strokecolor="black [3200]" strokeweight="1pt">
                <v:stroke joinstyle="miter"/>
                <v:path arrowok="t" o:connecttype="custom" o:connectlocs="1190,330200;1190,57150;13890,0;1595040,6350;1588690,44450;1569640,196850;1702990,203200" o:connectangles="0,0,0,0,0,0,0"/>
              </v:shape>
            </w:pict>
          </mc:Fallback>
        </mc:AlternateContent>
      </w:r>
    </w:p>
    <w:p w14:paraId="4BB517F0" w14:textId="77777777" w:rsidR="00AB3280" w:rsidRPr="00C53016" w:rsidRDefault="00AB3280" w:rsidP="00AB3280">
      <w:r>
        <w:rPr>
          <w:noProof/>
        </w:rPr>
        <mc:AlternateContent>
          <mc:Choice Requires="wps">
            <w:drawing>
              <wp:anchor distT="0" distB="0" distL="114300" distR="114300" simplePos="0" relativeHeight="251667456" behindDoc="0" locked="0" layoutInCell="1" allowOverlap="1" wp14:anchorId="270FA77F" wp14:editId="1E996989">
                <wp:simplePos x="0" y="0"/>
                <wp:positionH relativeFrom="column">
                  <wp:posOffset>57150</wp:posOffset>
                </wp:positionH>
                <wp:positionV relativeFrom="paragraph">
                  <wp:posOffset>74930</wp:posOffset>
                </wp:positionV>
                <wp:extent cx="425450" cy="508000"/>
                <wp:effectExtent l="0" t="19050" r="31750" b="25400"/>
                <wp:wrapNone/>
                <wp:docPr id="3" name="箭头: 圆角右 3"/>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FE938B" id="箭头: 圆角右 3" o:spid="_x0000_s1026" style="position:absolute;left:0;text-align:left;margin-left:4.5pt;margin-top:5.9pt;width:33.5pt;height:40pt;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" path="m,508000l,239316c,136517,83335,53182,186134,53182r132954,-1l319088,,425450,106363,319088,212725r,-53181l186134,159544v-44057,,-79772,35715,-79772,79772c106362,328877,106363,418439,106363,508000l,508000xe" fillcolor="#4472c4 [3204]" strokecolor="#1f3763 [1604]"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r>
        <w:rPr>
          <w:noProof/>
        </w:rPr>
        <mc:AlternateContent>
          <mc:Choice Requires="wps">
            <w:drawing>
              <wp:anchor distT="0" distB="0" distL="114300" distR="114300" simplePos="0" relativeHeight="251672576" behindDoc="0" locked="0" layoutInCell="1" allowOverlap="1" wp14:anchorId="7E7281A9" wp14:editId="09E528E2">
                <wp:simplePos x="0" y="0"/>
                <wp:positionH relativeFrom="column">
                  <wp:posOffset>2749550</wp:posOffset>
                </wp:positionH>
                <wp:positionV relativeFrom="paragraph">
                  <wp:posOffset>31115</wp:posOffset>
                </wp:positionV>
                <wp:extent cx="425450" cy="508000"/>
                <wp:effectExtent l="0" t="19050" r="31750" b="25400"/>
                <wp:wrapNone/>
                <wp:docPr id="8" name="箭头: 圆角右 8"/>
                <wp:cNvGraphicFramePr/>
                <a:graphic xmlns:a="http://schemas.openxmlformats.org/drawingml/2006/main">
                  <a:graphicData uri="http://schemas.microsoft.com/office/word/2010/wordprocessingShape">
                    <wps:wsp>
                      <wps:cNvSpPr/>
                      <wps:spPr>
                        <a:xfrm>
                          <a:off x="0" y="0"/>
                          <a:ext cx="425450" cy="508000"/>
                        </a:xfrm>
                        <a:prstGeom prst="ben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3A0B87" id="箭头: 圆角右 8" o:spid="_x0000_s1026" style="position:absolute;left:0;text-align:left;margin-left:216.5pt;margin-top:2.45pt;width:33.5pt;height:40pt;z-index:251672576;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" path="m,508000l,239316c,136517,83335,53182,186134,53182r132954,-1l319088,,425450,106363,319088,212725r,-53181l186134,159544v-44057,,-79772,35715,-79772,79772c106362,328877,106363,418439,106363,508000l,508000xe" fillcolor="#4472c4" strokecolor="#2f528f"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7D642548" w14:textId="77777777" w:rsidR="00AB3280" w:rsidRPr="00C53016" w:rsidRDefault="00AB3280" w:rsidP="00AB3280">
      <w:r>
        <w:rPr>
          <w:noProof/>
        </w:rPr>
        <mc:AlternateContent>
          <mc:Choice Requires="wps">
            <w:drawing>
              <wp:anchor distT="0" distB="0" distL="114300" distR="114300" simplePos="0" relativeHeight="251676672" behindDoc="0" locked="0" layoutInCell="1" allowOverlap="1" wp14:anchorId="375E1C93" wp14:editId="307B0F44">
                <wp:simplePos x="0" y="0"/>
                <wp:positionH relativeFrom="column">
                  <wp:posOffset>4826000</wp:posOffset>
                </wp:positionH>
                <wp:positionV relativeFrom="paragraph">
                  <wp:posOffset>14605</wp:posOffset>
                </wp:positionV>
                <wp:extent cx="330200" cy="273050"/>
                <wp:effectExtent l="19050" t="0" r="12700" b="12700"/>
                <wp:wrapNone/>
                <wp:docPr id="43" name="六边形 43"/>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DB1F94" id="六边形 43" o:spid="_x0000_s1026" type="#_x0000_t9" style="position:absolute;left:0;text-align:left;margin-left:380pt;margin-top:1.15pt;width:26pt;height:21.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75648" behindDoc="0" locked="0" layoutInCell="1" allowOverlap="1" wp14:anchorId="7C0571B3" wp14:editId="77E7E399">
                <wp:simplePos x="0" y="0"/>
                <wp:positionH relativeFrom="column">
                  <wp:posOffset>4457700</wp:posOffset>
                </wp:positionH>
                <wp:positionV relativeFrom="paragraph">
                  <wp:posOffset>35560</wp:posOffset>
                </wp:positionV>
                <wp:extent cx="330200" cy="273050"/>
                <wp:effectExtent l="19050" t="0" r="12700" b="12700"/>
                <wp:wrapNone/>
                <wp:docPr id="44" name="六边形 44"/>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D08A8A" id="六边形 44" o:spid="_x0000_s1026" type="#_x0000_t9" style="position:absolute;left:0;text-align:left;margin-left:351pt;margin-top:2.8pt;width:26pt;height:21.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" adj="4465" fillcolor="#4472c4" strokecolor="#2f528f" strokeweight="1pt"/>
            </w:pict>
          </mc:Fallback>
        </mc:AlternateContent>
      </w:r>
      <w:r>
        <w:rPr>
          <w:noProof/>
        </w:rPr>
        <mc:AlternateContent>
          <mc:Choice Requires="wps">
            <w:drawing>
              <wp:anchor distT="0" distB="0" distL="114300" distR="114300" simplePos="0" relativeHeight="251671552" behindDoc="0" locked="0" layoutInCell="1" allowOverlap="1" wp14:anchorId="1613634A" wp14:editId="00D4C75B">
                <wp:simplePos x="0" y="0"/>
                <wp:positionH relativeFrom="column">
                  <wp:posOffset>2228850</wp:posOffset>
                </wp:positionH>
                <wp:positionV relativeFrom="paragraph">
                  <wp:posOffset>67310</wp:posOffset>
                </wp:positionV>
                <wp:extent cx="330200" cy="273050"/>
                <wp:effectExtent l="19050" t="0" r="12700" b="12700"/>
                <wp:wrapNone/>
                <wp:docPr id="7" name="六边形 7"/>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6EA956" id="六边形 7" o:spid="_x0000_s1026" type="#_x0000_t9" style="position:absolute;left:0;text-align:left;margin-left:175.5pt;margin-top:5.3pt;width:26pt;height:2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" adj="4465" fillcolor="#4472c4" strokecolor="#2f528f" strokeweight="1pt"/>
            </w:pict>
          </mc:Fallback>
        </mc:AlternateContent>
      </w:r>
      <w:r>
        <w:rPr>
          <w:noProof/>
        </w:rPr>
        <mc:AlternateContent>
          <mc:Choice Requires="wps">
            <w:drawing>
              <wp:anchor distT="0" distB="0" distL="114300" distR="114300" simplePos="0" relativeHeight="251670528" behindDoc="0" locked="0" layoutInCell="1" allowOverlap="1" wp14:anchorId="7DF0ADBF" wp14:editId="1546615E">
                <wp:simplePos x="0" y="0"/>
                <wp:positionH relativeFrom="column">
                  <wp:posOffset>1847850</wp:posOffset>
                </wp:positionH>
                <wp:positionV relativeFrom="paragraph">
                  <wp:posOffset>67310</wp:posOffset>
                </wp:positionV>
                <wp:extent cx="330200" cy="273050"/>
                <wp:effectExtent l="19050" t="0" r="12700" b="12700"/>
                <wp:wrapNone/>
                <wp:docPr id="6" name="六边形 6"/>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7E4A251" id="六边形 6" o:spid="_x0000_s1026" type="#_x0000_t9" style="position:absolute;left:0;text-align:left;margin-left:145.5pt;margin-top:5.3pt;width:26pt;height:2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" adj="4465" fillcolor="#4472c4 [3204]" strokecolor="#1f3763 [1604]" strokeweight="1pt"/>
            </w:pict>
          </mc:Fallback>
        </mc:AlternateContent>
      </w:r>
      <w:r>
        <w:rPr>
          <w:noProof/>
        </w:rPr>
        <mc:AlternateContent>
          <mc:Choice Requires="wps">
            <w:drawing>
              <wp:anchor distT="0" distB="0" distL="114300" distR="114300" simplePos="0" relativeHeight="251669504" behindDoc="0" locked="0" layoutInCell="1" allowOverlap="1" wp14:anchorId="4811FE3B" wp14:editId="75530847">
                <wp:simplePos x="0" y="0"/>
                <wp:positionH relativeFrom="column">
                  <wp:posOffset>1054100</wp:posOffset>
                </wp:positionH>
                <wp:positionV relativeFrom="paragraph">
                  <wp:posOffset>29210</wp:posOffset>
                </wp:positionV>
                <wp:extent cx="615950" cy="311150"/>
                <wp:effectExtent l="0" t="0" r="12700" b="12700"/>
                <wp:wrapNone/>
                <wp:docPr id="5" name="流程图: 可选过程 5"/>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F867E4" id="流程图: 可选过程 5" o:spid="_x0000_s1026" type="#_x0000_t176" style="position:absolute;left:0;text-align:left;margin-left:83pt;margin-top:2.3pt;width:48.5pt;height:24.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" fillcolor="#ffc000 [3207]" strokecolor="#7f5f00 [1607]" strokeweight="1pt"/>
            </w:pict>
          </mc:Fallback>
        </mc:AlternateContent>
      </w:r>
      <w:r>
        <w:rPr>
          <w:noProof/>
        </w:rPr>
        <mc:AlternateContent>
          <mc:Choice Requires="wps">
            <w:drawing>
              <wp:anchor distT="0" distB="0" distL="114300" distR="114300" simplePos="0" relativeHeight="251668480" behindDoc="0" locked="0" layoutInCell="1" allowOverlap="1" wp14:anchorId="0D718CBF" wp14:editId="58314617">
                <wp:simplePos x="0" y="0"/>
                <wp:positionH relativeFrom="column">
                  <wp:posOffset>558800</wp:posOffset>
                </wp:positionH>
                <wp:positionV relativeFrom="paragraph">
                  <wp:posOffset>22860</wp:posOffset>
                </wp:positionV>
                <wp:extent cx="412750" cy="304800"/>
                <wp:effectExtent l="0" t="0" r="25400" b="19050"/>
                <wp:wrapNone/>
                <wp:docPr id="4" name="椭圆 4"/>
                <wp:cNvGraphicFramePr/>
                <a:graphic xmlns:a="http://schemas.openxmlformats.org/drawingml/2006/main">
                  <a:graphicData uri="http://schemas.microsoft.com/office/word/2010/wordprocessingShape">
                    <wps:wsp>
                      <wps:cNvSpPr/>
                      <wps:spPr>
                        <a:xfrm>
                          <a:off x="0" y="0"/>
                          <a:ext cx="412750" cy="3048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112164F" id="椭圆 4" o:spid="_x0000_s1026" style="position:absolute;left:0;text-align:left;margin-left:44pt;margin-top:1.8pt;width:32.5pt;height:24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" fillcolor="#ed7d31 [3205]" strokecolor="#823b0b [1605]" strokeweight="1pt">
                <v:stroke joinstyle="miter"/>
              </v:oval>
            </w:pict>
          </mc:Fallback>
        </mc:AlternateContent>
      </w:r>
      <w:r>
        <w:rPr>
          <w:noProof/>
        </w:rPr>
        <mc:AlternateContent>
          <mc:Choice Requires="wps">
            <w:drawing>
              <wp:anchor distT="0" distB="0" distL="114300" distR="114300" simplePos="0" relativeHeight="251674624" behindDoc="0" locked="0" layoutInCell="1" allowOverlap="1" wp14:anchorId="755ABDDD" wp14:editId="3532BB80">
                <wp:simplePos x="0" y="0"/>
                <wp:positionH relativeFrom="column">
                  <wp:posOffset>3676650</wp:posOffset>
                </wp:positionH>
                <wp:positionV relativeFrom="paragraph">
                  <wp:posOffset>10795</wp:posOffset>
                </wp:positionV>
                <wp:extent cx="615950" cy="311150"/>
                <wp:effectExtent l="0" t="0" r="12700" b="12700"/>
                <wp:wrapNone/>
                <wp:docPr id="45" name="流程图: 可选过程 45"/>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a:solidFill>
                          <a:srgbClr val="FFC000"/>
                        </a:solidFill>
                        <a:ln w="12700" cap="flat" cmpd="sng" algn="ctr">
                          <a:solidFill>
                            <a:srgbClr val="FFC000">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DFFD5F" id="流程图: 可选过程 45" o:spid="_x0000_s1026" type="#_x0000_t176" style="position:absolute;left:0;text-align:left;margin-left:289.5pt;margin-top:.85pt;width:48.5pt;height:24.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" fillcolor="#ffc000" strokecolor="#bc8c00" strokeweight="1pt"/>
            </w:pict>
          </mc:Fallback>
        </mc:AlternateContent>
      </w:r>
      <w:r>
        <w:rPr>
          <w:noProof/>
        </w:rPr>
        <mc:AlternateContent>
          <mc:Choice Requires="wps">
            <w:drawing>
              <wp:anchor distT="0" distB="0" distL="114300" distR="114300" simplePos="0" relativeHeight="251673600" behindDoc="0" locked="0" layoutInCell="1" allowOverlap="1" wp14:anchorId="764FECD9" wp14:editId="733E2861">
                <wp:simplePos x="0" y="0"/>
                <wp:positionH relativeFrom="column">
                  <wp:posOffset>3168650</wp:posOffset>
                </wp:positionH>
                <wp:positionV relativeFrom="paragraph">
                  <wp:posOffset>17145</wp:posOffset>
                </wp:positionV>
                <wp:extent cx="412750" cy="304800"/>
                <wp:effectExtent l="0" t="0" r="25400" b="19050"/>
                <wp:wrapNone/>
                <wp:docPr id="9" name="椭圆 9"/>
                <wp:cNvGraphicFramePr/>
                <a:graphic xmlns:a="http://schemas.openxmlformats.org/drawingml/2006/main">
                  <a:graphicData uri="http://schemas.microsoft.com/office/word/2010/wordprocessingShape">
                    <wps:wsp>
                      <wps:cNvSpPr/>
                      <wps:spPr>
                        <a:xfrm>
                          <a:off x="0" y="0"/>
                          <a:ext cx="412750" cy="304800"/>
                        </a:xfrm>
                        <a:prstGeom prst="ellipse">
                          <a:avLst/>
                        </a:prstGeom>
                        <a:solidFill>
                          <a:srgbClr val="ED7D31"/>
                        </a:solidFill>
                        <a:ln w="12700" cap="flat" cmpd="sng" algn="ctr">
                          <a:solidFill>
                            <a:srgbClr val="ED7D31">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B281DFB" id="椭圆 9" o:spid="_x0000_s1026" style="position:absolute;left:0;text-align:left;margin-left:249.5pt;margin-top:1.35pt;width:32.5pt;height:2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" fillcolor="#ed7d31" strokecolor="#ae5a21" strokeweight="1pt">
                <v:stroke joinstyle="miter"/>
              </v:oval>
            </w:pict>
          </mc:Fallback>
        </mc:AlternateContent>
      </w:r>
    </w:p>
    <w:p w14:paraId="05F725DC" w14:textId="77777777" w:rsidR="00AB3280" w:rsidRDefault="00AB3280" w:rsidP="00AB3280">
      <w:r>
        <w:rPr>
          <w:noProof/>
        </w:rPr>
        <mc:AlternateContent>
          <mc:Choice Requires="wps">
            <w:drawing>
              <wp:anchor distT="0" distB="0" distL="114300" distR="114300" simplePos="0" relativeHeight="251666432" behindDoc="0" locked="0" layoutInCell="1" allowOverlap="1" wp14:anchorId="32A012A4" wp14:editId="41F7EBBB">
                <wp:simplePos x="0" y="0"/>
                <wp:positionH relativeFrom="column">
                  <wp:posOffset>6350</wp:posOffset>
                </wp:positionH>
                <wp:positionV relativeFrom="paragraph">
                  <wp:posOffset>13970</wp:posOffset>
                </wp:positionV>
                <wp:extent cx="5283200" cy="12700"/>
                <wp:effectExtent l="0" t="0" r="31750" b="25400"/>
                <wp:wrapNone/>
                <wp:docPr id="46" name="直接连接符 46"/>
                <wp:cNvGraphicFramePr/>
                <a:graphic xmlns:a="http://schemas.openxmlformats.org/drawingml/2006/main">
                  <a:graphicData uri="http://schemas.microsoft.com/office/word/2010/wordprocessingShape">
                    <wps:wsp>
                      <wps:cNvCnPr/>
                      <wps:spPr>
                        <a:xfrm flipV="1">
                          <a:off x="0" y="0"/>
                          <a:ext cx="5283200" cy="127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842C913" id="直接连接符 46" o:spid="_x0000_s1026" style="position:absolute;left:0;text-align:left;flip:y;z-index:251666432;visibility:visible;mso-wrap-style:square;mso-wrap-distance-left:9pt;mso-wrap-distance-top:0;mso-wrap-distance-right:9pt;mso-wrap-distance-bottom:0;mso-position-horizontal:absolute;mso-position-horizontal-relative:text;mso-position-vertical:absolute;mso-position-vertical-relative:text" from=".5pt,1.1pt" to="416.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" strokecolor="#4472c4 [3204]" strokeweight=".5pt">
                <v:stroke joinstyle="miter"/>
              </v:line>
            </w:pict>
          </mc:Fallback>
        </mc:AlternateContent>
      </w:r>
    </w:p>
    <w:p w14:paraId="75740F35" w14:textId="77777777" w:rsidR="00AB3280" w:rsidRDefault="00AB3280" w:rsidP="00AB3280">
      <w:pPr>
        <w:tabs>
          <w:tab w:val="left" w:pos="920"/>
          <w:tab w:val="left" w:pos="7180"/>
        </w:tabs>
      </w:pPr>
      <w:bookmarkStart w:id="140" w:name="_Hlk53175082"/>
      <w:r>
        <w:rPr>
          <w:rFonts w:hint="eastAsia"/>
        </w:rPr>
        <w:t>P</w:t>
      </w:r>
      <w:r>
        <w:t>liaG</w:t>
      </w:r>
      <w:r>
        <w:tab/>
        <w:t xml:space="preserve">B0034    lacI         B0015  </w:t>
      </w:r>
      <w:bookmarkEnd w:id="140"/>
      <w:r>
        <w:t xml:space="preserve">   Pgrac   B0034      CI</w:t>
      </w:r>
      <w:r>
        <w:tab/>
        <w:t>B0015</w:t>
      </w:r>
    </w:p>
    <w:p w14:paraId="00785D7E" w14:textId="77777777" w:rsidR="00AB3280" w:rsidRDefault="00AB3280" w:rsidP="00AB3280"/>
    <w:bookmarkStart w:id="141" w:name="_Hlk53175118"/>
    <w:p w14:paraId="24A75A5B" w14:textId="77777777" w:rsidR="00AB3280" w:rsidRPr="00C53016" w:rsidRDefault="00AB3280" w:rsidP="00AB3280">
      <w:r>
        <w:rPr>
          <w:noProof/>
        </w:rPr>
        <mc:AlternateContent>
          <mc:Choice Requires="wps">
            <w:drawing>
              <wp:anchor distT="0" distB="0" distL="114300" distR="114300" simplePos="0" relativeHeight="251677696" behindDoc="0" locked="0" layoutInCell="1" allowOverlap="1" wp14:anchorId="5F1B29B7" wp14:editId="301C47F2">
                <wp:simplePos x="0" y="0"/>
                <wp:positionH relativeFrom="column">
                  <wp:posOffset>57150</wp:posOffset>
                </wp:positionH>
                <wp:positionV relativeFrom="paragraph">
                  <wp:posOffset>74930</wp:posOffset>
                </wp:positionV>
                <wp:extent cx="425450" cy="508000"/>
                <wp:effectExtent l="0" t="19050" r="31750" b="25400"/>
                <wp:wrapNone/>
                <wp:docPr id="13" name="箭头: 圆角右 13"/>
                <wp:cNvGraphicFramePr/>
                <a:graphic xmlns:a="http://schemas.openxmlformats.org/drawingml/2006/main">
                  <a:graphicData uri="http://schemas.microsoft.com/office/word/2010/wordprocessingShape">
                    <wps:wsp>
                      <wps:cNvSpPr/>
                      <wps:spPr>
                        <a:xfrm>
                          <a:off x="0" y="0"/>
                          <a:ext cx="425450" cy="508000"/>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7A5185D" id="箭头: 圆角右 13" o:spid="_x0000_s1026" style="position:absolute;left:0;text-align:left;margin-left:4.5pt;margin-top:5.9pt;width:33.5pt;height:40pt;z-index:251677696;visibility:visible;mso-wrap-style:square;mso-wrap-distance-left:9pt;mso-wrap-distance-top:0;mso-wrap-distance-right:9pt;mso-wrap-distance-bottom:0;mso-position-horizontal:absolute;mso-position-horizontal-relative:text;mso-position-vertical:absolute;mso-position-vertical-relative:text;v-text-anchor:middle" coordsize="425450,508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" path="m,508000l,239316c,136517,83335,53182,186134,53182r132954,-1l319088,,425450,106363,319088,212725r,-53181l186134,159544v-44057,,-79772,35715,-79772,79772c106362,328877,106363,418439,106363,508000l,508000xe" fillcolor="#4472c4 [3204]" strokecolor="#1f3763 [1604]" strokeweight="1pt">
                <v:stroke joinstyle="miter"/>
                <v:path arrowok="t" o:connecttype="custom" o:connectlocs="0,508000;0,239316;186134,53182;319088,53181;319088,0;425450,106363;319088,212725;319088,159544;186134,159544;106362,239316;106363,508000;0,508000" o:connectangles="0,0,0,0,0,0,0,0,0,0,0,0"/>
              </v:shape>
            </w:pict>
          </mc:Fallback>
        </mc:AlternateContent>
      </w:r>
    </w:p>
    <w:p w14:paraId="434215A6" w14:textId="77777777" w:rsidR="00AB3280" w:rsidRPr="00C53016" w:rsidRDefault="00AB3280" w:rsidP="00AB3280">
      <w:r>
        <w:rPr>
          <w:noProof/>
        </w:rPr>
        <mc:AlternateContent>
          <mc:Choice Requires="wps">
            <w:drawing>
              <wp:anchor distT="0" distB="0" distL="114300" distR="114300" simplePos="0" relativeHeight="251665408" behindDoc="0" locked="0" layoutInCell="1" allowOverlap="1" wp14:anchorId="4800C90F" wp14:editId="612E1C7D">
                <wp:simplePos x="0" y="0"/>
                <wp:positionH relativeFrom="margin">
                  <wp:posOffset>-12700</wp:posOffset>
                </wp:positionH>
                <wp:positionV relativeFrom="paragraph">
                  <wp:posOffset>145415</wp:posOffset>
                </wp:positionV>
                <wp:extent cx="5283200" cy="12700"/>
                <wp:effectExtent l="0" t="0" r="31750" b="25400"/>
                <wp:wrapNone/>
                <wp:docPr id="23" name="直接连接符 23"/>
                <wp:cNvGraphicFramePr/>
                <a:graphic xmlns:a="http://schemas.openxmlformats.org/drawingml/2006/main">
                  <a:graphicData uri="http://schemas.microsoft.com/office/word/2010/wordprocessingShape">
                    <wps:wsp>
                      <wps:cNvCnPr/>
                      <wps:spPr>
                        <a:xfrm flipV="1">
                          <a:off x="0" y="0"/>
                          <a:ext cx="5283200" cy="12700"/>
                        </a:xfrm>
                        <a:prstGeom prst="line">
                          <a:avLst/>
                        </a:prstGeom>
                        <a:noFill/>
                        <a:ln w="6350" cap="flat" cmpd="sng" algn="ctr">
                          <a:solidFill>
                            <a:srgbClr val="4472C4"/>
                          </a:solidFill>
                          <a:prstDash val="solid"/>
                          <a:miter lim="800000"/>
                        </a:ln>
                        <a:effectLst/>
                      </wps:spPr>
                      <wps:bodyPr/>
                    </wps:wsp>
                  </a:graphicData>
                </a:graphic>
              </wp:anchor>
            </w:drawing>
          </mc:Choice>
          <mc:Fallback>
            <w:pict>
              <v:line w14:anchorId="6686A143" id="直接连接符 23" o:spid="_x0000_s1026" style="position:absolute;left:0;text-align:left;flip:y;z-index:251665408;visibility:visible;mso-wrap-style:square;mso-wrap-distance-left:9pt;mso-wrap-distance-top:0;mso-wrap-distance-right:9pt;mso-wrap-distance-bottom:0;mso-position-horizontal:absolute;mso-position-horizontal-relative:margin;mso-position-vertical:absolute;mso-position-vertical-relative:text" from="-1pt,11.45pt" to="415pt,1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" strokecolor="#4472c4" strokeweight=".5pt">
                <v:stroke joinstyle="miter"/>
                <w10:wrap anchorx="margin"/>
              </v:line>
            </w:pict>
          </mc:Fallback>
        </mc:AlternateContent>
      </w:r>
      <w:r>
        <w:rPr>
          <w:noProof/>
        </w:rPr>
        <mc:AlternateContent>
          <mc:Choice Requires="wps">
            <w:drawing>
              <wp:anchor distT="0" distB="0" distL="114300" distR="114300" simplePos="0" relativeHeight="251681792" behindDoc="0" locked="0" layoutInCell="1" allowOverlap="1" wp14:anchorId="4107D1A9" wp14:editId="64030999">
                <wp:simplePos x="0" y="0"/>
                <wp:positionH relativeFrom="column">
                  <wp:posOffset>2228850</wp:posOffset>
                </wp:positionH>
                <wp:positionV relativeFrom="paragraph">
                  <wp:posOffset>67310</wp:posOffset>
                </wp:positionV>
                <wp:extent cx="330200" cy="273050"/>
                <wp:effectExtent l="19050" t="0" r="12700" b="12700"/>
                <wp:wrapNone/>
                <wp:docPr id="17" name="六边形 17"/>
                <wp:cNvGraphicFramePr/>
                <a:graphic xmlns:a="http://schemas.openxmlformats.org/drawingml/2006/main">
                  <a:graphicData uri="http://schemas.microsoft.com/office/word/2010/wordprocessingShape">
                    <wps:wsp>
                      <wps:cNvSpPr/>
                      <wps:spPr>
                        <a:xfrm>
                          <a:off x="0" y="0"/>
                          <a:ext cx="330200" cy="273050"/>
                        </a:xfrm>
                        <a:prstGeom prst="hexagon">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83E380" id="六边形 17" o:spid="_x0000_s1026" type="#_x0000_t9" style="position:absolute;left:0;text-align:left;margin-left:175.5pt;margin-top:5.3pt;width:26pt;height:21.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" adj="4465" fillcolor="#4472c4" strokecolor="#2f528f" strokeweight="1pt"/>
            </w:pict>
          </mc:Fallback>
        </mc:AlternateContent>
      </w:r>
      <w:r>
        <w:rPr>
          <w:noProof/>
        </w:rPr>
        <mc:AlternateContent>
          <mc:Choice Requires="wps">
            <w:drawing>
              <wp:anchor distT="0" distB="0" distL="114300" distR="114300" simplePos="0" relativeHeight="251680768" behindDoc="0" locked="0" layoutInCell="1" allowOverlap="1" wp14:anchorId="63941E2D" wp14:editId="44569E42">
                <wp:simplePos x="0" y="0"/>
                <wp:positionH relativeFrom="column">
                  <wp:posOffset>1847850</wp:posOffset>
                </wp:positionH>
                <wp:positionV relativeFrom="paragraph">
                  <wp:posOffset>67310</wp:posOffset>
                </wp:positionV>
                <wp:extent cx="330200" cy="273050"/>
                <wp:effectExtent l="19050" t="0" r="12700" b="12700"/>
                <wp:wrapNone/>
                <wp:docPr id="18" name="六边形 18"/>
                <wp:cNvGraphicFramePr/>
                <a:graphic xmlns:a="http://schemas.openxmlformats.org/drawingml/2006/main">
                  <a:graphicData uri="http://schemas.microsoft.com/office/word/2010/wordprocessingShape">
                    <wps:wsp>
                      <wps:cNvSpPr/>
                      <wps:spPr>
                        <a:xfrm>
                          <a:off x="0" y="0"/>
                          <a:ext cx="330200" cy="273050"/>
                        </a:xfrm>
                        <a:prstGeom prst="hexagon">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1B3017A" id="六边形 18" o:spid="_x0000_s1026" type="#_x0000_t9" style="position:absolute;left:0;text-align:left;margin-left:145.5pt;margin-top:5.3pt;width:26pt;height:21.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" adj="4465" fillcolor="#4472c4 [3204]" strokecolor="#1f3763 [1604]" strokeweight="1pt"/>
            </w:pict>
          </mc:Fallback>
        </mc:AlternateContent>
      </w:r>
      <w:r>
        <w:rPr>
          <w:noProof/>
        </w:rPr>
        <mc:AlternateContent>
          <mc:Choice Requires="wps">
            <w:drawing>
              <wp:anchor distT="0" distB="0" distL="114300" distR="114300" simplePos="0" relativeHeight="251679744" behindDoc="0" locked="0" layoutInCell="1" allowOverlap="1" wp14:anchorId="4A0211C2" wp14:editId="4C7019C4">
                <wp:simplePos x="0" y="0"/>
                <wp:positionH relativeFrom="column">
                  <wp:posOffset>1054100</wp:posOffset>
                </wp:positionH>
                <wp:positionV relativeFrom="paragraph">
                  <wp:posOffset>29210</wp:posOffset>
                </wp:positionV>
                <wp:extent cx="615950" cy="311150"/>
                <wp:effectExtent l="0" t="0" r="12700" b="12700"/>
                <wp:wrapNone/>
                <wp:docPr id="19" name="流程图: 可选过程 19"/>
                <wp:cNvGraphicFramePr/>
                <a:graphic xmlns:a="http://schemas.openxmlformats.org/drawingml/2006/main">
                  <a:graphicData uri="http://schemas.microsoft.com/office/word/2010/wordprocessingShape">
                    <wps:wsp>
                      <wps:cNvSpPr/>
                      <wps:spPr>
                        <a:xfrm>
                          <a:off x="0" y="0"/>
                          <a:ext cx="615950" cy="311150"/>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3E35011" id="流程图: 可选过程 19" o:spid="_x0000_s1026" type="#_x0000_t176" style="position:absolute;left:0;text-align:left;margin-left:83pt;margin-top:2.3pt;width:48.5pt;height:24.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" fillcolor="#ffc000 [3207]" strokecolor="#7f5f00 [1607]" strokeweight="1pt"/>
            </w:pict>
          </mc:Fallback>
        </mc:AlternateContent>
      </w:r>
      <w:r>
        <w:rPr>
          <w:noProof/>
        </w:rPr>
        <mc:AlternateContent>
          <mc:Choice Requires="wps">
            <w:drawing>
              <wp:anchor distT="0" distB="0" distL="114300" distR="114300" simplePos="0" relativeHeight="251678720" behindDoc="0" locked="0" layoutInCell="1" allowOverlap="1" wp14:anchorId="03994953" wp14:editId="2A9EB5D1">
                <wp:simplePos x="0" y="0"/>
                <wp:positionH relativeFrom="column">
                  <wp:posOffset>558800</wp:posOffset>
                </wp:positionH>
                <wp:positionV relativeFrom="paragraph">
                  <wp:posOffset>22860</wp:posOffset>
                </wp:positionV>
                <wp:extent cx="412750" cy="304800"/>
                <wp:effectExtent l="0" t="0" r="25400" b="19050"/>
                <wp:wrapNone/>
                <wp:docPr id="20" name="椭圆 20"/>
                <wp:cNvGraphicFramePr/>
                <a:graphic xmlns:a="http://schemas.openxmlformats.org/drawingml/2006/main">
                  <a:graphicData uri="http://schemas.microsoft.com/office/word/2010/wordprocessingShape">
                    <wps:wsp>
                      <wps:cNvSpPr/>
                      <wps:spPr>
                        <a:xfrm>
                          <a:off x="0" y="0"/>
                          <a:ext cx="412750" cy="30480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9F8E34" id="椭圆 20" o:spid="_x0000_s1026" style="position:absolute;left:0;text-align:left;margin-left:44pt;margin-top:1.8pt;width:32.5pt;height:24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" fillcolor="#ed7d31 [3205]" strokecolor="#823b0b [1605]" strokeweight="1pt">
                <v:stroke joinstyle="miter"/>
              </v:oval>
            </w:pict>
          </mc:Fallback>
        </mc:AlternateContent>
      </w:r>
    </w:p>
    <w:p w14:paraId="5945564F" w14:textId="77777777" w:rsidR="00AB3280" w:rsidRDefault="00AB3280" w:rsidP="00AB3280"/>
    <w:p w14:paraId="540D047E" w14:textId="77777777" w:rsidR="00AB3280" w:rsidRDefault="00AB3280" w:rsidP="00AB3280">
      <w:r>
        <w:rPr>
          <w:rFonts w:hint="eastAsia"/>
        </w:rPr>
        <w:t>P</w:t>
      </w:r>
      <w:r>
        <w:t>cI       B0034   GFP        B0015</w:t>
      </w:r>
    </w:p>
    <w:bookmarkEnd w:id="136"/>
    <w:bookmarkEnd w:id="141"/>
    <w:p w14:paraId="47430C1F" w14:textId="0EEA5A4F" w:rsidR="009B252E" w:rsidRPr="002215BE" w:rsidRDefault="009B252E" w:rsidP="009B252E">
      <w:r w:rsidRPr="00CD0B53">
        <w:rPr>
          <w:b/>
          <w:bCs/>
        </w:rPr>
        <w:t>Fig.</w:t>
      </w:r>
      <w:r>
        <w:rPr>
          <w:b/>
          <w:bCs/>
        </w:rPr>
        <w:t>18</w:t>
      </w:r>
      <w:r w:rsidRPr="00CD0B53">
        <w:rPr>
          <w:b/>
          <w:bCs/>
        </w:rPr>
        <w:t xml:space="preserve">. </w:t>
      </w:r>
      <w:r w:rsidR="00F3754F">
        <w:rPr>
          <w:b/>
          <w:bCs/>
        </w:rPr>
        <w:t>D</w:t>
      </w:r>
      <w:r>
        <w:rPr>
          <w:b/>
          <w:bCs/>
        </w:rPr>
        <w:t>evice 6</w:t>
      </w:r>
      <w:r w:rsidR="00F3754F">
        <w:rPr>
          <w:b/>
          <w:bCs/>
        </w:rPr>
        <w:t>.</w:t>
      </w:r>
    </w:p>
    <w:p w14:paraId="12722FEA" w14:textId="77777777" w:rsidR="00AB3280" w:rsidRDefault="00AB3280" w:rsidP="00AB3280"/>
    <w:p w14:paraId="0D7B8DF3" w14:textId="089372FA" w:rsidR="00FE03BC" w:rsidRPr="00FE03BC" w:rsidRDefault="00AB3280" w:rsidP="00FE03BC">
      <w:r>
        <w:t>2.6.1</w:t>
      </w:r>
      <w:r w:rsidR="00FE03BC" w:rsidRPr="00AB3280">
        <w:rPr>
          <w:color w:val="000000" w:themeColor="text1"/>
          <w:sz w:val="22"/>
        </w:rPr>
        <w:t>Strains and vectors</w:t>
      </w:r>
    </w:p>
    <w:p w14:paraId="580161B1" w14:textId="77777777" w:rsidR="00FE03BC" w:rsidRPr="00AB3280" w:rsidRDefault="00FE03BC" w:rsidP="00FE03BC">
      <w:pPr>
        <w:rPr>
          <w:color w:val="000000" w:themeColor="text1"/>
          <w:sz w:val="22"/>
        </w:rPr>
      </w:pPr>
      <w:r w:rsidRPr="00AB3280">
        <w:rPr>
          <w:color w:val="000000" w:themeColor="text1"/>
          <w:sz w:val="22"/>
        </w:rPr>
        <w:t xml:space="preserve">Strain: B. subtilis WB800N </w:t>
      </w:r>
    </w:p>
    <w:p w14:paraId="3558B65A" w14:textId="480DA8E7" w:rsidR="00AB3280" w:rsidRDefault="00FE03BC" w:rsidP="00FE03BC">
      <w:pPr>
        <w:jc w:val="left"/>
      </w:pPr>
      <w:r w:rsidRPr="00AB3280">
        <w:rPr>
          <w:color w:val="000000" w:themeColor="text1"/>
          <w:sz w:val="22"/>
        </w:rPr>
        <w:t>Plasmid: pWB980</w:t>
      </w:r>
      <w:r>
        <w:rPr>
          <w:rFonts w:hint="eastAsia"/>
          <w:color w:val="000000" w:themeColor="text1"/>
          <w:sz w:val="22"/>
        </w:rPr>
        <w:t>-</w:t>
      </w:r>
      <w:r>
        <w:rPr>
          <w:color w:val="000000" w:themeColor="text1"/>
          <w:sz w:val="22"/>
        </w:rPr>
        <w:t>DB</w:t>
      </w:r>
    </w:p>
    <w:p w14:paraId="275860FB" w14:textId="74154557" w:rsidR="00AB3280" w:rsidRDefault="00AB3280" w:rsidP="00AB3280">
      <w:pPr>
        <w:jc w:val="left"/>
      </w:pPr>
      <w:r>
        <w:t>2.6.2</w:t>
      </w:r>
      <w:r>
        <w:rPr>
          <w:rFonts w:hint="eastAsia"/>
        </w:rPr>
        <w:t xml:space="preserve"> </w:t>
      </w:r>
      <w:r w:rsidR="00FE03BC" w:rsidRPr="00AB3280">
        <w:rPr>
          <w:sz w:val="22"/>
        </w:rPr>
        <w:t>Experimental methods</w:t>
      </w:r>
    </w:p>
    <w:p w14:paraId="048D3F33" w14:textId="6F120886" w:rsidR="00AB3280" w:rsidRDefault="00AB3280" w:rsidP="00AB3280">
      <w:r>
        <w:t>2.6.2.1</w:t>
      </w:r>
      <w:r>
        <w:rPr>
          <w:rFonts w:hint="eastAsia"/>
        </w:rPr>
        <w:t xml:space="preserve"> </w:t>
      </w:r>
      <w:r w:rsidR="00FE03BC" w:rsidRPr="00AB3280">
        <w:rPr>
          <w:sz w:val="22"/>
        </w:rPr>
        <w:t>Construction of the expression vector</w:t>
      </w:r>
    </w:p>
    <w:p w14:paraId="77CC4F90" w14:textId="62F158BF" w:rsidR="00FE03BC" w:rsidRPr="00426289" w:rsidRDefault="00FE03BC" w:rsidP="00FE03BC">
      <w:pPr>
        <w:rPr>
          <w:color w:val="000000" w:themeColor="text1"/>
          <w:sz w:val="22"/>
        </w:rPr>
      </w:pPr>
      <w:r>
        <w:rPr>
          <w:sz w:val="22"/>
        </w:rPr>
        <w:t xml:space="preserve">Similar to procedure 2.1.2.1, </w:t>
      </w:r>
      <w:bookmarkStart w:id="142" w:name="_Hlk53520106"/>
      <w:r>
        <w:rPr>
          <w:sz w:val="22"/>
        </w:rPr>
        <w:t>construct the expression vector</w:t>
      </w:r>
      <w:r w:rsidRPr="008C7CD1">
        <w:rPr>
          <w:sz w:val="22"/>
        </w:rPr>
        <w:t xml:space="preserve"> </w:t>
      </w:r>
      <w:r w:rsidRPr="00FE03BC">
        <w:rPr>
          <w:sz w:val="22"/>
        </w:rPr>
        <w:t>PliaG-lacⅠ-Pgrac-CⅠ-PCⅠ-GFP</w:t>
      </w:r>
      <w:r>
        <w:rPr>
          <w:sz w:val="22"/>
        </w:rPr>
        <w:t>.</w:t>
      </w:r>
      <w:bookmarkEnd w:id="142"/>
    </w:p>
    <w:p w14:paraId="6C504FB4" w14:textId="77777777" w:rsidR="00FE03BC" w:rsidRPr="00FE03BC" w:rsidRDefault="00FE03BC" w:rsidP="00AB3280"/>
    <w:p w14:paraId="520FC55A" w14:textId="0E5DE68B" w:rsidR="00AB3280" w:rsidRDefault="00AB3280" w:rsidP="00AB3280">
      <w:r w:rsidRPr="00291047">
        <w:rPr>
          <w:noProof/>
        </w:rPr>
        <w:lastRenderedPageBreak/>
        <w:drawing>
          <wp:inline distT="0" distB="0" distL="0" distR="0" wp14:anchorId="25B1E367" wp14:editId="346D9D0B">
            <wp:extent cx="3041494" cy="2291862"/>
            <wp:effectExtent l="0" t="0" r="698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2007" t="14027" r="20317" b="8708"/>
                    <a:stretch/>
                  </pic:blipFill>
                  <pic:spPr bwMode="auto">
                    <a:xfrm>
                      <a:off x="0" y="0"/>
                      <a:ext cx="3041960" cy="2292213"/>
                    </a:xfrm>
                    <a:prstGeom prst="rect">
                      <a:avLst/>
                    </a:prstGeom>
                    <a:ln>
                      <a:noFill/>
                    </a:ln>
                    <a:extLst>
                      <a:ext uri="{53640926-AAD7-44D8-BBD7-CCE9431645EC}">
                        <a14:shadowObscured xmlns:a14="http://schemas.microsoft.com/office/drawing/2010/main"/>
                      </a:ext>
                    </a:extLst>
                  </pic:spPr>
                </pic:pic>
              </a:graphicData>
            </a:graphic>
          </wp:inline>
        </w:drawing>
      </w:r>
    </w:p>
    <w:p w14:paraId="2331574E" w14:textId="08795DA6" w:rsidR="009B252E" w:rsidRPr="00CA6601" w:rsidRDefault="009B252E" w:rsidP="009B252E">
      <w:pPr>
        <w:rPr>
          <w:b/>
          <w:bCs/>
          <w:color w:val="000000" w:themeColor="text1"/>
          <w:sz w:val="22"/>
        </w:rPr>
      </w:pPr>
      <w:r w:rsidRPr="00525A33">
        <w:rPr>
          <w:rFonts w:hint="eastAsia"/>
          <w:b/>
          <w:bCs/>
        </w:rPr>
        <w:t>F</w:t>
      </w:r>
      <w:r w:rsidRPr="00525A33">
        <w:rPr>
          <w:b/>
          <w:bCs/>
        </w:rPr>
        <w:t>ig.</w:t>
      </w:r>
      <w:r>
        <w:rPr>
          <w:b/>
          <w:bCs/>
        </w:rPr>
        <w:t>19</w:t>
      </w:r>
      <w:r w:rsidRPr="00525A33">
        <w:rPr>
          <w:b/>
          <w:bCs/>
        </w:rPr>
        <w:t xml:space="preserve">. </w:t>
      </w:r>
      <w:r w:rsidR="00F3754F">
        <w:rPr>
          <w:b/>
          <w:bCs/>
          <w:sz w:val="22"/>
        </w:rPr>
        <w:t>T</w:t>
      </w:r>
      <w:r w:rsidRPr="00525A33">
        <w:rPr>
          <w:b/>
          <w:bCs/>
          <w:sz w:val="22"/>
        </w:rPr>
        <w:t xml:space="preserve">he expression vector of device </w:t>
      </w:r>
      <w:r>
        <w:rPr>
          <w:b/>
          <w:bCs/>
          <w:sz w:val="22"/>
        </w:rPr>
        <w:t>6</w:t>
      </w:r>
      <w:r w:rsidR="00F3754F">
        <w:rPr>
          <w:b/>
          <w:bCs/>
          <w:sz w:val="22"/>
        </w:rPr>
        <w:t>.</w:t>
      </w:r>
    </w:p>
    <w:p w14:paraId="43620A48" w14:textId="77777777" w:rsidR="009B252E" w:rsidRPr="009B252E" w:rsidRDefault="009B252E" w:rsidP="00AB3280"/>
    <w:p w14:paraId="6EF05A20" w14:textId="443DAED8" w:rsidR="00FE03BC" w:rsidRDefault="00AB3280" w:rsidP="00FE03BC">
      <w:r>
        <w:t>2.6.2.2</w:t>
      </w:r>
      <w:r>
        <w:rPr>
          <w:rFonts w:hint="eastAsia"/>
        </w:rPr>
        <w:t xml:space="preserve"> </w:t>
      </w:r>
      <w:r w:rsidR="00FE03BC" w:rsidRPr="00A94152">
        <w:rPr>
          <w:color w:val="000000" w:themeColor="text1"/>
          <w:sz w:val="22"/>
        </w:rPr>
        <w:t>Construction and screening of recombinant engineering bacteria</w:t>
      </w:r>
    </w:p>
    <w:p w14:paraId="15BE5FA2" w14:textId="4F803528" w:rsidR="00FE03BC" w:rsidRDefault="00FE03BC" w:rsidP="00FE03BC">
      <w:r>
        <w:t xml:space="preserve">Similar to </w:t>
      </w:r>
      <w:r>
        <w:rPr>
          <w:rFonts w:hint="eastAsia"/>
        </w:rPr>
        <w:t>2</w:t>
      </w:r>
      <w:r>
        <w:t>.</w:t>
      </w:r>
      <w:r>
        <w:rPr>
          <w:rFonts w:hint="eastAsia"/>
        </w:rPr>
        <w:t>1.</w:t>
      </w:r>
      <w:r>
        <w:t>2</w:t>
      </w:r>
      <w:r>
        <w:rPr>
          <w:rFonts w:hint="eastAsia"/>
        </w:rPr>
        <w:t>.2</w:t>
      </w:r>
      <w:ins w:id="143" w:author="xb21cn" w:date="2020-10-17T18:19:00Z">
        <w:r w:rsidR="00276310">
          <w:rPr>
            <w:rFonts w:hint="eastAsia"/>
          </w:rPr>
          <w:t>.</w:t>
        </w:r>
      </w:ins>
      <w:del w:id="144" w:author="xb21cn" w:date="2020-10-17T18:19:00Z">
        <w:r w:rsidDel="00276310">
          <w:rPr>
            <w:rFonts w:hint="eastAsia"/>
          </w:rPr>
          <w:delText>。</w:delText>
        </w:r>
      </w:del>
    </w:p>
    <w:p w14:paraId="1D2AD150" w14:textId="0F04721F" w:rsidR="00AB3280" w:rsidRPr="00FE03BC" w:rsidRDefault="00AB3280" w:rsidP="00FE03BC"/>
    <w:p w14:paraId="0EACB6B8" w14:textId="49610694" w:rsidR="00AB3280" w:rsidRDefault="00AB3280" w:rsidP="00AB3280">
      <w:pPr>
        <w:jc w:val="left"/>
      </w:pPr>
      <w:r>
        <w:t>2.6.2.3</w:t>
      </w:r>
      <w:r>
        <w:rPr>
          <w:rFonts w:hint="eastAsia"/>
        </w:rPr>
        <w:t xml:space="preserve"> </w:t>
      </w:r>
      <w:r w:rsidR="006B30EA">
        <w:rPr>
          <w:color w:val="000000" w:themeColor="text1"/>
          <w:sz w:val="22"/>
        </w:rPr>
        <w:t>Characterization</w:t>
      </w:r>
      <w:r w:rsidR="00FE03BC" w:rsidRPr="00A94152">
        <w:rPr>
          <w:color w:val="000000" w:themeColor="text1"/>
          <w:sz w:val="22"/>
        </w:rPr>
        <w:t xml:space="preserve"> experiment</w:t>
      </w:r>
    </w:p>
    <w:p w14:paraId="2A6ABA89" w14:textId="3615D22B" w:rsidR="00FE03BC" w:rsidRDefault="00FE03BC" w:rsidP="00FE03BC">
      <w:pPr>
        <w:rPr>
          <w:color w:val="000000" w:themeColor="text1"/>
          <w:sz w:val="22"/>
        </w:rPr>
      </w:pPr>
      <w:r w:rsidRPr="007427E8">
        <w:rPr>
          <w:color w:val="000000" w:themeColor="text1"/>
          <w:sz w:val="22"/>
        </w:rPr>
        <w:t xml:space="preserve">Take 2 bottles of 50ml LB liquid medium with </w:t>
      </w:r>
      <w:r w:rsidR="006F3CFC" w:rsidRPr="00A94152">
        <w:rPr>
          <w:color w:val="000000" w:themeColor="text1"/>
          <w:sz w:val="22"/>
        </w:rPr>
        <w:t>10μg/mL</w:t>
      </w:r>
      <w:r w:rsidR="006F3CFC">
        <w:rPr>
          <w:color w:val="000000" w:themeColor="text1"/>
          <w:sz w:val="22"/>
        </w:rPr>
        <w:t xml:space="preserve"> </w:t>
      </w:r>
      <w:r w:rsidRPr="007427E8">
        <w:rPr>
          <w:color w:val="000000" w:themeColor="text1"/>
          <w:sz w:val="22"/>
        </w:rPr>
        <w:t xml:space="preserve">kanamycin, and inoculate </w:t>
      </w:r>
      <w:r>
        <w:rPr>
          <w:color w:val="000000" w:themeColor="text1"/>
          <w:sz w:val="22"/>
        </w:rPr>
        <w:t xml:space="preserve">the same amount of </w:t>
      </w:r>
      <w:r w:rsidRPr="007427E8">
        <w:rPr>
          <w:color w:val="000000" w:themeColor="text1"/>
          <w:sz w:val="22"/>
        </w:rPr>
        <w:t>recombinant engineering bacteria.</w:t>
      </w:r>
    </w:p>
    <w:p w14:paraId="27FE1E59" w14:textId="71ADDD0C" w:rsidR="00AB3280" w:rsidRDefault="00FE03BC">
      <w:pPr>
        <w:pStyle w:val="aa"/>
        <w:numPr>
          <w:ilvl w:val="0"/>
          <w:numId w:val="17"/>
        </w:numPr>
        <w:ind w:firstLineChars="0"/>
        <w:pPrChange w:id="145" w:author="xb21cn" w:date="2020-10-17T18:22:00Z">
          <w:pPr/>
        </w:pPrChange>
      </w:pPr>
      <w:del w:id="146" w:author="xb21cn" w:date="2020-10-17T18:22:00Z">
        <w:r w:rsidRPr="00FE03BC" w:rsidDel="00276310">
          <w:rPr>
            <w:rFonts w:hint="eastAsia"/>
          </w:rPr>
          <w:delText>①</w:delText>
        </w:r>
      </w:del>
      <w:bookmarkStart w:id="147" w:name="_Hlk53520157"/>
      <w:r w:rsidR="00A7281D">
        <w:rPr>
          <w:rFonts w:hint="eastAsia"/>
        </w:rPr>
        <w:t>A</w:t>
      </w:r>
      <w:r w:rsidR="00A7281D">
        <w:t>fter culturing for 3 hours, t</w:t>
      </w:r>
      <w:r w:rsidRPr="00FE03BC">
        <w:t xml:space="preserve">he </w:t>
      </w:r>
      <w:r w:rsidR="001D0E74">
        <w:t>test group</w:t>
      </w:r>
      <w:r>
        <w:t xml:space="preserve"> is cultured </w:t>
      </w:r>
      <w:r w:rsidR="00A7281D">
        <w:t>with</w:t>
      </w:r>
      <w:r w:rsidRPr="00FE03BC">
        <w:t xml:space="preserve"> 1 mM IPTG </w:t>
      </w:r>
      <w:r w:rsidR="00A7281D" w:rsidRPr="00FE03BC">
        <w:t>at 37°C and 200 rpm</w:t>
      </w:r>
      <w:r w:rsidR="00A7281D">
        <w:t xml:space="preserve"> for 2 hours</w:t>
      </w:r>
      <w:r w:rsidRPr="00FE03BC">
        <w:t xml:space="preserve"> while the </w:t>
      </w:r>
      <w:ins w:id="148" w:author="xb21cn" w:date="2020-10-17T18:22:00Z">
        <w:r w:rsidR="00276310">
          <w:rPr>
            <w:rFonts w:hint="eastAsia"/>
          </w:rPr>
          <w:t>IPTG</w:t>
        </w:r>
      </w:ins>
      <w:del w:id="149" w:author="xb21cn" w:date="2020-10-17T18:22:00Z">
        <w:r w:rsidRPr="00FE03BC" w:rsidDel="00276310">
          <w:delText>control group</w:delText>
        </w:r>
      </w:del>
      <w:r w:rsidRPr="00FE03BC">
        <w:t xml:space="preserve"> </w:t>
      </w:r>
      <w:r w:rsidR="00A7281D">
        <w:t xml:space="preserve">is </w:t>
      </w:r>
      <w:r w:rsidRPr="00FE03BC">
        <w:t xml:space="preserve">not </w:t>
      </w:r>
      <w:r w:rsidR="00A7281D">
        <w:t xml:space="preserve">added </w:t>
      </w:r>
      <w:ins w:id="150" w:author="xb21cn" w:date="2020-10-17T18:22:00Z">
        <w:r w:rsidR="00276310">
          <w:rPr>
            <w:rFonts w:hint="eastAsia"/>
          </w:rPr>
          <w:t>to control group</w:t>
        </w:r>
      </w:ins>
      <w:del w:id="151" w:author="xb21cn" w:date="2020-10-17T18:22:00Z">
        <w:r w:rsidR="00A7281D" w:rsidDel="00276310">
          <w:delText>IPTG</w:delText>
        </w:r>
      </w:del>
      <w:r w:rsidR="00A7281D">
        <w:t>.</w:t>
      </w:r>
    </w:p>
    <w:bookmarkEnd w:id="147"/>
    <w:p w14:paraId="0961B6A5" w14:textId="16A787B4" w:rsidR="00A7281D" w:rsidRPr="00A94152" w:rsidRDefault="00A7281D" w:rsidP="00A7281D">
      <w:pPr>
        <w:rPr>
          <w:color w:val="000000" w:themeColor="text1"/>
          <w:sz w:val="22"/>
        </w:rPr>
      </w:pPr>
      <w:r w:rsidRPr="007E5B1B">
        <w:rPr>
          <w:rFonts w:hint="eastAsia"/>
          <w:color w:val="000000" w:themeColor="text1"/>
          <w:sz w:val="22"/>
        </w:rPr>
        <w:t>②</w:t>
      </w:r>
      <w:bookmarkStart w:id="152" w:name="_Hlk53520236"/>
      <w:r>
        <w:rPr>
          <w:color w:val="000000" w:themeColor="text1"/>
          <w:sz w:val="22"/>
        </w:rPr>
        <w:t xml:space="preserve">Use the </w:t>
      </w:r>
      <w:r w:rsidRPr="007E5B1B">
        <w:rPr>
          <w:color w:val="000000" w:themeColor="text1"/>
          <w:sz w:val="22"/>
        </w:rPr>
        <w:t>fluorescence microscope</w:t>
      </w:r>
      <w:r>
        <w:rPr>
          <w:color w:val="000000" w:themeColor="text1"/>
          <w:sz w:val="22"/>
        </w:rPr>
        <w:t xml:space="preserve"> to </w:t>
      </w:r>
      <w:r w:rsidRPr="007E5B1B">
        <w:rPr>
          <w:color w:val="000000" w:themeColor="text1"/>
          <w:sz w:val="22"/>
        </w:rPr>
        <w:t>observe the presence of fluorescence</w:t>
      </w:r>
      <w:bookmarkEnd w:id="152"/>
      <w:r w:rsidRPr="007E5B1B">
        <w:rPr>
          <w:color w:val="000000" w:themeColor="text1"/>
          <w:sz w:val="22"/>
        </w:rPr>
        <w:t xml:space="preserve"> in the </w:t>
      </w:r>
      <w:r w:rsidR="001D0E74">
        <w:rPr>
          <w:color w:val="000000" w:themeColor="text1"/>
          <w:sz w:val="22"/>
        </w:rPr>
        <w:t>test group</w:t>
      </w:r>
      <w:r w:rsidRPr="007E5B1B">
        <w:rPr>
          <w:color w:val="000000" w:themeColor="text1"/>
          <w:sz w:val="22"/>
        </w:rPr>
        <w:t xml:space="preserve"> and the control group.</w:t>
      </w:r>
    </w:p>
    <w:p w14:paraId="560778C4" w14:textId="77777777" w:rsidR="00A7281D" w:rsidRPr="00A7281D" w:rsidRDefault="00A7281D" w:rsidP="00AB3280"/>
    <w:p w14:paraId="7A8A842B" w14:textId="2C106E7D" w:rsidR="00A7281D" w:rsidRDefault="00AB3280" w:rsidP="00A7281D">
      <w:pPr>
        <w:rPr>
          <w:color w:val="000000" w:themeColor="text1"/>
          <w:sz w:val="22"/>
        </w:rPr>
      </w:pPr>
      <w:r>
        <w:t>2.6.3</w:t>
      </w:r>
      <w:r>
        <w:rPr>
          <w:rFonts w:hint="eastAsia"/>
        </w:rPr>
        <w:t xml:space="preserve"> </w:t>
      </w:r>
      <w:r w:rsidR="00A7281D" w:rsidRPr="007E5B1B">
        <w:rPr>
          <w:color w:val="000000" w:themeColor="text1"/>
          <w:sz w:val="22"/>
        </w:rPr>
        <w:t>Expected results</w:t>
      </w:r>
    </w:p>
    <w:p w14:paraId="5E6A747A" w14:textId="0D595111" w:rsidR="00A7281D" w:rsidRDefault="00A7281D" w:rsidP="00A7281D">
      <w:pPr>
        <w:rPr>
          <w:color w:val="000000" w:themeColor="text1"/>
          <w:sz w:val="22"/>
        </w:rPr>
      </w:pPr>
      <w:r>
        <w:rPr>
          <w:color w:val="000000" w:themeColor="text1"/>
          <w:sz w:val="22"/>
        </w:rPr>
        <w:t>F</w:t>
      </w:r>
      <w:r w:rsidRPr="007E5B1B">
        <w:rPr>
          <w:color w:val="000000" w:themeColor="text1"/>
          <w:sz w:val="22"/>
        </w:rPr>
        <w:t>luorescence</w:t>
      </w:r>
      <w:r>
        <w:rPr>
          <w:color w:val="000000" w:themeColor="text1"/>
          <w:sz w:val="22"/>
        </w:rPr>
        <w:t xml:space="preserve"> can be observed</w:t>
      </w:r>
      <w:r w:rsidRPr="007E5B1B">
        <w:rPr>
          <w:color w:val="000000" w:themeColor="text1"/>
          <w:sz w:val="22"/>
        </w:rPr>
        <w:t xml:space="preserve"> in the negative control group </w:t>
      </w:r>
      <w:r>
        <w:rPr>
          <w:color w:val="000000" w:themeColor="text1"/>
          <w:sz w:val="22"/>
        </w:rPr>
        <w:t>but</w:t>
      </w:r>
      <w:r w:rsidRPr="007E5B1B">
        <w:rPr>
          <w:color w:val="000000" w:themeColor="text1"/>
          <w:sz w:val="22"/>
        </w:rPr>
        <w:t xml:space="preserve"> the </w:t>
      </w:r>
      <w:r w:rsidR="001D0E74">
        <w:rPr>
          <w:color w:val="000000" w:themeColor="text1"/>
          <w:sz w:val="22"/>
        </w:rPr>
        <w:t>test group</w:t>
      </w:r>
      <w:r w:rsidRPr="007E5B1B">
        <w:rPr>
          <w:color w:val="000000" w:themeColor="text1"/>
          <w:sz w:val="22"/>
        </w:rPr>
        <w:t xml:space="preserve"> </w:t>
      </w:r>
      <w:r>
        <w:rPr>
          <w:color w:val="000000" w:themeColor="text1"/>
          <w:sz w:val="22"/>
        </w:rPr>
        <w:t>cannot</w:t>
      </w:r>
      <w:r w:rsidRPr="007E5B1B">
        <w:rPr>
          <w:color w:val="000000" w:themeColor="text1"/>
          <w:sz w:val="22"/>
        </w:rPr>
        <w:t>.</w:t>
      </w:r>
    </w:p>
    <w:p w14:paraId="3649A5E4" w14:textId="515003D7" w:rsidR="00AB3280" w:rsidRDefault="004F56A5" w:rsidP="00AB3280">
      <w:r>
        <w:rPr>
          <w:noProof/>
        </w:rPr>
        <w:drawing>
          <wp:inline distT="0" distB="0" distL="0" distR="0" wp14:anchorId="6FDFE532" wp14:editId="7B68B4C2">
            <wp:extent cx="1427480" cy="1437257"/>
            <wp:effectExtent l="0" t="0" r="1270" b="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34866" cy="1444693"/>
                    </a:xfrm>
                    <a:prstGeom prst="rect">
                      <a:avLst/>
                    </a:prstGeom>
                  </pic:spPr>
                </pic:pic>
              </a:graphicData>
            </a:graphic>
          </wp:inline>
        </w:drawing>
      </w:r>
      <w:r w:rsidR="00AB3280">
        <w:rPr>
          <w:noProof/>
        </w:rPr>
        <w:t xml:space="preserve">                 </w:t>
      </w:r>
      <w:r>
        <w:rPr>
          <w:noProof/>
        </w:rPr>
        <w:drawing>
          <wp:inline distT="0" distB="0" distL="0" distR="0" wp14:anchorId="05B030D1" wp14:editId="4475C774">
            <wp:extent cx="1488440" cy="1535776"/>
            <wp:effectExtent l="0" t="0" r="0" b="762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14836" cy="1563011"/>
                    </a:xfrm>
                    <a:prstGeom prst="rect">
                      <a:avLst/>
                    </a:prstGeom>
                  </pic:spPr>
                </pic:pic>
              </a:graphicData>
            </a:graphic>
          </wp:inline>
        </w:drawing>
      </w:r>
    </w:p>
    <w:p w14:paraId="426DE449" w14:textId="0CA9E358" w:rsidR="00AB3280" w:rsidRDefault="00A7281D" w:rsidP="004F56A5">
      <w:pPr>
        <w:tabs>
          <w:tab w:val="left" w:pos="5225"/>
        </w:tabs>
      </w:pPr>
      <w:r w:rsidRPr="007E5B1B">
        <w:rPr>
          <w:color w:val="000000" w:themeColor="text1"/>
          <w:sz w:val="22"/>
        </w:rPr>
        <w:t xml:space="preserve">the </w:t>
      </w:r>
      <w:r w:rsidR="001D0E74">
        <w:rPr>
          <w:color w:val="000000" w:themeColor="text1"/>
          <w:sz w:val="22"/>
        </w:rPr>
        <w:t>test group</w:t>
      </w:r>
      <w:r w:rsidR="004F56A5">
        <w:rPr>
          <w:color w:val="000000" w:themeColor="text1"/>
          <w:sz w:val="22"/>
        </w:rPr>
        <w:t xml:space="preserve">             </w:t>
      </w:r>
      <w:r w:rsidRPr="007E5B1B">
        <w:rPr>
          <w:color w:val="000000" w:themeColor="text1"/>
          <w:sz w:val="22"/>
        </w:rPr>
        <w:t>the negative control group</w:t>
      </w:r>
    </w:p>
    <w:p w14:paraId="45B671D4" w14:textId="08C6BB58" w:rsidR="009B252E" w:rsidRPr="00CD0B53" w:rsidRDefault="009B252E" w:rsidP="009B252E">
      <w:pPr>
        <w:rPr>
          <w:b/>
          <w:bCs/>
          <w:color w:val="FF0000"/>
          <w:sz w:val="22"/>
        </w:rPr>
      </w:pPr>
      <w:r w:rsidRPr="00CD0B53">
        <w:rPr>
          <w:rFonts w:hint="eastAsia"/>
          <w:b/>
          <w:bCs/>
          <w:sz w:val="22"/>
        </w:rPr>
        <w:t>F</w:t>
      </w:r>
      <w:r w:rsidRPr="00CD0B53">
        <w:rPr>
          <w:b/>
          <w:bCs/>
          <w:sz w:val="22"/>
        </w:rPr>
        <w:t>ig.</w:t>
      </w:r>
      <w:r>
        <w:rPr>
          <w:b/>
          <w:bCs/>
          <w:sz w:val="22"/>
        </w:rPr>
        <w:t>20</w:t>
      </w:r>
      <w:r w:rsidRPr="00CD0B53">
        <w:rPr>
          <w:b/>
          <w:bCs/>
          <w:sz w:val="22"/>
        </w:rPr>
        <w:t xml:space="preserve">. </w:t>
      </w:r>
      <w:r w:rsidR="00F3754F">
        <w:rPr>
          <w:b/>
          <w:bCs/>
          <w:sz w:val="22"/>
        </w:rPr>
        <w:t>E</w:t>
      </w:r>
      <w:r w:rsidRPr="00CD0B53">
        <w:rPr>
          <w:b/>
          <w:bCs/>
          <w:sz w:val="22"/>
        </w:rPr>
        <w:t xml:space="preserve">xpected results </w:t>
      </w:r>
      <w:r>
        <w:rPr>
          <w:b/>
          <w:bCs/>
          <w:sz w:val="22"/>
        </w:rPr>
        <w:t>8</w:t>
      </w:r>
      <w:r w:rsidRPr="00CD0B53">
        <w:rPr>
          <w:b/>
          <w:bCs/>
          <w:sz w:val="22"/>
        </w:rPr>
        <w:t>: different expression</w:t>
      </w:r>
      <w:r w:rsidR="00F3754F">
        <w:rPr>
          <w:b/>
          <w:bCs/>
          <w:sz w:val="22"/>
        </w:rPr>
        <w:t>s</w:t>
      </w:r>
      <w:r w:rsidRPr="00CD0B53">
        <w:rPr>
          <w:b/>
          <w:bCs/>
          <w:sz w:val="22"/>
        </w:rPr>
        <w:t xml:space="preserve"> of fluorescence between the control group and the </w:t>
      </w:r>
      <w:r w:rsidR="001D0E74">
        <w:rPr>
          <w:b/>
          <w:bCs/>
          <w:sz w:val="22"/>
        </w:rPr>
        <w:t>test group</w:t>
      </w:r>
      <w:r w:rsidR="00F3754F">
        <w:rPr>
          <w:b/>
          <w:bCs/>
          <w:sz w:val="22"/>
        </w:rPr>
        <w:t>.</w:t>
      </w:r>
    </w:p>
    <w:p w14:paraId="5E4EB880" w14:textId="77777777" w:rsidR="00AB3280" w:rsidRDefault="00AB3280" w:rsidP="00AB3280"/>
    <w:p w14:paraId="0D08F0E7" w14:textId="5A535D6E" w:rsidR="00AB3280" w:rsidRDefault="00AB3280" w:rsidP="00AB3280">
      <w:r>
        <w:t>The engineering of biology has been</w:t>
      </w:r>
      <w:r w:rsidR="003A1A4B">
        <w:t xml:space="preserve"> </w:t>
      </w:r>
      <w:r>
        <w:t xml:space="preserve">the </w:t>
      </w:r>
      <w:r w:rsidR="00E766CA">
        <w:t>core</w:t>
      </w:r>
      <w:r>
        <w:t xml:space="preserve"> of our project</w:t>
      </w:r>
      <w:r w:rsidR="006004BF">
        <w:t>, so</w:t>
      </w:r>
      <w:r>
        <w:t xml:space="preserve"> we want to make sure that our devices are as successful as possible. We designed the above experiments to verify the engineering success of our devices, but these tests were based on</w:t>
      </w:r>
      <w:del w:id="153" w:author="xb21cn" w:date="2020-10-17T18:28:00Z">
        <w:r w:rsidDel="00703D43">
          <w:delText xml:space="preserve"> theoretical and</w:delText>
        </w:r>
      </w:del>
      <w:r>
        <w:t xml:space="preserve"> literature </w:t>
      </w:r>
      <w:del w:id="154" w:author="xb21cn" w:date="2020-10-17T18:28:00Z">
        <w:r w:rsidDel="00703D43">
          <w:delText>predictions</w:delText>
        </w:r>
      </w:del>
      <w:r>
        <w:t xml:space="preserve"> or mathematical model predictions. There will </w:t>
      </w:r>
      <w:del w:id="155" w:author="xb21cn" w:date="2020-10-17T18:28:00Z">
        <w:r w:rsidDel="00703D43">
          <w:delText>inevitably</w:delText>
        </w:r>
      </w:del>
      <w:r>
        <w:t xml:space="preserve"> be errors or failures in the actual experimental verification</w:t>
      </w:r>
      <w:ins w:id="156" w:author="xb21cn" w:date="2020-10-17T18:28:00Z">
        <w:r w:rsidR="00703D43">
          <w:rPr>
            <w:rFonts w:hint="eastAsia"/>
          </w:rPr>
          <w:t xml:space="preserve"> inev</w:t>
        </w:r>
      </w:ins>
      <w:ins w:id="157" w:author="xb21cn" w:date="2020-10-17T18:29:00Z">
        <w:r w:rsidR="00703D43">
          <w:rPr>
            <w:rFonts w:hint="eastAsia"/>
          </w:rPr>
          <w:t>itably</w:t>
        </w:r>
      </w:ins>
      <w:r>
        <w:t xml:space="preserve">. For example, </w:t>
      </w:r>
      <w:r w:rsidR="00E766CA">
        <w:t>mis</w:t>
      </w:r>
      <w:r w:rsidR="004D774E">
        <w:t>-</w:t>
      </w:r>
      <w:r w:rsidR="00E766CA">
        <w:t>operation</w:t>
      </w:r>
      <w:r>
        <w:t xml:space="preserve"> </w:t>
      </w:r>
      <w:r w:rsidR="001D421E">
        <w:t>during experiments and</w:t>
      </w:r>
      <w:r>
        <w:t xml:space="preserve"> objective factors</w:t>
      </w:r>
      <w:r w:rsidR="001D421E">
        <w:t xml:space="preserve">, </w:t>
      </w:r>
      <w:r>
        <w:t xml:space="preserve">such as kit </w:t>
      </w:r>
      <w:r>
        <w:lastRenderedPageBreak/>
        <w:t>problems</w:t>
      </w:r>
      <w:r w:rsidR="001D421E">
        <w:t>, may cause unexpected results</w:t>
      </w:r>
      <w:r>
        <w:t>. Therefore, it is necessary to conduct fault detection for unexpected results</w:t>
      </w:r>
      <w:r w:rsidR="006004BF">
        <w:t>. T</w:t>
      </w:r>
      <w:r>
        <w:t>he inspection thinking pattern of each device is roughly the same</w:t>
      </w:r>
      <w:r w:rsidR="006004BF">
        <w:t>, so</w:t>
      </w:r>
      <w:r>
        <w:t xml:space="preserve"> in order to conduct fault troubleshooting quickly and systematically, we </w:t>
      </w:r>
      <w:r w:rsidR="00391F92">
        <w:t>made</w:t>
      </w:r>
      <w:r>
        <w:t xml:space="preserve"> </w:t>
      </w:r>
      <w:r w:rsidR="006004BF">
        <w:t>a</w:t>
      </w:r>
      <w:r w:rsidR="001D421E">
        <w:t>n</w:t>
      </w:r>
      <w:r w:rsidR="006004BF">
        <w:t xml:space="preserve"> </w:t>
      </w:r>
      <w:r>
        <w:t xml:space="preserve">"experiment </w:t>
      </w:r>
      <w:r w:rsidRPr="00391F92">
        <w:t>failure</w:t>
      </w:r>
      <w:r>
        <w:t xml:space="preserve"> troubleshooting handbook", </w:t>
      </w:r>
      <w:ins w:id="158" w:author="xb21cn" w:date="2020-10-17T18:32:00Z">
        <w:r w:rsidR="00703D43">
          <w:rPr>
            <w:rFonts w:hint="eastAsia"/>
          </w:rPr>
          <w:t xml:space="preserve">which </w:t>
        </w:r>
      </w:ins>
      <w:r>
        <w:t xml:space="preserve">summarized the possible causes of experiment </w:t>
      </w:r>
      <w:r w:rsidRPr="00391F92">
        <w:t>failure</w:t>
      </w:r>
      <w:r>
        <w:t xml:space="preserve"> and proposed corresponding solutions.</w:t>
      </w:r>
    </w:p>
    <w:p w14:paraId="2B0E7EB3" w14:textId="583BC3D8" w:rsidR="00AB3280" w:rsidRDefault="00AB3280" w:rsidP="00AB3280">
      <w:r>
        <w:t xml:space="preserve">We use the troubleshooting handbook to help us systematically identify the causes of failure and ensure the success of our devices to the greatest extent. At the same time, we hope that our handbook can help </w:t>
      </w:r>
      <w:r w:rsidRPr="00391F92">
        <w:t xml:space="preserve">other devices to </w:t>
      </w:r>
      <w:r w:rsidR="00391F92" w:rsidRPr="00391F92">
        <w:t xml:space="preserve">be </w:t>
      </w:r>
      <w:r w:rsidRPr="00391F92">
        <w:t>troubleshoot</w:t>
      </w:r>
      <w:r w:rsidR="00391F92">
        <w:t>ed</w:t>
      </w:r>
      <w:r>
        <w:t>.</w:t>
      </w:r>
    </w:p>
    <w:p w14:paraId="6E106345" w14:textId="77777777" w:rsidR="00AB3280" w:rsidRPr="00DF35D1" w:rsidRDefault="00AB3280" w:rsidP="00AB3280"/>
    <w:p w14:paraId="67487817" w14:textId="77777777" w:rsidR="00CC0FBE" w:rsidRDefault="00CC0FBE" w:rsidP="00CC0FBE">
      <w:pPr>
        <w:rPr>
          <w:b/>
          <w:bCs/>
          <w:sz w:val="44"/>
          <w:szCs w:val="44"/>
        </w:rPr>
      </w:pPr>
      <w:r>
        <w:rPr>
          <w:rFonts w:hint="eastAsia"/>
          <w:b/>
          <w:bCs/>
          <w:sz w:val="44"/>
          <w:szCs w:val="44"/>
        </w:rPr>
        <w:t>三、System</w:t>
      </w:r>
    </w:p>
    <w:p w14:paraId="7D3BD305" w14:textId="49A75311" w:rsidR="00CC0FBE" w:rsidRDefault="00CC0FBE" w:rsidP="00CC0FBE">
      <w:r>
        <w:rPr>
          <w:rFonts w:hint="eastAsia"/>
        </w:rPr>
        <w:t xml:space="preserve">After verifying and evaluating </w:t>
      </w:r>
      <w:r w:rsidR="006004BF">
        <w:t xml:space="preserve">above </w:t>
      </w:r>
      <w:r w:rsidR="00261F59">
        <w:t>six</w:t>
      </w:r>
      <w:r>
        <w:rPr>
          <w:rFonts w:hint="eastAsia"/>
        </w:rPr>
        <w:t xml:space="preserve"> devices by designing experiments to achieve</w:t>
      </w:r>
      <w:r w:rsidR="006004BF">
        <w:t xml:space="preserve"> engineering success</w:t>
      </w:r>
      <w:r>
        <w:rPr>
          <w:rFonts w:hint="eastAsia"/>
        </w:rPr>
        <w:t>, we verified and evaluated the overall circuit by simulating three different stages of engineered bacteria</w:t>
      </w:r>
      <w:r w:rsidR="004561D6">
        <w:t>: in the laboratory, in the intestine and in the excrement</w:t>
      </w:r>
      <w:r>
        <w:rPr>
          <w:rFonts w:hint="eastAsia"/>
        </w:rPr>
        <w:t>. As shown in the table below, the first stage is</w:t>
      </w:r>
      <w:r w:rsidR="00720A67">
        <w:t xml:space="preserve"> culturing</w:t>
      </w:r>
      <w:r>
        <w:rPr>
          <w:rFonts w:hint="eastAsia"/>
        </w:rPr>
        <w:t xml:space="preserve"> </w:t>
      </w:r>
      <w:r w:rsidR="00720A67">
        <w:t>w</w:t>
      </w:r>
      <w:r w:rsidR="003C5D85">
        <w:t xml:space="preserve">ith IPTG in </w:t>
      </w:r>
      <w:r w:rsidR="003C5D85">
        <w:rPr>
          <w:rFonts w:hint="eastAsia"/>
        </w:rPr>
        <w:t>the aerobic environment</w:t>
      </w:r>
      <w:r>
        <w:rPr>
          <w:rFonts w:hint="eastAsia"/>
        </w:rPr>
        <w:t xml:space="preserve">; the second stage is </w:t>
      </w:r>
      <w:r w:rsidR="004561D6">
        <w:t>culturing</w:t>
      </w:r>
      <w:r w:rsidR="004561D6">
        <w:rPr>
          <w:rFonts w:hint="eastAsia"/>
        </w:rPr>
        <w:t xml:space="preserve"> </w:t>
      </w:r>
      <w:r w:rsidR="004561D6">
        <w:t xml:space="preserve">without IPTG in </w:t>
      </w:r>
      <w:r w:rsidR="004561D6">
        <w:rPr>
          <w:rFonts w:hint="eastAsia"/>
        </w:rPr>
        <w:t xml:space="preserve">the </w:t>
      </w:r>
      <w:r w:rsidR="004561D6">
        <w:t>an</w:t>
      </w:r>
      <w:r w:rsidR="004561D6">
        <w:rPr>
          <w:rFonts w:hint="eastAsia"/>
        </w:rPr>
        <w:t>aerobic environment</w:t>
      </w:r>
      <w:r>
        <w:rPr>
          <w:rFonts w:hint="eastAsia"/>
        </w:rPr>
        <w:t xml:space="preserve"> and the third stage is</w:t>
      </w:r>
      <w:r w:rsidR="004561D6" w:rsidRPr="004561D6">
        <w:t xml:space="preserve"> </w:t>
      </w:r>
      <w:r w:rsidR="004561D6">
        <w:t>culturing</w:t>
      </w:r>
      <w:r w:rsidR="004561D6">
        <w:rPr>
          <w:rFonts w:hint="eastAsia"/>
        </w:rPr>
        <w:t xml:space="preserve"> </w:t>
      </w:r>
      <w:r w:rsidR="004561D6">
        <w:t xml:space="preserve">without IPTG in </w:t>
      </w:r>
      <w:r w:rsidR="004561D6">
        <w:rPr>
          <w:rFonts w:hint="eastAsia"/>
        </w:rPr>
        <w:t>the aerobic environment</w:t>
      </w:r>
      <w:r>
        <w:rPr>
          <w:rFonts w:hint="eastAsia"/>
        </w:rPr>
        <w:t>.</w:t>
      </w:r>
    </w:p>
    <w:tbl>
      <w:tblPr>
        <w:tblStyle w:val="a9"/>
        <w:tblW w:w="0" w:type="auto"/>
        <w:tblLook w:val="04A0" w:firstRow="1" w:lastRow="0" w:firstColumn="1" w:lastColumn="0" w:noHBand="0" w:noVBand="1"/>
      </w:tblPr>
      <w:tblGrid>
        <w:gridCol w:w="2779"/>
        <w:gridCol w:w="2755"/>
        <w:gridCol w:w="2762"/>
      </w:tblGrid>
      <w:tr w:rsidR="00CC0FBE" w14:paraId="612E32E4" w14:textId="77777777" w:rsidTr="00F3754F">
        <w:tc>
          <w:tcPr>
            <w:tcW w:w="2840" w:type="dxa"/>
            <w:vAlign w:val="center"/>
          </w:tcPr>
          <w:p w14:paraId="7B1B67EA" w14:textId="77777777" w:rsidR="00CC0FBE" w:rsidRDefault="00CC0FBE" w:rsidP="00F3754F">
            <w:r>
              <w:rPr>
                <w:rFonts w:hint="eastAsia"/>
              </w:rPr>
              <w:t>Experiment</w:t>
            </w:r>
          </w:p>
        </w:tc>
        <w:tc>
          <w:tcPr>
            <w:tcW w:w="2841" w:type="dxa"/>
            <w:vAlign w:val="center"/>
          </w:tcPr>
          <w:p w14:paraId="656E7B02" w14:textId="77777777" w:rsidR="00CC0FBE" w:rsidRDefault="00CC0FBE" w:rsidP="00F3754F">
            <w:r>
              <w:rPr>
                <w:rFonts w:hint="eastAsia"/>
              </w:rPr>
              <w:t>O2</w:t>
            </w:r>
          </w:p>
        </w:tc>
        <w:tc>
          <w:tcPr>
            <w:tcW w:w="2841" w:type="dxa"/>
            <w:vAlign w:val="center"/>
          </w:tcPr>
          <w:p w14:paraId="5A71F76F" w14:textId="77777777" w:rsidR="00CC0FBE" w:rsidRDefault="00CC0FBE" w:rsidP="00F3754F">
            <w:r>
              <w:rPr>
                <w:rFonts w:hint="eastAsia"/>
              </w:rPr>
              <w:t>IPTG</w:t>
            </w:r>
          </w:p>
        </w:tc>
      </w:tr>
      <w:tr w:rsidR="00CC0FBE" w14:paraId="7FB149F3" w14:textId="77777777" w:rsidTr="00F3754F">
        <w:tc>
          <w:tcPr>
            <w:tcW w:w="2840" w:type="dxa"/>
            <w:vAlign w:val="center"/>
          </w:tcPr>
          <w:p w14:paraId="44633F4D" w14:textId="77777777" w:rsidR="00CC0FBE" w:rsidRDefault="00CC0FBE" w:rsidP="00F3754F">
            <w:r>
              <w:rPr>
                <w:rFonts w:hint="eastAsia"/>
              </w:rPr>
              <w:t>1</w:t>
            </w:r>
          </w:p>
        </w:tc>
        <w:tc>
          <w:tcPr>
            <w:tcW w:w="2841" w:type="dxa"/>
            <w:vAlign w:val="center"/>
          </w:tcPr>
          <w:p w14:paraId="2E804B15" w14:textId="77777777" w:rsidR="00CC0FBE" w:rsidRDefault="00CC0FBE" w:rsidP="00F3754F">
            <w:r>
              <w:rPr>
                <w:rFonts w:hint="eastAsia"/>
              </w:rPr>
              <w:t>+</w:t>
            </w:r>
          </w:p>
        </w:tc>
        <w:tc>
          <w:tcPr>
            <w:tcW w:w="2841" w:type="dxa"/>
            <w:vAlign w:val="center"/>
          </w:tcPr>
          <w:p w14:paraId="0ACD43DE" w14:textId="77777777" w:rsidR="00CC0FBE" w:rsidRDefault="00CC0FBE" w:rsidP="00F3754F">
            <w:r>
              <w:rPr>
                <w:rFonts w:hint="eastAsia"/>
              </w:rPr>
              <w:t>+</w:t>
            </w:r>
          </w:p>
        </w:tc>
      </w:tr>
      <w:tr w:rsidR="00CC0FBE" w14:paraId="4FD82541" w14:textId="77777777" w:rsidTr="00F3754F">
        <w:tc>
          <w:tcPr>
            <w:tcW w:w="2840" w:type="dxa"/>
            <w:vAlign w:val="center"/>
          </w:tcPr>
          <w:p w14:paraId="4F6EF938" w14:textId="77777777" w:rsidR="00CC0FBE" w:rsidRDefault="00CC0FBE" w:rsidP="00F3754F">
            <w:r>
              <w:rPr>
                <w:rFonts w:hint="eastAsia"/>
              </w:rPr>
              <w:t>2</w:t>
            </w:r>
          </w:p>
        </w:tc>
        <w:tc>
          <w:tcPr>
            <w:tcW w:w="2841" w:type="dxa"/>
            <w:vAlign w:val="center"/>
          </w:tcPr>
          <w:p w14:paraId="6F5BC29E" w14:textId="77777777" w:rsidR="00CC0FBE" w:rsidRDefault="00CC0FBE" w:rsidP="00F3754F">
            <w:r>
              <w:rPr>
                <w:rFonts w:hint="eastAsia"/>
              </w:rPr>
              <w:t>-</w:t>
            </w:r>
          </w:p>
        </w:tc>
        <w:tc>
          <w:tcPr>
            <w:tcW w:w="2841" w:type="dxa"/>
            <w:vAlign w:val="center"/>
          </w:tcPr>
          <w:p w14:paraId="2E46091B" w14:textId="77777777" w:rsidR="00CC0FBE" w:rsidRDefault="00CC0FBE" w:rsidP="00F3754F">
            <w:r>
              <w:rPr>
                <w:rFonts w:hint="eastAsia"/>
              </w:rPr>
              <w:t>-</w:t>
            </w:r>
          </w:p>
        </w:tc>
      </w:tr>
      <w:tr w:rsidR="00CC0FBE" w14:paraId="237B57A8" w14:textId="77777777" w:rsidTr="00F3754F">
        <w:tc>
          <w:tcPr>
            <w:tcW w:w="2840" w:type="dxa"/>
            <w:vAlign w:val="center"/>
          </w:tcPr>
          <w:p w14:paraId="3219FD4A" w14:textId="77777777" w:rsidR="00CC0FBE" w:rsidRDefault="00CC0FBE" w:rsidP="00F3754F">
            <w:r>
              <w:rPr>
                <w:rFonts w:hint="eastAsia"/>
              </w:rPr>
              <w:t>3</w:t>
            </w:r>
          </w:p>
        </w:tc>
        <w:tc>
          <w:tcPr>
            <w:tcW w:w="2841" w:type="dxa"/>
            <w:vAlign w:val="center"/>
          </w:tcPr>
          <w:p w14:paraId="2A16CF15" w14:textId="77777777" w:rsidR="00CC0FBE" w:rsidRDefault="00CC0FBE" w:rsidP="00F3754F">
            <w:r>
              <w:rPr>
                <w:rFonts w:hint="eastAsia"/>
              </w:rPr>
              <w:t>+</w:t>
            </w:r>
          </w:p>
        </w:tc>
        <w:tc>
          <w:tcPr>
            <w:tcW w:w="2841" w:type="dxa"/>
            <w:vAlign w:val="center"/>
          </w:tcPr>
          <w:p w14:paraId="4813323E" w14:textId="77777777" w:rsidR="00CC0FBE" w:rsidRDefault="00CC0FBE" w:rsidP="00F3754F">
            <w:r>
              <w:rPr>
                <w:rFonts w:hint="eastAsia"/>
              </w:rPr>
              <w:t>-</w:t>
            </w:r>
          </w:p>
        </w:tc>
      </w:tr>
    </w:tbl>
    <w:p w14:paraId="5C854070" w14:textId="264EA025" w:rsidR="00F3754F" w:rsidRPr="0031669A" w:rsidRDefault="00F3754F" w:rsidP="00CC0FBE">
      <w:pPr>
        <w:rPr>
          <w:b/>
          <w:bCs/>
        </w:rPr>
      </w:pPr>
      <w:r w:rsidRPr="0031669A">
        <w:rPr>
          <w:rFonts w:hint="eastAsia"/>
          <w:b/>
          <w:bCs/>
        </w:rPr>
        <w:t>T</w:t>
      </w:r>
      <w:r w:rsidRPr="0031669A">
        <w:rPr>
          <w:b/>
          <w:bCs/>
        </w:rPr>
        <w:t>able.3.</w:t>
      </w:r>
      <w:r w:rsidRPr="0031669A">
        <w:rPr>
          <w:rFonts w:hint="eastAsia"/>
          <w:b/>
          <w:bCs/>
        </w:rPr>
        <w:t xml:space="preserve"> </w:t>
      </w:r>
      <w:r w:rsidRPr="0031669A">
        <w:rPr>
          <w:b/>
          <w:bCs/>
        </w:rPr>
        <w:t>Simulating t</w:t>
      </w:r>
      <w:r w:rsidRPr="0031669A">
        <w:rPr>
          <w:rFonts w:hint="eastAsia"/>
          <w:b/>
          <w:bCs/>
        </w:rPr>
        <w:t>hree different stages of engineered bacteria</w:t>
      </w:r>
      <w:r w:rsidRPr="0031669A">
        <w:rPr>
          <w:b/>
          <w:bCs/>
        </w:rPr>
        <w:t>.</w:t>
      </w:r>
    </w:p>
    <w:p w14:paraId="35CE3580" w14:textId="32CC23C6" w:rsidR="00CC0FBE" w:rsidRDefault="00CC0FBE" w:rsidP="00CC0FBE">
      <w:r>
        <w:rPr>
          <w:rFonts w:hint="eastAsia"/>
        </w:rPr>
        <w:t xml:space="preserve">For the above experiments, our expected results are as follows: </w:t>
      </w:r>
    </w:p>
    <w:p w14:paraId="42E7527B" w14:textId="5326C468" w:rsidR="00CC0FBE" w:rsidRDefault="004D774E" w:rsidP="00CC0FBE">
      <w:pPr>
        <w:numPr>
          <w:ilvl w:val="0"/>
          <w:numId w:val="13"/>
        </w:numPr>
      </w:pPr>
      <w:r>
        <w:t>I</w:t>
      </w:r>
      <w:r w:rsidR="004561D6">
        <w:t>n the laboratory</w:t>
      </w:r>
      <w:r w:rsidR="00CC0FBE">
        <w:rPr>
          <w:rFonts w:hint="eastAsia"/>
        </w:rPr>
        <w:t>: no phytase expression, engineered bacteria do not commit suicide.</w:t>
      </w:r>
    </w:p>
    <w:p w14:paraId="3F541080" w14:textId="6FE953EA" w:rsidR="00CC0FBE" w:rsidRDefault="004D774E" w:rsidP="00CC0FBE">
      <w:pPr>
        <w:numPr>
          <w:ilvl w:val="0"/>
          <w:numId w:val="13"/>
        </w:numPr>
      </w:pPr>
      <w:r>
        <w:t>I</w:t>
      </w:r>
      <w:r w:rsidR="004561D6">
        <w:t>n the intestine</w:t>
      </w:r>
      <w:r w:rsidR="00CC0FBE">
        <w:rPr>
          <w:rFonts w:hint="eastAsia"/>
        </w:rPr>
        <w:t xml:space="preserve">: expressing phytase and engineered bacteria do not commit suicide. </w:t>
      </w:r>
    </w:p>
    <w:p w14:paraId="1709D3D9" w14:textId="2B482444" w:rsidR="00CC0FBE" w:rsidRDefault="004D774E" w:rsidP="00CC0FBE">
      <w:pPr>
        <w:numPr>
          <w:ilvl w:val="0"/>
          <w:numId w:val="13"/>
        </w:numPr>
      </w:pPr>
      <w:r>
        <w:t>I</w:t>
      </w:r>
      <w:r w:rsidR="004561D6">
        <w:t>n the excrement</w:t>
      </w:r>
      <w:r w:rsidR="00CC0FBE">
        <w:rPr>
          <w:rFonts w:hint="eastAsia"/>
        </w:rPr>
        <w:t>: no phytase expression, engineered bacteria commit suicide.</w:t>
      </w:r>
    </w:p>
    <w:p w14:paraId="6F10DB09" w14:textId="339AA426" w:rsidR="00CC0FBE" w:rsidRDefault="00681A60" w:rsidP="00CC0FBE">
      <w:r w:rsidRPr="004561D6">
        <w:rPr>
          <w:rFonts w:hint="eastAsia"/>
          <w:highlight w:val="yellow"/>
        </w:rPr>
        <w:t>结果示意图</w:t>
      </w:r>
    </w:p>
    <w:p w14:paraId="4E981321" w14:textId="206F341C" w:rsidR="000C5940" w:rsidRDefault="005100A2" w:rsidP="00CC0FBE">
      <w:r w:rsidRPr="005100A2">
        <w:rPr>
          <w:noProof/>
        </w:rPr>
        <w:drawing>
          <wp:inline distT="0" distB="0" distL="0" distR="0" wp14:anchorId="57ACB971" wp14:editId="70083DB1">
            <wp:extent cx="2323271" cy="2568577"/>
            <wp:effectExtent l="0" t="8573"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rot="16200000">
                      <a:off x="0" y="0"/>
                      <a:ext cx="2324652" cy="2570104"/>
                    </a:xfrm>
                    <a:prstGeom prst="rect">
                      <a:avLst/>
                    </a:prstGeom>
                    <a:noFill/>
                    <a:ln>
                      <a:noFill/>
                    </a:ln>
                  </pic:spPr>
                </pic:pic>
              </a:graphicData>
            </a:graphic>
          </wp:inline>
        </w:drawing>
      </w:r>
    </w:p>
    <w:p w14:paraId="3FCE22AF" w14:textId="62156FF6" w:rsidR="000C5940" w:rsidRDefault="000C5940" w:rsidP="00CC0FBE"/>
    <w:p w14:paraId="6B7508C8" w14:textId="03DEC763" w:rsidR="000C5940" w:rsidRDefault="000C5940" w:rsidP="00CC0FBE"/>
    <w:p w14:paraId="3B7364D9" w14:textId="77777777" w:rsidR="000C5940" w:rsidRDefault="000C5940" w:rsidP="00CC0FBE"/>
    <w:p w14:paraId="65AB3358" w14:textId="4F38E4EF" w:rsidR="004561D6" w:rsidRDefault="004561D6" w:rsidP="0031669A">
      <w:pPr>
        <w:tabs>
          <w:tab w:val="left" w:pos="312"/>
        </w:tabs>
      </w:pPr>
      <w:r>
        <w:rPr>
          <w:rFonts w:hint="eastAsia"/>
        </w:rPr>
        <w:t>I</w:t>
      </w:r>
      <w:r>
        <w:t xml:space="preserve">n our project, </w:t>
      </w:r>
      <w:r w:rsidR="00AD5B1C">
        <w:t>phytase and kill switch, which are core parts, play important role</w:t>
      </w:r>
      <w:r w:rsidR="000C5940">
        <w:t>s</w:t>
      </w:r>
      <w:r w:rsidR="00AD5B1C">
        <w:t xml:space="preserve"> and may cause bad results if they are non-functional. We </w:t>
      </w:r>
      <w:r w:rsidR="000C5940">
        <w:t xml:space="preserve">assumed unexpected results caused by them, </w:t>
      </w:r>
      <w:r w:rsidR="000C5940" w:rsidRPr="000C5940">
        <w:lastRenderedPageBreak/>
        <w:t>speculate</w:t>
      </w:r>
      <w:r w:rsidR="000C5940">
        <w:t xml:space="preserve">d possible reasons and proposed treatments </w:t>
      </w:r>
      <w:r w:rsidR="0066665D">
        <w:t>respectively</w:t>
      </w:r>
      <w:r w:rsidR="000C5940">
        <w:t>.</w:t>
      </w:r>
    </w:p>
    <w:p w14:paraId="5C473A76" w14:textId="3BE2A435" w:rsidR="000C5940" w:rsidRPr="0066665D" w:rsidRDefault="001D421E" w:rsidP="0031669A">
      <w:pPr>
        <w:tabs>
          <w:tab w:val="left" w:pos="312"/>
        </w:tabs>
      </w:pPr>
      <w:r w:rsidRPr="00B73CA6">
        <w:rPr>
          <w:rFonts w:hint="eastAsia"/>
          <w:highlight w:val="yellow"/>
        </w:rPr>
        <w:t>S</w:t>
      </w:r>
      <w:r w:rsidRPr="00B73CA6">
        <w:rPr>
          <w:highlight w:val="yellow"/>
        </w:rPr>
        <w:t xml:space="preserve">o how can we find out possible reasons? Generally, we </w:t>
      </w:r>
      <w:r w:rsidR="005100A2" w:rsidRPr="00B73CA6">
        <w:rPr>
          <w:highlight w:val="yellow"/>
        </w:rPr>
        <w:t>only can observe phenomena of experiments, such as fluorescence, hydrolysis circle</w:t>
      </w:r>
      <w:r w:rsidR="0066665D" w:rsidRPr="00B73CA6">
        <w:rPr>
          <w:highlight w:val="yellow"/>
        </w:rPr>
        <w:t>. However, we know that every phenomenon is caused by corresponding proteins</w:t>
      </w:r>
      <w:r w:rsidR="004D774E">
        <w:rPr>
          <w:highlight w:val="yellow"/>
        </w:rPr>
        <w:t>.</w:t>
      </w:r>
      <w:r w:rsidR="0066665D" w:rsidRPr="00B73CA6">
        <w:rPr>
          <w:highlight w:val="yellow"/>
        </w:rPr>
        <w:t xml:space="preserve"> </w:t>
      </w:r>
      <w:r w:rsidR="004D774E">
        <w:rPr>
          <w:highlight w:val="yellow"/>
        </w:rPr>
        <w:t>F</w:t>
      </w:r>
      <w:r w:rsidR="0066665D" w:rsidRPr="00B73CA6">
        <w:rPr>
          <w:highlight w:val="yellow"/>
        </w:rPr>
        <w:t>or example, only if green fluorescen</w:t>
      </w:r>
      <w:r w:rsidR="004D774E">
        <w:rPr>
          <w:highlight w:val="yellow"/>
        </w:rPr>
        <w:t>ce</w:t>
      </w:r>
      <w:r w:rsidR="0066665D" w:rsidRPr="00B73CA6">
        <w:rPr>
          <w:highlight w:val="yellow"/>
        </w:rPr>
        <w:t xml:space="preserve"> proteins are expressed, can we detect green fluorescence. In this perspective, we can speculate possible reasons according to the</w:t>
      </w:r>
      <w:r w:rsidR="00EB3991" w:rsidRPr="00B73CA6">
        <w:rPr>
          <w:highlight w:val="yellow"/>
        </w:rPr>
        <w:t xml:space="preserve"> common</w:t>
      </w:r>
      <w:r w:rsidR="0066665D" w:rsidRPr="00B73CA6">
        <w:rPr>
          <w:highlight w:val="yellow"/>
        </w:rPr>
        <w:t xml:space="preserve"> process of </w:t>
      </w:r>
      <w:r w:rsidR="00EB3991" w:rsidRPr="00B73CA6">
        <w:rPr>
          <w:highlight w:val="yellow"/>
        </w:rPr>
        <w:t xml:space="preserve">producing </w:t>
      </w:r>
      <w:r w:rsidR="0066665D" w:rsidRPr="00B73CA6">
        <w:rPr>
          <w:highlight w:val="yellow"/>
        </w:rPr>
        <w:t>protein</w:t>
      </w:r>
      <w:r w:rsidR="00EB3991" w:rsidRPr="00B73CA6">
        <w:rPr>
          <w:highlight w:val="yellow"/>
        </w:rPr>
        <w:t>: transcription of the relevant gene, translation of mRNA, proper protein folding and configuration, secretion from cells</w:t>
      </w:r>
      <w:r w:rsidR="00360F0E" w:rsidRPr="00B73CA6">
        <w:rPr>
          <w:highlight w:val="yellow"/>
        </w:rPr>
        <w:t xml:space="preserve"> </w:t>
      </w:r>
      <w:r w:rsidR="00EB3991" w:rsidRPr="00B73CA6">
        <w:rPr>
          <w:highlight w:val="yellow"/>
        </w:rPr>
        <w:t>(if necessary) and enzyme activity.</w:t>
      </w:r>
    </w:p>
    <w:p w14:paraId="75E82367" w14:textId="2F2DE493" w:rsidR="000C5940" w:rsidRDefault="00CC0FBE" w:rsidP="000C5940">
      <w:pPr>
        <w:pStyle w:val="aa"/>
        <w:numPr>
          <w:ilvl w:val="0"/>
          <w:numId w:val="15"/>
        </w:numPr>
        <w:tabs>
          <w:tab w:val="left" w:pos="312"/>
        </w:tabs>
        <w:ind w:firstLineChars="0"/>
      </w:pPr>
      <w:r>
        <w:rPr>
          <w:rFonts w:hint="eastAsia"/>
        </w:rPr>
        <w:t>PHYTASE(ycD)</w:t>
      </w:r>
      <w:r w:rsidR="000C5940" w:rsidRPr="000C5940">
        <w:t xml:space="preserve"> </w:t>
      </w:r>
    </w:p>
    <w:tbl>
      <w:tblPr>
        <w:tblStyle w:val="a9"/>
        <w:tblW w:w="0" w:type="auto"/>
        <w:tblLook w:val="04A0" w:firstRow="1" w:lastRow="0" w:firstColumn="1" w:lastColumn="0" w:noHBand="0" w:noVBand="1"/>
      </w:tblPr>
      <w:tblGrid>
        <w:gridCol w:w="1831"/>
        <w:gridCol w:w="2144"/>
        <w:gridCol w:w="2217"/>
        <w:gridCol w:w="2104"/>
      </w:tblGrid>
      <w:tr w:rsidR="00CC0FBE" w14:paraId="1245798C" w14:textId="77777777" w:rsidTr="000C5940">
        <w:tc>
          <w:tcPr>
            <w:tcW w:w="3975" w:type="dxa"/>
            <w:gridSpan w:val="2"/>
            <w:vAlign w:val="center"/>
          </w:tcPr>
          <w:p w14:paraId="04CCBCED" w14:textId="77777777" w:rsidR="00CC0FBE" w:rsidRDefault="00CC0FBE" w:rsidP="00F3754F">
            <w:r>
              <w:rPr>
                <w:rFonts w:hint="eastAsia"/>
              </w:rPr>
              <w:t>Unexpected results</w:t>
            </w:r>
          </w:p>
        </w:tc>
        <w:tc>
          <w:tcPr>
            <w:tcW w:w="2217" w:type="dxa"/>
            <w:vAlign w:val="center"/>
          </w:tcPr>
          <w:p w14:paraId="3D788991" w14:textId="77777777" w:rsidR="00CC0FBE" w:rsidRDefault="00CC0FBE" w:rsidP="00F3754F">
            <w:r>
              <w:rPr>
                <w:rFonts w:hint="eastAsia"/>
              </w:rPr>
              <w:t>Possible reasons</w:t>
            </w:r>
          </w:p>
        </w:tc>
        <w:tc>
          <w:tcPr>
            <w:tcW w:w="2104" w:type="dxa"/>
            <w:vAlign w:val="center"/>
          </w:tcPr>
          <w:p w14:paraId="544265BA" w14:textId="7D084DBF" w:rsidR="000C5940" w:rsidRDefault="00CC0FBE" w:rsidP="00F3754F">
            <w:r>
              <w:rPr>
                <w:rFonts w:hint="eastAsia"/>
              </w:rPr>
              <w:t>Treatment</w:t>
            </w:r>
          </w:p>
        </w:tc>
      </w:tr>
      <w:tr w:rsidR="000C5940" w14:paraId="4A2FA0D4" w14:textId="77777777" w:rsidTr="000C5940">
        <w:tc>
          <w:tcPr>
            <w:tcW w:w="1831" w:type="dxa"/>
            <w:vMerge w:val="restart"/>
            <w:vAlign w:val="center"/>
          </w:tcPr>
          <w:p w14:paraId="7B22A839" w14:textId="1BA2E5A2" w:rsidR="000C5940" w:rsidRDefault="000C5940" w:rsidP="00F3754F">
            <w:bookmarkStart w:id="159" w:name="_Hlk53759536"/>
            <w:bookmarkStart w:id="160" w:name="_Hlk53764101"/>
            <w:r>
              <w:t>P</w:t>
            </w:r>
            <w:r>
              <w:rPr>
                <w:rFonts w:hint="eastAsia"/>
              </w:rPr>
              <w:t>yromorphite</w:t>
            </w:r>
            <w:bookmarkEnd w:id="159"/>
            <w:r>
              <w:t xml:space="preserve"> </w:t>
            </w:r>
            <w:bookmarkEnd w:id="160"/>
            <w:r>
              <w:t>cannot be formed</w:t>
            </w:r>
          </w:p>
        </w:tc>
        <w:tc>
          <w:tcPr>
            <w:tcW w:w="2144" w:type="dxa"/>
            <w:vAlign w:val="center"/>
          </w:tcPr>
          <w:p w14:paraId="7ED7B891" w14:textId="393583E3" w:rsidR="000C5940" w:rsidRDefault="00434B27" w:rsidP="00F3754F">
            <w:ins w:id="161" w:author="LI Yunong" w:date="2020-10-17T22:02:00Z">
              <w:r>
                <w:rPr>
                  <w:rFonts w:hint="eastAsia"/>
                </w:rPr>
                <w:t>unable</w:t>
              </w:r>
              <w:r>
                <w:t xml:space="preserve"> to detect</w:t>
              </w:r>
            </w:ins>
            <w:del w:id="162" w:author="LI Yunong" w:date="2020-10-17T22:02:00Z">
              <w:r w:rsidR="000C5940" w:rsidDel="00434B27">
                <w:rPr>
                  <w:rFonts w:hint="eastAsia"/>
                </w:rPr>
                <w:delText xml:space="preserve">The </w:delText>
              </w:r>
              <w:r w:rsidR="000C5940" w:rsidDel="00434B27">
                <w:delText xml:space="preserve">method of our </w:delText>
              </w:r>
              <w:r w:rsidR="000C5940" w:rsidDel="00434B27">
                <w:rPr>
                  <w:rFonts w:hint="eastAsia"/>
                </w:rPr>
                <w:delText xml:space="preserve">experiment is not </w:delText>
              </w:r>
              <w:r w:rsidR="000C5940" w:rsidDel="00434B27">
                <w:delText xml:space="preserve">effective </w:delText>
              </w:r>
              <w:r w:rsidR="000C5940" w:rsidDel="00434B27">
                <w:rPr>
                  <w:rFonts w:hint="eastAsia"/>
                </w:rPr>
                <w:delText>enough to detect</w:delText>
              </w:r>
              <w:r w:rsidR="000C5940" w:rsidDel="00434B27">
                <w:delText xml:space="preserve"> p</w:delText>
              </w:r>
              <w:r w:rsidR="000C5940" w:rsidRPr="000C5940" w:rsidDel="00434B27">
                <w:delText>yromorphite</w:delText>
              </w:r>
            </w:del>
            <w:r w:rsidR="000C5940">
              <w:rPr>
                <w:rFonts w:hint="eastAsia"/>
              </w:rPr>
              <w:t xml:space="preserve"> </w:t>
            </w:r>
          </w:p>
        </w:tc>
        <w:tc>
          <w:tcPr>
            <w:tcW w:w="2217" w:type="dxa"/>
            <w:vAlign w:val="center"/>
          </w:tcPr>
          <w:p w14:paraId="7B9C9F32" w14:textId="19407D9C" w:rsidR="000C5940" w:rsidRPr="00047ABD" w:rsidRDefault="00E2643C" w:rsidP="00F3754F">
            <w:r w:rsidRPr="000132A3">
              <w:t>Noneffective</w:t>
            </w:r>
            <w:r w:rsidR="000C5940" w:rsidRPr="00047ABD">
              <w:rPr>
                <w:rFonts w:hint="eastAsia"/>
              </w:rPr>
              <w:t xml:space="preserve"> experimental methods</w:t>
            </w:r>
          </w:p>
        </w:tc>
        <w:tc>
          <w:tcPr>
            <w:tcW w:w="2104" w:type="dxa"/>
            <w:vAlign w:val="center"/>
          </w:tcPr>
          <w:p w14:paraId="4294312F" w14:textId="7337FA8B" w:rsidR="000C5940" w:rsidRDefault="000C5940" w:rsidP="00F3754F">
            <w:r>
              <w:rPr>
                <w:rFonts w:hint="eastAsia"/>
              </w:rPr>
              <w:t xml:space="preserve">Apply more sensitive and advanced methods like XRD </w:t>
            </w:r>
            <w:ins w:id="163" w:author="xb21cn" w:date="2020-10-17T18:40:00Z">
              <w:r w:rsidR="00160BB3">
                <w:rPr>
                  <w:rFonts w:hint="eastAsia"/>
                </w:rPr>
                <w:t>analysis</w:t>
              </w:r>
            </w:ins>
            <w:del w:id="164" w:author="xb21cn" w:date="2020-10-17T18:40:00Z">
              <w:r w:rsidDel="00160BB3">
                <w:rPr>
                  <w:rFonts w:hint="eastAsia"/>
                </w:rPr>
                <w:delText>for detection</w:delText>
              </w:r>
            </w:del>
          </w:p>
        </w:tc>
      </w:tr>
      <w:tr w:rsidR="000C5940" w14:paraId="6DFC5BB3" w14:textId="77777777" w:rsidTr="000C5940">
        <w:tc>
          <w:tcPr>
            <w:tcW w:w="1831" w:type="dxa"/>
            <w:vMerge/>
            <w:vAlign w:val="center"/>
          </w:tcPr>
          <w:p w14:paraId="0E54B5B2" w14:textId="300DC748" w:rsidR="000C5940" w:rsidRDefault="000C5940" w:rsidP="00F3754F"/>
        </w:tc>
        <w:tc>
          <w:tcPr>
            <w:tcW w:w="2144" w:type="dxa"/>
            <w:vMerge w:val="restart"/>
            <w:vAlign w:val="center"/>
          </w:tcPr>
          <w:p w14:paraId="62CB2C3A" w14:textId="77777777" w:rsidR="000C5940" w:rsidRDefault="000C5940" w:rsidP="00F3754F">
            <w:r>
              <w:rPr>
                <w:rFonts w:hint="eastAsia"/>
              </w:rPr>
              <w:t>Poor enzyme activity</w:t>
            </w:r>
          </w:p>
        </w:tc>
        <w:tc>
          <w:tcPr>
            <w:tcW w:w="2217" w:type="dxa"/>
            <w:vAlign w:val="center"/>
          </w:tcPr>
          <w:p w14:paraId="276CA09D" w14:textId="7EC37C03" w:rsidR="000C5940" w:rsidRDefault="00E2643C" w:rsidP="00F3754F">
            <w:r>
              <w:t xml:space="preserve">Oxygen switch is non-functional </w:t>
            </w:r>
          </w:p>
        </w:tc>
        <w:tc>
          <w:tcPr>
            <w:tcW w:w="2104" w:type="dxa"/>
            <w:vMerge w:val="restart"/>
            <w:vAlign w:val="center"/>
          </w:tcPr>
          <w:p w14:paraId="0D5A5DF6" w14:textId="31CFD4DC" w:rsidR="000C5940" w:rsidRDefault="000C5940" w:rsidP="00CC0FBE">
            <w:pPr>
              <w:numPr>
                <w:ilvl w:val="0"/>
                <w:numId w:val="14"/>
              </w:numPr>
            </w:pPr>
            <w:r>
              <w:rPr>
                <w:rFonts w:hint="eastAsia"/>
              </w:rPr>
              <w:t xml:space="preserve">Search for enzymes that </w:t>
            </w:r>
            <w:r w:rsidR="001D421E">
              <w:t xml:space="preserve">can </w:t>
            </w:r>
            <w:r>
              <w:rPr>
                <w:rFonts w:hint="eastAsia"/>
              </w:rPr>
              <w:t xml:space="preserve">work better. </w:t>
            </w:r>
          </w:p>
          <w:p w14:paraId="5ED35F50" w14:textId="1FF68E9E" w:rsidR="000C5940" w:rsidRDefault="000C5940" w:rsidP="00CC0FBE">
            <w:pPr>
              <w:numPr>
                <w:ilvl w:val="0"/>
                <w:numId w:val="14"/>
              </w:numPr>
            </w:pPr>
            <w:r>
              <w:rPr>
                <w:rFonts w:hint="eastAsia"/>
              </w:rPr>
              <w:t>Chang</w:t>
            </w:r>
            <w:r w:rsidR="001D421E">
              <w:t xml:space="preserve">e </w:t>
            </w:r>
            <w:r w:rsidR="001D421E" w:rsidRPr="001D421E">
              <w:t>characteristics</w:t>
            </w:r>
            <w:r w:rsidR="001D421E">
              <w:t xml:space="preserve"> of </w:t>
            </w:r>
            <w:r>
              <w:rPr>
                <w:rFonts w:hint="eastAsia"/>
              </w:rPr>
              <w:t>phytase</w:t>
            </w:r>
            <w:r w:rsidR="001D421E">
              <w:t>.</w:t>
            </w:r>
          </w:p>
        </w:tc>
      </w:tr>
      <w:tr w:rsidR="000C5940" w14:paraId="143779C4" w14:textId="77777777" w:rsidTr="000C5940">
        <w:tc>
          <w:tcPr>
            <w:tcW w:w="1831" w:type="dxa"/>
            <w:vMerge/>
            <w:vAlign w:val="center"/>
          </w:tcPr>
          <w:p w14:paraId="0556C17D" w14:textId="77777777" w:rsidR="000C5940" w:rsidRDefault="000C5940" w:rsidP="00F3754F"/>
        </w:tc>
        <w:tc>
          <w:tcPr>
            <w:tcW w:w="2144" w:type="dxa"/>
            <w:vMerge/>
            <w:vAlign w:val="center"/>
          </w:tcPr>
          <w:p w14:paraId="6C499BC5" w14:textId="77777777" w:rsidR="000C5940" w:rsidRDefault="000C5940" w:rsidP="00F3754F"/>
        </w:tc>
        <w:tc>
          <w:tcPr>
            <w:tcW w:w="2217" w:type="dxa"/>
            <w:vAlign w:val="center"/>
          </w:tcPr>
          <w:p w14:paraId="5EE9B9B8" w14:textId="77777777" w:rsidR="000C5940" w:rsidRDefault="000C5940" w:rsidP="00F3754F">
            <w:r>
              <w:rPr>
                <w:rFonts w:hint="eastAsia"/>
              </w:rPr>
              <w:t>Proteins don't fold properly</w:t>
            </w:r>
          </w:p>
        </w:tc>
        <w:tc>
          <w:tcPr>
            <w:tcW w:w="2104" w:type="dxa"/>
            <w:vMerge/>
            <w:vAlign w:val="center"/>
          </w:tcPr>
          <w:p w14:paraId="4786AA13" w14:textId="77777777" w:rsidR="000C5940" w:rsidRDefault="000C5940" w:rsidP="00F3754F"/>
        </w:tc>
      </w:tr>
      <w:tr w:rsidR="000C5940" w14:paraId="585613A2" w14:textId="77777777" w:rsidTr="000C5940">
        <w:tc>
          <w:tcPr>
            <w:tcW w:w="1831" w:type="dxa"/>
            <w:vMerge/>
            <w:vAlign w:val="center"/>
          </w:tcPr>
          <w:p w14:paraId="2F470608" w14:textId="77777777" w:rsidR="000C5940" w:rsidRDefault="000C5940" w:rsidP="00F3754F"/>
        </w:tc>
        <w:tc>
          <w:tcPr>
            <w:tcW w:w="2144" w:type="dxa"/>
            <w:vMerge/>
            <w:vAlign w:val="center"/>
          </w:tcPr>
          <w:p w14:paraId="52BF32BA" w14:textId="77777777" w:rsidR="000C5940" w:rsidRDefault="000C5940" w:rsidP="00F3754F"/>
        </w:tc>
        <w:tc>
          <w:tcPr>
            <w:tcW w:w="2217" w:type="dxa"/>
            <w:vAlign w:val="center"/>
          </w:tcPr>
          <w:p w14:paraId="0C09F0E6" w14:textId="482A89C7" w:rsidR="000C5940" w:rsidRDefault="000C5940" w:rsidP="00F3754F">
            <w:r>
              <w:rPr>
                <w:rFonts w:hint="eastAsia"/>
              </w:rPr>
              <w:t>Protein</w:t>
            </w:r>
            <w:r w:rsidR="00E2643C">
              <w:t>s can’t be secreted</w:t>
            </w:r>
            <w:r>
              <w:rPr>
                <w:rFonts w:hint="eastAsia"/>
              </w:rPr>
              <w:t xml:space="preserve"> </w:t>
            </w:r>
          </w:p>
        </w:tc>
        <w:tc>
          <w:tcPr>
            <w:tcW w:w="2104" w:type="dxa"/>
            <w:vMerge/>
            <w:vAlign w:val="center"/>
          </w:tcPr>
          <w:p w14:paraId="746B6D89" w14:textId="77777777" w:rsidR="000C5940" w:rsidRDefault="000C5940" w:rsidP="00F3754F"/>
        </w:tc>
      </w:tr>
      <w:tr w:rsidR="000C5940" w14:paraId="3713A98C" w14:textId="77777777" w:rsidTr="000C5940">
        <w:tc>
          <w:tcPr>
            <w:tcW w:w="1831" w:type="dxa"/>
            <w:vMerge/>
            <w:vAlign w:val="center"/>
          </w:tcPr>
          <w:p w14:paraId="793C1938" w14:textId="77777777" w:rsidR="000C5940" w:rsidRDefault="000C5940" w:rsidP="00F3754F"/>
        </w:tc>
        <w:tc>
          <w:tcPr>
            <w:tcW w:w="2144" w:type="dxa"/>
            <w:vMerge/>
            <w:vAlign w:val="center"/>
          </w:tcPr>
          <w:p w14:paraId="11A084B7" w14:textId="77777777" w:rsidR="000C5940" w:rsidRDefault="000C5940" w:rsidP="00F3754F"/>
        </w:tc>
        <w:tc>
          <w:tcPr>
            <w:tcW w:w="2217" w:type="dxa"/>
            <w:vAlign w:val="center"/>
          </w:tcPr>
          <w:p w14:paraId="56100E43" w14:textId="0747420C" w:rsidR="000C5940" w:rsidRDefault="00E2643C" w:rsidP="00F3754F">
            <w:r>
              <w:t xml:space="preserve">Form </w:t>
            </w:r>
            <w:r w:rsidRPr="00E2643C">
              <w:t>inclusion-body protein</w:t>
            </w:r>
          </w:p>
        </w:tc>
        <w:tc>
          <w:tcPr>
            <w:tcW w:w="2104" w:type="dxa"/>
            <w:vMerge/>
            <w:vAlign w:val="center"/>
          </w:tcPr>
          <w:p w14:paraId="40FFF981" w14:textId="77777777" w:rsidR="000C5940" w:rsidRDefault="000C5940" w:rsidP="00F3754F"/>
        </w:tc>
      </w:tr>
      <w:tr w:rsidR="000C5940" w14:paraId="4E431559" w14:textId="77777777" w:rsidTr="000C5940">
        <w:tc>
          <w:tcPr>
            <w:tcW w:w="1831" w:type="dxa"/>
            <w:vMerge/>
            <w:vAlign w:val="center"/>
          </w:tcPr>
          <w:p w14:paraId="085C37FB" w14:textId="77777777" w:rsidR="000C5940" w:rsidRDefault="000C5940" w:rsidP="00F3754F"/>
        </w:tc>
        <w:tc>
          <w:tcPr>
            <w:tcW w:w="2144" w:type="dxa"/>
            <w:vMerge/>
            <w:vAlign w:val="center"/>
          </w:tcPr>
          <w:p w14:paraId="54DC3CAC" w14:textId="77777777" w:rsidR="000C5940" w:rsidRDefault="000C5940" w:rsidP="00F3754F"/>
        </w:tc>
        <w:tc>
          <w:tcPr>
            <w:tcW w:w="2217" w:type="dxa"/>
            <w:vAlign w:val="center"/>
          </w:tcPr>
          <w:p w14:paraId="20107DEF" w14:textId="38BED04F" w:rsidR="000C5940" w:rsidRDefault="004D774E" w:rsidP="00F3754F">
            <w:r>
              <w:t>E</w:t>
            </w:r>
            <w:r w:rsidR="00E2643C" w:rsidRPr="00E2643C">
              <w:t>nzymatic reaction conditions</w:t>
            </w:r>
            <w:r w:rsidR="00E2643C">
              <w:t xml:space="preserve"> are</w:t>
            </w:r>
            <w:r w:rsidR="00E2643C" w:rsidRPr="00E2643C">
              <w:t xml:space="preserve"> not suitable</w:t>
            </w:r>
          </w:p>
        </w:tc>
        <w:tc>
          <w:tcPr>
            <w:tcW w:w="2104" w:type="dxa"/>
            <w:vMerge/>
            <w:vAlign w:val="center"/>
          </w:tcPr>
          <w:p w14:paraId="33BBFF6F" w14:textId="77777777" w:rsidR="000C5940" w:rsidRDefault="000C5940" w:rsidP="00F3754F"/>
        </w:tc>
      </w:tr>
    </w:tbl>
    <w:p w14:paraId="3B0ADB8F" w14:textId="29652E06" w:rsidR="0031669A" w:rsidRPr="0031669A" w:rsidRDefault="0031669A" w:rsidP="0031669A">
      <w:pPr>
        <w:rPr>
          <w:b/>
          <w:bCs/>
        </w:rPr>
      </w:pPr>
      <w:r w:rsidRPr="0031669A">
        <w:rPr>
          <w:rFonts w:hint="eastAsia"/>
          <w:b/>
          <w:bCs/>
        </w:rPr>
        <w:t>T</w:t>
      </w:r>
      <w:r w:rsidRPr="0031669A">
        <w:rPr>
          <w:b/>
          <w:bCs/>
        </w:rPr>
        <w:t>able.</w:t>
      </w:r>
      <w:r>
        <w:rPr>
          <w:b/>
          <w:bCs/>
        </w:rPr>
        <w:t>4</w:t>
      </w:r>
      <w:r w:rsidRPr="0031669A">
        <w:rPr>
          <w:b/>
          <w:bCs/>
        </w:rPr>
        <w:t>.</w:t>
      </w:r>
      <w:r w:rsidRPr="0031669A">
        <w:rPr>
          <w:rFonts w:hint="eastAsia"/>
          <w:b/>
          <w:bCs/>
        </w:rPr>
        <w:t xml:space="preserve"> </w:t>
      </w:r>
      <w:r>
        <w:rPr>
          <w:b/>
          <w:bCs/>
        </w:rPr>
        <w:t>A</w:t>
      </w:r>
      <w:r w:rsidRPr="0031669A">
        <w:rPr>
          <w:b/>
          <w:bCs/>
        </w:rPr>
        <w:t>nalysis</w:t>
      </w:r>
      <w:r>
        <w:rPr>
          <w:b/>
          <w:bCs/>
        </w:rPr>
        <w:t xml:space="preserve"> of phytase</w:t>
      </w:r>
      <w:r w:rsidRPr="0031669A">
        <w:rPr>
          <w:b/>
          <w:bCs/>
        </w:rPr>
        <w:t>.</w:t>
      </w:r>
    </w:p>
    <w:p w14:paraId="7BC5E968" w14:textId="77777777" w:rsidR="00CC0FBE" w:rsidRPr="0031669A" w:rsidRDefault="00CC0FBE" w:rsidP="00CC0FBE"/>
    <w:p w14:paraId="729833DD" w14:textId="63D573C3" w:rsidR="00CC0FBE" w:rsidRDefault="00B73CA6" w:rsidP="00B73CA6">
      <w:pPr>
        <w:tabs>
          <w:tab w:val="left" w:pos="312"/>
        </w:tabs>
      </w:pPr>
      <w:r>
        <w:t>2.</w:t>
      </w:r>
      <w:r w:rsidR="00CC0FBE">
        <w:rPr>
          <w:rFonts w:hint="eastAsia"/>
        </w:rPr>
        <w:t>TOEHOLD-BASED KILL SWITCH</w:t>
      </w:r>
    </w:p>
    <w:p w14:paraId="2EC6CB09" w14:textId="69D00A58" w:rsidR="00CC0FBE" w:rsidRDefault="00CC0FBE" w:rsidP="00CC0FBE">
      <w:r>
        <w:rPr>
          <w:rFonts w:hint="eastAsia"/>
        </w:rPr>
        <w:t>Kill switch problems can be divided into two situations</w:t>
      </w:r>
      <w:r w:rsidR="00B73CA6">
        <w:t>:</w:t>
      </w:r>
      <w:r>
        <w:rPr>
          <w:rFonts w:hint="eastAsia"/>
        </w:rPr>
        <w:t xml:space="preserve"> </w:t>
      </w:r>
      <w:r w:rsidR="00B73CA6">
        <w:t xml:space="preserve">mis-killing </w:t>
      </w:r>
      <w:r>
        <w:rPr>
          <w:rFonts w:hint="eastAsia"/>
        </w:rPr>
        <w:t>and non-killing, possibly reasons are shown below.</w:t>
      </w:r>
    </w:p>
    <w:tbl>
      <w:tblPr>
        <w:tblStyle w:val="a9"/>
        <w:tblW w:w="0" w:type="auto"/>
        <w:tblLook w:val="04A0" w:firstRow="1" w:lastRow="0" w:firstColumn="1" w:lastColumn="0" w:noHBand="0" w:noVBand="1"/>
      </w:tblPr>
      <w:tblGrid>
        <w:gridCol w:w="1223"/>
        <w:gridCol w:w="2731"/>
        <w:gridCol w:w="1435"/>
        <w:gridCol w:w="1498"/>
        <w:gridCol w:w="1409"/>
      </w:tblGrid>
      <w:tr w:rsidR="00CC0FBE" w14:paraId="57378D43" w14:textId="77777777" w:rsidTr="0031669A">
        <w:tc>
          <w:tcPr>
            <w:tcW w:w="3954" w:type="dxa"/>
            <w:gridSpan w:val="2"/>
            <w:vAlign w:val="center"/>
          </w:tcPr>
          <w:p w14:paraId="1B67E2FA" w14:textId="77777777" w:rsidR="00CC0FBE" w:rsidRDefault="00CC0FBE" w:rsidP="00F3754F">
            <w:r>
              <w:rPr>
                <w:rFonts w:hint="eastAsia"/>
              </w:rPr>
              <w:t>Unexpected results</w:t>
            </w:r>
          </w:p>
        </w:tc>
        <w:tc>
          <w:tcPr>
            <w:tcW w:w="2933" w:type="dxa"/>
            <w:gridSpan w:val="2"/>
            <w:vAlign w:val="center"/>
          </w:tcPr>
          <w:p w14:paraId="7B7B47F7" w14:textId="77777777" w:rsidR="00CC0FBE" w:rsidRDefault="00CC0FBE" w:rsidP="00F3754F">
            <w:r>
              <w:rPr>
                <w:rFonts w:hint="eastAsia"/>
              </w:rPr>
              <w:t>Possible reasons</w:t>
            </w:r>
          </w:p>
        </w:tc>
        <w:tc>
          <w:tcPr>
            <w:tcW w:w="1409" w:type="dxa"/>
            <w:vAlign w:val="center"/>
          </w:tcPr>
          <w:p w14:paraId="4384C2F2" w14:textId="77777777" w:rsidR="00CC0FBE" w:rsidRDefault="00CC0FBE" w:rsidP="00F3754F">
            <w:r>
              <w:rPr>
                <w:rFonts w:hint="eastAsia"/>
              </w:rPr>
              <w:t>Treatment</w:t>
            </w:r>
          </w:p>
        </w:tc>
      </w:tr>
      <w:tr w:rsidR="001761F0" w14:paraId="0C4C5F6B" w14:textId="77777777" w:rsidTr="0031669A">
        <w:tc>
          <w:tcPr>
            <w:tcW w:w="1223" w:type="dxa"/>
            <w:vMerge w:val="restart"/>
            <w:vAlign w:val="center"/>
          </w:tcPr>
          <w:p w14:paraId="0B0147B8" w14:textId="77777777" w:rsidR="001761F0" w:rsidRDefault="001761F0" w:rsidP="00F3754F">
            <w:pPr>
              <w:ind w:left="200" w:hangingChars="100" w:hanging="200"/>
            </w:pPr>
            <w:r>
              <w:rPr>
                <w:rFonts w:hint="eastAsia"/>
              </w:rPr>
              <w:t>Suicide</w:t>
            </w:r>
          </w:p>
          <w:p w14:paraId="4B291DFB" w14:textId="77777777" w:rsidR="001761F0" w:rsidRDefault="001761F0" w:rsidP="00F3754F">
            <w:pPr>
              <w:ind w:left="200" w:hangingChars="100" w:hanging="200"/>
            </w:pPr>
            <w:r>
              <w:rPr>
                <w:rFonts w:hint="eastAsia"/>
              </w:rPr>
              <w:t>mistake</w:t>
            </w:r>
          </w:p>
        </w:tc>
        <w:tc>
          <w:tcPr>
            <w:tcW w:w="2731" w:type="dxa"/>
            <w:vMerge w:val="restart"/>
            <w:vAlign w:val="center"/>
          </w:tcPr>
          <w:p w14:paraId="0370129C" w14:textId="2627F855" w:rsidR="001761F0" w:rsidRDefault="001761F0" w:rsidP="00F3754F">
            <w:r>
              <w:t>Mis-killing</w:t>
            </w:r>
            <w:r>
              <w:rPr>
                <w:rFonts w:hint="eastAsia"/>
              </w:rPr>
              <w:t>:</w:t>
            </w:r>
            <w:r>
              <w:t xml:space="preserve"> </w:t>
            </w:r>
            <w:r>
              <w:rPr>
                <w:rFonts w:hint="eastAsia"/>
              </w:rPr>
              <w:t xml:space="preserve">Toehold mistakenly opens, toxin protein expresses. </w:t>
            </w:r>
          </w:p>
          <w:p w14:paraId="7D8697C6" w14:textId="77777777" w:rsidR="001761F0" w:rsidRDefault="001761F0" w:rsidP="00F3754F">
            <w:r>
              <w:rPr>
                <w:rFonts w:hint="eastAsia"/>
              </w:rPr>
              <w:t>(phases I and II)</w:t>
            </w:r>
          </w:p>
        </w:tc>
        <w:tc>
          <w:tcPr>
            <w:tcW w:w="1435" w:type="dxa"/>
            <w:vAlign w:val="center"/>
          </w:tcPr>
          <w:p w14:paraId="2F799478" w14:textId="1D7E0868" w:rsidR="001761F0" w:rsidRDefault="001761F0" w:rsidP="00F3754F">
            <w:r>
              <w:t>In the l</w:t>
            </w:r>
            <w:r>
              <w:rPr>
                <w:rFonts w:hint="eastAsia"/>
              </w:rPr>
              <w:t xml:space="preserve">aboratory </w:t>
            </w:r>
          </w:p>
        </w:tc>
        <w:tc>
          <w:tcPr>
            <w:tcW w:w="1498" w:type="dxa"/>
            <w:vAlign w:val="center"/>
          </w:tcPr>
          <w:p w14:paraId="66419E14" w14:textId="77777777" w:rsidR="001761F0" w:rsidRDefault="001761F0" w:rsidP="00F3754F">
            <w:r>
              <w:rPr>
                <w:rFonts w:hint="eastAsia"/>
              </w:rPr>
              <w:t>Pgrac is not successfully induced or Pgrac is not strong enough</w:t>
            </w:r>
          </w:p>
        </w:tc>
        <w:tc>
          <w:tcPr>
            <w:tcW w:w="1409" w:type="dxa"/>
            <w:vMerge w:val="restart"/>
            <w:vAlign w:val="center"/>
          </w:tcPr>
          <w:p w14:paraId="7E5A40F9" w14:textId="4F007D65" w:rsidR="001761F0" w:rsidRDefault="001761F0" w:rsidP="00F3754F">
            <w:r>
              <w:rPr>
                <w:rFonts w:hint="eastAsia"/>
              </w:rPr>
              <w:t>1.</w:t>
            </w:r>
            <w:r>
              <w:t xml:space="preserve">Search for more sensitive and effective parts, </w:t>
            </w:r>
            <w:r>
              <w:rPr>
                <w:rFonts w:hint="eastAsia"/>
              </w:rPr>
              <w:t xml:space="preserve">such as </w:t>
            </w:r>
            <w:r>
              <w:t xml:space="preserve">more </w:t>
            </w:r>
            <w:r>
              <w:rPr>
                <w:rFonts w:hint="eastAsia"/>
              </w:rPr>
              <w:t>stronger oxygen-</w:t>
            </w:r>
            <w:r w:rsidR="00FA22FB">
              <w:t xml:space="preserve">free </w:t>
            </w:r>
            <w:r w:rsidR="00FA22FB">
              <w:rPr>
                <w:rFonts w:hint="eastAsia"/>
              </w:rPr>
              <w:t>inducible</w:t>
            </w:r>
            <w:r>
              <w:rPr>
                <w:rFonts w:hint="eastAsia"/>
              </w:rPr>
              <w:t xml:space="preserve"> promoters or other switches</w:t>
            </w:r>
            <w:r>
              <w:t xml:space="preserve"> that can be used as “AND” gate</w:t>
            </w:r>
            <w:r>
              <w:rPr>
                <w:rFonts w:hint="eastAsia"/>
              </w:rPr>
              <w:t xml:space="preserve">. </w:t>
            </w:r>
          </w:p>
          <w:p w14:paraId="677B9D3F" w14:textId="4AC93254" w:rsidR="001761F0" w:rsidRDefault="001761F0" w:rsidP="00F3754F">
            <w:r>
              <w:rPr>
                <w:rFonts w:hint="eastAsia"/>
              </w:rPr>
              <w:t xml:space="preserve">2. </w:t>
            </w:r>
            <w:r>
              <w:t xml:space="preserve">Use more precise   </w:t>
            </w:r>
            <w:r>
              <w:rPr>
                <w:rFonts w:hint="eastAsia"/>
              </w:rPr>
              <w:t xml:space="preserve"> </w:t>
            </w:r>
            <w:r>
              <w:rPr>
                <w:rFonts w:hint="eastAsia"/>
              </w:rPr>
              <w:lastRenderedPageBreak/>
              <w:t>experimental methods</w:t>
            </w:r>
            <w:r>
              <w:t xml:space="preserve">, </w:t>
            </w:r>
            <w:r>
              <w:rPr>
                <w:rFonts w:hint="eastAsia"/>
              </w:rPr>
              <w:t xml:space="preserve">such as </w:t>
            </w:r>
            <w:r>
              <w:t>f</w:t>
            </w:r>
            <w:r>
              <w:rPr>
                <w:rFonts w:hint="eastAsia"/>
              </w:rPr>
              <w:t>low cytometry</w:t>
            </w:r>
            <w:r>
              <w:t>.</w:t>
            </w:r>
          </w:p>
        </w:tc>
      </w:tr>
      <w:tr w:rsidR="001761F0" w14:paraId="1B984D61" w14:textId="77777777" w:rsidTr="0031669A">
        <w:tc>
          <w:tcPr>
            <w:tcW w:w="1223" w:type="dxa"/>
            <w:vMerge/>
            <w:vAlign w:val="center"/>
          </w:tcPr>
          <w:p w14:paraId="68F54411" w14:textId="77777777" w:rsidR="001761F0" w:rsidRDefault="001761F0" w:rsidP="00F3754F"/>
        </w:tc>
        <w:tc>
          <w:tcPr>
            <w:tcW w:w="2731" w:type="dxa"/>
            <w:vMerge/>
            <w:vAlign w:val="center"/>
          </w:tcPr>
          <w:p w14:paraId="244122DC" w14:textId="77777777" w:rsidR="001761F0" w:rsidRDefault="001761F0" w:rsidP="00F3754F"/>
        </w:tc>
        <w:tc>
          <w:tcPr>
            <w:tcW w:w="1435" w:type="dxa"/>
            <w:vAlign w:val="center"/>
          </w:tcPr>
          <w:p w14:paraId="71E30DDD" w14:textId="5D9D6C6C" w:rsidR="001761F0" w:rsidRDefault="001761F0" w:rsidP="00F3754F">
            <w:r>
              <w:t xml:space="preserve">In the </w:t>
            </w:r>
            <w:r>
              <w:rPr>
                <w:rFonts w:hint="eastAsia"/>
              </w:rPr>
              <w:t>intestine</w:t>
            </w:r>
            <w:r>
              <w:t xml:space="preserve"> of earthworms</w:t>
            </w:r>
          </w:p>
        </w:tc>
        <w:tc>
          <w:tcPr>
            <w:tcW w:w="1498" w:type="dxa"/>
            <w:vAlign w:val="center"/>
          </w:tcPr>
          <w:p w14:paraId="2E97BD1D" w14:textId="77777777" w:rsidR="001761F0" w:rsidRDefault="001761F0" w:rsidP="00F3754F">
            <w:r>
              <w:rPr>
                <w:rFonts w:hint="eastAsia"/>
              </w:rPr>
              <w:t>Pnar is not strong enough</w:t>
            </w:r>
          </w:p>
        </w:tc>
        <w:tc>
          <w:tcPr>
            <w:tcW w:w="1409" w:type="dxa"/>
            <w:vMerge/>
            <w:vAlign w:val="center"/>
          </w:tcPr>
          <w:p w14:paraId="0E3ED5AF" w14:textId="77777777" w:rsidR="001761F0" w:rsidRDefault="001761F0" w:rsidP="00F3754F"/>
        </w:tc>
      </w:tr>
      <w:tr w:rsidR="001761F0" w14:paraId="32237620" w14:textId="77777777" w:rsidTr="0031669A">
        <w:tc>
          <w:tcPr>
            <w:tcW w:w="1223" w:type="dxa"/>
            <w:vMerge/>
            <w:vAlign w:val="center"/>
          </w:tcPr>
          <w:p w14:paraId="3CDD3B8F" w14:textId="77777777" w:rsidR="001761F0" w:rsidRDefault="001761F0" w:rsidP="00F3754F"/>
        </w:tc>
        <w:tc>
          <w:tcPr>
            <w:tcW w:w="2731" w:type="dxa"/>
            <w:vMerge/>
            <w:vAlign w:val="center"/>
          </w:tcPr>
          <w:p w14:paraId="0E42B511" w14:textId="77777777" w:rsidR="001761F0" w:rsidRDefault="001761F0" w:rsidP="00F3754F"/>
        </w:tc>
        <w:tc>
          <w:tcPr>
            <w:tcW w:w="1435" w:type="dxa"/>
            <w:vMerge w:val="restart"/>
            <w:vAlign w:val="center"/>
          </w:tcPr>
          <w:p w14:paraId="30291808" w14:textId="7EF89865" w:rsidR="001761F0" w:rsidRDefault="001761F0" w:rsidP="00F3754F">
            <w:r>
              <w:rPr>
                <w:rFonts w:hint="eastAsia"/>
              </w:rPr>
              <w:t xml:space="preserve">Common </w:t>
            </w:r>
            <w:r>
              <w:t>reasons</w:t>
            </w:r>
          </w:p>
        </w:tc>
        <w:tc>
          <w:tcPr>
            <w:tcW w:w="1498" w:type="dxa"/>
            <w:vAlign w:val="center"/>
          </w:tcPr>
          <w:p w14:paraId="338BAFFE" w14:textId="12A2512F" w:rsidR="001761F0" w:rsidRDefault="001761F0" w:rsidP="00F3754F">
            <w:r>
              <w:rPr>
                <w:rFonts w:hint="eastAsia"/>
              </w:rPr>
              <w:t xml:space="preserve">Toehold </w:t>
            </w:r>
            <w:r w:rsidR="006B30EA">
              <w:t>switch background expression</w:t>
            </w:r>
          </w:p>
        </w:tc>
        <w:tc>
          <w:tcPr>
            <w:tcW w:w="1409" w:type="dxa"/>
            <w:vMerge/>
            <w:vAlign w:val="center"/>
          </w:tcPr>
          <w:p w14:paraId="10EB68E3" w14:textId="77777777" w:rsidR="001761F0" w:rsidRDefault="001761F0" w:rsidP="00F3754F"/>
        </w:tc>
      </w:tr>
      <w:tr w:rsidR="001761F0" w14:paraId="71D5028C" w14:textId="77777777" w:rsidTr="0031669A">
        <w:tc>
          <w:tcPr>
            <w:tcW w:w="1223" w:type="dxa"/>
            <w:vMerge/>
            <w:vAlign w:val="center"/>
          </w:tcPr>
          <w:p w14:paraId="1577832B" w14:textId="77777777" w:rsidR="001761F0" w:rsidRDefault="001761F0" w:rsidP="00F3754F"/>
        </w:tc>
        <w:tc>
          <w:tcPr>
            <w:tcW w:w="2731" w:type="dxa"/>
            <w:vMerge/>
            <w:vAlign w:val="center"/>
          </w:tcPr>
          <w:p w14:paraId="24EFBE6C" w14:textId="77777777" w:rsidR="001761F0" w:rsidRDefault="001761F0" w:rsidP="00F3754F"/>
        </w:tc>
        <w:tc>
          <w:tcPr>
            <w:tcW w:w="1435" w:type="dxa"/>
            <w:vMerge/>
            <w:vAlign w:val="center"/>
          </w:tcPr>
          <w:p w14:paraId="1C68F8BF" w14:textId="77777777" w:rsidR="001761F0" w:rsidRDefault="001761F0" w:rsidP="00F3754F"/>
        </w:tc>
        <w:tc>
          <w:tcPr>
            <w:tcW w:w="1498" w:type="dxa"/>
            <w:vAlign w:val="center"/>
          </w:tcPr>
          <w:p w14:paraId="021B841E" w14:textId="653797F8" w:rsidR="001761F0" w:rsidRDefault="001761F0" w:rsidP="00F3754F">
            <w:r>
              <w:t xml:space="preserve">The activity of </w:t>
            </w:r>
            <w:r>
              <w:rPr>
                <w:rFonts w:hint="eastAsia"/>
              </w:rPr>
              <w:t>CI</w:t>
            </w:r>
            <w:r>
              <w:t xml:space="preserve"> repressor is low</w:t>
            </w:r>
            <w:r>
              <w:rPr>
                <w:rFonts w:hint="eastAsia"/>
              </w:rPr>
              <w:t xml:space="preserve"> </w:t>
            </w:r>
          </w:p>
        </w:tc>
        <w:tc>
          <w:tcPr>
            <w:tcW w:w="1409" w:type="dxa"/>
            <w:vMerge/>
            <w:vAlign w:val="center"/>
          </w:tcPr>
          <w:p w14:paraId="74A8265F" w14:textId="77777777" w:rsidR="001761F0" w:rsidRDefault="001761F0" w:rsidP="00F3754F"/>
        </w:tc>
      </w:tr>
      <w:tr w:rsidR="001761F0" w14:paraId="013C49D6" w14:textId="77777777" w:rsidTr="0031669A">
        <w:tc>
          <w:tcPr>
            <w:tcW w:w="1223" w:type="dxa"/>
            <w:vMerge/>
            <w:vAlign w:val="center"/>
          </w:tcPr>
          <w:p w14:paraId="13CFA554" w14:textId="77777777" w:rsidR="001761F0" w:rsidRDefault="001761F0" w:rsidP="00F3754F"/>
        </w:tc>
        <w:tc>
          <w:tcPr>
            <w:tcW w:w="2731" w:type="dxa"/>
            <w:vMerge/>
            <w:vAlign w:val="center"/>
          </w:tcPr>
          <w:p w14:paraId="200653B8" w14:textId="77777777" w:rsidR="001761F0" w:rsidRDefault="001761F0" w:rsidP="00F3754F"/>
        </w:tc>
        <w:tc>
          <w:tcPr>
            <w:tcW w:w="1435" w:type="dxa"/>
            <w:vMerge/>
            <w:vAlign w:val="center"/>
          </w:tcPr>
          <w:p w14:paraId="2DC68945" w14:textId="77777777" w:rsidR="001761F0" w:rsidRDefault="001761F0" w:rsidP="00F3754F"/>
        </w:tc>
        <w:tc>
          <w:tcPr>
            <w:tcW w:w="1498" w:type="dxa"/>
            <w:vAlign w:val="center"/>
          </w:tcPr>
          <w:p w14:paraId="348CE439" w14:textId="6E93B177" w:rsidR="001761F0" w:rsidRDefault="001761F0" w:rsidP="00F3754F">
            <w:r>
              <w:rPr>
                <w:rFonts w:hint="eastAsia"/>
              </w:rPr>
              <w:t xml:space="preserve">Toehold switch </w:t>
            </w:r>
            <w:r>
              <w:rPr>
                <w:rFonts w:hint="eastAsia"/>
              </w:rPr>
              <w:lastRenderedPageBreak/>
              <w:t>cannot form stem-ring structure</w:t>
            </w:r>
          </w:p>
        </w:tc>
        <w:tc>
          <w:tcPr>
            <w:tcW w:w="1409" w:type="dxa"/>
            <w:vMerge/>
            <w:vAlign w:val="center"/>
          </w:tcPr>
          <w:p w14:paraId="1C1C357A" w14:textId="77777777" w:rsidR="001761F0" w:rsidRDefault="001761F0" w:rsidP="00F3754F"/>
        </w:tc>
      </w:tr>
      <w:tr w:rsidR="001761F0" w14:paraId="0600FDCE" w14:textId="77777777" w:rsidTr="0031669A">
        <w:trPr>
          <w:trHeight w:val="341"/>
        </w:trPr>
        <w:tc>
          <w:tcPr>
            <w:tcW w:w="1223" w:type="dxa"/>
            <w:vMerge/>
            <w:vAlign w:val="center"/>
          </w:tcPr>
          <w:p w14:paraId="00E95948" w14:textId="77777777" w:rsidR="001761F0" w:rsidRDefault="001761F0" w:rsidP="00F3754F"/>
        </w:tc>
        <w:tc>
          <w:tcPr>
            <w:tcW w:w="2731" w:type="dxa"/>
            <w:vMerge/>
            <w:vAlign w:val="center"/>
          </w:tcPr>
          <w:p w14:paraId="1312DE06" w14:textId="77777777" w:rsidR="001761F0" w:rsidRDefault="001761F0" w:rsidP="00F3754F"/>
        </w:tc>
        <w:tc>
          <w:tcPr>
            <w:tcW w:w="1435" w:type="dxa"/>
            <w:vMerge/>
            <w:vAlign w:val="center"/>
          </w:tcPr>
          <w:p w14:paraId="55DC5A5D" w14:textId="77777777" w:rsidR="001761F0" w:rsidRDefault="001761F0" w:rsidP="00F3754F"/>
        </w:tc>
        <w:tc>
          <w:tcPr>
            <w:tcW w:w="1498" w:type="dxa"/>
            <w:vAlign w:val="center"/>
          </w:tcPr>
          <w:p w14:paraId="01838C99" w14:textId="62C5FD26" w:rsidR="001761F0" w:rsidRDefault="001761F0" w:rsidP="00F3754F">
            <w:r>
              <w:rPr>
                <w:rFonts w:hint="eastAsia"/>
              </w:rPr>
              <w:t xml:space="preserve">CI </w:t>
            </w:r>
            <w:r>
              <w:t xml:space="preserve">cannot be </w:t>
            </w:r>
            <w:r>
              <w:rPr>
                <w:rFonts w:hint="eastAsia"/>
              </w:rPr>
              <w:t>express</w:t>
            </w:r>
            <w:r>
              <w:t>ed</w:t>
            </w:r>
            <w:r>
              <w:rPr>
                <w:rFonts w:hint="eastAsia"/>
              </w:rPr>
              <w:t xml:space="preserve"> </w:t>
            </w:r>
          </w:p>
        </w:tc>
        <w:tc>
          <w:tcPr>
            <w:tcW w:w="1409" w:type="dxa"/>
            <w:vMerge/>
            <w:vAlign w:val="center"/>
          </w:tcPr>
          <w:p w14:paraId="2EB58D78" w14:textId="77777777" w:rsidR="001761F0" w:rsidRDefault="001761F0" w:rsidP="00F3754F"/>
        </w:tc>
      </w:tr>
      <w:tr w:rsidR="001761F0" w14:paraId="669DEF99" w14:textId="77777777" w:rsidTr="0031669A">
        <w:trPr>
          <w:trHeight w:val="341"/>
        </w:trPr>
        <w:tc>
          <w:tcPr>
            <w:tcW w:w="1223" w:type="dxa"/>
            <w:vMerge/>
            <w:vAlign w:val="center"/>
          </w:tcPr>
          <w:p w14:paraId="2E247021" w14:textId="77777777" w:rsidR="001761F0" w:rsidRDefault="001761F0" w:rsidP="00F3754F"/>
        </w:tc>
        <w:tc>
          <w:tcPr>
            <w:tcW w:w="2731" w:type="dxa"/>
            <w:vMerge/>
            <w:vAlign w:val="center"/>
          </w:tcPr>
          <w:p w14:paraId="46EE795B" w14:textId="77777777" w:rsidR="001761F0" w:rsidRDefault="001761F0" w:rsidP="00F3754F"/>
        </w:tc>
        <w:tc>
          <w:tcPr>
            <w:tcW w:w="1435" w:type="dxa"/>
            <w:vMerge/>
            <w:vAlign w:val="center"/>
          </w:tcPr>
          <w:p w14:paraId="45B269F5" w14:textId="77777777" w:rsidR="001761F0" w:rsidRDefault="001761F0" w:rsidP="00F3754F"/>
        </w:tc>
        <w:tc>
          <w:tcPr>
            <w:tcW w:w="1498" w:type="dxa"/>
            <w:vAlign w:val="center"/>
          </w:tcPr>
          <w:p w14:paraId="6897A3EF" w14:textId="0217B986" w:rsidR="001761F0" w:rsidRDefault="001761F0" w:rsidP="00F3754F">
            <w:r>
              <w:rPr>
                <w:rFonts w:hint="eastAsia"/>
              </w:rPr>
              <w:t>E</w:t>
            </w:r>
            <w:r>
              <w:t xml:space="preserve">xpression of CI repressor don’t reach functional </w:t>
            </w:r>
            <w:r w:rsidRPr="001761F0">
              <w:t>threshold</w:t>
            </w:r>
          </w:p>
        </w:tc>
        <w:tc>
          <w:tcPr>
            <w:tcW w:w="1409" w:type="dxa"/>
            <w:vMerge/>
            <w:vAlign w:val="center"/>
          </w:tcPr>
          <w:p w14:paraId="1C78F00D" w14:textId="77777777" w:rsidR="001761F0" w:rsidRDefault="001761F0" w:rsidP="00F3754F"/>
        </w:tc>
      </w:tr>
      <w:tr w:rsidR="00CC0FBE" w14:paraId="69452358" w14:textId="77777777" w:rsidTr="0031669A">
        <w:tc>
          <w:tcPr>
            <w:tcW w:w="1223" w:type="dxa"/>
            <w:vMerge/>
            <w:vAlign w:val="center"/>
          </w:tcPr>
          <w:p w14:paraId="6F157235" w14:textId="77777777" w:rsidR="00CC0FBE" w:rsidRDefault="00CC0FBE" w:rsidP="00F3754F"/>
        </w:tc>
        <w:tc>
          <w:tcPr>
            <w:tcW w:w="2731" w:type="dxa"/>
            <w:vMerge w:val="restart"/>
            <w:vAlign w:val="center"/>
          </w:tcPr>
          <w:p w14:paraId="24CB3D73" w14:textId="3B76AF6B" w:rsidR="00CC0FBE" w:rsidRDefault="00CC0FBE" w:rsidP="00F3754F">
            <w:r>
              <w:rPr>
                <w:rFonts w:hint="eastAsia"/>
              </w:rPr>
              <w:t>Non-kil</w:t>
            </w:r>
            <w:r w:rsidR="00793154">
              <w:t>ling</w:t>
            </w:r>
            <w:r>
              <w:rPr>
                <w:rFonts w:hint="eastAsia"/>
              </w:rPr>
              <w:t xml:space="preserve">: toxin protein does not express. </w:t>
            </w:r>
          </w:p>
          <w:p w14:paraId="24012D16" w14:textId="77777777" w:rsidR="00CC0FBE" w:rsidRDefault="00CC0FBE" w:rsidP="00F3754F">
            <w:r>
              <w:rPr>
                <w:rFonts w:hint="eastAsia"/>
              </w:rPr>
              <w:t>(phase III)</w:t>
            </w:r>
          </w:p>
        </w:tc>
        <w:tc>
          <w:tcPr>
            <w:tcW w:w="1435" w:type="dxa"/>
            <w:vMerge w:val="restart"/>
            <w:vAlign w:val="center"/>
          </w:tcPr>
          <w:p w14:paraId="5C2B6355" w14:textId="77777777" w:rsidR="00CC0FBE" w:rsidRDefault="00CC0FBE" w:rsidP="00F3754F">
            <w:r>
              <w:rPr>
                <w:rFonts w:hint="eastAsia"/>
              </w:rPr>
              <w:t>Toxin protein</w:t>
            </w:r>
          </w:p>
        </w:tc>
        <w:tc>
          <w:tcPr>
            <w:tcW w:w="1498" w:type="dxa"/>
            <w:vAlign w:val="center"/>
          </w:tcPr>
          <w:p w14:paraId="078E9284" w14:textId="10516FE7" w:rsidR="00CC0FBE" w:rsidRDefault="001761F0" w:rsidP="00F3754F">
            <w:r>
              <w:t>F</w:t>
            </w:r>
            <w:r w:rsidR="00CC0FBE">
              <w:rPr>
                <w:rFonts w:hint="eastAsia"/>
              </w:rPr>
              <w:t xml:space="preserve">old </w:t>
            </w:r>
            <w:r>
              <w:t>in</w:t>
            </w:r>
            <w:r w:rsidR="00CC0FBE">
              <w:rPr>
                <w:rFonts w:hint="eastAsia"/>
              </w:rPr>
              <w:t>correctly</w:t>
            </w:r>
          </w:p>
        </w:tc>
        <w:tc>
          <w:tcPr>
            <w:tcW w:w="1409" w:type="dxa"/>
            <w:vMerge/>
            <w:vAlign w:val="center"/>
          </w:tcPr>
          <w:p w14:paraId="0397953E" w14:textId="77777777" w:rsidR="00CC0FBE" w:rsidRDefault="00CC0FBE" w:rsidP="00F3754F"/>
        </w:tc>
      </w:tr>
      <w:tr w:rsidR="00CC0FBE" w14:paraId="1A769835" w14:textId="77777777" w:rsidTr="0031669A">
        <w:tc>
          <w:tcPr>
            <w:tcW w:w="1223" w:type="dxa"/>
            <w:vMerge/>
            <w:vAlign w:val="center"/>
          </w:tcPr>
          <w:p w14:paraId="1C69CD2C" w14:textId="77777777" w:rsidR="00CC0FBE" w:rsidRDefault="00CC0FBE" w:rsidP="00F3754F"/>
        </w:tc>
        <w:tc>
          <w:tcPr>
            <w:tcW w:w="2731" w:type="dxa"/>
            <w:vMerge/>
            <w:vAlign w:val="center"/>
          </w:tcPr>
          <w:p w14:paraId="21F0E189" w14:textId="77777777" w:rsidR="00CC0FBE" w:rsidRDefault="00CC0FBE" w:rsidP="00F3754F"/>
        </w:tc>
        <w:tc>
          <w:tcPr>
            <w:tcW w:w="1435" w:type="dxa"/>
            <w:vMerge/>
            <w:vAlign w:val="center"/>
          </w:tcPr>
          <w:p w14:paraId="3109025D" w14:textId="77777777" w:rsidR="00CC0FBE" w:rsidRDefault="00CC0FBE" w:rsidP="00F3754F"/>
        </w:tc>
        <w:tc>
          <w:tcPr>
            <w:tcW w:w="1498" w:type="dxa"/>
            <w:vAlign w:val="center"/>
          </w:tcPr>
          <w:p w14:paraId="41AC691A" w14:textId="77777777" w:rsidR="00CC0FBE" w:rsidRDefault="00CC0FBE" w:rsidP="00F3754F">
            <w:r>
              <w:rPr>
                <w:rFonts w:hint="eastAsia"/>
              </w:rPr>
              <w:t xml:space="preserve">Inclusion Body formation </w:t>
            </w:r>
          </w:p>
        </w:tc>
        <w:tc>
          <w:tcPr>
            <w:tcW w:w="1409" w:type="dxa"/>
            <w:vMerge/>
            <w:vAlign w:val="center"/>
          </w:tcPr>
          <w:p w14:paraId="0E48D095" w14:textId="77777777" w:rsidR="00CC0FBE" w:rsidRDefault="00CC0FBE" w:rsidP="00F3754F"/>
        </w:tc>
      </w:tr>
      <w:tr w:rsidR="00CC0FBE" w14:paraId="3CC2C7C5" w14:textId="77777777" w:rsidTr="0031669A">
        <w:tc>
          <w:tcPr>
            <w:tcW w:w="1223" w:type="dxa"/>
            <w:vMerge/>
            <w:vAlign w:val="center"/>
          </w:tcPr>
          <w:p w14:paraId="52B9E5F2" w14:textId="77777777" w:rsidR="00CC0FBE" w:rsidRDefault="00CC0FBE" w:rsidP="00F3754F"/>
        </w:tc>
        <w:tc>
          <w:tcPr>
            <w:tcW w:w="2731" w:type="dxa"/>
            <w:vMerge/>
            <w:vAlign w:val="center"/>
          </w:tcPr>
          <w:p w14:paraId="40B753B3" w14:textId="77777777" w:rsidR="00CC0FBE" w:rsidRDefault="00CC0FBE" w:rsidP="00F3754F"/>
        </w:tc>
        <w:tc>
          <w:tcPr>
            <w:tcW w:w="1435" w:type="dxa"/>
            <w:vMerge/>
            <w:vAlign w:val="center"/>
          </w:tcPr>
          <w:p w14:paraId="5412CB40" w14:textId="77777777" w:rsidR="00CC0FBE" w:rsidRDefault="00CC0FBE" w:rsidP="00F3754F"/>
        </w:tc>
        <w:tc>
          <w:tcPr>
            <w:tcW w:w="1498" w:type="dxa"/>
            <w:vAlign w:val="center"/>
          </w:tcPr>
          <w:p w14:paraId="700C2C31" w14:textId="1F3EA72B" w:rsidR="00CC0FBE" w:rsidRDefault="00CC0FBE" w:rsidP="00F3754F">
            <w:r>
              <w:rPr>
                <w:rFonts w:hint="eastAsia"/>
              </w:rPr>
              <w:t xml:space="preserve">Degradation </w:t>
            </w:r>
          </w:p>
        </w:tc>
        <w:tc>
          <w:tcPr>
            <w:tcW w:w="1409" w:type="dxa"/>
            <w:vMerge/>
            <w:vAlign w:val="center"/>
          </w:tcPr>
          <w:p w14:paraId="1E083AC1" w14:textId="77777777" w:rsidR="00CC0FBE" w:rsidRDefault="00CC0FBE" w:rsidP="00F3754F"/>
        </w:tc>
      </w:tr>
      <w:tr w:rsidR="00CC0FBE" w14:paraId="32923DB6" w14:textId="77777777" w:rsidTr="0031669A">
        <w:tc>
          <w:tcPr>
            <w:tcW w:w="1223" w:type="dxa"/>
            <w:vMerge/>
            <w:vAlign w:val="center"/>
          </w:tcPr>
          <w:p w14:paraId="17769940" w14:textId="77777777" w:rsidR="00CC0FBE" w:rsidRDefault="00CC0FBE" w:rsidP="00F3754F"/>
        </w:tc>
        <w:tc>
          <w:tcPr>
            <w:tcW w:w="2731" w:type="dxa"/>
            <w:vMerge/>
            <w:vAlign w:val="center"/>
          </w:tcPr>
          <w:p w14:paraId="3BE1E712" w14:textId="77777777" w:rsidR="00CC0FBE" w:rsidRDefault="00CC0FBE" w:rsidP="00F3754F"/>
        </w:tc>
        <w:tc>
          <w:tcPr>
            <w:tcW w:w="1435" w:type="dxa"/>
            <w:vMerge w:val="restart"/>
            <w:vAlign w:val="center"/>
          </w:tcPr>
          <w:p w14:paraId="646A6791" w14:textId="77777777" w:rsidR="00CC0FBE" w:rsidRDefault="00CC0FBE" w:rsidP="00F3754F">
            <w:r>
              <w:rPr>
                <w:rFonts w:hint="eastAsia"/>
              </w:rPr>
              <w:t>Toehold does not open</w:t>
            </w:r>
          </w:p>
        </w:tc>
        <w:tc>
          <w:tcPr>
            <w:tcW w:w="1498" w:type="dxa"/>
            <w:vAlign w:val="center"/>
          </w:tcPr>
          <w:p w14:paraId="61141132" w14:textId="526CF55D" w:rsidR="00CC0FBE" w:rsidRDefault="00FA22FB" w:rsidP="00F3754F">
            <w:r>
              <w:t>T</w:t>
            </w:r>
            <w:r w:rsidR="001761F0" w:rsidRPr="001761F0">
              <w:t xml:space="preserve">he degradation rate </w:t>
            </w:r>
            <w:r w:rsidR="001761F0">
              <w:t>of t</w:t>
            </w:r>
            <w:r w:rsidR="00CC0FBE">
              <w:rPr>
                <w:rFonts w:hint="eastAsia"/>
              </w:rPr>
              <w:t xml:space="preserve">rigger </w:t>
            </w:r>
            <w:r w:rsidR="001761F0">
              <w:t xml:space="preserve">RNA is </w:t>
            </w:r>
            <w:r w:rsidR="00CC0FBE">
              <w:rPr>
                <w:rFonts w:hint="eastAsia"/>
              </w:rPr>
              <w:t xml:space="preserve">too </w:t>
            </w:r>
            <w:r w:rsidR="00F8510B">
              <w:t>high</w:t>
            </w:r>
          </w:p>
        </w:tc>
        <w:tc>
          <w:tcPr>
            <w:tcW w:w="1409" w:type="dxa"/>
            <w:vMerge/>
            <w:vAlign w:val="center"/>
          </w:tcPr>
          <w:p w14:paraId="59E49E1A" w14:textId="77777777" w:rsidR="00CC0FBE" w:rsidRDefault="00CC0FBE" w:rsidP="00F3754F"/>
        </w:tc>
      </w:tr>
      <w:tr w:rsidR="00CC0FBE" w14:paraId="21BDAEBB" w14:textId="77777777" w:rsidTr="0031669A">
        <w:tc>
          <w:tcPr>
            <w:tcW w:w="1223" w:type="dxa"/>
            <w:vMerge/>
            <w:vAlign w:val="center"/>
          </w:tcPr>
          <w:p w14:paraId="2F564908" w14:textId="77777777" w:rsidR="00CC0FBE" w:rsidRDefault="00CC0FBE" w:rsidP="00F3754F"/>
        </w:tc>
        <w:tc>
          <w:tcPr>
            <w:tcW w:w="2731" w:type="dxa"/>
            <w:vMerge/>
            <w:vAlign w:val="center"/>
          </w:tcPr>
          <w:p w14:paraId="1C3C908D" w14:textId="77777777" w:rsidR="00CC0FBE" w:rsidRDefault="00CC0FBE" w:rsidP="00F3754F"/>
        </w:tc>
        <w:tc>
          <w:tcPr>
            <w:tcW w:w="1435" w:type="dxa"/>
            <w:vMerge/>
            <w:vAlign w:val="center"/>
          </w:tcPr>
          <w:p w14:paraId="5A822020" w14:textId="77777777" w:rsidR="00CC0FBE" w:rsidRDefault="00CC0FBE" w:rsidP="00F3754F"/>
        </w:tc>
        <w:tc>
          <w:tcPr>
            <w:tcW w:w="1498" w:type="dxa"/>
            <w:vAlign w:val="center"/>
          </w:tcPr>
          <w:p w14:paraId="4D176096" w14:textId="2DE646B6" w:rsidR="00CC0FBE" w:rsidRDefault="00FA22FB" w:rsidP="00F3754F">
            <w:r>
              <w:t>C</w:t>
            </w:r>
            <w:r w:rsidR="001761F0" w:rsidRPr="001761F0">
              <w:t xml:space="preserve">oncentration </w:t>
            </w:r>
            <w:r w:rsidR="001761F0">
              <w:t xml:space="preserve">of </w:t>
            </w:r>
            <w:r w:rsidR="005725AD">
              <w:t xml:space="preserve">switch RNA or trigger RNA dose not </w:t>
            </w:r>
            <w:r w:rsidR="00CC0FBE">
              <w:rPr>
                <w:rFonts w:hint="eastAsia"/>
              </w:rPr>
              <w:t>reac</w:t>
            </w:r>
            <w:r w:rsidR="005725AD">
              <w:t xml:space="preserve">h </w:t>
            </w:r>
            <w:r w:rsidR="00CC0FBE">
              <w:rPr>
                <w:rFonts w:hint="eastAsia"/>
              </w:rPr>
              <w:t>threshold</w:t>
            </w:r>
          </w:p>
        </w:tc>
        <w:tc>
          <w:tcPr>
            <w:tcW w:w="1409" w:type="dxa"/>
            <w:vMerge/>
            <w:vAlign w:val="center"/>
          </w:tcPr>
          <w:p w14:paraId="14E14917" w14:textId="77777777" w:rsidR="00CC0FBE" w:rsidRDefault="00CC0FBE" w:rsidP="00F3754F"/>
        </w:tc>
      </w:tr>
      <w:tr w:rsidR="00CC0FBE" w14:paraId="0F05CF15" w14:textId="77777777" w:rsidTr="0031669A">
        <w:tc>
          <w:tcPr>
            <w:tcW w:w="1223" w:type="dxa"/>
            <w:vMerge/>
            <w:vAlign w:val="center"/>
          </w:tcPr>
          <w:p w14:paraId="04E4F854" w14:textId="77777777" w:rsidR="00CC0FBE" w:rsidRDefault="00CC0FBE" w:rsidP="00F3754F"/>
        </w:tc>
        <w:tc>
          <w:tcPr>
            <w:tcW w:w="2731" w:type="dxa"/>
            <w:vMerge/>
            <w:vAlign w:val="center"/>
          </w:tcPr>
          <w:p w14:paraId="5F17716D" w14:textId="77777777" w:rsidR="00CC0FBE" w:rsidRDefault="00CC0FBE" w:rsidP="00F3754F"/>
        </w:tc>
        <w:tc>
          <w:tcPr>
            <w:tcW w:w="1435" w:type="dxa"/>
            <w:vMerge/>
            <w:vAlign w:val="center"/>
          </w:tcPr>
          <w:p w14:paraId="2167444E" w14:textId="77777777" w:rsidR="00CC0FBE" w:rsidRDefault="00CC0FBE" w:rsidP="00F3754F"/>
        </w:tc>
        <w:tc>
          <w:tcPr>
            <w:tcW w:w="1498" w:type="dxa"/>
            <w:vAlign w:val="center"/>
          </w:tcPr>
          <w:p w14:paraId="11B438C9" w14:textId="5A9DF78F" w:rsidR="00CC0FBE" w:rsidRDefault="00FA22FB" w:rsidP="00F3754F">
            <w:r>
              <w:t>The</w:t>
            </w:r>
            <w:r w:rsidR="00CC0FBE">
              <w:rPr>
                <w:rFonts w:hint="eastAsia"/>
              </w:rPr>
              <w:t xml:space="preserve"> degradation</w:t>
            </w:r>
            <w:r>
              <w:t xml:space="preserve"> of CI is too slow</w:t>
            </w:r>
          </w:p>
        </w:tc>
        <w:tc>
          <w:tcPr>
            <w:tcW w:w="1409" w:type="dxa"/>
            <w:vMerge/>
            <w:vAlign w:val="center"/>
          </w:tcPr>
          <w:p w14:paraId="49F31F55" w14:textId="77777777" w:rsidR="00CC0FBE" w:rsidRDefault="00CC0FBE" w:rsidP="00F3754F"/>
        </w:tc>
      </w:tr>
    </w:tbl>
    <w:p w14:paraId="7DDC9C08" w14:textId="11572E39" w:rsidR="0031669A" w:rsidRPr="0031669A" w:rsidRDefault="0031669A" w:rsidP="0031669A">
      <w:pPr>
        <w:rPr>
          <w:b/>
          <w:bCs/>
        </w:rPr>
      </w:pPr>
      <w:r w:rsidRPr="0031669A">
        <w:rPr>
          <w:rFonts w:hint="eastAsia"/>
          <w:b/>
          <w:bCs/>
        </w:rPr>
        <w:t>T</w:t>
      </w:r>
      <w:r w:rsidRPr="0031669A">
        <w:rPr>
          <w:b/>
          <w:bCs/>
        </w:rPr>
        <w:t>able.</w:t>
      </w:r>
      <w:r w:rsidR="00B340BD">
        <w:rPr>
          <w:b/>
          <w:bCs/>
        </w:rPr>
        <w:t>6</w:t>
      </w:r>
      <w:r w:rsidRPr="0031669A">
        <w:rPr>
          <w:b/>
          <w:bCs/>
        </w:rPr>
        <w:t>.</w:t>
      </w:r>
      <w:r w:rsidRPr="0031669A">
        <w:rPr>
          <w:rFonts w:hint="eastAsia"/>
          <w:b/>
          <w:bCs/>
        </w:rPr>
        <w:t xml:space="preserve"> </w:t>
      </w:r>
      <w:r>
        <w:rPr>
          <w:b/>
          <w:bCs/>
        </w:rPr>
        <w:t>A</w:t>
      </w:r>
      <w:r w:rsidRPr="0031669A">
        <w:rPr>
          <w:b/>
          <w:bCs/>
        </w:rPr>
        <w:t>nalysis</w:t>
      </w:r>
      <w:r>
        <w:rPr>
          <w:b/>
          <w:bCs/>
        </w:rPr>
        <w:t xml:space="preserve"> of </w:t>
      </w:r>
      <w:r w:rsidR="00B340BD">
        <w:rPr>
          <w:b/>
          <w:bCs/>
        </w:rPr>
        <w:t>the kill switch</w:t>
      </w:r>
      <w:r w:rsidRPr="0031669A">
        <w:rPr>
          <w:b/>
          <w:bCs/>
        </w:rPr>
        <w:t>.</w:t>
      </w:r>
    </w:p>
    <w:p w14:paraId="6CE60BE1" w14:textId="77777777" w:rsidR="00CC0FBE" w:rsidRDefault="00CC0FBE" w:rsidP="00CC0FBE"/>
    <w:p w14:paraId="506299DE" w14:textId="77777777" w:rsidR="00CC0FBE" w:rsidRDefault="00CC0FBE" w:rsidP="00CC0FBE"/>
    <w:p w14:paraId="71B5BF79" w14:textId="77777777" w:rsidR="00CC0FBE" w:rsidRDefault="00CC0FBE" w:rsidP="00CC0FBE"/>
    <w:p w14:paraId="647F7F63" w14:textId="77777777" w:rsidR="00CC0FBE" w:rsidRDefault="00CC0FBE" w:rsidP="00CC0FBE"/>
    <w:p w14:paraId="0A46F1AE" w14:textId="00FC3C72" w:rsidR="00CC0FBE" w:rsidRDefault="00CC0FBE" w:rsidP="00CC0FBE">
      <w:pPr>
        <w:rPr>
          <w:b/>
          <w:bCs/>
          <w:sz w:val="44"/>
          <w:szCs w:val="44"/>
        </w:rPr>
      </w:pPr>
      <w:r>
        <w:rPr>
          <w:rFonts w:hint="eastAsia"/>
          <w:b/>
          <w:bCs/>
          <w:sz w:val="44"/>
          <w:szCs w:val="44"/>
        </w:rPr>
        <w:t>四、Future Step</w:t>
      </w:r>
      <w:r w:rsidR="00E36C7B">
        <w:rPr>
          <w:rFonts w:hint="eastAsia"/>
          <w:b/>
          <w:bCs/>
          <w:sz w:val="44"/>
          <w:szCs w:val="44"/>
        </w:rPr>
        <w:t>s</w:t>
      </w:r>
    </w:p>
    <w:p w14:paraId="14DB5D2B" w14:textId="61E4F4B2" w:rsidR="00CC0FBE" w:rsidRDefault="00CC0FBE" w:rsidP="00CC0FBE">
      <w:r>
        <w:rPr>
          <w:rFonts w:hint="eastAsia"/>
        </w:rPr>
        <w:t xml:space="preserve">Due to the impact of the epidemic, </w:t>
      </w:r>
      <w:r w:rsidR="00F94538" w:rsidRPr="00F94538">
        <w:t>we can’t conduct experiments</w:t>
      </w:r>
      <w:r w:rsidR="00F94538">
        <w:t xml:space="preserve"> practically</w:t>
      </w:r>
      <w:r w:rsidR="00F94538" w:rsidRPr="00F94538">
        <w:t xml:space="preserve">. However, there are shortcomings of circuit and we can put forward ideas to further optimize the engineering design according </w:t>
      </w:r>
      <w:ins w:id="165" w:author="LI Yunong" w:date="2020-10-17T21:08:00Z">
        <w:r w:rsidR="00254ABA">
          <w:t xml:space="preserve">to </w:t>
        </w:r>
      </w:ins>
      <w:r w:rsidR="00F94538" w:rsidRPr="00F94538">
        <w:t>theoretical design and mathematical model.</w:t>
      </w:r>
    </w:p>
    <w:p w14:paraId="1795DCA2" w14:textId="3E802949" w:rsidR="00CC0FBE" w:rsidRDefault="00CC0FBE" w:rsidP="00CC0FBE">
      <w:r>
        <w:rPr>
          <w:rFonts w:hint="eastAsia"/>
        </w:rPr>
        <w:t>1.Optimize the experimental</w:t>
      </w:r>
      <w:r w:rsidR="001D43FE">
        <w:t xml:space="preserve"> plan</w:t>
      </w:r>
      <w:r>
        <w:rPr>
          <w:rFonts w:hint="eastAsia"/>
        </w:rPr>
        <w:t xml:space="preserve">: </w:t>
      </w:r>
    </w:p>
    <w:p w14:paraId="6B3DF0E4" w14:textId="0EBBE33F" w:rsidR="00CC0FBE" w:rsidRDefault="00CC0FBE" w:rsidP="00CC0FBE">
      <w:r>
        <w:rPr>
          <w:rFonts w:hint="eastAsia"/>
        </w:rPr>
        <w:t xml:space="preserve">(1) when designing the experiment on the effect of kill switch, we can further detect the number of living bacteria by flow cytometry or </w:t>
      </w:r>
      <w:r w:rsidR="001D43FE" w:rsidRPr="001D43FE">
        <w:t>dilution spread</w:t>
      </w:r>
      <w:r>
        <w:rPr>
          <w:rFonts w:hint="eastAsia"/>
        </w:rPr>
        <w:t xml:space="preserve"> to avoid the small difference in total biomass caused by the </w:t>
      </w:r>
      <w:r w:rsidR="00233643">
        <w:t xml:space="preserve">incomplete </w:t>
      </w:r>
      <w:r>
        <w:rPr>
          <w:rFonts w:hint="eastAsia"/>
        </w:rPr>
        <w:t xml:space="preserve">cleavage of dead bacteria. </w:t>
      </w:r>
    </w:p>
    <w:p w14:paraId="424F43F4" w14:textId="3A0A5795" w:rsidR="00CC0FBE" w:rsidRDefault="00CC0FBE" w:rsidP="00CC0FBE">
      <w:r>
        <w:rPr>
          <w:rFonts w:hint="eastAsia"/>
        </w:rPr>
        <w:t xml:space="preserve">(2) adopt more advanced detection methods such as XRD analysis </w:t>
      </w:r>
      <w:r w:rsidR="001D43FE">
        <w:t>to detect p</w:t>
      </w:r>
      <w:r w:rsidR="001D43FE">
        <w:rPr>
          <w:rFonts w:hint="eastAsia"/>
        </w:rPr>
        <w:t>yromorphite</w:t>
      </w:r>
      <w:r>
        <w:rPr>
          <w:rFonts w:hint="eastAsia"/>
        </w:rPr>
        <w:t>.</w:t>
      </w:r>
    </w:p>
    <w:p w14:paraId="37424787" w14:textId="77777777" w:rsidR="00CC0FBE" w:rsidRDefault="00CC0FBE" w:rsidP="00CC0FBE"/>
    <w:p w14:paraId="04BEDF83" w14:textId="5F8D2A1F" w:rsidR="00CC0FBE" w:rsidRDefault="00CC0FBE" w:rsidP="00CC0FBE">
      <w:r>
        <w:rPr>
          <w:rFonts w:hint="eastAsia"/>
        </w:rPr>
        <w:t xml:space="preserve">2. Add </w:t>
      </w:r>
      <w:r w:rsidR="00F94538">
        <w:t xml:space="preserve">the </w:t>
      </w:r>
      <w:r w:rsidR="00F94538" w:rsidRPr="00F94538">
        <w:t>colonization</w:t>
      </w:r>
      <w:r w:rsidR="00F94538">
        <w:t xml:space="preserve"> part</w:t>
      </w:r>
      <w:r>
        <w:rPr>
          <w:rFonts w:hint="eastAsia"/>
        </w:rPr>
        <w:t xml:space="preserve">: </w:t>
      </w:r>
    </w:p>
    <w:p w14:paraId="473A1DDE" w14:textId="000BC95D" w:rsidR="00CC0FBE" w:rsidRDefault="00CC0FBE" w:rsidP="00F94538">
      <w:r>
        <w:rPr>
          <w:rFonts w:hint="eastAsia"/>
        </w:rPr>
        <w:t>For the purpose of engineering, we hope that the engineered bacteria can</w:t>
      </w:r>
      <w:r w:rsidR="00F94538">
        <w:t xml:space="preserve"> colonize </w:t>
      </w:r>
      <w:r>
        <w:rPr>
          <w:rFonts w:hint="eastAsia"/>
        </w:rPr>
        <w:t xml:space="preserve">in the </w:t>
      </w:r>
      <w:r>
        <w:rPr>
          <w:rFonts w:hint="eastAsia"/>
        </w:rPr>
        <w:lastRenderedPageBreak/>
        <w:t>intestin</w:t>
      </w:r>
      <w:r w:rsidR="00F94538">
        <w:t>e</w:t>
      </w:r>
      <w:r>
        <w:rPr>
          <w:rFonts w:hint="eastAsia"/>
        </w:rPr>
        <w:t xml:space="preserve"> of earthworms for a long time, express phytase to hydrolyze phytate in soil</w:t>
      </w:r>
      <w:r w:rsidR="00F94538">
        <w:t xml:space="preserve"> and </w:t>
      </w:r>
      <w:r>
        <w:rPr>
          <w:rFonts w:hint="eastAsia"/>
        </w:rPr>
        <w:t xml:space="preserve">form </w:t>
      </w:r>
      <w:r w:rsidR="00F94538">
        <w:t>p</w:t>
      </w:r>
      <w:r w:rsidR="00F94538" w:rsidRPr="00F94538">
        <w:t xml:space="preserve">yromorphite </w:t>
      </w:r>
      <w:r>
        <w:rPr>
          <w:rFonts w:hint="eastAsia"/>
        </w:rPr>
        <w:t xml:space="preserve">with lead ions. </w:t>
      </w:r>
    </w:p>
    <w:p w14:paraId="1D98AD20" w14:textId="77777777" w:rsidR="00F94538" w:rsidRDefault="00F94538" w:rsidP="00CC0FBE"/>
    <w:p w14:paraId="5060E854" w14:textId="77777777" w:rsidR="00CC0FBE" w:rsidRDefault="00CC0FBE" w:rsidP="00CC0FBE">
      <w:r>
        <w:rPr>
          <w:rFonts w:hint="eastAsia"/>
        </w:rPr>
        <w:t xml:space="preserve">3. Further soil experiments are carried out: </w:t>
      </w:r>
    </w:p>
    <w:p w14:paraId="30BDC492" w14:textId="4B1A33D9" w:rsidR="00CC0FBE" w:rsidRDefault="00CC0FBE" w:rsidP="00CC0FBE">
      <w:r>
        <w:rPr>
          <w:rFonts w:hint="eastAsia"/>
        </w:rPr>
        <w:t xml:space="preserve">On the basis of laboratory experiments, the effect of engineered bacteria under real soil conditions is further verified. </w:t>
      </w:r>
      <w:r w:rsidR="009970B2">
        <w:t>A</w:t>
      </w:r>
      <w:r>
        <w:rPr>
          <w:rFonts w:hint="eastAsia"/>
        </w:rPr>
        <w:t xml:space="preserve">t the same time, earthworm experiments can also be carried out under </w:t>
      </w:r>
      <w:r w:rsidR="00413B56" w:rsidRPr="00413B56">
        <w:t>approval of the laboratory</w:t>
      </w:r>
      <w:r>
        <w:rPr>
          <w:rFonts w:hint="eastAsia"/>
        </w:rPr>
        <w:t xml:space="preserve"> and safety policies. </w:t>
      </w:r>
    </w:p>
    <w:p w14:paraId="3DA1524F" w14:textId="77777777" w:rsidR="00CC0FBE" w:rsidRPr="00413B56" w:rsidRDefault="00CC0FBE" w:rsidP="00CC0FBE"/>
    <w:p w14:paraId="70DF7C55" w14:textId="1AA6831D" w:rsidR="00CC0FBE" w:rsidRDefault="00CC0FBE" w:rsidP="00CC0FBE">
      <w:r>
        <w:rPr>
          <w:rFonts w:hint="eastAsia"/>
        </w:rPr>
        <w:t>4. Find and choose</w:t>
      </w:r>
      <w:r w:rsidR="00543D18">
        <w:t xml:space="preserve"> more effective parts</w:t>
      </w:r>
      <w:r>
        <w:rPr>
          <w:rFonts w:hint="eastAsia"/>
        </w:rPr>
        <w:t xml:space="preserve">: </w:t>
      </w:r>
    </w:p>
    <w:p w14:paraId="48B1CEB3" w14:textId="44F17995" w:rsidR="00CC0FBE" w:rsidRDefault="00CC0FBE" w:rsidP="00CC0FBE">
      <w:r>
        <w:rPr>
          <w:rFonts w:hint="eastAsia"/>
        </w:rPr>
        <w:t xml:space="preserve">(1) change the </w:t>
      </w:r>
      <w:r w:rsidR="00413B56" w:rsidRPr="00413B56">
        <w:t>enzymatic characteristics</w:t>
      </w:r>
      <w:r w:rsidR="00413B56" w:rsidRPr="00413B56">
        <w:rPr>
          <w:rFonts w:hint="eastAsia"/>
        </w:rPr>
        <w:t xml:space="preserve"> </w:t>
      </w:r>
      <w:r>
        <w:rPr>
          <w:rFonts w:hint="eastAsia"/>
        </w:rPr>
        <w:t xml:space="preserve">of phytase or find a more suitable enzyme. </w:t>
      </w:r>
    </w:p>
    <w:p w14:paraId="685392C0" w14:textId="7B36B6B5" w:rsidR="00CC0FBE" w:rsidRDefault="00CC0FBE" w:rsidP="00CC0FBE">
      <w:r>
        <w:rPr>
          <w:rFonts w:hint="eastAsia"/>
        </w:rPr>
        <w:t xml:space="preserve">(2) </w:t>
      </w:r>
      <w:r w:rsidR="00413B56">
        <w:t>use more</w:t>
      </w:r>
      <w:r>
        <w:rPr>
          <w:rFonts w:hint="eastAsia"/>
        </w:rPr>
        <w:t xml:space="preserve"> </w:t>
      </w:r>
      <w:r w:rsidR="00543D18">
        <w:t>sensitive</w:t>
      </w:r>
      <w:r>
        <w:rPr>
          <w:rFonts w:hint="eastAsia"/>
        </w:rPr>
        <w:t xml:space="preserve"> oxygen</w:t>
      </w:r>
      <w:r w:rsidR="00543D18">
        <w:t xml:space="preserve">-free </w:t>
      </w:r>
      <w:r>
        <w:rPr>
          <w:rFonts w:hint="eastAsia"/>
        </w:rPr>
        <w:t xml:space="preserve">inducible promoter. </w:t>
      </w:r>
    </w:p>
    <w:p w14:paraId="6931B4E7" w14:textId="18AE827C" w:rsidR="00CC0FBE" w:rsidRDefault="00CC0FBE" w:rsidP="00CC0FBE">
      <w:r>
        <w:rPr>
          <w:rFonts w:hint="eastAsia"/>
        </w:rPr>
        <w:t xml:space="preserve">(3) </w:t>
      </w:r>
      <w:r w:rsidR="00543D18">
        <w:t xml:space="preserve">use </w:t>
      </w:r>
      <w:r>
        <w:rPr>
          <w:rFonts w:hint="eastAsia"/>
        </w:rPr>
        <w:t>switches</w:t>
      </w:r>
      <w:r w:rsidR="00543D18">
        <w:t xml:space="preserve"> that have lower basic expression and </w:t>
      </w:r>
      <w:r w:rsidR="00543D18" w:rsidRPr="00543D18">
        <w:t>broader adjusting range</w:t>
      </w:r>
      <w:r w:rsidR="00543D18">
        <w:t xml:space="preserve"> as an “AND</w:t>
      </w:r>
      <w:r w:rsidR="00543D18">
        <w:rPr>
          <w:rFonts w:hint="eastAsia"/>
        </w:rPr>
        <w:t>” gate</w:t>
      </w:r>
      <w:r>
        <w:rPr>
          <w:rFonts w:hint="eastAsia"/>
        </w:rPr>
        <w:t xml:space="preserve"> to replace toehold</w:t>
      </w:r>
      <w:r w:rsidR="00543D18">
        <w:t xml:space="preserve"> switch</w:t>
      </w:r>
      <w:r>
        <w:rPr>
          <w:rFonts w:hint="eastAsia"/>
        </w:rPr>
        <w:t>.</w:t>
      </w:r>
    </w:p>
    <w:p w14:paraId="53E8EDBC" w14:textId="77777777" w:rsidR="0097081A" w:rsidRDefault="0097081A" w:rsidP="00CC0FBE"/>
    <w:p w14:paraId="2D0CA3D6" w14:textId="77777777" w:rsidR="00C02097" w:rsidRDefault="00C02097" w:rsidP="0097081A"/>
    <w:p w14:paraId="06723134" w14:textId="3EC52AED" w:rsidR="0097081A" w:rsidRDefault="0097081A" w:rsidP="0097081A">
      <w:r>
        <w:t>[</w:t>
      </w:r>
      <w:r w:rsidR="00233643">
        <w:t>1</w:t>
      </w:r>
      <w:r>
        <w:t>] Xi Wang, Wenliang Lu, Mingze Yao, et al. Heterologous expression and purification of Bacillus phytase phy (ycD) Gene in E.coli[J]. Chinese Journal of Applied and Environmental Biology, 2014, 20(02):295-299.</w:t>
      </w:r>
    </w:p>
    <w:p w14:paraId="65D64F7C" w14:textId="288A4573" w:rsidR="0097081A" w:rsidRDefault="0097081A" w:rsidP="0097081A">
      <w:r>
        <w:t>[</w:t>
      </w:r>
      <w:r w:rsidR="00233643">
        <w:t>2</w:t>
      </w:r>
      <w:r>
        <w:t>] Green Alexander A, Silver Pamela A, Collins James J, Yin Peng. Toehold switches: de-novo-designed regulators of gene expression[J]. Cell,2014,159(4):1-15.</w:t>
      </w:r>
    </w:p>
    <w:p w14:paraId="69B43FB5" w14:textId="357506AC" w:rsidR="0097081A" w:rsidRDefault="0097081A" w:rsidP="0097081A">
      <w:r>
        <w:t>[</w:t>
      </w:r>
      <w:r w:rsidR="00233643">
        <w:t>3</w:t>
      </w:r>
      <w:r>
        <w:t>] Kerovuo J, Rouvinen J, Hatzack F. Analysis of myo</w:t>
      </w:r>
      <w:r w:rsidR="00233643">
        <w:t>-</w:t>
      </w:r>
      <w:r>
        <w:t>inositol hexakisphosphate hydrolysis by Bacillus phytase: indication of a novel reaction mechanism[J]. Biochemical journal,2000,352Pt 3(Pt 3):623-628.</w:t>
      </w:r>
    </w:p>
    <w:p w14:paraId="32F5E400" w14:textId="62D44C3E" w:rsidR="00CC0FBE" w:rsidRDefault="0097081A" w:rsidP="0097081A">
      <w:r>
        <w:t>[</w:t>
      </w:r>
      <w:r w:rsidR="00233643">
        <w:t>4</w:t>
      </w:r>
      <w:r>
        <w:t>] Yamaguchi Y, Inouye M. Regulation of growth and death in Escherichia coli by toxin-antitoxin systems[J]. Nature Reviews Microbiology, 2011, 9 (11) :779-790.</w:t>
      </w:r>
    </w:p>
    <w:p w14:paraId="54AEFB97" w14:textId="60D77CE8" w:rsidR="00AB3280" w:rsidRPr="00CC0FBE" w:rsidRDefault="0097081A" w:rsidP="00AB3280">
      <w:r>
        <w:t>[</w:t>
      </w:r>
      <w:r w:rsidR="00233643">
        <w:t>5</w:t>
      </w:r>
      <w:r>
        <w:t>]</w:t>
      </w:r>
      <w:r w:rsidRPr="0097081A">
        <w:t>Tavares Batista M, Souza RD, Paccez JD, Luiz WB, Ferreira EL, Cavalcante RC, Ferreira RC, Ferreira LC. Gut adhesive Bacillus subtilis spores as a platform for mucosal delivery of antigens. Infect Immun. 2014;82(4):1414–1423.</w:t>
      </w:r>
    </w:p>
    <w:sectPr w:rsidR="00AB3280" w:rsidRPr="00CC0FBE">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8" w:author="LI Yunong" w:date="2020-10-17T19:41:00Z" w:initials="LY">
    <w:p w14:paraId="19780930" w14:textId="3C2272E1" w:rsidR="0013498A" w:rsidRDefault="0013498A">
      <w:pPr>
        <w:pStyle w:val="ac"/>
      </w:pPr>
      <w:r>
        <w:rPr>
          <w:rStyle w:val="ab"/>
        </w:rPr>
        <w:annotationRef/>
      </w:r>
      <w:r>
        <w:rPr>
          <w:rFonts w:hint="eastAsia"/>
        </w:rPr>
        <w:t>图片中X轴与Y轴的单位？</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97809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5C776" w16cex:dateUtc="2020-10-17T11: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9780930" w16cid:durableId="2335C77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A94AE6" w14:textId="77777777" w:rsidR="00F5396E" w:rsidRDefault="00F5396E" w:rsidP="00AB3280">
      <w:r>
        <w:separator/>
      </w:r>
    </w:p>
  </w:endnote>
  <w:endnote w:type="continuationSeparator" w:id="0">
    <w:p w14:paraId="636F6068" w14:textId="77777777" w:rsidR="00F5396E" w:rsidRDefault="00F5396E" w:rsidP="00AB32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35AE9" w14:textId="77777777" w:rsidR="00F5396E" w:rsidRDefault="00F5396E" w:rsidP="00AB3280">
      <w:r>
        <w:separator/>
      </w:r>
    </w:p>
  </w:footnote>
  <w:footnote w:type="continuationSeparator" w:id="0">
    <w:p w14:paraId="4D737269" w14:textId="77777777" w:rsidR="00F5396E" w:rsidRDefault="00F5396E" w:rsidP="00AB32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AEB67FB"/>
    <w:multiLevelType w:val="singleLevel"/>
    <w:tmpl w:val="BAEB67FB"/>
    <w:lvl w:ilvl="0">
      <w:start w:val="1"/>
      <w:numFmt w:val="decimal"/>
      <w:suff w:val="space"/>
      <w:lvlText w:val="%1."/>
      <w:lvlJc w:val="left"/>
    </w:lvl>
  </w:abstractNum>
  <w:abstractNum w:abstractNumId="1" w15:restartNumberingAfterBreak="0">
    <w:nsid w:val="C8DB207D"/>
    <w:multiLevelType w:val="singleLevel"/>
    <w:tmpl w:val="C8DB207D"/>
    <w:lvl w:ilvl="0">
      <w:start w:val="1"/>
      <w:numFmt w:val="decimal"/>
      <w:lvlText w:val="%1."/>
      <w:lvlJc w:val="left"/>
      <w:pPr>
        <w:tabs>
          <w:tab w:val="left" w:pos="312"/>
        </w:tabs>
      </w:pPr>
    </w:lvl>
  </w:abstractNum>
  <w:abstractNum w:abstractNumId="2" w15:restartNumberingAfterBreak="0">
    <w:nsid w:val="E517D156"/>
    <w:multiLevelType w:val="singleLevel"/>
    <w:tmpl w:val="E517D156"/>
    <w:lvl w:ilvl="0">
      <w:start w:val="1"/>
      <w:numFmt w:val="decimal"/>
      <w:lvlText w:val="%1."/>
      <w:lvlJc w:val="left"/>
      <w:pPr>
        <w:tabs>
          <w:tab w:val="left" w:pos="312"/>
        </w:tabs>
      </w:pPr>
    </w:lvl>
  </w:abstractNum>
  <w:abstractNum w:abstractNumId="3" w15:restartNumberingAfterBreak="0">
    <w:nsid w:val="F73A7B6C"/>
    <w:multiLevelType w:val="singleLevel"/>
    <w:tmpl w:val="F73A7B6C"/>
    <w:lvl w:ilvl="0">
      <w:start w:val="2"/>
      <w:numFmt w:val="chineseCounting"/>
      <w:suff w:val="nothing"/>
      <w:lvlText w:val="%1、"/>
      <w:lvlJc w:val="left"/>
      <w:rPr>
        <w:rFonts w:hint="eastAsia"/>
      </w:rPr>
    </w:lvl>
  </w:abstractNum>
  <w:abstractNum w:abstractNumId="4" w15:restartNumberingAfterBreak="0">
    <w:nsid w:val="1227AFB0"/>
    <w:multiLevelType w:val="singleLevel"/>
    <w:tmpl w:val="1227AFB0"/>
    <w:lvl w:ilvl="0">
      <w:start w:val="1"/>
      <w:numFmt w:val="decimal"/>
      <w:suff w:val="nothing"/>
      <w:lvlText w:val="（%1）"/>
      <w:lvlJc w:val="left"/>
    </w:lvl>
  </w:abstractNum>
  <w:abstractNum w:abstractNumId="5" w15:restartNumberingAfterBreak="0">
    <w:nsid w:val="1BB2C663"/>
    <w:multiLevelType w:val="singleLevel"/>
    <w:tmpl w:val="1BB2C663"/>
    <w:lvl w:ilvl="0">
      <w:start w:val="1"/>
      <w:numFmt w:val="decimal"/>
      <w:suff w:val="nothing"/>
      <w:lvlText w:val="（%1）"/>
      <w:lvlJc w:val="left"/>
    </w:lvl>
  </w:abstractNum>
  <w:abstractNum w:abstractNumId="6" w15:restartNumberingAfterBreak="0">
    <w:nsid w:val="21542DC3"/>
    <w:multiLevelType w:val="singleLevel"/>
    <w:tmpl w:val="21542DC3"/>
    <w:lvl w:ilvl="0">
      <w:start w:val="2"/>
      <w:numFmt w:val="decimal"/>
      <w:suff w:val="space"/>
      <w:lvlText w:val="(%1)"/>
      <w:lvlJc w:val="left"/>
    </w:lvl>
  </w:abstractNum>
  <w:abstractNum w:abstractNumId="7" w15:restartNumberingAfterBreak="0">
    <w:nsid w:val="2AC2A979"/>
    <w:multiLevelType w:val="multilevel"/>
    <w:tmpl w:val="2AC2A979"/>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8" w15:restartNumberingAfterBreak="0">
    <w:nsid w:val="39350695"/>
    <w:multiLevelType w:val="singleLevel"/>
    <w:tmpl w:val="39350695"/>
    <w:lvl w:ilvl="0">
      <w:start w:val="1"/>
      <w:numFmt w:val="decimal"/>
      <w:suff w:val="space"/>
      <w:lvlText w:val="%1."/>
      <w:lvlJc w:val="left"/>
    </w:lvl>
  </w:abstractNum>
  <w:abstractNum w:abstractNumId="9" w15:restartNumberingAfterBreak="0">
    <w:nsid w:val="3D5B1E69"/>
    <w:multiLevelType w:val="hybridMultilevel"/>
    <w:tmpl w:val="31B8CF66"/>
    <w:lvl w:ilvl="0" w:tplc="E73EC306">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06E7DEB"/>
    <w:multiLevelType w:val="hybridMultilevel"/>
    <w:tmpl w:val="B374081A"/>
    <w:lvl w:ilvl="0" w:tplc="76761D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6FF6496"/>
    <w:multiLevelType w:val="hybridMultilevel"/>
    <w:tmpl w:val="747A11D0"/>
    <w:lvl w:ilvl="0" w:tplc="82FECD60">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A3F4D26"/>
    <w:multiLevelType w:val="singleLevel"/>
    <w:tmpl w:val="5A3F4D26"/>
    <w:lvl w:ilvl="0">
      <w:start w:val="1"/>
      <w:numFmt w:val="decimal"/>
      <w:lvlText w:val="%1."/>
      <w:lvlJc w:val="left"/>
      <w:pPr>
        <w:tabs>
          <w:tab w:val="left" w:pos="312"/>
        </w:tabs>
      </w:pPr>
    </w:lvl>
  </w:abstractNum>
  <w:abstractNum w:abstractNumId="13" w15:restartNumberingAfterBreak="0">
    <w:nsid w:val="604F6F94"/>
    <w:multiLevelType w:val="hybridMultilevel"/>
    <w:tmpl w:val="774ABD5A"/>
    <w:lvl w:ilvl="0" w:tplc="AA7A9826">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5B64CEC"/>
    <w:multiLevelType w:val="hybridMultilevel"/>
    <w:tmpl w:val="EFFEAC30"/>
    <w:lvl w:ilvl="0" w:tplc="A5E61AF0">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BC70D9B"/>
    <w:multiLevelType w:val="hybridMultilevel"/>
    <w:tmpl w:val="21761AA2"/>
    <w:lvl w:ilvl="0" w:tplc="07189A48">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648028A"/>
    <w:multiLevelType w:val="hybridMultilevel"/>
    <w:tmpl w:val="74C644FC"/>
    <w:lvl w:ilvl="0" w:tplc="9D7A0118">
      <w:start w:val="1"/>
      <w:numFmt w:val="decimalEnclosedCircle"/>
      <w:lvlText w:val="%1"/>
      <w:lvlJc w:val="left"/>
      <w:pPr>
        <w:ind w:left="360" w:hanging="360"/>
      </w:pPr>
      <w:rPr>
        <w:rFonts w:hint="default"/>
        <w:color w:val="auto"/>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2"/>
  </w:num>
  <w:num w:numId="3">
    <w:abstractNumId w:val="1"/>
  </w:num>
  <w:num w:numId="4">
    <w:abstractNumId w:val="12"/>
  </w:num>
  <w:num w:numId="5">
    <w:abstractNumId w:val="5"/>
  </w:num>
  <w:num w:numId="6">
    <w:abstractNumId w:val="4"/>
  </w:num>
  <w:num w:numId="7">
    <w:abstractNumId w:val="9"/>
  </w:num>
  <w:num w:numId="8">
    <w:abstractNumId w:val="11"/>
  </w:num>
  <w:num w:numId="9">
    <w:abstractNumId w:val="6"/>
  </w:num>
  <w:num w:numId="10">
    <w:abstractNumId w:val="7"/>
  </w:num>
  <w:num w:numId="11">
    <w:abstractNumId w:val="14"/>
  </w:num>
  <w:num w:numId="12">
    <w:abstractNumId w:val="16"/>
  </w:num>
  <w:num w:numId="13">
    <w:abstractNumId w:val="8"/>
  </w:num>
  <w:num w:numId="14">
    <w:abstractNumId w:val="0"/>
  </w:num>
  <w:num w:numId="15">
    <w:abstractNumId w:val="10"/>
  </w:num>
  <w:num w:numId="16">
    <w:abstractNumId w:val="13"/>
  </w:num>
  <w:num w:numId="17">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I Yunong">
    <w15:presenceInfo w15:providerId="Windows Live" w15:userId="8e96c58fdc36b1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tjAzNrI0NzA3NDVR0lEKTi0uzszPAykwrAUAf9nlrCwAAAA="/>
  </w:docVars>
  <w:rsids>
    <w:rsidRoot w:val="00655E7C"/>
    <w:rsid w:val="000132A3"/>
    <w:rsid w:val="00023C2F"/>
    <w:rsid w:val="00047ABD"/>
    <w:rsid w:val="00054D31"/>
    <w:rsid w:val="000668FE"/>
    <w:rsid w:val="000751C1"/>
    <w:rsid w:val="00090B60"/>
    <w:rsid w:val="000A5009"/>
    <w:rsid w:val="000B3FE0"/>
    <w:rsid w:val="000C5940"/>
    <w:rsid w:val="00103462"/>
    <w:rsid w:val="001115CF"/>
    <w:rsid w:val="0013498A"/>
    <w:rsid w:val="00151FAB"/>
    <w:rsid w:val="00160BB3"/>
    <w:rsid w:val="00171F9B"/>
    <w:rsid w:val="001761F0"/>
    <w:rsid w:val="001B59E2"/>
    <w:rsid w:val="001D0E74"/>
    <w:rsid w:val="001D421E"/>
    <w:rsid w:val="001D43FE"/>
    <w:rsid w:val="001F60AB"/>
    <w:rsid w:val="00217F96"/>
    <w:rsid w:val="00220A65"/>
    <w:rsid w:val="00231943"/>
    <w:rsid w:val="00233643"/>
    <w:rsid w:val="002421A8"/>
    <w:rsid w:val="00242234"/>
    <w:rsid w:val="00254ABA"/>
    <w:rsid w:val="00261F59"/>
    <w:rsid w:val="00276310"/>
    <w:rsid w:val="0029167D"/>
    <w:rsid w:val="0031669A"/>
    <w:rsid w:val="00335019"/>
    <w:rsid w:val="00350BAD"/>
    <w:rsid w:val="00360F0E"/>
    <w:rsid w:val="00360F4B"/>
    <w:rsid w:val="0036210C"/>
    <w:rsid w:val="00381BC3"/>
    <w:rsid w:val="00391F92"/>
    <w:rsid w:val="00394CCD"/>
    <w:rsid w:val="003A1A4B"/>
    <w:rsid w:val="003B2430"/>
    <w:rsid w:val="003C5D85"/>
    <w:rsid w:val="00413B56"/>
    <w:rsid w:val="00426289"/>
    <w:rsid w:val="0043208B"/>
    <w:rsid w:val="00434B27"/>
    <w:rsid w:val="004561D6"/>
    <w:rsid w:val="004B40BC"/>
    <w:rsid w:val="004D774E"/>
    <w:rsid w:val="004F56A5"/>
    <w:rsid w:val="005100A2"/>
    <w:rsid w:val="00525A33"/>
    <w:rsid w:val="00536119"/>
    <w:rsid w:val="00537F75"/>
    <w:rsid w:val="00543D18"/>
    <w:rsid w:val="005725AD"/>
    <w:rsid w:val="00592536"/>
    <w:rsid w:val="005E49A5"/>
    <w:rsid w:val="006004BF"/>
    <w:rsid w:val="00610AF8"/>
    <w:rsid w:val="00655E7C"/>
    <w:rsid w:val="0066665D"/>
    <w:rsid w:val="00681A60"/>
    <w:rsid w:val="006B30EA"/>
    <w:rsid w:val="006D2BA9"/>
    <w:rsid w:val="006F3CFC"/>
    <w:rsid w:val="006F7DF0"/>
    <w:rsid w:val="00703D43"/>
    <w:rsid w:val="00713EF9"/>
    <w:rsid w:val="00720A67"/>
    <w:rsid w:val="0072376E"/>
    <w:rsid w:val="007427E8"/>
    <w:rsid w:val="00760A5B"/>
    <w:rsid w:val="00784AF0"/>
    <w:rsid w:val="007901B9"/>
    <w:rsid w:val="00791E2B"/>
    <w:rsid w:val="00792CB3"/>
    <w:rsid w:val="00793154"/>
    <w:rsid w:val="007C1A8E"/>
    <w:rsid w:val="007C698F"/>
    <w:rsid w:val="007E5B1B"/>
    <w:rsid w:val="008212B5"/>
    <w:rsid w:val="0088440E"/>
    <w:rsid w:val="00891865"/>
    <w:rsid w:val="008A3129"/>
    <w:rsid w:val="008B5F4A"/>
    <w:rsid w:val="008C7CD1"/>
    <w:rsid w:val="008E26A0"/>
    <w:rsid w:val="00927921"/>
    <w:rsid w:val="0097081A"/>
    <w:rsid w:val="009970B2"/>
    <w:rsid w:val="009A5EBC"/>
    <w:rsid w:val="009B252E"/>
    <w:rsid w:val="009E13AE"/>
    <w:rsid w:val="00A648B5"/>
    <w:rsid w:val="00A7281D"/>
    <w:rsid w:val="00A80A2C"/>
    <w:rsid w:val="00A94152"/>
    <w:rsid w:val="00AA1C34"/>
    <w:rsid w:val="00AA4A42"/>
    <w:rsid w:val="00AB3280"/>
    <w:rsid w:val="00AC7D0F"/>
    <w:rsid w:val="00AD5B1C"/>
    <w:rsid w:val="00AE2F9C"/>
    <w:rsid w:val="00AE357B"/>
    <w:rsid w:val="00AE6230"/>
    <w:rsid w:val="00B16403"/>
    <w:rsid w:val="00B340BD"/>
    <w:rsid w:val="00B6702B"/>
    <w:rsid w:val="00B73581"/>
    <w:rsid w:val="00B73CA6"/>
    <w:rsid w:val="00B91DA9"/>
    <w:rsid w:val="00B92741"/>
    <w:rsid w:val="00BD3E14"/>
    <w:rsid w:val="00BD4ACC"/>
    <w:rsid w:val="00BD6F89"/>
    <w:rsid w:val="00BF6E7A"/>
    <w:rsid w:val="00C02097"/>
    <w:rsid w:val="00C03E0C"/>
    <w:rsid w:val="00C1575A"/>
    <w:rsid w:val="00CA6601"/>
    <w:rsid w:val="00CB22AB"/>
    <w:rsid w:val="00CB45ED"/>
    <w:rsid w:val="00CC0FBE"/>
    <w:rsid w:val="00CC22FC"/>
    <w:rsid w:val="00CD0B53"/>
    <w:rsid w:val="00CE3E9E"/>
    <w:rsid w:val="00D06B31"/>
    <w:rsid w:val="00D231AF"/>
    <w:rsid w:val="00D45193"/>
    <w:rsid w:val="00DC3F49"/>
    <w:rsid w:val="00DD2AD7"/>
    <w:rsid w:val="00E04785"/>
    <w:rsid w:val="00E2643C"/>
    <w:rsid w:val="00E300AA"/>
    <w:rsid w:val="00E304E1"/>
    <w:rsid w:val="00E36C7B"/>
    <w:rsid w:val="00E42EFD"/>
    <w:rsid w:val="00E5595B"/>
    <w:rsid w:val="00E766CA"/>
    <w:rsid w:val="00EA5600"/>
    <w:rsid w:val="00EA6767"/>
    <w:rsid w:val="00EB3991"/>
    <w:rsid w:val="00EB42B8"/>
    <w:rsid w:val="00EB53FA"/>
    <w:rsid w:val="00ED081B"/>
    <w:rsid w:val="00F3754F"/>
    <w:rsid w:val="00F5396E"/>
    <w:rsid w:val="00F8510B"/>
    <w:rsid w:val="00F94538"/>
    <w:rsid w:val="00FA22FB"/>
    <w:rsid w:val="00FE03BC"/>
    <w:rsid w:val="00FE2F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4337C9"/>
  <w15:docId w15:val="{81139548-3D87-45A8-9873-B800196DB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7D0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B328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B3280"/>
    <w:rPr>
      <w:sz w:val="18"/>
      <w:szCs w:val="18"/>
    </w:rPr>
  </w:style>
  <w:style w:type="paragraph" w:styleId="a5">
    <w:name w:val="footer"/>
    <w:basedOn w:val="a"/>
    <w:link w:val="a6"/>
    <w:uiPriority w:val="99"/>
    <w:unhideWhenUsed/>
    <w:rsid w:val="00AB3280"/>
    <w:pPr>
      <w:tabs>
        <w:tab w:val="center" w:pos="4153"/>
        <w:tab w:val="right" w:pos="8306"/>
      </w:tabs>
      <w:snapToGrid w:val="0"/>
      <w:jc w:val="left"/>
    </w:pPr>
    <w:rPr>
      <w:sz w:val="18"/>
      <w:szCs w:val="18"/>
    </w:rPr>
  </w:style>
  <w:style w:type="character" w:customStyle="1" w:styleId="a6">
    <w:name w:val="页脚 字符"/>
    <w:basedOn w:val="a0"/>
    <w:link w:val="a5"/>
    <w:uiPriority w:val="99"/>
    <w:rsid w:val="00AB3280"/>
    <w:rPr>
      <w:sz w:val="18"/>
      <w:szCs w:val="18"/>
    </w:rPr>
  </w:style>
  <w:style w:type="paragraph" w:styleId="a7">
    <w:name w:val="Balloon Text"/>
    <w:basedOn w:val="a"/>
    <w:link w:val="a8"/>
    <w:uiPriority w:val="99"/>
    <w:semiHidden/>
    <w:unhideWhenUsed/>
    <w:rsid w:val="00AB3280"/>
    <w:rPr>
      <w:sz w:val="18"/>
      <w:szCs w:val="18"/>
    </w:rPr>
  </w:style>
  <w:style w:type="character" w:customStyle="1" w:styleId="a8">
    <w:name w:val="批注框文本 字符"/>
    <w:basedOn w:val="a0"/>
    <w:link w:val="a7"/>
    <w:uiPriority w:val="99"/>
    <w:semiHidden/>
    <w:rsid w:val="00AB3280"/>
    <w:rPr>
      <w:sz w:val="18"/>
      <w:szCs w:val="18"/>
    </w:rPr>
  </w:style>
  <w:style w:type="table" w:styleId="a9">
    <w:name w:val="Table Grid"/>
    <w:basedOn w:val="a1"/>
    <w:qFormat/>
    <w:rsid w:val="00AB3280"/>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ED081B"/>
    <w:pPr>
      <w:ind w:firstLineChars="200" w:firstLine="420"/>
    </w:pPr>
  </w:style>
  <w:style w:type="character" w:styleId="ab">
    <w:name w:val="annotation reference"/>
    <w:basedOn w:val="a0"/>
    <w:uiPriority w:val="99"/>
    <w:semiHidden/>
    <w:unhideWhenUsed/>
    <w:rsid w:val="00A7281D"/>
    <w:rPr>
      <w:sz w:val="21"/>
      <w:szCs w:val="21"/>
    </w:rPr>
  </w:style>
  <w:style w:type="paragraph" w:styleId="ac">
    <w:name w:val="annotation text"/>
    <w:basedOn w:val="a"/>
    <w:link w:val="ad"/>
    <w:uiPriority w:val="99"/>
    <w:semiHidden/>
    <w:unhideWhenUsed/>
    <w:rsid w:val="00A7281D"/>
    <w:pPr>
      <w:jc w:val="left"/>
    </w:pPr>
  </w:style>
  <w:style w:type="character" w:customStyle="1" w:styleId="ad">
    <w:name w:val="批注文字 字符"/>
    <w:basedOn w:val="a0"/>
    <w:link w:val="ac"/>
    <w:uiPriority w:val="99"/>
    <w:semiHidden/>
    <w:rsid w:val="00A7281D"/>
  </w:style>
  <w:style w:type="paragraph" w:styleId="ae">
    <w:name w:val="annotation subject"/>
    <w:basedOn w:val="ac"/>
    <w:next w:val="ac"/>
    <w:link w:val="af"/>
    <w:uiPriority w:val="99"/>
    <w:semiHidden/>
    <w:unhideWhenUsed/>
    <w:rsid w:val="00A7281D"/>
    <w:rPr>
      <w:b/>
      <w:bCs/>
    </w:rPr>
  </w:style>
  <w:style w:type="character" w:customStyle="1" w:styleId="af">
    <w:name w:val="批注主题 字符"/>
    <w:basedOn w:val="ad"/>
    <w:link w:val="ae"/>
    <w:uiPriority w:val="99"/>
    <w:semiHidden/>
    <w:rsid w:val="00A7281D"/>
    <w:rPr>
      <w:b/>
      <w:bCs/>
    </w:rPr>
  </w:style>
  <w:style w:type="paragraph" w:styleId="af0">
    <w:name w:val="Revision"/>
    <w:hidden/>
    <w:uiPriority w:val="99"/>
    <w:semiHidden/>
    <w:rsid w:val="006D2B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9619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6.png"/><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3.jpeg"/><Relationship Id="rId10" Type="http://schemas.openxmlformats.org/officeDocument/2006/relationships/image" Target="media/image4.png"/><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7</Pages>
  <Words>3923</Words>
  <Characters>22366</Characters>
  <Application>Microsoft Office Word</Application>
  <DocSecurity>0</DocSecurity>
  <Lines>186</Lines>
  <Paragraphs>52</Paragraphs>
  <ScaleCrop>false</ScaleCrop>
  <Company/>
  <LinksUpToDate>false</LinksUpToDate>
  <CharactersWithSpaces>2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ngzhi yuan</dc:creator>
  <cp:keywords/>
  <dc:description/>
  <cp:lastModifiedBy>宋 天睿</cp:lastModifiedBy>
  <cp:revision>27</cp:revision>
  <dcterms:created xsi:type="dcterms:W3CDTF">2020-10-17T15:24:00Z</dcterms:created>
  <dcterms:modified xsi:type="dcterms:W3CDTF">2020-10-20T16:11:00Z</dcterms:modified>
</cp:coreProperties>
</file>